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89F2D" w14:textId="13C97E64" w:rsidR="001A4BDD" w:rsidRPr="00A5213C" w:rsidRDefault="00A13502" w:rsidP="00B915AC">
      <w:pPr>
        <w:spacing w:line="276" w:lineRule="auto"/>
        <w:jc w:val="both"/>
        <w:rPr>
          <w:color w:val="7030A0"/>
        </w:rPr>
      </w:pPr>
      <w:r w:rsidRPr="00A5213C">
        <w:rPr>
          <w:noProof/>
          <w:color w:val="7030A0"/>
          <w:lang w:val="en-US"/>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24EFE392" w:rsidR="0046177F" w:rsidRPr="00A5213C" w:rsidRDefault="00953B56" w:rsidP="00B915AC">
      <w:pPr>
        <w:spacing w:after="0" w:line="276" w:lineRule="auto"/>
        <w:jc w:val="center"/>
        <w:rPr>
          <w:rFonts w:cs="Times New Roman"/>
        </w:rPr>
      </w:pPr>
      <w:r>
        <w:rPr>
          <w:rFonts w:cs="Times New Roman"/>
        </w:rPr>
        <w:t>Thursday, April 4, 2019</w:t>
      </w:r>
    </w:p>
    <w:p w14:paraId="3D2D75DF" w14:textId="4E7B7051" w:rsidR="00E446C2" w:rsidRPr="00A5213C" w:rsidRDefault="00BD0D0A" w:rsidP="00B915AC">
      <w:pPr>
        <w:spacing w:after="0" w:line="276" w:lineRule="auto"/>
        <w:jc w:val="center"/>
        <w:rPr>
          <w:rFonts w:cs="Times New Roman"/>
        </w:rPr>
      </w:pPr>
      <w:r w:rsidRPr="00A5213C">
        <w:rPr>
          <w:rFonts w:cs="Times New Roman"/>
        </w:rPr>
        <w:t>6</w:t>
      </w:r>
      <w:r w:rsidR="006A75DB" w:rsidRPr="00A5213C">
        <w:rPr>
          <w:rFonts w:cs="Times New Roman"/>
        </w:rPr>
        <w:t>:00pm, Dunning Hall 27</w:t>
      </w:r>
    </w:p>
    <w:p w14:paraId="51490B49" w14:textId="77777777" w:rsidR="005D4AA7" w:rsidRPr="00A5213C" w:rsidRDefault="005D4AA7" w:rsidP="00B915AC">
      <w:pPr>
        <w:spacing w:after="0" w:line="276" w:lineRule="auto"/>
        <w:jc w:val="center"/>
        <w:rPr>
          <w:rFonts w:cs="Times New Roman"/>
        </w:rPr>
      </w:pPr>
    </w:p>
    <w:p w14:paraId="7A42C7EF" w14:textId="260D6D79" w:rsidR="004479C4" w:rsidRPr="00A5213C" w:rsidRDefault="006A79AA" w:rsidP="00B915AC">
      <w:pPr>
        <w:spacing w:after="0" w:line="276" w:lineRule="auto"/>
        <w:jc w:val="center"/>
        <w:rPr>
          <w:rFonts w:cs="Times New Roman"/>
        </w:rPr>
      </w:pPr>
      <w:r w:rsidRPr="00A5213C">
        <w:rPr>
          <w:rFonts w:cs="Times New Roman"/>
        </w:rPr>
        <w:t xml:space="preserve">Speaker: </w:t>
      </w:r>
      <w:r w:rsidR="00BD0D0A" w:rsidRPr="00A5213C">
        <w:rPr>
          <w:rFonts w:cs="Times New Roman"/>
        </w:rPr>
        <w:t>Andrew Farley</w:t>
      </w:r>
    </w:p>
    <w:p w14:paraId="6EFD028C" w14:textId="0C49F5D6" w:rsidR="004479C4" w:rsidRPr="00A5213C" w:rsidRDefault="00870370" w:rsidP="00B915AC">
      <w:pPr>
        <w:spacing w:after="0" w:line="276" w:lineRule="auto"/>
        <w:jc w:val="center"/>
        <w:rPr>
          <w:rFonts w:ascii="Times New Roman" w:hAnsi="Times New Roman" w:cs="Times New Roman"/>
        </w:rPr>
      </w:pPr>
      <w:r w:rsidRPr="00A5213C">
        <w:rPr>
          <w:noProof/>
          <w:lang w:val="en-US"/>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BD0D0A" w:rsidRPr="00A5213C">
        <w:rPr>
          <w:rFonts w:cs="Times New Roman"/>
        </w:rPr>
        <w:t>Natalie Arpin</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6EF7F67D" w14:textId="50520ABC" w:rsidR="004479C4" w:rsidRPr="00A5213C"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BD0D0A" w:rsidRPr="00A5213C">
        <w:rPr>
          <w:rFonts w:cs="Times New Roman"/>
          <w:i/>
        </w:rPr>
        <w:t xml:space="preserve">6 </w:t>
      </w:r>
      <w:r w:rsidR="005D4AA7" w:rsidRPr="00A5213C">
        <w:rPr>
          <w:rFonts w:cs="Times New Roman"/>
          <w:i/>
        </w:rPr>
        <w:t>pm</w:t>
      </w:r>
      <w:r w:rsidR="00546CC8" w:rsidRPr="00A5213C">
        <w:rPr>
          <w:rFonts w:cs="Times New Roman"/>
          <w:i/>
        </w:rPr>
        <w:t>.</w:t>
      </w:r>
    </w:p>
    <w:p w14:paraId="5E91C916" w14:textId="77777777" w:rsidR="0059735A" w:rsidRPr="00A5213C" w:rsidRDefault="0059735A" w:rsidP="00B915AC">
      <w:pPr>
        <w:spacing w:after="0" w:line="276" w:lineRule="auto"/>
        <w:jc w:val="both"/>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6C489DD5" w:rsidR="00AC7A97" w:rsidRPr="00A5213C" w:rsidRDefault="00457C4A" w:rsidP="00B915AC">
      <w:pPr>
        <w:spacing w:line="276" w:lineRule="auto"/>
        <w:jc w:val="both"/>
      </w:pPr>
      <w:r>
        <w:t>None</w:t>
      </w:r>
    </w:p>
    <w:p w14:paraId="3D49CA7B" w14:textId="52E9A25B" w:rsidR="00E446C2" w:rsidRPr="00A5213C" w:rsidRDefault="00E446C2" w:rsidP="00B915AC">
      <w:pPr>
        <w:pStyle w:val="Heading1"/>
        <w:spacing w:line="276" w:lineRule="auto"/>
        <w:jc w:val="both"/>
      </w:pPr>
      <w:r w:rsidRPr="00A5213C">
        <w:t>II. ADOPTION OF THE AGENDA</w:t>
      </w:r>
    </w:p>
    <w:p w14:paraId="3B6157F9" w14:textId="77777777" w:rsidR="005D4AA7" w:rsidRPr="00A5213C" w:rsidRDefault="004479C4" w:rsidP="00B915AC">
      <w:pPr>
        <w:pStyle w:val="Heading5"/>
        <w:spacing w:line="276" w:lineRule="auto"/>
        <w:jc w:val="both"/>
      </w:pPr>
      <w:r w:rsidRPr="00A5213C">
        <w:t xml:space="preserve">Motion </w:t>
      </w:r>
      <w:r w:rsidR="009847DE" w:rsidRPr="00A5213C">
        <w:t xml:space="preserve">1   </w:t>
      </w:r>
    </w:p>
    <w:p w14:paraId="603E1BB4" w14:textId="77777777" w:rsidR="00953B56" w:rsidRDefault="00953B56" w:rsidP="00B915AC">
      <w:pPr>
        <w:spacing w:after="0" w:line="276" w:lineRule="auto"/>
        <w:jc w:val="both"/>
      </w:pPr>
      <w:r>
        <w:t xml:space="preserve">Whereas: </w:t>
      </w:r>
      <w:r>
        <w:tab/>
        <w:t xml:space="preserve">We’re back; </w:t>
      </w:r>
    </w:p>
    <w:p w14:paraId="2132436E" w14:textId="77777777" w:rsidR="00953B56" w:rsidRDefault="00953B56" w:rsidP="00B915AC">
      <w:pPr>
        <w:spacing w:after="0" w:line="276" w:lineRule="auto"/>
        <w:jc w:val="both"/>
      </w:pPr>
      <w:r>
        <w:t xml:space="preserve">&amp; whereas: </w:t>
      </w:r>
      <w:r>
        <w:tab/>
        <w:t xml:space="preserve">council is now in session; </w:t>
      </w:r>
    </w:p>
    <w:p w14:paraId="73518057" w14:textId="77777777" w:rsidR="00953B56" w:rsidRDefault="00953B56" w:rsidP="00B915AC">
      <w:pPr>
        <w:spacing w:after="0" w:line="276" w:lineRule="auto"/>
        <w:jc w:val="both"/>
      </w:pPr>
    </w:p>
    <w:p w14:paraId="0397C870" w14:textId="77777777" w:rsidR="00953B56" w:rsidRDefault="00953B56" w:rsidP="00B915AC">
      <w:pPr>
        <w:spacing w:after="0" w:line="276" w:lineRule="auto"/>
        <w:jc w:val="both"/>
      </w:pPr>
      <w:r>
        <w:t xml:space="preserve">BE IT RESOLVED THAT: </w:t>
      </w:r>
    </w:p>
    <w:p w14:paraId="058C5D25" w14:textId="07C11DFF" w:rsidR="00953B56" w:rsidRDefault="00953B56" w:rsidP="00B915AC">
      <w:pPr>
        <w:spacing w:after="0" w:line="276" w:lineRule="auto"/>
        <w:jc w:val="both"/>
      </w:pPr>
      <w:r>
        <w:t xml:space="preserve">Council approve the agenda of the Council meeting of Thursday, April 4th, 2019, as seen on the Engineering Society website. </w:t>
      </w:r>
    </w:p>
    <w:p w14:paraId="047558F6" w14:textId="77777777" w:rsidR="00953B56" w:rsidRDefault="00953B56" w:rsidP="00B915AC">
      <w:pPr>
        <w:spacing w:after="0" w:line="276" w:lineRule="auto"/>
        <w:jc w:val="both"/>
      </w:pPr>
    </w:p>
    <w:p w14:paraId="2210137D" w14:textId="77777777" w:rsidR="00953B56" w:rsidRDefault="00953B56" w:rsidP="00953B56">
      <w:pPr>
        <w:spacing w:after="0" w:line="276" w:lineRule="auto"/>
        <w:jc w:val="right"/>
      </w:pPr>
      <w:r>
        <w:t xml:space="preserve">Moved </w:t>
      </w:r>
      <w:proofErr w:type="gramStart"/>
      <w:r>
        <w:t>by:</w:t>
      </w:r>
      <w:proofErr w:type="gramEnd"/>
      <w:r>
        <w:t xml:space="preserve"> Emily “Washed” Varga </w:t>
      </w:r>
    </w:p>
    <w:p w14:paraId="2983B2DB" w14:textId="24E28B8B" w:rsidR="00953B56" w:rsidRDefault="00953B56" w:rsidP="00953B56">
      <w:pPr>
        <w:spacing w:after="0" w:line="276" w:lineRule="auto"/>
        <w:jc w:val="right"/>
      </w:pPr>
      <w:r>
        <w:t xml:space="preserve">Seconded </w:t>
      </w:r>
      <w:proofErr w:type="gramStart"/>
      <w:r>
        <w:t>by:</w:t>
      </w:r>
      <w:proofErr w:type="gramEnd"/>
      <w:r>
        <w:t xml:space="preserve"> Andrew “Up” Farley</w:t>
      </w:r>
    </w:p>
    <w:p w14:paraId="5EB8ABD6" w14:textId="77777777" w:rsidR="00953B56" w:rsidRDefault="00953B56" w:rsidP="00B915AC">
      <w:pPr>
        <w:spacing w:after="0" w:line="276" w:lineRule="auto"/>
        <w:jc w:val="both"/>
      </w:pPr>
    </w:p>
    <w:p w14:paraId="065FF7DC" w14:textId="73953758" w:rsidR="00676D66" w:rsidRPr="00A5213C" w:rsidRDefault="00795D5A" w:rsidP="00B915AC">
      <w:pPr>
        <w:spacing w:after="0" w:line="276" w:lineRule="auto"/>
        <w:jc w:val="both"/>
        <w:rPr>
          <w:rFonts w:cs="Times New Roman"/>
          <w:b/>
        </w:rPr>
      </w:pPr>
      <w:r w:rsidRPr="00A5213C">
        <w:rPr>
          <w:rFonts w:cs="Times New Roman"/>
          <w:b/>
        </w:rPr>
        <w:t>Motion passes,</w:t>
      </w:r>
      <w:r w:rsidR="007E1BCE" w:rsidRPr="00A5213C">
        <w:rPr>
          <w:rFonts w:cs="Times New Roman"/>
          <w:b/>
        </w:rPr>
        <w:t xml:space="preserve"> </w:t>
      </w:r>
      <w:r w:rsidR="00457C4A">
        <w:rPr>
          <w:rFonts w:cs="Times New Roman"/>
          <w:b/>
        </w:rPr>
        <w:t>6:0</w:t>
      </w:r>
      <w:r w:rsidR="001F5BAC">
        <w:rPr>
          <w:rFonts w:cs="Times New Roman"/>
          <w:b/>
        </w:rPr>
        <w:t xml:space="preserve">4 pm </w:t>
      </w:r>
    </w:p>
    <w:p w14:paraId="571B0ED8" w14:textId="4890A4A7" w:rsidR="0062277B" w:rsidRDefault="0062277B" w:rsidP="00B915AC">
      <w:pPr>
        <w:spacing w:after="0" w:line="276" w:lineRule="auto"/>
        <w:jc w:val="both"/>
        <w:rPr>
          <w:rFonts w:cs="Times New Roman"/>
          <w:b/>
        </w:rPr>
      </w:pPr>
    </w:p>
    <w:p w14:paraId="75DADD26" w14:textId="3BC0BFD0" w:rsidR="00674C8C" w:rsidRDefault="00D2687A" w:rsidP="00674C8C">
      <w:pPr>
        <w:spacing w:line="276" w:lineRule="auto"/>
        <w:jc w:val="both"/>
        <w:rPr>
          <w:rFonts w:cs="Times New Roman"/>
        </w:rPr>
      </w:pPr>
      <w:r>
        <w:rPr>
          <w:rFonts w:cs="Times New Roman"/>
        </w:rPr>
        <w:lastRenderedPageBreak/>
        <w:t>Kodie Becker:</w:t>
      </w:r>
      <w:r w:rsidR="00457C4A">
        <w:rPr>
          <w:rFonts w:cs="Times New Roman"/>
        </w:rPr>
        <w:t xml:space="preserve"> In reviewing one of the motions, there is someone else needed to have this policy works. It reads, we should be keeping documentation for as long as we need, and then we should be getting rid of it. It is moved by Kodie Becker and seconded by Rebecca </w:t>
      </w:r>
      <w:r w:rsidR="0091286F">
        <w:rPr>
          <w:rFonts w:cs="Times New Roman"/>
        </w:rPr>
        <w:t>L</w:t>
      </w:r>
      <w:r w:rsidR="00457C4A">
        <w:rPr>
          <w:rFonts w:cs="Times New Roman"/>
        </w:rPr>
        <w:t>eblonde</w:t>
      </w:r>
    </w:p>
    <w:p w14:paraId="2150F92F" w14:textId="22190557" w:rsidR="00457C4A" w:rsidRDefault="00457C4A" w:rsidP="00674C8C">
      <w:pPr>
        <w:spacing w:line="276" w:lineRule="auto"/>
        <w:jc w:val="both"/>
        <w:rPr>
          <w:rFonts w:cs="Times New Roman"/>
        </w:rPr>
      </w:pPr>
      <w:r>
        <w:rPr>
          <w:rFonts w:cs="Times New Roman"/>
        </w:rPr>
        <w:t>Emily</w:t>
      </w:r>
      <w:r w:rsidR="00D2687A">
        <w:rPr>
          <w:rFonts w:cs="Times New Roman"/>
        </w:rPr>
        <w:t xml:space="preserve"> Varga</w:t>
      </w:r>
      <w:r>
        <w:rPr>
          <w:rFonts w:cs="Times New Roman"/>
        </w:rPr>
        <w:t>: Does it need to go with anything else</w:t>
      </w:r>
      <w:r w:rsidR="0091286F">
        <w:rPr>
          <w:rFonts w:cs="Times New Roman"/>
        </w:rPr>
        <w:t>?</w:t>
      </w:r>
    </w:p>
    <w:p w14:paraId="022CB90F" w14:textId="3CB7F781" w:rsidR="00457C4A" w:rsidRDefault="00D2687A" w:rsidP="00674C8C">
      <w:pPr>
        <w:spacing w:line="276" w:lineRule="auto"/>
        <w:jc w:val="both"/>
        <w:rPr>
          <w:rFonts w:cs="Times New Roman"/>
        </w:rPr>
      </w:pPr>
      <w:r>
        <w:rPr>
          <w:rFonts w:cs="Times New Roman"/>
        </w:rPr>
        <w:t>Kodie Becker:</w:t>
      </w:r>
      <w:r w:rsidR="00457C4A">
        <w:rPr>
          <w:rFonts w:cs="Times New Roman"/>
        </w:rPr>
        <w:t xml:space="preserve"> </w:t>
      </w:r>
      <w:r w:rsidR="0091286F">
        <w:rPr>
          <w:rFonts w:cs="Times New Roman"/>
        </w:rPr>
        <w:t>B</w:t>
      </w:r>
      <w:r w:rsidR="00457C4A">
        <w:rPr>
          <w:rFonts w:cs="Times New Roman"/>
        </w:rPr>
        <w:t>efore the documentation motion</w:t>
      </w:r>
      <w:r w:rsidR="0091286F">
        <w:rPr>
          <w:rFonts w:cs="Times New Roman"/>
        </w:rPr>
        <w:t xml:space="preserve">. </w:t>
      </w:r>
    </w:p>
    <w:p w14:paraId="0A0D45B4" w14:textId="7F2F72FB" w:rsidR="00457C4A" w:rsidRDefault="00457C4A" w:rsidP="00674C8C">
      <w:pPr>
        <w:spacing w:line="276" w:lineRule="auto"/>
        <w:jc w:val="both"/>
        <w:rPr>
          <w:rFonts w:cs="Times New Roman"/>
        </w:rPr>
      </w:pPr>
      <w:r>
        <w:rPr>
          <w:rFonts w:cs="Times New Roman"/>
        </w:rPr>
        <w:t>Helen</w:t>
      </w:r>
      <w:r w:rsidR="00D2687A">
        <w:rPr>
          <w:rFonts w:cs="Times New Roman"/>
        </w:rPr>
        <w:t xml:space="preserve"> Rotenberg</w:t>
      </w:r>
      <w:r>
        <w:rPr>
          <w:rFonts w:cs="Times New Roman"/>
        </w:rPr>
        <w:t xml:space="preserve">: Can I motion to move the bed fund rep </w:t>
      </w:r>
      <w:r w:rsidR="00267670">
        <w:rPr>
          <w:rFonts w:cs="Times New Roman"/>
        </w:rPr>
        <w:t xml:space="preserve">election to the beginning </w:t>
      </w:r>
      <w:r w:rsidR="0091286F">
        <w:rPr>
          <w:rFonts w:cs="Times New Roman"/>
        </w:rPr>
        <w:t>so</w:t>
      </w:r>
      <w:r w:rsidR="00267670">
        <w:rPr>
          <w:rFonts w:cs="Times New Roman"/>
        </w:rPr>
        <w:t xml:space="preserve"> that Thea does not have to stay</w:t>
      </w:r>
      <w:r w:rsidR="0091286F">
        <w:rPr>
          <w:rFonts w:cs="Times New Roman"/>
        </w:rPr>
        <w:t>?</w:t>
      </w:r>
    </w:p>
    <w:p w14:paraId="2CF0A805" w14:textId="4BAD2A93" w:rsidR="00267670" w:rsidRPr="00457C4A" w:rsidRDefault="00267670" w:rsidP="00674C8C">
      <w:pPr>
        <w:spacing w:line="276" w:lineRule="auto"/>
        <w:jc w:val="both"/>
        <w:rPr>
          <w:rFonts w:cs="Times New Roman"/>
        </w:rPr>
      </w:pPr>
      <w:r>
        <w:rPr>
          <w:rFonts w:cs="Times New Roman"/>
        </w:rPr>
        <w:t>Em</w:t>
      </w:r>
      <w:r w:rsidR="0091286F">
        <w:rPr>
          <w:rFonts w:cs="Times New Roman"/>
        </w:rPr>
        <w:t>i</w:t>
      </w:r>
      <w:r>
        <w:rPr>
          <w:rFonts w:cs="Times New Roman"/>
        </w:rPr>
        <w:t>ly</w:t>
      </w:r>
      <w:r w:rsidR="00D2687A">
        <w:rPr>
          <w:rFonts w:cs="Times New Roman"/>
        </w:rPr>
        <w:t xml:space="preserve"> Varga</w:t>
      </w:r>
      <w:r>
        <w:rPr>
          <w:rFonts w:cs="Times New Roman"/>
        </w:rPr>
        <w:t xml:space="preserve">: I would like to </w:t>
      </w:r>
      <w:r w:rsidR="0091286F">
        <w:rPr>
          <w:rFonts w:cs="Times New Roman"/>
        </w:rPr>
        <w:t>strike</w:t>
      </w:r>
      <w:r>
        <w:rPr>
          <w:rFonts w:cs="Times New Roman"/>
        </w:rPr>
        <w:t xml:space="preserve"> the discussion period. </w:t>
      </w:r>
    </w:p>
    <w:p w14:paraId="2FFAED65" w14:textId="77777777" w:rsidR="00A91D27" w:rsidRPr="00A5213C" w:rsidRDefault="00A91D27" w:rsidP="00B915AC">
      <w:pPr>
        <w:spacing w:after="0" w:line="276" w:lineRule="auto"/>
        <w:jc w:val="both"/>
        <w:rPr>
          <w:rFonts w:cs="Times New Roman"/>
          <w:b/>
        </w:rPr>
      </w:pPr>
    </w:p>
    <w:p w14:paraId="609E8A2C" w14:textId="5A1CD4A8"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5648B84A" w14:textId="77777777" w:rsidR="00953B56" w:rsidRDefault="00953B56" w:rsidP="00B915AC">
      <w:pPr>
        <w:spacing w:after="0" w:line="276" w:lineRule="auto"/>
        <w:jc w:val="both"/>
      </w:pPr>
      <w:r w:rsidRPr="00953B56">
        <w:t xml:space="preserve">Whereas: </w:t>
      </w:r>
      <w:r>
        <w:tab/>
      </w:r>
      <w:r w:rsidRPr="00953B56">
        <w:t xml:space="preserve">It’s April now; </w:t>
      </w:r>
    </w:p>
    <w:p w14:paraId="5010EADC" w14:textId="77777777" w:rsidR="00953B56" w:rsidRDefault="00953B56" w:rsidP="00B915AC">
      <w:pPr>
        <w:spacing w:after="0" w:line="276" w:lineRule="auto"/>
        <w:jc w:val="both"/>
      </w:pPr>
      <w:r w:rsidRPr="00953B56">
        <w:t xml:space="preserve">&amp; whereas: </w:t>
      </w:r>
      <w:r>
        <w:tab/>
      </w:r>
      <w:r w:rsidRPr="00953B56">
        <w:t xml:space="preserve">last council was in March; </w:t>
      </w:r>
    </w:p>
    <w:p w14:paraId="36E1BCE5" w14:textId="77777777" w:rsidR="00953B56" w:rsidRDefault="00953B56" w:rsidP="00B915AC">
      <w:pPr>
        <w:spacing w:after="0" w:line="276" w:lineRule="auto"/>
        <w:jc w:val="both"/>
      </w:pPr>
    </w:p>
    <w:p w14:paraId="7B652490" w14:textId="77777777" w:rsidR="00953B56" w:rsidRDefault="00953B56" w:rsidP="00B915AC">
      <w:pPr>
        <w:spacing w:after="0" w:line="276" w:lineRule="auto"/>
        <w:jc w:val="both"/>
      </w:pPr>
      <w:r w:rsidRPr="00953B56">
        <w:t xml:space="preserve">BE IT RESOLVED THAT: </w:t>
      </w:r>
    </w:p>
    <w:p w14:paraId="6FE691EE" w14:textId="179CD118" w:rsidR="00953B56" w:rsidRDefault="00953B56" w:rsidP="00B915AC">
      <w:pPr>
        <w:spacing w:after="0" w:line="276" w:lineRule="auto"/>
        <w:jc w:val="both"/>
      </w:pPr>
      <w:r w:rsidRPr="00953B56">
        <w:t xml:space="preserve">Council approve the minutes of the Council meeting of Thursday, March 7th, 2019, as seen on the Engineering Society website. </w:t>
      </w:r>
    </w:p>
    <w:p w14:paraId="75CF2CFD" w14:textId="77777777" w:rsidR="00953B56" w:rsidRDefault="00953B56" w:rsidP="00B915AC">
      <w:pPr>
        <w:spacing w:after="0" w:line="276" w:lineRule="auto"/>
        <w:jc w:val="both"/>
      </w:pPr>
    </w:p>
    <w:p w14:paraId="4E2D696D" w14:textId="77777777" w:rsidR="00953B56" w:rsidRDefault="00953B56" w:rsidP="00953B56">
      <w:pPr>
        <w:spacing w:after="0" w:line="276" w:lineRule="auto"/>
        <w:jc w:val="right"/>
      </w:pPr>
      <w:r w:rsidRPr="00953B56">
        <w:t xml:space="preserve">Moved </w:t>
      </w:r>
      <w:proofErr w:type="gramStart"/>
      <w:r w:rsidRPr="00953B56">
        <w:t>by:</w:t>
      </w:r>
      <w:proofErr w:type="gramEnd"/>
      <w:r w:rsidRPr="00953B56">
        <w:t xml:space="preserve"> Emily “April” Varga </w:t>
      </w:r>
    </w:p>
    <w:p w14:paraId="08CFBF02" w14:textId="77777777" w:rsidR="00953B56" w:rsidRDefault="00953B56" w:rsidP="00953B56">
      <w:pPr>
        <w:spacing w:after="0" w:line="276" w:lineRule="auto"/>
        <w:jc w:val="right"/>
      </w:pPr>
      <w:r w:rsidRPr="00953B56">
        <w:t xml:space="preserve">Seconded </w:t>
      </w:r>
      <w:proofErr w:type="gramStart"/>
      <w:r w:rsidRPr="00953B56">
        <w:t>by:</w:t>
      </w:r>
      <w:proofErr w:type="gramEnd"/>
      <w:r w:rsidRPr="00953B56">
        <w:t xml:space="preserve"> Natalie “Madness” Arpin</w:t>
      </w:r>
    </w:p>
    <w:p w14:paraId="3B50F2D8" w14:textId="29B90798" w:rsidR="002740F2" w:rsidRPr="00A5213C" w:rsidRDefault="00795D5A" w:rsidP="00953B56">
      <w:pPr>
        <w:spacing w:after="0" w:line="276" w:lineRule="auto"/>
        <w:rPr>
          <w:rFonts w:cs="Times New Roman"/>
          <w:b/>
        </w:rPr>
      </w:pPr>
      <w:r w:rsidRPr="00A5213C">
        <w:rPr>
          <w:rFonts w:cs="Times New Roman"/>
          <w:b/>
        </w:rPr>
        <w:t>M</w:t>
      </w:r>
      <w:r w:rsidR="005969EF" w:rsidRPr="00A5213C">
        <w:rPr>
          <w:rFonts w:cs="Times New Roman"/>
          <w:b/>
        </w:rPr>
        <w:t>otion passes</w:t>
      </w:r>
      <w:r w:rsidRPr="00A5213C">
        <w:rPr>
          <w:rFonts w:cs="Times New Roman"/>
          <w:b/>
        </w:rPr>
        <w:t>,</w:t>
      </w:r>
      <w:r w:rsidR="008112EF" w:rsidRPr="00A5213C">
        <w:rPr>
          <w:rFonts w:cs="Times New Roman"/>
          <w:b/>
        </w:rPr>
        <w:t xml:space="preserve"> </w:t>
      </w:r>
      <w:r w:rsidR="00B4106B">
        <w:rPr>
          <w:rFonts w:cs="Times New Roman"/>
          <w:b/>
        </w:rPr>
        <w:t xml:space="preserve">6:05 pm </w:t>
      </w:r>
    </w:p>
    <w:p w14:paraId="66EB6D6B" w14:textId="5296D876" w:rsidR="00F6516C" w:rsidRPr="00A5213C" w:rsidRDefault="00F6516C" w:rsidP="00B915AC">
      <w:pPr>
        <w:pStyle w:val="Heading1"/>
        <w:spacing w:line="276" w:lineRule="auto"/>
        <w:jc w:val="both"/>
      </w:pPr>
      <w:r w:rsidRPr="00A5213C">
        <w:t>IV. BREAK</w:t>
      </w:r>
    </w:p>
    <w:p w14:paraId="70D18BAB" w14:textId="62F2EE9A" w:rsidR="00F6516C" w:rsidRPr="00A5213C" w:rsidRDefault="00F6516C" w:rsidP="00B915AC">
      <w:pPr>
        <w:spacing w:line="276" w:lineRule="auto"/>
        <w:jc w:val="both"/>
        <w:rPr>
          <w:i/>
        </w:rPr>
      </w:pPr>
      <w:r w:rsidRPr="00A5213C">
        <w:rPr>
          <w:i/>
        </w:rPr>
        <w:t xml:space="preserve">Council breaks, </w:t>
      </w:r>
      <w:r w:rsidR="00870370" w:rsidRPr="00A5213C">
        <w:rPr>
          <w:i/>
        </w:rPr>
        <w:t>6:</w:t>
      </w:r>
      <w:r w:rsidR="00B4106B">
        <w:rPr>
          <w:i/>
        </w:rPr>
        <w:t>05</w:t>
      </w:r>
      <w:r w:rsidR="00870370" w:rsidRPr="00A5213C">
        <w:rPr>
          <w:i/>
        </w:rPr>
        <w:t xml:space="preserve"> </w:t>
      </w:r>
      <w:r w:rsidRPr="00A5213C">
        <w:rPr>
          <w:i/>
        </w:rPr>
        <w:t>pm.</w:t>
      </w:r>
    </w:p>
    <w:p w14:paraId="716E3EB6" w14:textId="69F29B04" w:rsidR="00F6516C" w:rsidRPr="00A5213C" w:rsidRDefault="00F6516C" w:rsidP="00B915AC">
      <w:pPr>
        <w:spacing w:line="276" w:lineRule="auto"/>
        <w:jc w:val="both"/>
        <w:rPr>
          <w:i/>
        </w:rPr>
      </w:pPr>
      <w:r w:rsidRPr="00A5213C">
        <w:rPr>
          <w:i/>
        </w:rPr>
        <w:t xml:space="preserve">Council resumes, </w:t>
      </w:r>
      <w:r w:rsidR="00870370" w:rsidRPr="00A5213C">
        <w:rPr>
          <w:i/>
        </w:rPr>
        <w:t>6:</w:t>
      </w:r>
      <w:r w:rsidR="00B4106B">
        <w:rPr>
          <w:i/>
        </w:rPr>
        <w:t>09</w:t>
      </w:r>
      <w:r w:rsidR="00870370" w:rsidRPr="00A5213C">
        <w:rPr>
          <w:i/>
        </w:rPr>
        <w:t xml:space="preserve"> </w:t>
      </w:r>
      <w:r w:rsidR="000C5FFA" w:rsidRPr="00A5213C">
        <w:rPr>
          <w:i/>
        </w:rPr>
        <w:t>pm</w:t>
      </w:r>
    </w:p>
    <w:p w14:paraId="5E158AC4" w14:textId="405EF1D5" w:rsidR="00437EED" w:rsidRPr="00A5213C" w:rsidRDefault="00437EED" w:rsidP="00B915AC">
      <w:pPr>
        <w:spacing w:after="0" w:line="276" w:lineRule="auto"/>
        <w:jc w:val="both"/>
        <w:rPr>
          <w:rFonts w:cs="Times New Roman"/>
        </w:rPr>
      </w:pPr>
    </w:p>
    <w:p w14:paraId="7B795C03" w14:textId="746ED7C5" w:rsidR="00437EED" w:rsidRPr="00A5213C" w:rsidRDefault="00882ADD" w:rsidP="00B915AC">
      <w:pPr>
        <w:pStyle w:val="Heading1"/>
        <w:spacing w:before="0" w:after="0" w:line="276" w:lineRule="auto"/>
        <w:jc w:val="both"/>
      </w:pPr>
      <w:r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6C30E025" w14:textId="682E68A4" w:rsidR="001F7665" w:rsidRDefault="007E1BCE" w:rsidP="00B915AC">
      <w:pPr>
        <w:spacing w:after="0" w:line="276" w:lineRule="auto"/>
        <w:jc w:val="both"/>
      </w:pPr>
      <w:r w:rsidRPr="00A5213C">
        <w:t>Andrew Farley</w:t>
      </w:r>
      <w:r w:rsidR="00C36F10" w:rsidRPr="00A5213C">
        <w:t xml:space="preserve">: I would like to acknowledge that Queen’s sits on traditional </w:t>
      </w:r>
      <w:r w:rsidR="00A5213C">
        <w:t xml:space="preserve">territory of the </w:t>
      </w:r>
      <w:r w:rsidR="00C36F10" w:rsidRPr="00A5213C">
        <w:t xml:space="preserve">Haudenosaunee and Anishinaabe </w:t>
      </w:r>
      <w:r w:rsidR="0088652A" w:rsidRPr="00A5213C">
        <w:t xml:space="preserve">people. </w:t>
      </w:r>
      <w:r w:rsidR="00B4106B">
        <w:t xml:space="preserve">With that, welcome to last council. We may have a </w:t>
      </w:r>
      <w:r w:rsidR="0091286F">
        <w:t>surprise</w:t>
      </w:r>
      <w:r w:rsidR="00B4106B">
        <w:t xml:space="preserve"> guest. </w:t>
      </w:r>
    </w:p>
    <w:p w14:paraId="57715124" w14:textId="3142ABB2" w:rsidR="00745076" w:rsidRDefault="00745076" w:rsidP="00B915AC">
      <w:pPr>
        <w:spacing w:after="0" w:line="276" w:lineRule="auto"/>
        <w:jc w:val="both"/>
      </w:pPr>
    </w:p>
    <w:p w14:paraId="65C1886E" w14:textId="77777777" w:rsidR="00745076" w:rsidRDefault="00745076" w:rsidP="00B915AC">
      <w:pPr>
        <w:spacing w:after="0" w:line="276" w:lineRule="auto"/>
        <w:jc w:val="both"/>
      </w:pPr>
    </w:p>
    <w:p w14:paraId="69947823" w14:textId="77777777" w:rsidR="001F7665" w:rsidRDefault="001F7665" w:rsidP="00B915AC">
      <w:pPr>
        <w:spacing w:after="0" w:line="276" w:lineRule="auto"/>
        <w:jc w:val="both"/>
      </w:pPr>
    </w:p>
    <w:p w14:paraId="5D1844B1" w14:textId="089C5C97" w:rsidR="001F7665" w:rsidRPr="00A5213C" w:rsidRDefault="001F7665" w:rsidP="00B915AC">
      <w:pPr>
        <w:pStyle w:val="Heading1"/>
        <w:spacing w:before="0" w:after="0" w:line="276" w:lineRule="auto"/>
        <w:jc w:val="both"/>
      </w:pPr>
      <w:r w:rsidRPr="00A5213C">
        <w:lastRenderedPageBreak/>
        <w:t xml:space="preserve">VI. </w:t>
      </w:r>
      <w:r>
        <w:t xml:space="preserve">Presentations </w:t>
      </w:r>
    </w:p>
    <w:p w14:paraId="45ED2943" w14:textId="5C582E14" w:rsidR="001F7665" w:rsidRDefault="00292CC5" w:rsidP="00B915AC">
      <w:pPr>
        <w:pStyle w:val="Heading5"/>
        <w:spacing w:line="276" w:lineRule="auto"/>
        <w:jc w:val="both"/>
        <w:rPr>
          <w:rStyle w:val="Heading2Char"/>
        </w:rPr>
      </w:pPr>
      <w:r>
        <w:rPr>
          <w:rStyle w:val="Heading2Char"/>
        </w:rPr>
        <w:t>ESSDev</w:t>
      </w:r>
    </w:p>
    <w:p w14:paraId="3DECAA61" w14:textId="3894C431" w:rsidR="00292CC5" w:rsidRDefault="00B4106B" w:rsidP="00292CC5">
      <w:r>
        <w:t>An</w:t>
      </w:r>
      <w:r w:rsidR="0091286F">
        <w:t>d</w:t>
      </w:r>
      <w:r>
        <w:t>rew</w:t>
      </w:r>
      <w:r w:rsidR="00D2687A">
        <w:t xml:space="preserve"> Farley</w:t>
      </w:r>
      <w:r>
        <w:t xml:space="preserve">: </w:t>
      </w:r>
      <w:r w:rsidR="00D2687A">
        <w:t>T</w:t>
      </w:r>
      <w:r>
        <w:t xml:space="preserve">his is the EngSoc software </w:t>
      </w:r>
      <w:r w:rsidR="0091286F">
        <w:t>development</w:t>
      </w:r>
      <w:r>
        <w:t xml:space="preserve"> team. One team was mostly back end and we have 2 teams at the back who are going to show you what they have done. </w:t>
      </w:r>
    </w:p>
    <w:p w14:paraId="357D5D70" w14:textId="2AFF3BE1" w:rsidR="00BC7FE8" w:rsidRDefault="00BC7FE8" w:rsidP="00292CC5">
      <w:r>
        <w:t xml:space="preserve">Chris: I learned a lot this year. We are going to show our deal finder application. We all know that Kingston has a ton of student deals, but it can be hard to keep </w:t>
      </w:r>
      <w:r w:rsidR="0091286F">
        <w:t>track,</w:t>
      </w:r>
      <w:r>
        <w:t xml:space="preserve"> so we wanted to solve this problem by putting it all in one spot. It has a home page with all the deals for today. You can se</w:t>
      </w:r>
      <w:r w:rsidR="0091286F">
        <w:t>a</w:t>
      </w:r>
      <w:r>
        <w:t xml:space="preserve">rch by </w:t>
      </w:r>
      <w:r w:rsidR="0091286F">
        <w:t>category</w:t>
      </w:r>
      <w:r>
        <w:t xml:space="preserve"> and it will let you know </w:t>
      </w:r>
      <w:r w:rsidR="0091286F">
        <w:t>who</w:t>
      </w:r>
      <w:r>
        <w:t xml:space="preserve"> has student deals. There are a bunch of different images for each </w:t>
      </w:r>
      <w:r w:rsidR="0091286F">
        <w:t>retailor an</w:t>
      </w:r>
      <w:r>
        <w:t xml:space="preserve">d it will show the specifics. It works on mobile and web. We didn’t want you to download anything so it’s a website. </w:t>
      </w:r>
    </w:p>
    <w:p w14:paraId="4C456E5F" w14:textId="1184174D" w:rsidR="00BC7FE8" w:rsidRDefault="00BC7FE8" w:rsidP="00292CC5">
      <w:r>
        <w:t xml:space="preserve">Jamie: Not that you can see but we </w:t>
      </w:r>
      <w:r w:rsidR="0091286F">
        <w:t>acquired</w:t>
      </w:r>
      <w:r>
        <w:t xml:space="preserve"> API’s and used HTML and CSS. The search is </w:t>
      </w:r>
      <w:proofErr w:type="gramStart"/>
      <w:r>
        <w:t>similar to</w:t>
      </w:r>
      <w:proofErr w:type="gramEnd"/>
      <w:r>
        <w:t xml:space="preserve"> </w:t>
      </w:r>
      <w:r w:rsidR="0091286F">
        <w:t>tumbler,</w:t>
      </w:r>
      <w:r>
        <w:t xml:space="preserve"> so you don’t need to know specific names. </w:t>
      </w:r>
    </w:p>
    <w:p w14:paraId="6108B529" w14:textId="678AEA72" w:rsidR="00BC7FE8" w:rsidRDefault="00BC7FE8" w:rsidP="00292CC5">
      <w:r>
        <w:t xml:space="preserve">Jamie: The stack – these are some of the technologies </w:t>
      </w:r>
      <w:r w:rsidR="0091286F">
        <w:t>tha</w:t>
      </w:r>
      <w:r>
        <w:t>t we use. The we</w:t>
      </w:r>
      <w:r w:rsidR="0091286F">
        <w:t>b</w:t>
      </w:r>
      <w:r>
        <w:t xml:space="preserve">site goes to the database and then brings it back and </w:t>
      </w:r>
      <w:r w:rsidR="0091286F">
        <w:t>di</w:t>
      </w:r>
      <w:r>
        <w:t xml:space="preserve">splays it. </w:t>
      </w:r>
    </w:p>
    <w:p w14:paraId="7E6C97C8" w14:textId="597D4932" w:rsidR="00BC7FE8" w:rsidRDefault="0091286F" w:rsidP="00292CC5">
      <w:r>
        <w:t>Hassim</w:t>
      </w:r>
      <w:r w:rsidR="00BC7FE8">
        <w:t xml:space="preserve">: We have a python script that </w:t>
      </w:r>
      <w:r>
        <w:t>scrapes</w:t>
      </w:r>
      <w:r w:rsidR="00BC7FE8">
        <w:t xml:space="preserve"> the web for deals using a </w:t>
      </w:r>
      <w:r>
        <w:t>web scraping</w:t>
      </w:r>
      <w:r w:rsidR="00BC7FE8">
        <w:t xml:space="preserve"> API</w:t>
      </w:r>
      <w:r>
        <w:t xml:space="preserve">. </w:t>
      </w:r>
      <w:r w:rsidR="00BC7FE8">
        <w:t>It asks you for a radius so it will show you de</w:t>
      </w:r>
      <w:r>
        <w:t>al</w:t>
      </w:r>
      <w:r w:rsidR="00BC7FE8">
        <w:t xml:space="preserve">s in this area. We are working on connecting this to the data base. </w:t>
      </w:r>
    </w:p>
    <w:p w14:paraId="6D3A5606" w14:textId="499521B4" w:rsidR="00BC7FE8" w:rsidRDefault="00D2687A" w:rsidP="00292CC5">
      <w:r>
        <w:t>Csaba Nemuth:</w:t>
      </w:r>
      <w:r w:rsidR="00C0603A">
        <w:t xml:space="preserve"> Is there a max </w:t>
      </w:r>
      <w:r w:rsidR="0091286F">
        <w:t>radius?</w:t>
      </w:r>
    </w:p>
    <w:p w14:paraId="05DD2ACB" w14:textId="09C58BED" w:rsidR="00C0603A" w:rsidRDefault="00C0603A" w:rsidP="00292CC5">
      <w:r>
        <w:t xml:space="preserve">Hassim: </w:t>
      </w:r>
      <w:r w:rsidR="0091286F">
        <w:t>Yes.</w:t>
      </w:r>
    </w:p>
    <w:p w14:paraId="46D635EB" w14:textId="61CEA808" w:rsidR="00C0603A" w:rsidRDefault="00D2687A" w:rsidP="00292CC5">
      <w:r>
        <w:t>Sam White:</w:t>
      </w:r>
      <w:r w:rsidR="00C0603A">
        <w:t xml:space="preserve"> </w:t>
      </w:r>
      <w:r w:rsidR="0091286F">
        <w:t>I</w:t>
      </w:r>
      <w:r w:rsidR="00C0603A">
        <w:t>s it an open development project</w:t>
      </w:r>
      <w:r w:rsidR="0091286F">
        <w:t>?</w:t>
      </w:r>
    </w:p>
    <w:p w14:paraId="55CB31D5" w14:textId="6BCCE979" w:rsidR="00C0603A" w:rsidRDefault="00C0603A" w:rsidP="00292CC5">
      <w:r>
        <w:t xml:space="preserve">Jamie: Yes, we are excited to move it forward as it’s a cool idea. </w:t>
      </w:r>
    </w:p>
    <w:p w14:paraId="2F25C3B7" w14:textId="75A61FA8" w:rsidR="00C0603A" w:rsidRDefault="00C0603A" w:rsidP="00292CC5">
      <w:r>
        <w:t>Carso</w:t>
      </w:r>
      <w:r w:rsidR="00D2687A">
        <w:t>n Cook: D</w:t>
      </w:r>
      <w:r>
        <w:t xml:space="preserve">o you think this can be </w:t>
      </w:r>
      <w:r w:rsidR="0091286F">
        <w:t>integrated</w:t>
      </w:r>
      <w:r>
        <w:t xml:space="preserve"> with a highly downloaded app?</w:t>
      </w:r>
    </w:p>
    <w:p w14:paraId="085F95EB" w14:textId="03885E08" w:rsidR="00C0603A" w:rsidRDefault="0091286F" w:rsidP="00292CC5">
      <w:r>
        <w:t>Jamie</w:t>
      </w:r>
      <w:r w:rsidR="00C0603A">
        <w:t>: Maybe. There might be a conversation there</w:t>
      </w:r>
      <w:r>
        <w:t>.</w:t>
      </w:r>
    </w:p>
    <w:p w14:paraId="625D5C58" w14:textId="3DE249FF" w:rsidR="00C0603A" w:rsidRDefault="00D2687A" w:rsidP="00292CC5">
      <w:r>
        <w:t>Kaija Edwards:</w:t>
      </w:r>
      <w:r w:rsidR="00C0603A">
        <w:t xml:space="preserve"> </w:t>
      </w:r>
      <w:r w:rsidR="0091286F">
        <w:t>H</w:t>
      </w:r>
      <w:r w:rsidR="00C0603A">
        <w:t>ow do you plan to connect with stores that don’t have websites</w:t>
      </w:r>
      <w:r w:rsidR="0091286F">
        <w:t>?</w:t>
      </w:r>
    </w:p>
    <w:p w14:paraId="45F46539" w14:textId="7CA822ED" w:rsidR="00C0603A" w:rsidRDefault="00C0603A" w:rsidP="00292CC5">
      <w:r>
        <w:t xml:space="preserve">Jamie: One is to look at existing websites and the other option is to </w:t>
      </w:r>
      <w:r w:rsidR="0091286F">
        <w:t>work</w:t>
      </w:r>
      <w:r>
        <w:t xml:space="preserve"> directly with businesses with a relator login and then can input a deal. </w:t>
      </w:r>
    </w:p>
    <w:p w14:paraId="67D530F6" w14:textId="51407607" w:rsidR="000460CB" w:rsidRDefault="00ED4FF5" w:rsidP="00292CC5">
      <w:r w:rsidRPr="00745076">
        <w:t xml:space="preserve">Our project was a little </w:t>
      </w:r>
      <w:r w:rsidR="0091286F" w:rsidRPr="00745076">
        <w:t>different,</w:t>
      </w:r>
      <w:r w:rsidRPr="00745076">
        <w:t xml:space="preserve"> but it was a mobile game. To make this educational, its math </w:t>
      </w:r>
      <w:r w:rsidR="0091286F" w:rsidRPr="00745076">
        <w:t>orientated.</w:t>
      </w:r>
      <w:r w:rsidR="0091286F">
        <w:t xml:space="preserve"> </w:t>
      </w:r>
    </w:p>
    <w:p w14:paraId="4913D10F" w14:textId="29BD4D78" w:rsidR="00ED4FF5" w:rsidRDefault="00C202D5" w:rsidP="00292CC5">
      <w:r>
        <w:t xml:space="preserve">Ezra: </w:t>
      </w:r>
      <w:r w:rsidR="00ED4FF5">
        <w:t xml:space="preserve">Its useful to learn multiplication tables, hopefully you know these. We hope that future teams can use this a springboard </w:t>
      </w:r>
      <w:r w:rsidR="00AA7BEE">
        <w:t>for</w:t>
      </w:r>
      <w:r w:rsidR="00ED4FF5">
        <w:t xml:space="preserve"> reference as there are many difficult aspects to </w:t>
      </w:r>
      <w:r w:rsidR="00AA7BEE">
        <w:t>game making</w:t>
      </w:r>
      <w:r w:rsidR="00ED4FF5">
        <w:t xml:space="preserve">. With challenges, no one have </w:t>
      </w:r>
      <w:r w:rsidR="00AA7BEE">
        <w:t xml:space="preserve">android </w:t>
      </w:r>
      <w:r w:rsidR="00ED4FF5">
        <w:t>specific experience. In the android studio i</w:t>
      </w:r>
      <w:r w:rsidR="00AA7BEE">
        <w:t>t is</w:t>
      </w:r>
      <w:r w:rsidR="00ED4FF5">
        <w:t xml:space="preserve"> a mess to figure out where things go. The other challenge was goals and work ethic. </w:t>
      </w:r>
    </w:p>
    <w:p w14:paraId="4591F4A4" w14:textId="1D742744" w:rsidR="00ED4FF5" w:rsidRDefault="00ED4FF5" w:rsidP="00292CC5">
      <w:r>
        <w:t xml:space="preserve">Here is the game. If you press play you get a nice game. Its currently not totally working. Things need to be connected. It was all made in </w:t>
      </w:r>
      <w:r w:rsidR="00AA7BEE">
        <w:t>android</w:t>
      </w:r>
      <w:r>
        <w:t xml:space="preserve"> </w:t>
      </w:r>
      <w:r w:rsidR="00AA7BEE">
        <w:t>studio</w:t>
      </w:r>
      <w:r>
        <w:t xml:space="preserve"> in java. It</w:t>
      </w:r>
      <w:r w:rsidR="00AA7BEE">
        <w:t>’</w:t>
      </w:r>
      <w:r>
        <w:t xml:space="preserve">s done with classes to set this up. </w:t>
      </w:r>
    </w:p>
    <w:p w14:paraId="6BA595C1" w14:textId="30FCCA61" w:rsidR="00FE68A9" w:rsidRDefault="00FE68A9" w:rsidP="00292CC5">
      <w:r w:rsidRPr="00745076">
        <w:lastRenderedPageBreak/>
        <w:t>With next</w:t>
      </w:r>
      <w:r>
        <w:t xml:space="preserve"> steps, making the asteroid disappear. Tracking high scores and enhancing the operations that it lets you do. Getting it on iOS and </w:t>
      </w:r>
      <w:r w:rsidR="006B2A96">
        <w:t>improving</w:t>
      </w:r>
      <w:r>
        <w:t xml:space="preserve"> the design. We plan to work on it over the summer but its open for new teams to build on. </w:t>
      </w:r>
    </w:p>
    <w:p w14:paraId="2E077E3A" w14:textId="3F017F42" w:rsidR="00C202D5" w:rsidRDefault="00D2687A" w:rsidP="00292CC5">
      <w:r>
        <w:t>Sam White:</w:t>
      </w:r>
      <w:r w:rsidR="00C202D5">
        <w:t xml:space="preserve"> </w:t>
      </w:r>
      <w:r w:rsidR="006B2A96">
        <w:t>I</w:t>
      </w:r>
      <w:r w:rsidR="00C202D5">
        <w:t>s it also open source</w:t>
      </w:r>
    </w:p>
    <w:p w14:paraId="7CC40C5D" w14:textId="43A924D4" w:rsidR="00C202D5" w:rsidRDefault="00C202D5" w:rsidP="00292CC5">
      <w:r>
        <w:t>Yes. It’s on the E</w:t>
      </w:r>
      <w:r w:rsidR="00674C8C">
        <w:t>SSDev</w:t>
      </w:r>
      <w:r>
        <w:t xml:space="preserve"> account. </w:t>
      </w:r>
    </w:p>
    <w:p w14:paraId="7920017F" w14:textId="28272FAF" w:rsidR="00C202D5" w:rsidRDefault="00D2687A" w:rsidP="00292CC5">
      <w:r>
        <w:t>Sam White:</w:t>
      </w:r>
      <w:r w:rsidR="00C202D5">
        <w:t xml:space="preserve"> With the </w:t>
      </w:r>
      <w:r w:rsidR="006B2A96">
        <w:t>integration</w:t>
      </w:r>
      <w:r w:rsidR="00C202D5">
        <w:t xml:space="preserve"> and </w:t>
      </w:r>
      <w:r w:rsidR="006B2A96">
        <w:t>derivation</w:t>
      </w:r>
      <w:r w:rsidR="00C202D5">
        <w:t>, would you have a database or build a cal</w:t>
      </w:r>
      <w:r w:rsidR="006B2A96">
        <w:t>culator?</w:t>
      </w:r>
    </w:p>
    <w:p w14:paraId="7798F961" w14:textId="4F69E410" w:rsidR="00C202D5" w:rsidRDefault="00745076" w:rsidP="00292CC5">
      <w:r>
        <w:t>It depends</w:t>
      </w:r>
      <w:r w:rsidR="00C202D5">
        <w:t xml:space="preserve"> on the amount of time we have. </w:t>
      </w:r>
    </w:p>
    <w:p w14:paraId="327B6847" w14:textId="49184FD3" w:rsidR="00292CC5" w:rsidRPr="00215D17" w:rsidRDefault="00233762" w:rsidP="00292CC5">
      <w:pPr>
        <w:rPr>
          <w:rStyle w:val="Heading2Char"/>
        </w:rPr>
      </w:pPr>
      <w:r w:rsidRPr="00215D17">
        <w:rPr>
          <w:rStyle w:val="Heading2Char"/>
        </w:rPr>
        <w:t>Financial</w:t>
      </w:r>
      <w:r w:rsidR="00292CC5" w:rsidRPr="00215D17">
        <w:rPr>
          <w:rStyle w:val="Heading2Char"/>
        </w:rPr>
        <w:t xml:space="preserve"> </w:t>
      </w:r>
      <w:r w:rsidRPr="00215D17">
        <w:rPr>
          <w:rStyle w:val="Heading2Char"/>
        </w:rPr>
        <w:t>Actua</w:t>
      </w:r>
      <w:r w:rsidR="00215D17">
        <w:rPr>
          <w:rStyle w:val="Heading2Char"/>
        </w:rPr>
        <w:t>ls:</w:t>
      </w:r>
    </w:p>
    <w:p w14:paraId="11342668" w14:textId="2B4F2104" w:rsidR="00292CC5" w:rsidRDefault="00D2687A" w:rsidP="00292CC5">
      <w:r>
        <w:t>Brandon Tseung:</w:t>
      </w:r>
      <w:r w:rsidR="00C202D5">
        <w:t xml:space="preserve"> </w:t>
      </w:r>
      <w:r w:rsidR="009E26A3">
        <w:t>These are the actuals. As you can see, it is broken down by directors and exec. You probably care about the general. So</w:t>
      </w:r>
      <w:r w:rsidR="006B2A96">
        <w:t>,</w:t>
      </w:r>
      <w:r w:rsidR="009E26A3">
        <w:t xml:space="preserve"> we had a net surplus of 4.4K. If you have </w:t>
      </w:r>
      <w:r w:rsidR="006B2A96">
        <w:t>position</w:t>
      </w:r>
      <w:r w:rsidR="009E26A3">
        <w:t xml:space="preserve"> specific questions, let me knows.</w:t>
      </w:r>
    </w:p>
    <w:p w14:paraId="708F4D9C" w14:textId="75E39D68" w:rsidR="009E26A3" w:rsidRDefault="00D2687A" w:rsidP="00292CC5">
      <w:r>
        <w:t>Jonathan Corbett:</w:t>
      </w:r>
      <w:r w:rsidR="009E26A3">
        <w:t xml:space="preserve"> Can we open laptops for this presentation?</w:t>
      </w:r>
    </w:p>
    <w:p w14:paraId="4E6E9966" w14:textId="79AFF330" w:rsidR="009E26A3" w:rsidRDefault="00D2687A" w:rsidP="00292CC5">
      <w:r>
        <w:t>Andrew Farley:</w:t>
      </w:r>
      <w:r w:rsidR="009E26A3">
        <w:t xml:space="preserve"> Yes</w:t>
      </w:r>
      <w:r w:rsidR="006B2A96">
        <w:t xml:space="preserve">. </w:t>
      </w:r>
    </w:p>
    <w:p w14:paraId="37904395" w14:textId="6F77851F" w:rsidR="00355B09" w:rsidRDefault="00D2687A" w:rsidP="00292CC5">
      <w:r>
        <w:t>Jonathan Corbett:</w:t>
      </w:r>
      <w:r w:rsidR="009E26A3">
        <w:t xml:space="preserve"> I would like to preface with that this is an embarrassing budget. This summary is the same as the one we got last year. The dates are not </w:t>
      </w:r>
      <w:r w:rsidR="006B2A96">
        <w:t xml:space="preserve">from </w:t>
      </w:r>
      <w:r w:rsidR="009E26A3">
        <w:t>this year</w:t>
      </w:r>
      <w:r w:rsidR="006B2A96">
        <w:t xml:space="preserve"> </w:t>
      </w:r>
      <w:r w:rsidR="009E26A3">
        <w:t xml:space="preserve">and none of these numbers make sense. I am referring to the 2018-2019 Version 6 budget. All the numbers are the same. There is no revenue filled out. </w:t>
      </w:r>
    </w:p>
    <w:p w14:paraId="0AE9AC31" w14:textId="77125B5E" w:rsidR="00355B09" w:rsidRDefault="00D2687A" w:rsidP="00292CC5">
      <w:r>
        <w:t>Brandon Tseung:</w:t>
      </w:r>
      <w:r w:rsidR="006B2A96">
        <w:t xml:space="preserve"> I</w:t>
      </w:r>
      <w:r w:rsidR="00355B09">
        <w:t xml:space="preserve"> sent this in the referencing </w:t>
      </w:r>
      <w:r w:rsidR="006B2A96">
        <w:t>so s</w:t>
      </w:r>
      <w:r w:rsidR="00355B09">
        <w:t xml:space="preserve">ome of the links may have broken. </w:t>
      </w:r>
    </w:p>
    <w:p w14:paraId="0CCF7839" w14:textId="0839D128" w:rsidR="00355B09" w:rsidRDefault="00D2687A" w:rsidP="00292CC5">
      <w:r>
        <w:t>Jonathan Corbett:</w:t>
      </w:r>
      <w:r w:rsidR="00355B09">
        <w:t xml:space="preserve"> The GM salary, went up by 10,000 and I don’t remember this being approved, this may be in the original. The summer </w:t>
      </w:r>
      <w:r w:rsidR="006B2A96">
        <w:t>BBQ</w:t>
      </w:r>
      <w:r w:rsidR="00355B09">
        <w:t xml:space="preserve"> there is a COGS but no revenue. Was this free?</w:t>
      </w:r>
    </w:p>
    <w:p w14:paraId="74706DC7" w14:textId="43469452" w:rsidR="00355B09" w:rsidRDefault="00D2687A" w:rsidP="00292CC5">
      <w:r>
        <w:t>Behshid Behrouzi:</w:t>
      </w:r>
      <w:r w:rsidR="00355B09">
        <w:t xml:space="preserve"> I c</w:t>
      </w:r>
      <w:r w:rsidR="006B2A96">
        <w:t>a</w:t>
      </w:r>
      <w:r w:rsidR="00355B09">
        <w:t>n get an exact value by the end of council</w:t>
      </w:r>
      <w:r w:rsidR="006B2A96">
        <w:t xml:space="preserve">. </w:t>
      </w:r>
    </w:p>
    <w:p w14:paraId="248C6FD6" w14:textId="55772E60" w:rsidR="00355B09" w:rsidRDefault="00D2687A" w:rsidP="00292CC5">
      <w:r>
        <w:t>Jonathan Corbett:</w:t>
      </w:r>
      <w:r w:rsidR="00355B09">
        <w:t xml:space="preserve"> There is no actuals for events. There is no </w:t>
      </w:r>
      <w:r w:rsidR="006B2A96">
        <w:t>revenue</w:t>
      </w:r>
      <w:r w:rsidR="00355B09">
        <w:t xml:space="preserve"> reported. There were </w:t>
      </w:r>
      <w:r w:rsidR="006B2A96">
        <w:t>29-line</w:t>
      </w:r>
      <w:r w:rsidR="00355B09">
        <w:t xml:space="preserve"> entries with no actuals and 7 that </w:t>
      </w:r>
      <w:r w:rsidR="006B2A96">
        <w:t>did</w:t>
      </w:r>
      <w:r w:rsidR="00355B09">
        <w:t>. As an example, the festival of carols</w:t>
      </w:r>
      <w:r w:rsidR="00745076">
        <w:t xml:space="preserve">. </w:t>
      </w:r>
      <w:r w:rsidR="00355B09">
        <w:t xml:space="preserve">The presidents tab night was </w:t>
      </w:r>
      <w:r w:rsidR="006B2A96">
        <w:t>$</w:t>
      </w:r>
      <w:r w:rsidR="00355B09">
        <w:t>1300 less then expected, was this from attendance. The CEC, the rental car cost greatly increased. Any underbudgeted expense over $250 must be reported from council</w:t>
      </w:r>
      <w:r w:rsidR="006B2A96">
        <w:t xml:space="preserve">. </w:t>
      </w:r>
    </w:p>
    <w:p w14:paraId="58A6970F" w14:textId="45B37DBA" w:rsidR="009C4206" w:rsidRDefault="00244DDF" w:rsidP="00292CC5">
      <w:r>
        <w:t>Carson Cook:</w:t>
      </w:r>
      <w:r w:rsidR="00355B09">
        <w:t xml:space="preserve"> </w:t>
      </w:r>
      <w:r w:rsidR="006B2A96">
        <w:t>T</w:t>
      </w:r>
      <w:r w:rsidR="00355B09">
        <w:t>hese are pre</w:t>
      </w:r>
      <w:r w:rsidR="006B2A96">
        <w:t>-</w:t>
      </w:r>
      <w:r w:rsidR="00355B09">
        <w:t xml:space="preserve">actuals. </w:t>
      </w:r>
      <w:r w:rsidR="00355B09" w:rsidRPr="00745076">
        <w:t xml:space="preserve">We have not received sponsorship from </w:t>
      </w:r>
      <w:r w:rsidR="006B2A96" w:rsidRPr="00745076">
        <w:t>disciplines</w:t>
      </w:r>
      <w:r w:rsidR="009C4206" w:rsidRPr="00745076">
        <w:t>. Some of</w:t>
      </w:r>
      <w:r w:rsidR="009C4206">
        <w:t xml:space="preserve"> these are from Congress and </w:t>
      </w:r>
      <w:r w:rsidR="006B2A96">
        <w:t>Presidents</w:t>
      </w:r>
      <w:r w:rsidR="009C4206">
        <w:t xml:space="preserve"> meeting and this happened at council</w:t>
      </w:r>
      <w:r w:rsidR="006B2A96">
        <w:t xml:space="preserve">. </w:t>
      </w:r>
    </w:p>
    <w:p w14:paraId="739B7384" w14:textId="4C8FF610" w:rsidR="009C4206" w:rsidRDefault="00D2687A" w:rsidP="00292CC5">
      <w:r>
        <w:t>Jonathan Corbett:</w:t>
      </w:r>
      <w:r w:rsidR="009C4206">
        <w:t xml:space="preserve"> that was the increase to </w:t>
      </w:r>
      <w:r w:rsidR="006B2A96">
        <w:t>$</w:t>
      </w:r>
      <w:r w:rsidR="009C4206">
        <w:t>15</w:t>
      </w:r>
      <w:r w:rsidR="006B2A96">
        <w:t xml:space="preserve"> </w:t>
      </w:r>
      <w:r w:rsidR="009C4206">
        <w:t>000, there is still a large discrepancy</w:t>
      </w:r>
    </w:p>
    <w:p w14:paraId="4A060170" w14:textId="0699678B" w:rsidR="009C4206" w:rsidRDefault="00244DDF" w:rsidP="00292CC5">
      <w:r>
        <w:t>Carson Cook:</w:t>
      </w:r>
      <w:r w:rsidR="009C4206">
        <w:t xml:space="preserve"> </w:t>
      </w:r>
      <w:r w:rsidR="006B2A96">
        <w:t>Again,</w:t>
      </w:r>
      <w:r w:rsidR="009C4206">
        <w:t xml:space="preserve"> that </w:t>
      </w:r>
      <w:r w:rsidR="006B2A96">
        <w:t>is</w:t>
      </w:r>
      <w:r w:rsidR="009C4206">
        <w:t xml:space="preserve"> relating to OEC delegates, we sent 30 more delegates. The increase in cost is in the </w:t>
      </w:r>
      <w:r w:rsidR="006B2A96">
        <w:t>budget</w:t>
      </w:r>
      <w:r w:rsidR="009C4206">
        <w:t xml:space="preserve"> but not the </w:t>
      </w:r>
      <w:r w:rsidR="006B2A96">
        <w:t>actuals.</w:t>
      </w:r>
    </w:p>
    <w:p w14:paraId="376FB88E" w14:textId="547BFB30" w:rsidR="009C4206" w:rsidRDefault="00D2687A" w:rsidP="00292CC5">
      <w:r>
        <w:t>Jonathan Corbett:</w:t>
      </w:r>
      <w:r w:rsidR="009C4206">
        <w:t xml:space="preserve"> VPSA is filled out </w:t>
      </w:r>
      <w:r w:rsidR="006B2A96">
        <w:t>appropriately</w:t>
      </w:r>
      <w:r w:rsidR="009C4206">
        <w:t xml:space="preserve"> and I want </w:t>
      </w:r>
      <w:r w:rsidR="006B2A96">
        <w:t>to</w:t>
      </w:r>
      <w:r w:rsidR="009C4206">
        <w:t xml:space="preserve"> draw attention to this. V</w:t>
      </w:r>
      <w:r w:rsidR="00745076">
        <w:t xml:space="preserve">P </w:t>
      </w:r>
      <w:r w:rsidR="006B2A96">
        <w:t>O</w:t>
      </w:r>
      <w:r w:rsidR="009C4206">
        <w:t>p</w:t>
      </w:r>
      <w:r w:rsidR="00745076">
        <w:t xml:space="preserve">’s </w:t>
      </w:r>
      <w:r w:rsidR="009C4206">
        <w:t>had no actuals. Academics</w:t>
      </w:r>
      <w:r w:rsidR="006B2A96">
        <w:t xml:space="preserve">’ </w:t>
      </w:r>
      <w:r w:rsidR="009C4206">
        <w:t>is good. Line 14-03 went down and you highlighted this. It went down significantly, why?</w:t>
      </w:r>
    </w:p>
    <w:p w14:paraId="063E8FED" w14:textId="3DC88E68" w:rsidR="009E26A3" w:rsidRDefault="009C4206" w:rsidP="00292CC5">
      <w:r>
        <w:lastRenderedPageBreak/>
        <w:t>Sidney: We had not got conf</w:t>
      </w:r>
      <w:r w:rsidR="006B2A96">
        <w:t>ormatio</w:t>
      </w:r>
      <w:r>
        <w:t>n on cost as it is split by me and Tristan. I included values I knew but we are waiting for a bill.</w:t>
      </w:r>
    </w:p>
    <w:p w14:paraId="07937802" w14:textId="2FA8A76C" w:rsidR="009C4206" w:rsidRDefault="00D2687A" w:rsidP="00292CC5">
      <w:r>
        <w:t>Jonathan Corbett:</w:t>
      </w:r>
      <w:r w:rsidR="009C4206">
        <w:t xml:space="preserve"> D</w:t>
      </w:r>
      <w:r w:rsidR="006B2A96">
        <w:t>irector</w:t>
      </w:r>
      <w:r w:rsidR="009C4206">
        <w:t xml:space="preserve"> of Comm</w:t>
      </w:r>
      <w:r w:rsidR="006B2A96">
        <w:t>unication</w:t>
      </w:r>
      <w:r w:rsidR="009C4206">
        <w:t xml:space="preserve"> was filled out well. Was the </w:t>
      </w:r>
      <w:r w:rsidR="006B2A96">
        <w:t>camera</w:t>
      </w:r>
      <w:r w:rsidR="009C4206">
        <w:t xml:space="preserve"> not purchased?</w:t>
      </w:r>
    </w:p>
    <w:p w14:paraId="330C0FD3" w14:textId="6C23332F" w:rsidR="009C4206" w:rsidRDefault="009C4206" w:rsidP="00292CC5">
      <w:r>
        <w:t>Alex</w:t>
      </w:r>
      <w:r w:rsidR="00D2687A">
        <w:t xml:space="preserve"> McKinnon</w:t>
      </w:r>
      <w:r>
        <w:t>: We did purchase it. It was a motion through council</w:t>
      </w:r>
      <w:r w:rsidR="006B2A96">
        <w:t xml:space="preserve">. </w:t>
      </w:r>
    </w:p>
    <w:p w14:paraId="43A7969F" w14:textId="47BFBB94" w:rsidR="009C4206" w:rsidRDefault="00D2687A" w:rsidP="00292CC5">
      <w:r>
        <w:t>Jonathan Corbett:</w:t>
      </w:r>
      <w:r w:rsidR="009C4206">
        <w:t xml:space="preserve"> Its not in there</w:t>
      </w:r>
      <w:r w:rsidR="006B2A96">
        <w:t xml:space="preserve">. </w:t>
      </w:r>
    </w:p>
    <w:p w14:paraId="2C205319" w14:textId="67034A31" w:rsidR="009C4206" w:rsidRDefault="009C4206" w:rsidP="00292CC5">
      <w:r>
        <w:t>Emily</w:t>
      </w:r>
      <w:r w:rsidR="00D2687A">
        <w:t xml:space="preserve"> Wiersma</w:t>
      </w:r>
      <w:r>
        <w:t xml:space="preserve">: It was a summer budget purchase. </w:t>
      </w:r>
    </w:p>
    <w:p w14:paraId="19C65BF4" w14:textId="13A85127" w:rsidR="009D1179" w:rsidRDefault="00D2687A" w:rsidP="00292CC5">
      <w:r>
        <w:t>Jonathan Corbett:</w:t>
      </w:r>
      <w:r w:rsidR="009D1179">
        <w:t xml:space="preserve"> Just making sure </w:t>
      </w:r>
      <w:proofErr w:type="gramStart"/>
      <w:r w:rsidR="009D1179">
        <w:t>its</w:t>
      </w:r>
      <w:proofErr w:type="gramEnd"/>
      <w:r w:rsidR="009D1179">
        <w:t xml:space="preserve"> accounted for. Conferences was empty, </w:t>
      </w:r>
      <w:r w:rsidR="006B2A96">
        <w:t>design</w:t>
      </w:r>
      <w:r w:rsidR="009D1179">
        <w:t xml:space="preserve"> was filled, but there was a lot of zeros which did not make sense. ER, I have a question about bars, we had the same expense each semester and we made the same each time</w:t>
      </w:r>
      <w:r w:rsidR="006B2A96">
        <w:t xml:space="preserve">. </w:t>
      </w:r>
    </w:p>
    <w:p w14:paraId="21F44788" w14:textId="47172C3A" w:rsidR="009D1179" w:rsidRDefault="009D1179" w:rsidP="00292CC5">
      <w:r>
        <w:t>Zaid</w:t>
      </w:r>
      <w:r w:rsidR="00D2687A">
        <w:t xml:space="preserve"> Kasim</w:t>
      </w:r>
      <w:r>
        <w:t xml:space="preserve">: We did not order them during first semester, so we ordered them in bulk in the winter. The numbers should add up but are in twice as a reference. </w:t>
      </w:r>
    </w:p>
    <w:p w14:paraId="6DCCB600" w14:textId="558F4B8F" w:rsidR="009D1179" w:rsidRDefault="00D2687A" w:rsidP="00292CC5">
      <w:r>
        <w:t>Jonathan Corbett:</w:t>
      </w:r>
      <w:r w:rsidR="009D1179">
        <w:t xml:space="preserve"> F</w:t>
      </w:r>
      <w:r w:rsidR="006B2A96">
        <w:t>o</w:t>
      </w:r>
      <w:r w:rsidR="009D1179">
        <w:t>r</w:t>
      </w:r>
      <w:r w:rsidR="006B2A96">
        <w:t xml:space="preserve"> </w:t>
      </w:r>
      <w:r w:rsidR="009D1179">
        <w:t>the equity off</w:t>
      </w:r>
      <w:r w:rsidR="006B2A96">
        <w:t>icer</w:t>
      </w:r>
      <w:r w:rsidR="009D1179">
        <w:t xml:space="preserve">, they spent significantly less </w:t>
      </w:r>
      <w:r w:rsidR="006B2A96">
        <w:t>then</w:t>
      </w:r>
      <w:r w:rsidR="009D1179">
        <w:t xml:space="preserve"> was budgeted. Was it not recorde</w:t>
      </w:r>
      <w:r w:rsidR="006B2A96">
        <w:t>d</w:t>
      </w:r>
      <w:r w:rsidR="009D1179">
        <w:t xml:space="preserve"> or was this </w:t>
      </w:r>
      <w:r w:rsidR="006B2A96">
        <w:t>accurate?</w:t>
      </w:r>
    </w:p>
    <w:p w14:paraId="48EE7BD9" w14:textId="196B61FF" w:rsidR="009D1179" w:rsidRDefault="00D2687A" w:rsidP="00292CC5">
      <w:r>
        <w:t>Delaney Benoit:</w:t>
      </w:r>
      <w:r w:rsidR="009D1179">
        <w:t xml:space="preserve"> That was budgeted mostly for a FYPCO project </w:t>
      </w:r>
      <w:r w:rsidR="006B2A96">
        <w:t>that</w:t>
      </w:r>
      <w:r w:rsidR="009D1179">
        <w:t xml:space="preserve"> did not pan out as much as planned. It did not happen to the planned extent. </w:t>
      </w:r>
    </w:p>
    <w:p w14:paraId="498F7AA2" w14:textId="7A154489" w:rsidR="009D1179" w:rsidRDefault="00D2687A" w:rsidP="00292CC5">
      <w:r>
        <w:t>Jonathan Corbett:</w:t>
      </w:r>
      <w:r w:rsidR="009D1179">
        <w:t xml:space="preserve"> </w:t>
      </w:r>
      <w:r w:rsidR="006B2A96">
        <w:t>T</w:t>
      </w:r>
      <w:r w:rsidR="009D1179">
        <w:t>he survey gizmo was not in the original budget</w:t>
      </w:r>
      <w:r w:rsidR="00413663">
        <w:t>?</w:t>
      </w:r>
    </w:p>
    <w:p w14:paraId="29B21A69" w14:textId="07D380EA" w:rsidR="00413663" w:rsidRDefault="00D2687A" w:rsidP="00292CC5">
      <w:r>
        <w:t>Kodie Becker:</w:t>
      </w:r>
      <w:r w:rsidR="00413663">
        <w:t xml:space="preserve"> </w:t>
      </w:r>
      <w:r w:rsidR="006B2A96">
        <w:t>T</w:t>
      </w:r>
      <w:r w:rsidR="00413663">
        <w:t xml:space="preserve">his appeared on our credit card from </w:t>
      </w:r>
      <w:r w:rsidR="006B2A96">
        <w:t>l</w:t>
      </w:r>
      <w:r w:rsidR="00413663">
        <w:t xml:space="preserve">ast years. We </w:t>
      </w:r>
      <w:r w:rsidR="006B2A96">
        <w:t>were</w:t>
      </w:r>
      <w:r w:rsidR="00413663">
        <w:t xml:space="preserve"> apparently still subscribed. We are </w:t>
      </w:r>
      <w:r w:rsidR="006B2A96">
        <w:t>trying</w:t>
      </w:r>
      <w:r w:rsidR="00413663">
        <w:t xml:space="preserve"> </w:t>
      </w:r>
      <w:r w:rsidR="006B2A96">
        <w:t>t</w:t>
      </w:r>
      <w:r w:rsidR="00413663">
        <w:t xml:space="preserve">o get a refund and I got an email about a refund in the next 10 days. I did not </w:t>
      </w:r>
      <w:r w:rsidR="006B2A96">
        <w:t>foresee</w:t>
      </w:r>
      <w:r w:rsidR="00413663">
        <w:t xml:space="preserve"> this</w:t>
      </w:r>
      <w:r w:rsidR="006B2A96">
        <w:t>.</w:t>
      </w:r>
    </w:p>
    <w:p w14:paraId="2925B774" w14:textId="37CCAE2C" w:rsidR="00413663" w:rsidRDefault="00D2687A" w:rsidP="00292CC5">
      <w:r>
        <w:t>Jonathan Corbett:</w:t>
      </w:r>
      <w:r w:rsidR="00413663">
        <w:t xml:space="preserve"> </w:t>
      </w:r>
      <w:r w:rsidR="006B2A96">
        <w:t>T</w:t>
      </w:r>
      <w:r w:rsidR="00413663">
        <w:t xml:space="preserve">his should be brought to council as it is a cost that would be </w:t>
      </w:r>
      <w:r w:rsidR="006B2A96">
        <w:t>absorbed.</w:t>
      </w:r>
      <w:r w:rsidR="00413663">
        <w:t xml:space="preserve"> </w:t>
      </w:r>
      <w:r w:rsidR="006B2A96">
        <w:t>T</w:t>
      </w:r>
      <w:r w:rsidR="00413663">
        <w:t xml:space="preserve">his </w:t>
      </w:r>
      <w:r w:rsidR="006B2A96">
        <w:t>di</w:t>
      </w:r>
      <w:r w:rsidR="00413663">
        <w:t>d not happen. D</w:t>
      </w:r>
      <w:r w:rsidR="006B2A96">
        <w:t>irector</w:t>
      </w:r>
      <w:r w:rsidR="00413663">
        <w:t xml:space="preserve"> of </w:t>
      </w:r>
      <w:r w:rsidR="006B2A96">
        <w:t>Finance</w:t>
      </w:r>
      <w:r w:rsidR="00413663">
        <w:t xml:space="preserve"> was missing. You also reallocated funds for things not</w:t>
      </w:r>
      <w:r w:rsidR="006B2A96">
        <w:t xml:space="preserve"> </w:t>
      </w:r>
      <w:r w:rsidR="00413663">
        <w:t xml:space="preserve">in the </w:t>
      </w:r>
      <w:r w:rsidR="006B2A96">
        <w:t>original</w:t>
      </w:r>
      <w:r w:rsidR="00413663">
        <w:t xml:space="preserve"> budget. That was a $350 unbudgeted expense.</w:t>
      </w:r>
    </w:p>
    <w:p w14:paraId="1665CD00" w14:textId="66A01887" w:rsidR="00413663" w:rsidRDefault="00D2687A" w:rsidP="00292CC5">
      <w:r>
        <w:t>Brandon Tseung:</w:t>
      </w:r>
      <w:r w:rsidR="00413663">
        <w:t xml:space="preserve"> My understanding is that its in the same spirit as it’s a</w:t>
      </w:r>
      <w:r w:rsidR="006B2A96">
        <w:t>n</w:t>
      </w:r>
      <w:r w:rsidR="00413663">
        <w:t xml:space="preserve"> appreciation cost. </w:t>
      </w:r>
    </w:p>
    <w:p w14:paraId="4D89A25A" w14:textId="13832BF0" w:rsidR="00413663" w:rsidRDefault="00D2687A" w:rsidP="00292CC5">
      <w:r>
        <w:t>Jonathan Corbett:</w:t>
      </w:r>
      <w:r w:rsidR="00413663">
        <w:t xml:space="preserve"> For D</w:t>
      </w:r>
      <w:r w:rsidR="006B2A96">
        <w:t>irector</w:t>
      </w:r>
      <w:r w:rsidR="00413663">
        <w:t xml:space="preserve"> of F</w:t>
      </w:r>
      <w:r w:rsidR="006B2A96">
        <w:t xml:space="preserve">irst </w:t>
      </w:r>
      <w:r w:rsidR="00413663">
        <w:t>Y</w:t>
      </w:r>
      <w:r w:rsidR="006B2A96">
        <w:t>ear</w:t>
      </w:r>
      <w:r w:rsidR="00413663">
        <w:t xml:space="preserve">, there are missing expenses such as cookies, there are only 2 midterms with </w:t>
      </w:r>
      <w:r w:rsidR="006B2A96">
        <w:t>actuals</w:t>
      </w:r>
      <w:r w:rsidR="00413663">
        <w:t xml:space="preserve">. There is no totals and a lot missing. IA, this was done </w:t>
      </w:r>
      <w:proofErr w:type="gramStart"/>
      <w:r w:rsidR="00413663">
        <w:t>pretty well</w:t>
      </w:r>
      <w:proofErr w:type="gramEnd"/>
      <w:r w:rsidR="00413663">
        <w:t xml:space="preserve">. Pizza was more expensive. Actuals from </w:t>
      </w:r>
      <w:r w:rsidR="006B2A96">
        <w:t>banquet</w:t>
      </w:r>
      <w:r w:rsidR="00413663">
        <w:t xml:space="preserve">, have we </w:t>
      </w:r>
      <w:r w:rsidR="006B2A96">
        <w:t>not</w:t>
      </w:r>
      <w:r w:rsidR="00413663">
        <w:t xml:space="preserve"> </w:t>
      </w:r>
      <w:r w:rsidR="006B2A96">
        <w:t>received</w:t>
      </w:r>
      <w:r w:rsidR="00413663">
        <w:t xml:space="preserve"> the invoice?</w:t>
      </w:r>
    </w:p>
    <w:p w14:paraId="375DCD1C" w14:textId="799542F0" w:rsidR="00413663" w:rsidRDefault="00413663" w:rsidP="00292CC5">
      <w:r>
        <w:t>Emily</w:t>
      </w:r>
      <w:r w:rsidR="00D2687A">
        <w:t xml:space="preserve"> Varga</w:t>
      </w:r>
      <w:r>
        <w:t xml:space="preserve">: I got the invoice after this was done. </w:t>
      </w:r>
      <w:r w:rsidR="006B2A96">
        <w:t xml:space="preserve">They </w:t>
      </w:r>
      <w:r>
        <w:t xml:space="preserve">are in the </w:t>
      </w:r>
      <w:r w:rsidR="006B2A96">
        <w:t>OneDrive</w:t>
      </w:r>
      <w:r>
        <w:t xml:space="preserve"> </w:t>
      </w:r>
      <w:r w:rsidR="006B2A96">
        <w:t xml:space="preserve">version. </w:t>
      </w:r>
    </w:p>
    <w:p w14:paraId="1F29B3FB" w14:textId="07AF78E4" w:rsidR="00413663" w:rsidRDefault="00D2687A" w:rsidP="00292CC5">
      <w:r>
        <w:t>Jonathan Corbett:</w:t>
      </w:r>
      <w:r w:rsidR="00413663">
        <w:t xml:space="preserve"> </w:t>
      </w:r>
      <w:r w:rsidR="006B2A96">
        <w:t>T</w:t>
      </w:r>
      <w:r w:rsidR="00413663">
        <w:t>he wine, was 33 per bottle. This seems excessive as we are spending student money on this. This seems like t</w:t>
      </w:r>
      <w:r w:rsidR="006B2A96">
        <w:t>o</w:t>
      </w:r>
      <w:r w:rsidR="00413663">
        <w:t xml:space="preserve">o much to be spent on </w:t>
      </w:r>
      <w:r w:rsidR="00413663" w:rsidRPr="00745076">
        <w:t>a luxury it</w:t>
      </w:r>
      <w:r w:rsidR="006B2A96" w:rsidRPr="00745076">
        <w:t>em</w:t>
      </w:r>
      <w:r w:rsidR="00413663" w:rsidRPr="00745076">
        <w:t>. For IT,</w:t>
      </w:r>
      <w:r w:rsidR="006B2A96" w:rsidRPr="00745076">
        <w:t xml:space="preserve"> </w:t>
      </w:r>
      <w:r w:rsidR="00413663" w:rsidRPr="00745076">
        <w:t>t</w:t>
      </w:r>
      <w:r w:rsidR="006B2A96" w:rsidRPr="00745076">
        <w:t>here</w:t>
      </w:r>
      <w:r w:rsidR="00413663" w:rsidRPr="00745076">
        <w:t xml:space="preserve"> was no breakdown for services</w:t>
      </w:r>
      <w:r w:rsidR="00745076">
        <w:t xml:space="preserve">. </w:t>
      </w:r>
    </w:p>
    <w:p w14:paraId="6F0CF1BE" w14:textId="71AA8057" w:rsidR="00413663" w:rsidRDefault="00413663" w:rsidP="00292CC5">
      <w:r>
        <w:t>Max</w:t>
      </w:r>
      <w:r w:rsidR="00D2687A">
        <w:t xml:space="preserve"> Karan</w:t>
      </w:r>
      <w:r>
        <w:t>: I can give yo</w:t>
      </w:r>
      <w:r w:rsidR="006B2A96">
        <w:t>u</w:t>
      </w:r>
      <w:r>
        <w:t xml:space="preserve"> the breakdown from the </w:t>
      </w:r>
      <w:r w:rsidR="006B2A96">
        <w:t>OneDrive.</w:t>
      </w:r>
    </w:p>
    <w:p w14:paraId="305F1848" w14:textId="7443615C" w:rsidR="00413663" w:rsidRDefault="00D2687A" w:rsidP="00292CC5">
      <w:r>
        <w:t>Jonathan Corbett:</w:t>
      </w:r>
      <w:r w:rsidR="00413663">
        <w:t xml:space="preserve"> This was 2000 less. PD, no actuals, just pre</w:t>
      </w:r>
      <w:r w:rsidR="006B2A96">
        <w:t>-</w:t>
      </w:r>
      <w:r w:rsidR="00413663">
        <w:t xml:space="preserve">actuals. I was not sure if this was wrong. </w:t>
      </w:r>
    </w:p>
    <w:p w14:paraId="1399AE2B" w14:textId="4E98A44E" w:rsidR="00413663" w:rsidRDefault="00413663" w:rsidP="00292CC5">
      <w:r>
        <w:t>Juliana</w:t>
      </w:r>
      <w:r w:rsidR="00D2687A">
        <w:t xml:space="preserve"> Brown</w:t>
      </w:r>
      <w:r>
        <w:t>: I probably put them in the wr</w:t>
      </w:r>
      <w:r w:rsidR="006B2A96">
        <w:t>ong</w:t>
      </w:r>
      <w:r>
        <w:t xml:space="preserve"> one</w:t>
      </w:r>
      <w:r w:rsidR="006B2A96">
        <w:t xml:space="preserve">. </w:t>
      </w:r>
    </w:p>
    <w:p w14:paraId="6CDB082E" w14:textId="5088447F" w:rsidR="00413663" w:rsidRDefault="00D2687A" w:rsidP="00292CC5">
      <w:r>
        <w:lastRenderedPageBreak/>
        <w:t>Jonathan Corbett:</w:t>
      </w:r>
      <w:r w:rsidR="00413663">
        <w:t xml:space="preserve"> There was </w:t>
      </w:r>
      <w:r w:rsidR="006B2A96">
        <w:t>$</w:t>
      </w:r>
      <w:r w:rsidR="00413663">
        <w:t>12</w:t>
      </w:r>
      <w:r w:rsidR="006B2A96">
        <w:t xml:space="preserve"> </w:t>
      </w:r>
      <w:r w:rsidR="00413663">
        <w:t xml:space="preserve">000 of unspent money on events. Was this spent </w:t>
      </w:r>
      <w:r w:rsidR="006B2A96">
        <w:t>and</w:t>
      </w:r>
      <w:r w:rsidR="00413663">
        <w:t xml:space="preserve"> not reported or not</w:t>
      </w:r>
      <w:r w:rsidR="006B2A96">
        <w:t>?</w:t>
      </w:r>
    </w:p>
    <w:p w14:paraId="47BC107E" w14:textId="2B45E832" w:rsidR="00413663" w:rsidRDefault="00413663" w:rsidP="00292CC5">
      <w:r>
        <w:t>Juliana</w:t>
      </w:r>
      <w:r w:rsidR="00D2687A">
        <w:t xml:space="preserve"> Jeans</w:t>
      </w:r>
      <w:r>
        <w:t xml:space="preserve">: </w:t>
      </w:r>
      <w:r w:rsidR="00D2687A">
        <w:t>T</w:t>
      </w:r>
      <w:r>
        <w:t xml:space="preserve">he largest is the </w:t>
      </w:r>
      <w:r w:rsidR="006B2A96">
        <w:t>AutoCAD</w:t>
      </w:r>
      <w:r>
        <w:t xml:space="preserve"> </w:t>
      </w:r>
      <w:r w:rsidR="006B2A96">
        <w:t>workshop</w:t>
      </w:r>
      <w:r>
        <w:t xml:space="preserve">. It cost </w:t>
      </w:r>
      <w:r w:rsidR="006B2A96">
        <w:t>$</w:t>
      </w:r>
      <w:r>
        <w:t>10</w:t>
      </w:r>
      <w:r w:rsidR="006B2A96">
        <w:t xml:space="preserve"> </w:t>
      </w:r>
      <w:r>
        <w:t xml:space="preserve">000 to run so we </w:t>
      </w:r>
      <w:r w:rsidR="006B2A96">
        <w:t>choose</w:t>
      </w:r>
      <w:r>
        <w:t xml:space="preserve"> to not run it. Some cost for summit were </w:t>
      </w:r>
      <w:r w:rsidR="006B2A96">
        <w:t>not</w:t>
      </w:r>
      <w:r>
        <w:t xml:space="preserve"> necessary such as</w:t>
      </w:r>
      <w:r w:rsidR="006B2A96">
        <w:t xml:space="preserve"> </w:t>
      </w:r>
      <w:r>
        <w:t xml:space="preserve">pens, lanyards and bags. </w:t>
      </w:r>
    </w:p>
    <w:p w14:paraId="5596B241" w14:textId="409B1DCC" w:rsidR="00413663" w:rsidRDefault="00D2687A" w:rsidP="00292CC5">
      <w:r>
        <w:t>Jonathan Corbett:</w:t>
      </w:r>
      <w:r w:rsidR="00413663">
        <w:t xml:space="preserve"> For D</w:t>
      </w:r>
      <w:r w:rsidR="006B2A96">
        <w:t xml:space="preserve">irector of </w:t>
      </w:r>
      <w:r w:rsidR="00413663">
        <w:t>S</w:t>
      </w:r>
      <w:r w:rsidR="006B2A96">
        <w:t>ervices</w:t>
      </w:r>
      <w:r w:rsidR="00413663">
        <w:t xml:space="preserve">, did </w:t>
      </w:r>
      <w:r w:rsidR="006B2A96">
        <w:t>things</w:t>
      </w:r>
      <w:r w:rsidR="00413663">
        <w:t xml:space="preserve"> </w:t>
      </w:r>
      <w:r w:rsidR="00674C8C">
        <w:t>do not happen</w:t>
      </w:r>
      <w:r w:rsidR="00413663">
        <w:t xml:space="preserve"> or</w:t>
      </w:r>
      <w:r w:rsidR="006B2A96">
        <w:t xml:space="preserve"> were</w:t>
      </w:r>
      <w:r w:rsidR="00413663">
        <w:t xml:space="preserve"> not reported. </w:t>
      </w:r>
    </w:p>
    <w:p w14:paraId="49166AEA" w14:textId="6C6EE14A" w:rsidR="00413663" w:rsidRDefault="00413663" w:rsidP="00292CC5">
      <w:r>
        <w:t>Tristan</w:t>
      </w:r>
      <w:r w:rsidR="00D2687A">
        <w:t xml:space="preserve"> Burnet</w:t>
      </w:r>
      <w:r>
        <w:t>: Some of them, no food and we also didn’t have as many</w:t>
      </w:r>
      <w:r w:rsidR="006B2A96">
        <w:t xml:space="preserve"> meetings</w:t>
      </w:r>
      <w:r>
        <w:t xml:space="preserve"> to not waste time</w:t>
      </w:r>
    </w:p>
    <w:p w14:paraId="6926FC09" w14:textId="4C3449A6" w:rsidR="00413663" w:rsidRDefault="00D2687A" w:rsidP="00292CC5">
      <w:r>
        <w:t>Jonathan Corbett:</w:t>
      </w:r>
      <w:r w:rsidR="00413663">
        <w:t xml:space="preserve"> I went though this to remind that we are seen by the public and these should be </w:t>
      </w:r>
      <w:r w:rsidR="006B2A96">
        <w:t>available</w:t>
      </w:r>
      <w:r w:rsidR="00413663">
        <w:t xml:space="preserve">. There are a lot of flags that could be </w:t>
      </w:r>
      <w:r w:rsidR="00215D17">
        <w:t>realised</w:t>
      </w:r>
      <w:r w:rsidR="00413663">
        <w:t xml:space="preserve">. When we make mistakes and there are </w:t>
      </w:r>
      <w:r w:rsidR="00215D17">
        <w:t>discrepancies</w:t>
      </w:r>
      <w:r w:rsidR="00413663">
        <w:t>. This is an issue. This is also the first set of actuals we have seen. This should be updated throughout the years. When this sent out, a supporting document should be included</w:t>
      </w:r>
    </w:p>
    <w:p w14:paraId="778AD77E" w14:textId="44DE14D0" w:rsidR="00413663" w:rsidRDefault="00D2687A" w:rsidP="00292CC5">
      <w:r>
        <w:t>Behshid Behrouzi:</w:t>
      </w:r>
      <w:r w:rsidR="00413663">
        <w:t xml:space="preserve"> </w:t>
      </w:r>
      <w:r w:rsidR="00215D17">
        <w:t>T</w:t>
      </w:r>
      <w:r w:rsidR="00413663">
        <w:t>hank you for the feedback and we will look over this a review it. The op</w:t>
      </w:r>
      <w:r w:rsidR="00215D17">
        <w:t>eration</w:t>
      </w:r>
      <w:r w:rsidR="00413663">
        <w:t>s and conferences tab. They were updated but not in this document. It will make sure a new version is se</w:t>
      </w:r>
      <w:r w:rsidR="00215D17">
        <w:t>n</w:t>
      </w:r>
      <w:r w:rsidR="00413663">
        <w:t>t</w:t>
      </w:r>
      <w:r w:rsidR="00215D17">
        <w:t xml:space="preserve"> </w:t>
      </w:r>
      <w:r w:rsidR="00413663">
        <w:t xml:space="preserve">out by the end of the day. For tabs </w:t>
      </w:r>
      <w:r w:rsidR="00215D17">
        <w:t>night</w:t>
      </w:r>
      <w:r w:rsidR="00413663">
        <w:t xml:space="preserve">, we </w:t>
      </w:r>
      <w:r w:rsidR="002318DB">
        <w:t>adjusted it to the attendees. For PD, we will put it in the right column and BBQ costs will be added. For F</w:t>
      </w:r>
      <w:r w:rsidR="00215D17">
        <w:t xml:space="preserve">irst </w:t>
      </w:r>
      <w:r w:rsidR="002318DB">
        <w:t>Y</w:t>
      </w:r>
      <w:r w:rsidR="00215D17">
        <w:t>ear</w:t>
      </w:r>
      <w:r w:rsidR="002318DB">
        <w:t>, please email me and let me know what should be added</w:t>
      </w:r>
      <w:r w:rsidR="00215D17">
        <w:t>.</w:t>
      </w:r>
    </w:p>
    <w:p w14:paraId="1D91244C" w14:textId="45D9F7A7" w:rsidR="002318DB" w:rsidRDefault="00D2687A" w:rsidP="00292CC5">
      <w:r>
        <w:t>Kaija Edwards:</w:t>
      </w:r>
      <w:r w:rsidR="002318DB">
        <w:t xml:space="preserve"> Who looks this over this before it goes out to council? Does this exist?</w:t>
      </w:r>
    </w:p>
    <w:p w14:paraId="31483AED" w14:textId="78A02791" w:rsidR="002318DB" w:rsidRDefault="00D2687A" w:rsidP="00292CC5">
      <w:r>
        <w:t>Behshid Behrouzi:</w:t>
      </w:r>
      <w:r w:rsidR="002318DB">
        <w:t xml:space="preserve"> To be fair, this is not posted online, we will make sure the correct one is posted. We are </w:t>
      </w:r>
      <w:proofErr w:type="gramStart"/>
      <w:r w:rsidR="002318DB">
        <w:t>in the midst of</w:t>
      </w:r>
      <w:proofErr w:type="gramEnd"/>
      <w:r w:rsidR="002318DB">
        <w:t xml:space="preserve"> things. This was a </w:t>
      </w:r>
      <w:r w:rsidR="00215D17">
        <w:t>priority</w:t>
      </w:r>
      <w:r w:rsidR="002318DB">
        <w:t xml:space="preserve">, but the </w:t>
      </w:r>
      <w:r w:rsidR="00215D17">
        <w:t>discrepancies</w:t>
      </w:r>
      <w:r w:rsidR="002318DB">
        <w:t xml:space="preserve">, we will make sure this is corrected. </w:t>
      </w:r>
    </w:p>
    <w:p w14:paraId="2BA4929E" w14:textId="1263E8EA" w:rsidR="009A6BA2" w:rsidRDefault="00D2687A" w:rsidP="00292CC5">
      <w:r>
        <w:t>Brandon Tseung:</w:t>
      </w:r>
      <w:r w:rsidR="009A6BA2">
        <w:t xml:space="preserve"> Hopefully that answered your questions. Please email if you have more. </w:t>
      </w:r>
    </w:p>
    <w:p w14:paraId="03DCA906" w14:textId="463ECEE2" w:rsidR="00292CC5" w:rsidRDefault="00233762" w:rsidP="00292CC5">
      <w:pPr>
        <w:rPr>
          <w:rStyle w:val="Heading2Char"/>
        </w:rPr>
      </w:pPr>
      <w:r w:rsidRPr="00233762">
        <w:rPr>
          <w:rStyle w:val="Heading2Char"/>
        </w:rPr>
        <w:t>Executive</w:t>
      </w:r>
      <w:r w:rsidR="00292CC5" w:rsidRPr="00233762">
        <w:rPr>
          <w:rStyle w:val="Heading2Char"/>
        </w:rPr>
        <w:t xml:space="preserve"> Accountability </w:t>
      </w:r>
    </w:p>
    <w:p w14:paraId="199151D9" w14:textId="77A8159B" w:rsidR="005D0B16" w:rsidRDefault="00233762" w:rsidP="005D0B16">
      <w:pPr>
        <w:rPr>
          <w:rStyle w:val="Heading2Char"/>
          <w:sz w:val="22"/>
        </w:rPr>
      </w:pPr>
      <w:r w:rsidRPr="005D0B16">
        <w:rPr>
          <w:rStyle w:val="Heading2Char"/>
          <w:sz w:val="22"/>
        </w:rPr>
        <w:t>President</w:t>
      </w:r>
    </w:p>
    <w:p w14:paraId="0651E149" w14:textId="22AEE482" w:rsidR="005B52C7" w:rsidRDefault="00244DDF" w:rsidP="005B52C7">
      <w:r>
        <w:t>Carson Cook:</w:t>
      </w:r>
      <w:r w:rsidR="005B52C7">
        <w:t xml:space="preserve"> this is an overview of what I accomplished this year. </w:t>
      </w:r>
      <w:r w:rsidR="00A50BBF">
        <w:t xml:space="preserve">One of the main things I wanted to do was </w:t>
      </w:r>
      <w:r w:rsidR="00215D17">
        <w:t>increasing</w:t>
      </w:r>
      <w:r w:rsidR="00A50BBF">
        <w:t xml:space="preserve"> </w:t>
      </w:r>
      <w:r w:rsidR="00215D17">
        <w:t>internal</w:t>
      </w:r>
      <w:r w:rsidR="00A50BBF">
        <w:t xml:space="preserve"> engagement and support. I think we attacked this in a few ways, one with the D o SI to focus on mental health and equity. We say more positions and growing </w:t>
      </w:r>
      <w:r w:rsidR="004616D5">
        <w:t>portfolios</w:t>
      </w:r>
      <w:r w:rsidR="00A50BBF">
        <w:t xml:space="preserve"> such</w:t>
      </w:r>
      <w:r w:rsidR="004616D5">
        <w:t xml:space="preserve"> </w:t>
      </w:r>
      <w:r w:rsidR="00A50BBF">
        <w:t>as F</w:t>
      </w:r>
      <w:r w:rsidR="004616D5">
        <w:t>irst year</w:t>
      </w:r>
      <w:r w:rsidR="00A50BBF">
        <w:t>. D</w:t>
      </w:r>
      <w:r w:rsidR="004616D5">
        <w:t>irector</w:t>
      </w:r>
      <w:r w:rsidR="00A50BBF">
        <w:t xml:space="preserve"> o</w:t>
      </w:r>
      <w:r w:rsidR="004616D5">
        <w:t>f</w:t>
      </w:r>
      <w:r w:rsidR="00A50BBF">
        <w:t xml:space="preserve"> A</w:t>
      </w:r>
      <w:r w:rsidR="004616D5">
        <w:t>cademics</w:t>
      </w:r>
      <w:r w:rsidR="00A50BBF">
        <w:t xml:space="preserve">, we say growth in terms of academic </w:t>
      </w:r>
      <w:r w:rsidR="004616D5">
        <w:t>advocacy</w:t>
      </w:r>
      <w:r w:rsidR="00A50BBF">
        <w:t>, addressing concerns of students and cre</w:t>
      </w:r>
      <w:r w:rsidR="004616D5">
        <w:t>a</w:t>
      </w:r>
      <w:r w:rsidR="00A50BBF">
        <w:t>ting a better structure. Sustainability, D</w:t>
      </w:r>
      <w:r w:rsidR="004616D5">
        <w:t>irector of Social Issues</w:t>
      </w:r>
      <w:r w:rsidR="00A50BBF">
        <w:t xml:space="preserve">, with academics, a sustainability </w:t>
      </w:r>
      <w:r w:rsidR="004616D5">
        <w:t>certificate</w:t>
      </w:r>
      <w:r w:rsidR="00A50BBF">
        <w:t xml:space="preserve"> being created for engineering. The Eng</w:t>
      </w:r>
      <w:r w:rsidR="004616D5">
        <w:t>ineering</w:t>
      </w:r>
      <w:r w:rsidR="00A50BBF">
        <w:t xml:space="preserve"> Wellness Center, we have built for the future but not next year. </w:t>
      </w:r>
      <w:r w:rsidR="004616D5">
        <w:t>External</w:t>
      </w:r>
      <w:r w:rsidR="00A50BBF">
        <w:t xml:space="preserve"> Engagement, connecting with other </w:t>
      </w:r>
      <w:r w:rsidR="004616D5">
        <w:t>societies</w:t>
      </w:r>
      <w:r w:rsidR="00A50BBF">
        <w:t xml:space="preserve">, ESSCO and CFES. We made good relationships and EX COMM is becoming a working group and we are in a good position to explore our relationships. We are hosing OEC. Good job working with career services to make </w:t>
      </w:r>
      <w:r w:rsidR="004616D5">
        <w:t>it professional development</w:t>
      </w:r>
      <w:r w:rsidR="00A50BBF">
        <w:t xml:space="preserve"> focused. Also</w:t>
      </w:r>
      <w:r w:rsidR="004616D5">
        <w:t>,</w:t>
      </w:r>
      <w:r w:rsidR="00A50BBF">
        <w:t xml:space="preserve"> </w:t>
      </w:r>
      <w:r w:rsidR="004616D5">
        <w:t>collaborating</w:t>
      </w:r>
      <w:r w:rsidR="00A50BBF">
        <w:t xml:space="preserve"> on </w:t>
      </w:r>
      <w:r w:rsidR="004616D5">
        <w:t>advocacy</w:t>
      </w:r>
      <w:r w:rsidR="00A50BBF">
        <w:t xml:space="preserve"> with other societies and holding AMS accountable. The tablets for hiring, O-week website up to improve diversity and reduce work for FC. </w:t>
      </w:r>
      <w:r w:rsidR="00A8676B">
        <w:t>Also,</w:t>
      </w:r>
      <w:r w:rsidR="00A50BBF">
        <w:t xml:space="preserve"> the grievance </w:t>
      </w:r>
      <w:r w:rsidR="00A8676B">
        <w:t>procedure</w:t>
      </w:r>
      <w:r w:rsidR="00A50BBF">
        <w:t>, assuming it passes, will be be</w:t>
      </w:r>
      <w:r w:rsidR="00A8676B">
        <w:t>t</w:t>
      </w:r>
      <w:r w:rsidR="00A50BBF">
        <w:t xml:space="preserve">ter. A clean up </w:t>
      </w:r>
      <w:r w:rsidR="00A8676B">
        <w:t>of</w:t>
      </w:r>
      <w:r w:rsidR="00A50BBF">
        <w:t xml:space="preserve"> by</w:t>
      </w:r>
      <w:r w:rsidR="00A8676B">
        <w:t>-</w:t>
      </w:r>
      <w:r w:rsidR="00A50BBF">
        <w:t>law.</w:t>
      </w:r>
    </w:p>
    <w:p w14:paraId="03E35BD8" w14:textId="191FB727" w:rsidR="00A50BBF" w:rsidRDefault="00A50BBF" w:rsidP="005B52C7">
      <w:r>
        <w:t xml:space="preserve">What I did not do well, improving </w:t>
      </w:r>
      <w:r w:rsidR="000E5BB7">
        <w:t>financial</w:t>
      </w:r>
      <w:r>
        <w:t xml:space="preserve"> processes, </w:t>
      </w:r>
      <w:r w:rsidR="000E5BB7">
        <w:t>resources</w:t>
      </w:r>
      <w:r>
        <w:t xml:space="preserve"> for eng</w:t>
      </w:r>
      <w:r w:rsidR="000E5BB7">
        <w:t>ineering</w:t>
      </w:r>
      <w:r>
        <w:t xml:space="preserve"> students, a list and wel</w:t>
      </w:r>
      <w:r w:rsidR="000E5BB7">
        <w:t>ln</w:t>
      </w:r>
      <w:r>
        <w:t>ess ce</w:t>
      </w:r>
      <w:r w:rsidR="000E5BB7">
        <w:t>n</w:t>
      </w:r>
      <w:r>
        <w:t xml:space="preserve">ter, OG policy changes for OSAP and </w:t>
      </w:r>
      <w:r w:rsidR="000E5BB7">
        <w:t>tuition</w:t>
      </w:r>
      <w:r>
        <w:t xml:space="preserve">. The city park space </w:t>
      </w:r>
      <w:r w:rsidR="000E5BB7">
        <w:t>with</w:t>
      </w:r>
      <w:r>
        <w:t xml:space="preserve"> the city. Did not get to review policy but have notes for next year</w:t>
      </w:r>
      <w:r w:rsidR="000E5BB7">
        <w:t>.</w:t>
      </w:r>
      <w:r w:rsidR="003837DD">
        <w:t xml:space="preserve"> </w:t>
      </w:r>
    </w:p>
    <w:p w14:paraId="0DA0FF3B" w14:textId="2410C252" w:rsidR="00A50BBF" w:rsidRDefault="00D2687A" w:rsidP="005B52C7">
      <w:r>
        <w:lastRenderedPageBreak/>
        <w:t>Kaija Edwards:</w:t>
      </w:r>
      <w:r w:rsidR="00A50BBF">
        <w:t xml:space="preserve"> Is the </w:t>
      </w:r>
      <w:r w:rsidR="003837DD">
        <w:t>orientation w</w:t>
      </w:r>
      <w:r w:rsidR="00A50BBF">
        <w:t xml:space="preserve">eek website, the groups are made before, are groups </w:t>
      </w:r>
      <w:r w:rsidR="003837DD">
        <w:t>available</w:t>
      </w:r>
      <w:r w:rsidR="00A50BBF">
        <w:t xml:space="preserve"> to frecs</w:t>
      </w:r>
      <w:r w:rsidR="003837DD">
        <w:t xml:space="preserve">? </w:t>
      </w:r>
    </w:p>
    <w:p w14:paraId="149C7067" w14:textId="08773DA8" w:rsidR="00A50BBF" w:rsidRDefault="00244DDF" w:rsidP="005B52C7">
      <w:r>
        <w:t>Carson Cook:</w:t>
      </w:r>
      <w:r w:rsidR="003837DD">
        <w:t xml:space="preserve"> T</w:t>
      </w:r>
      <w:r w:rsidR="00A50BBF">
        <w:t>he frecs no, makes it faster</w:t>
      </w:r>
      <w:r w:rsidR="003837DD">
        <w:t xml:space="preserve">. </w:t>
      </w:r>
    </w:p>
    <w:p w14:paraId="44F75E8A" w14:textId="77975D23" w:rsidR="00BE750F" w:rsidRDefault="00D2687A" w:rsidP="00292CC5">
      <w:pPr>
        <w:rPr>
          <w:rStyle w:val="Heading2Char"/>
          <w:sz w:val="22"/>
        </w:rPr>
      </w:pPr>
      <w:r>
        <w:t>Jonathan Corbett:</w:t>
      </w:r>
      <w:r w:rsidR="00A50BBF">
        <w:t xml:space="preserve"> </w:t>
      </w:r>
      <w:r w:rsidR="003837DD">
        <w:t>Carson</w:t>
      </w:r>
      <w:r w:rsidR="00A50BBF">
        <w:t xml:space="preserve"> did a good job </w:t>
      </w:r>
      <w:r w:rsidR="003837DD">
        <w:t>representing</w:t>
      </w:r>
      <w:r w:rsidR="00A50BBF">
        <w:t xml:space="preserve"> the eng</w:t>
      </w:r>
      <w:r w:rsidR="003837DD">
        <w:t>ineering</w:t>
      </w:r>
      <w:r w:rsidR="00A50BBF">
        <w:t xml:space="preserve"> society at AMS, Queen’s journal articles complimenting his seriousness for the conference in </w:t>
      </w:r>
      <w:r w:rsidR="003837DD">
        <w:t>Halifax</w:t>
      </w:r>
      <w:r w:rsidR="00A50BBF">
        <w:t xml:space="preserve">, your seriousness with this role. </w:t>
      </w:r>
    </w:p>
    <w:p w14:paraId="160178BC" w14:textId="1D684A4E" w:rsidR="00233762" w:rsidRDefault="00233762" w:rsidP="00292CC5">
      <w:pPr>
        <w:rPr>
          <w:rStyle w:val="Heading2Char"/>
          <w:sz w:val="22"/>
        </w:rPr>
      </w:pPr>
      <w:r w:rsidRPr="005D0B16">
        <w:rPr>
          <w:rStyle w:val="Heading2Char"/>
          <w:sz w:val="22"/>
        </w:rPr>
        <w:t>VP (student Affairs)</w:t>
      </w:r>
    </w:p>
    <w:p w14:paraId="0044E521" w14:textId="53663E57" w:rsidR="005D0B16" w:rsidRDefault="00302013" w:rsidP="005D0B16">
      <w:r>
        <w:t>Emily</w:t>
      </w:r>
      <w:r w:rsidR="00D2687A">
        <w:t xml:space="preserve"> Wiersma</w:t>
      </w:r>
      <w:r>
        <w:t xml:space="preserve">: </w:t>
      </w:r>
      <w:r w:rsidR="003901C6">
        <w:t xml:space="preserve">One of my working points was resources for </w:t>
      </w:r>
      <w:r w:rsidR="00482434">
        <w:t>EngSoc</w:t>
      </w:r>
      <w:r w:rsidR="003901C6">
        <w:t xml:space="preserve"> groups. I could not have done this without my directors. The design te</w:t>
      </w:r>
      <w:r w:rsidR="00482434">
        <w:t>a</w:t>
      </w:r>
      <w:r w:rsidR="003901C6">
        <w:t xml:space="preserve">m space allocation, the matrix was </w:t>
      </w:r>
      <w:r w:rsidR="007011F3">
        <w:t>made,</w:t>
      </w:r>
      <w:r w:rsidR="003901C6">
        <w:t xml:space="preserve"> and we had an info </w:t>
      </w:r>
      <w:r w:rsidR="007011F3">
        <w:t>session</w:t>
      </w:r>
      <w:r w:rsidR="003901C6">
        <w:t xml:space="preserve"> with the </w:t>
      </w:r>
      <w:r w:rsidR="007011F3">
        <w:t>design</w:t>
      </w:r>
      <w:r w:rsidR="003901C6">
        <w:t xml:space="preserve"> teams. </w:t>
      </w:r>
      <w:r w:rsidR="007011F3">
        <w:t>Discipline</w:t>
      </w:r>
      <w:r w:rsidR="003901C6">
        <w:t xml:space="preserve"> club constitution committee, roundtables with the clubs so I hope this </w:t>
      </w:r>
      <w:r w:rsidR="007011F3">
        <w:t>continues</w:t>
      </w:r>
      <w:r w:rsidR="003901C6">
        <w:t xml:space="preserve"> so that they can s</w:t>
      </w:r>
      <w:r w:rsidR="00031F7E">
        <w:t>h</w:t>
      </w:r>
      <w:r w:rsidR="003901C6">
        <w:t xml:space="preserve">are. Contact signing with Jay Young. </w:t>
      </w:r>
      <w:r w:rsidR="00031F7E">
        <w:t>Bursary’s</w:t>
      </w:r>
      <w:r w:rsidR="003901C6">
        <w:t xml:space="preserve"> went well and I am hoping this </w:t>
      </w:r>
      <w:r w:rsidR="00031F7E">
        <w:t>continues</w:t>
      </w:r>
      <w:r w:rsidR="003901C6">
        <w:t>. The general bur</w:t>
      </w:r>
      <w:r w:rsidR="00031F7E">
        <w:t>sary</w:t>
      </w:r>
      <w:r w:rsidR="003901C6">
        <w:t xml:space="preserve"> went well with </w:t>
      </w:r>
      <w:r w:rsidR="00031F7E">
        <w:t>Mechanical</w:t>
      </w:r>
      <w:r w:rsidR="003901C6">
        <w:t xml:space="preserve"> and </w:t>
      </w:r>
      <w:r w:rsidR="00031F7E">
        <w:t xml:space="preserve">Engineering Physics </w:t>
      </w:r>
      <w:r w:rsidR="003901C6">
        <w:t xml:space="preserve">using it. </w:t>
      </w:r>
      <w:r w:rsidR="00031F7E">
        <w:t>Conferences and clubs</w:t>
      </w:r>
      <w:r w:rsidR="003901C6">
        <w:t xml:space="preserve"> developed a conference team</w:t>
      </w:r>
      <w:r w:rsidR="00031F7E">
        <w:t xml:space="preserve"> and d</w:t>
      </w:r>
      <w:r w:rsidR="003901C6">
        <w:t xml:space="preserve">id a </w:t>
      </w:r>
      <w:r w:rsidR="00031F7E">
        <w:t>sit-down</w:t>
      </w:r>
      <w:r w:rsidR="003901C6">
        <w:t xml:space="preserve"> review of </w:t>
      </w:r>
      <w:r w:rsidR="00031F7E">
        <w:t xml:space="preserve">them. </w:t>
      </w:r>
      <w:r w:rsidR="003901C6">
        <w:t xml:space="preserve">New budget and finance requirements </w:t>
      </w:r>
      <w:r w:rsidR="00031F7E">
        <w:t>were</w:t>
      </w:r>
      <w:r w:rsidR="003901C6">
        <w:t xml:space="preserve"> </w:t>
      </w:r>
      <w:r w:rsidR="00253141">
        <w:t>passed,</w:t>
      </w:r>
      <w:r w:rsidR="003901C6">
        <w:t xml:space="preserve"> and this will be a summer project for </w:t>
      </w:r>
      <w:r w:rsidR="00253141">
        <w:t>Z</w:t>
      </w:r>
      <w:r w:rsidR="003901C6">
        <w:t xml:space="preserve">aid. Beyond this, equity and </w:t>
      </w:r>
      <w:r w:rsidR="00253141">
        <w:t>sustainability</w:t>
      </w:r>
      <w:r w:rsidR="003901C6">
        <w:t xml:space="preserve">, </w:t>
      </w:r>
      <w:r w:rsidR="00253141">
        <w:t>attending</w:t>
      </w:r>
      <w:r w:rsidR="003901C6">
        <w:t xml:space="preserve"> CFES and </w:t>
      </w:r>
      <w:r w:rsidR="00253141">
        <w:t>sustainability</w:t>
      </w:r>
      <w:r w:rsidR="003901C6">
        <w:t xml:space="preserve"> conference. Worked with Jean form human rights, tablet, de-gendering hiring policy and panels. December 6</w:t>
      </w:r>
      <w:r w:rsidR="003901C6" w:rsidRPr="003901C6">
        <w:rPr>
          <w:vertAlign w:val="superscript"/>
        </w:rPr>
        <w:t>th</w:t>
      </w:r>
      <w:r w:rsidR="003901C6">
        <w:t xml:space="preserve"> </w:t>
      </w:r>
      <w:r w:rsidR="00017396">
        <w:t>memorial</w:t>
      </w:r>
      <w:r w:rsidR="003901C6">
        <w:t xml:space="preserve"> committee. More team b</w:t>
      </w:r>
      <w:r w:rsidR="00017396">
        <w:t>o</w:t>
      </w:r>
      <w:r w:rsidR="003901C6">
        <w:t xml:space="preserve">nding for directors. EngSoc quarter zips to make the directors more accessible. </w:t>
      </w:r>
      <w:r w:rsidR="001F7F87">
        <w:t xml:space="preserve">Weekly events board, putting word about the events. </w:t>
      </w:r>
    </w:p>
    <w:p w14:paraId="4B60C978" w14:textId="7A59D23D" w:rsidR="001F7F87" w:rsidRDefault="001F7F87" w:rsidP="005D0B16">
      <w:r>
        <w:t xml:space="preserve">Failures, </w:t>
      </w:r>
      <w:r w:rsidR="00017396">
        <w:t xml:space="preserve">training </w:t>
      </w:r>
      <w:r>
        <w:t>for the society, the consent training, I plan to take this on</w:t>
      </w:r>
      <w:r w:rsidR="006633D9">
        <w:t xml:space="preserve"> </w:t>
      </w:r>
      <w:r>
        <w:t xml:space="preserve">as a student. We do have new posters. I wanted to do student club roundtables. The pole photo wall </w:t>
      </w:r>
      <w:r w:rsidR="006633D9">
        <w:t>disappeared</w:t>
      </w:r>
      <w:r>
        <w:t xml:space="preserve"> when the painted. Award assessment that we have no</w:t>
      </w:r>
      <w:r w:rsidR="006633D9">
        <w:t>t</w:t>
      </w:r>
      <w:r>
        <w:t xml:space="preserve"> been assigning. </w:t>
      </w:r>
      <w:proofErr w:type="gramStart"/>
      <w:r>
        <w:t>Take a look</w:t>
      </w:r>
      <w:proofErr w:type="gramEnd"/>
      <w:r>
        <w:t xml:space="preserve"> at what is updated</w:t>
      </w:r>
      <w:r w:rsidR="006633D9">
        <w:t xml:space="preserve">. </w:t>
      </w:r>
    </w:p>
    <w:p w14:paraId="10BA5E3A" w14:textId="053B40F8" w:rsidR="001F7F87" w:rsidRDefault="00D2687A" w:rsidP="005D0B16">
      <w:r>
        <w:t>Hatem Dawaghreh:</w:t>
      </w:r>
      <w:r w:rsidR="001F7F87">
        <w:t xml:space="preserve"> A parent?</w:t>
      </w:r>
    </w:p>
    <w:p w14:paraId="6BE96301" w14:textId="2870E8D7" w:rsidR="001F7F87" w:rsidRDefault="001F7F87" w:rsidP="005D0B16">
      <w:r>
        <w:t>Emily</w:t>
      </w:r>
      <w:r w:rsidR="00D2687A">
        <w:t xml:space="preserve"> Wiersma</w:t>
      </w:r>
      <w:r>
        <w:t>: Someone who has a child, not a parent of a student.</w:t>
      </w:r>
      <w:r w:rsidR="00795EC4">
        <w:t xml:space="preserve"> And we can’t afford the underground</w:t>
      </w:r>
      <w:r w:rsidR="006D4A4E">
        <w:t xml:space="preserve">. </w:t>
      </w:r>
    </w:p>
    <w:p w14:paraId="7D07AA64" w14:textId="6D9DA234" w:rsidR="00795EC4" w:rsidRDefault="00D2687A" w:rsidP="005D0B16">
      <w:r>
        <w:t>Jamil Pirani:</w:t>
      </w:r>
      <w:r w:rsidR="00795EC4">
        <w:t xml:space="preserve"> What was the qu</w:t>
      </w:r>
      <w:r w:rsidR="0065710E">
        <w:t>o</w:t>
      </w:r>
      <w:r w:rsidR="00795EC4">
        <w:t>te</w:t>
      </w:r>
      <w:r w:rsidR="0065710E">
        <w:t>?</w:t>
      </w:r>
    </w:p>
    <w:p w14:paraId="4CCB26DE" w14:textId="77339488" w:rsidR="00795EC4" w:rsidRPr="00795EC4" w:rsidRDefault="00795EC4" w:rsidP="005D0B16">
      <w:pPr>
        <w:rPr>
          <w:rStyle w:val="Heading2Char"/>
          <w:caps w:val="0"/>
          <w:color w:val="auto"/>
          <w:spacing w:val="0"/>
          <w:sz w:val="22"/>
          <w:szCs w:val="22"/>
        </w:rPr>
      </w:pPr>
      <w:r>
        <w:t>Emily</w:t>
      </w:r>
      <w:r w:rsidR="00D2687A">
        <w:t xml:space="preserve"> Wiersma</w:t>
      </w:r>
      <w:r>
        <w:t>: It’s last 3 years of de</w:t>
      </w:r>
      <w:r w:rsidR="00BF1CA9">
        <w:t xml:space="preserve">bt. </w:t>
      </w:r>
    </w:p>
    <w:p w14:paraId="6F982B23" w14:textId="00FA1AD6" w:rsidR="00233762" w:rsidRPr="005D0B16" w:rsidRDefault="00233762" w:rsidP="00292CC5">
      <w:pPr>
        <w:rPr>
          <w:rStyle w:val="Heading2Char"/>
          <w:sz w:val="22"/>
        </w:rPr>
      </w:pPr>
      <w:r w:rsidRPr="005D0B16">
        <w:rPr>
          <w:rStyle w:val="Heading2Char"/>
          <w:sz w:val="22"/>
        </w:rPr>
        <w:t xml:space="preserve">VP (Operations) </w:t>
      </w:r>
    </w:p>
    <w:p w14:paraId="07ABA730" w14:textId="27DB128B" w:rsidR="00292CC5" w:rsidRDefault="00D2687A" w:rsidP="005D0B16">
      <w:r>
        <w:t>Behshid Behrouzi:</w:t>
      </w:r>
      <w:r w:rsidR="00BF1CA9">
        <w:t xml:space="preserve"> I am going to go over some of the new things, the first is legal, we had our first </w:t>
      </w:r>
      <w:r w:rsidR="00674C8C">
        <w:t>natural</w:t>
      </w:r>
      <w:r w:rsidR="00BF1CA9">
        <w:t xml:space="preserve"> </w:t>
      </w:r>
      <w:r w:rsidR="00674C8C">
        <w:t>disaster</w:t>
      </w:r>
      <w:r w:rsidR="00BF1CA9">
        <w:t xml:space="preserve"> so we thought about what should </w:t>
      </w:r>
      <w:r w:rsidR="00674C8C">
        <w:t>happen</w:t>
      </w:r>
      <w:r w:rsidR="00BF1CA9">
        <w:t xml:space="preserve"> if Jay is not here. I wrote a doc on what should be done if this needs to be done again to get the insurance claims in. A legal processes and best practices guide. Updated the paid positions contracts with the lawyers. I took the one example and applied to it all the paid </w:t>
      </w:r>
      <w:r w:rsidR="00674C8C">
        <w:t>positions</w:t>
      </w:r>
      <w:r w:rsidR="00BF1CA9">
        <w:t xml:space="preserve">. Just a few revisions left. A </w:t>
      </w:r>
      <w:r w:rsidR="00674C8C">
        <w:t>third-party</w:t>
      </w:r>
      <w:r w:rsidR="00BF1CA9">
        <w:t xml:space="preserve"> non-di</w:t>
      </w:r>
      <w:r w:rsidR="00674C8C">
        <w:t>sclosure</w:t>
      </w:r>
      <w:r w:rsidR="00BF1CA9">
        <w:t xml:space="preserve"> </w:t>
      </w:r>
      <w:r w:rsidR="00674C8C">
        <w:t>agreement</w:t>
      </w:r>
      <w:r w:rsidR="00BF1CA9">
        <w:t xml:space="preserve">. This helps with growth for services and students. </w:t>
      </w:r>
      <w:r w:rsidR="00674C8C">
        <w:t>Counselled</w:t>
      </w:r>
      <w:r w:rsidR="00BF1CA9">
        <w:t xml:space="preserve"> with legal team so that </w:t>
      </w:r>
      <w:r w:rsidR="00317AE4">
        <w:t xml:space="preserve">we are protected. Space changes with the </w:t>
      </w:r>
      <w:r w:rsidR="00674C8C">
        <w:t>services</w:t>
      </w:r>
      <w:r w:rsidR="00317AE4">
        <w:t xml:space="preserve">. The </w:t>
      </w:r>
      <w:r w:rsidR="00674C8C">
        <w:t>tearoom</w:t>
      </w:r>
      <w:r w:rsidR="00317AE4">
        <w:t xml:space="preserve"> renovation has been gr</w:t>
      </w:r>
      <w:r w:rsidR="00674C8C">
        <w:t>eat</w:t>
      </w:r>
      <w:r w:rsidR="00317AE4">
        <w:t xml:space="preserve"> for operational </w:t>
      </w:r>
      <w:r w:rsidR="00674C8C">
        <w:t>efficiency</w:t>
      </w:r>
      <w:r w:rsidR="00317AE4">
        <w:t xml:space="preserve">. Switch GW and CEO offices for space optimization. For next year, EngLinks will be in </w:t>
      </w:r>
      <w:r w:rsidR="00674C8C">
        <w:t>Clark</w:t>
      </w:r>
      <w:r w:rsidR="00317AE4">
        <w:t xml:space="preserve"> not the services office. </w:t>
      </w:r>
    </w:p>
    <w:p w14:paraId="004BBB60" w14:textId="20368227" w:rsidR="00317AE4" w:rsidRDefault="00317AE4" w:rsidP="005D0B16">
      <w:r>
        <w:t xml:space="preserve">For cheque, pilot online system. The fee increase, the </w:t>
      </w:r>
      <w:r w:rsidR="00405F1A">
        <w:t xml:space="preserve">campaign was successful. </w:t>
      </w:r>
      <w:r w:rsidR="001B5008">
        <w:t>Partnerships</w:t>
      </w:r>
      <w:r w:rsidR="00405F1A">
        <w:t xml:space="preserve"> on campus to </w:t>
      </w:r>
      <w:r w:rsidR="001B5008">
        <w:t>optimize</w:t>
      </w:r>
      <w:r w:rsidR="00405F1A">
        <w:t xml:space="preserve"> the ser</w:t>
      </w:r>
      <w:r w:rsidR="001B5008">
        <w:t xml:space="preserve">vices. </w:t>
      </w:r>
    </w:p>
    <w:p w14:paraId="28AD60F2" w14:textId="075E01C5" w:rsidR="00405F1A" w:rsidRDefault="00405F1A" w:rsidP="005D0B16">
      <w:r>
        <w:lastRenderedPageBreak/>
        <w:t xml:space="preserve">Failures, signage outside of </w:t>
      </w:r>
      <w:r w:rsidR="00DC48A0">
        <w:t>Clark</w:t>
      </w:r>
      <w:r>
        <w:t xml:space="preserve">, it was started. If you noticed, there is no sign for </w:t>
      </w:r>
      <w:r w:rsidR="00DC48A0">
        <w:t>Clark</w:t>
      </w:r>
      <w:r>
        <w:t xml:space="preserve"> hall pub and its hard to implement. We go it off the ground but it’s a good project for </w:t>
      </w:r>
      <w:r w:rsidR="00DC48A0">
        <w:t>Jinho</w:t>
      </w:r>
      <w:r>
        <w:t xml:space="preserve"> to </w:t>
      </w:r>
      <w:r w:rsidR="00DC48A0">
        <w:t>pickup</w:t>
      </w:r>
      <w:r>
        <w:t xml:space="preserve">. Formal </w:t>
      </w:r>
      <w:r w:rsidR="00DC48A0">
        <w:t>financial</w:t>
      </w:r>
      <w:r>
        <w:t xml:space="preserve"> consulting. J</w:t>
      </w:r>
      <w:r w:rsidR="00DC48A0">
        <w:t xml:space="preserve">inho </w:t>
      </w:r>
      <w:r>
        <w:t xml:space="preserve">plans on doing this for next year. </w:t>
      </w:r>
    </w:p>
    <w:p w14:paraId="73251A0D" w14:textId="01093376" w:rsidR="00196D65" w:rsidRDefault="00D2687A" w:rsidP="005D0B16">
      <w:r>
        <w:t>Paige Maxwell:</w:t>
      </w:r>
      <w:r w:rsidR="00196D65">
        <w:t xml:space="preserve"> </w:t>
      </w:r>
      <w:r w:rsidR="001E48C5">
        <w:t>Was the fee increase to 80?</w:t>
      </w:r>
    </w:p>
    <w:p w14:paraId="691CDC85" w14:textId="6692A52B" w:rsidR="001E48C5" w:rsidRDefault="00D2687A" w:rsidP="005D0B16">
      <w:r>
        <w:t>Behshid Behrouzi:</w:t>
      </w:r>
      <w:r w:rsidR="001E48C5">
        <w:t xml:space="preserve"> Yes</w:t>
      </w:r>
      <w:r w:rsidR="00DC48A0">
        <w:t xml:space="preserve">. </w:t>
      </w:r>
    </w:p>
    <w:p w14:paraId="37273AAB" w14:textId="5F020451" w:rsidR="00E15803" w:rsidRDefault="00233762" w:rsidP="005D0B16">
      <w:pPr>
        <w:rPr>
          <w:rStyle w:val="Heading2Char"/>
        </w:rPr>
      </w:pPr>
      <w:r w:rsidRPr="00233762">
        <w:rPr>
          <w:rStyle w:val="Heading2Char"/>
        </w:rPr>
        <w:t>Executive Summer Plan</w:t>
      </w:r>
    </w:p>
    <w:p w14:paraId="6B6C8245" w14:textId="2A4EA622" w:rsidR="00E15803" w:rsidRDefault="00D2687A" w:rsidP="005D0B16">
      <w:r>
        <w:t>Delaney Benoit:</w:t>
      </w:r>
      <w:r w:rsidR="00E15803">
        <w:t xml:space="preserve"> Something </w:t>
      </w:r>
      <w:proofErr w:type="gramStart"/>
      <w:r w:rsidR="00E15803">
        <w:t>really important</w:t>
      </w:r>
      <w:proofErr w:type="gramEnd"/>
      <w:r w:rsidR="00E15803">
        <w:t xml:space="preserve"> to start with, I am also a student researcher this summer for the civil engineering department. A lot of this work will be done on weekends and eventing and this has been worked out with my supervisor. If I </w:t>
      </w:r>
      <w:proofErr w:type="gramStart"/>
      <w:r w:rsidR="00E15803">
        <w:t>have to</w:t>
      </w:r>
      <w:proofErr w:type="gramEnd"/>
      <w:r w:rsidR="00E15803">
        <w:t xml:space="preserve"> go during the weekday, I will load this onto the previous or next week. I can stil</w:t>
      </w:r>
      <w:r w:rsidR="004144B7">
        <w:t>l</w:t>
      </w:r>
      <w:r w:rsidR="00E15803">
        <w:t xml:space="preserve"> be </w:t>
      </w:r>
      <w:r w:rsidR="004144B7">
        <w:t>available</w:t>
      </w:r>
      <w:r w:rsidR="00E15803">
        <w:t xml:space="preserve"> if I am not there. The </w:t>
      </w:r>
      <w:r w:rsidR="004144B7">
        <w:t>routine</w:t>
      </w:r>
      <w:r w:rsidR="00E15803">
        <w:t xml:space="preserve"> duties are statics, communication with various bides, ritual and </w:t>
      </w:r>
      <w:r w:rsidR="004144B7">
        <w:t xml:space="preserve">BBQ. </w:t>
      </w:r>
    </w:p>
    <w:p w14:paraId="53D73A96" w14:textId="44131BB6" w:rsidR="002000AC" w:rsidRDefault="002000AC" w:rsidP="005D0B16">
      <w:r>
        <w:t xml:space="preserve">Appreciation, how much money is allocated, transition </w:t>
      </w:r>
      <w:r w:rsidR="004144B7">
        <w:t>guide</w:t>
      </w:r>
      <w:r>
        <w:t xml:space="preserve"> template, going to </w:t>
      </w:r>
      <w:r w:rsidR="004144B7">
        <w:t>convocation</w:t>
      </w:r>
      <w:r>
        <w:t xml:space="preserve">, reviewing bylaw, </w:t>
      </w:r>
      <w:r w:rsidR="004144B7">
        <w:t>policy</w:t>
      </w:r>
      <w:r>
        <w:t xml:space="preserve"> and the eng</w:t>
      </w:r>
      <w:r w:rsidR="004144B7">
        <w:t>-g</w:t>
      </w:r>
      <w:r>
        <w:t xml:space="preserve">enda. With the directors, communicating with </w:t>
      </w:r>
      <w:r w:rsidR="004144B7">
        <w:t>external</w:t>
      </w:r>
      <w:r>
        <w:t xml:space="preserve"> bodies, </w:t>
      </w:r>
      <w:r w:rsidR="004144B7">
        <w:t>mental</w:t>
      </w:r>
      <w:r>
        <w:t xml:space="preserve"> health resource guid</w:t>
      </w:r>
      <w:r w:rsidR="004144B7">
        <w:t>e</w:t>
      </w:r>
      <w:r>
        <w:t xml:space="preserve"> to hav</w:t>
      </w:r>
      <w:r w:rsidR="004144B7">
        <w:t>e</w:t>
      </w:r>
      <w:r>
        <w:t xml:space="preserve"> ready for next year as a reference for anyone approaches them rather then for a crisis. A </w:t>
      </w:r>
      <w:r w:rsidR="00AD335E">
        <w:t>consulting</w:t>
      </w:r>
      <w:r>
        <w:t xml:space="preserve"> week and sponsorship guide. </w:t>
      </w:r>
      <w:r w:rsidR="00AD335E">
        <w:t>Corporate</w:t>
      </w:r>
      <w:r w:rsidR="00172DD3">
        <w:t xml:space="preserve">: the primer and sci formal. With group projects, getting training so we are prepared and can facilitate training, cleaning space, trips to </w:t>
      </w:r>
      <w:r w:rsidR="00AD335E">
        <w:t>Toronto</w:t>
      </w:r>
      <w:r w:rsidR="00172DD3">
        <w:t xml:space="preserve"> for </w:t>
      </w:r>
      <w:r w:rsidR="00AD335E">
        <w:t>U o</w:t>
      </w:r>
      <w:r w:rsidR="00172DD3">
        <w:t xml:space="preserve">f T and pride parade, ESSCO AGM, last is for QYEA summer event. I tried to </w:t>
      </w:r>
      <w:r w:rsidR="00AD335E">
        <w:t>evenly</w:t>
      </w:r>
      <w:r w:rsidR="00172DD3">
        <w:t xml:space="preserve"> d</w:t>
      </w:r>
      <w:r w:rsidR="00AD335E">
        <w:t>istribut</w:t>
      </w:r>
      <w:r w:rsidR="00172DD3">
        <w:t>e my time. There is time for learning and unexpected project. It pans out to 35 hr/ week for 16 weeks</w:t>
      </w:r>
    </w:p>
    <w:p w14:paraId="4ADFB402" w14:textId="2BBF93FD" w:rsidR="00172DD3" w:rsidRDefault="00D2687A" w:rsidP="005D0B16">
      <w:r>
        <w:t>Jonathan Corbett:</w:t>
      </w:r>
      <w:r w:rsidR="00172DD3">
        <w:t xml:space="preserve"> With your split job, you are going to log your hours, will you reduce your pay if you can not meet the 70 hours. </w:t>
      </w:r>
    </w:p>
    <w:p w14:paraId="5BD2BB3C" w14:textId="3C2CB0F9" w:rsidR="00172DD3" w:rsidRDefault="00D2687A" w:rsidP="005D0B16">
      <w:r>
        <w:t>Delaney Benoit:</w:t>
      </w:r>
      <w:r w:rsidR="00172DD3">
        <w:t xml:space="preserve"> My summer research job is the same as last year. There is a salary at the end for the</w:t>
      </w:r>
      <w:r w:rsidR="00AD335E">
        <w:t xml:space="preserve"> </w:t>
      </w:r>
      <w:r w:rsidR="00172DD3">
        <w:t xml:space="preserve">grant. His is </w:t>
      </w:r>
      <w:r w:rsidR="00AD335E">
        <w:t>comfortable</w:t>
      </w:r>
      <w:r w:rsidR="00172DD3">
        <w:t xml:space="preserve"> with this being my second job and I can work with him is its to much where my pay is </w:t>
      </w:r>
      <w:r w:rsidR="00AD335E">
        <w:t>reduced,</w:t>
      </w:r>
      <w:r w:rsidR="00172DD3">
        <w:t xml:space="preserve"> or I carry it through to the school year. </w:t>
      </w:r>
    </w:p>
    <w:p w14:paraId="79DB0C40" w14:textId="09DD12DD" w:rsidR="00FA44CA" w:rsidRDefault="00D2687A" w:rsidP="005D0B16">
      <w:r>
        <w:t>Zaid Kasim:</w:t>
      </w:r>
      <w:r w:rsidR="00FA44CA">
        <w:t xml:space="preserve"> I’m super </w:t>
      </w:r>
      <w:r w:rsidR="001E5C93">
        <w:t>excited</w:t>
      </w:r>
      <w:r w:rsidR="00FA44CA">
        <w:t xml:space="preserve"> to start. This report was sent to you so </w:t>
      </w:r>
      <w:r w:rsidR="001E5C93">
        <w:t>I’</w:t>
      </w:r>
      <w:r w:rsidR="00FA44CA">
        <w:t xml:space="preserve">m going to touch on what </w:t>
      </w:r>
      <w:r w:rsidR="001E5C93">
        <w:t>important</w:t>
      </w:r>
      <w:r w:rsidR="00FA44CA">
        <w:t xml:space="preserve">. I assigned them a level of </w:t>
      </w:r>
      <w:r w:rsidR="001E5C93">
        <w:t>importance</w:t>
      </w:r>
      <w:r w:rsidR="00FA44CA">
        <w:t xml:space="preserve">. I </w:t>
      </w:r>
      <w:r w:rsidR="001E5C93">
        <w:t>have</w:t>
      </w:r>
      <w:r w:rsidR="00FA44CA">
        <w:t xml:space="preserve"> a lot of learning to do. Becoming f</w:t>
      </w:r>
      <w:r w:rsidR="001E5C93">
        <w:t>amiliar</w:t>
      </w:r>
      <w:r w:rsidR="00FA44CA">
        <w:t xml:space="preserve"> with governing doc</w:t>
      </w:r>
      <w:r w:rsidR="001E5C93">
        <w:t>ument</w:t>
      </w:r>
      <w:r w:rsidR="00FA44CA">
        <w:t>s and stru</w:t>
      </w:r>
      <w:r w:rsidR="001E5C93">
        <w:t>cture</w:t>
      </w:r>
      <w:r w:rsidR="00FA44CA">
        <w:t xml:space="preserve">. Carson has given me </w:t>
      </w:r>
      <w:r w:rsidR="001E5C93">
        <w:t>recommendations</w:t>
      </w:r>
      <w:r w:rsidR="00FA44CA">
        <w:t xml:space="preserve"> for </w:t>
      </w:r>
      <w:r w:rsidR="001E5C93">
        <w:t>policy</w:t>
      </w:r>
      <w:r w:rsidR="00FA44CA">
        <w:t xml:space="preserve"> updates. I am going to review and </w:t>
      </w:r>
      <w:proofErr w:type="gramStart"/>
      <w:r w:rsidR="00FA44CA">
        <w:t>look into</w:t>
      </w:r>
      <w:proofErr w:type="gramEnd"/>
      <w:r w:rsidR="00FA44CA">
        <w:t xml:space="preserve"> this. </w:t>
      </w:r>
      <w:r w:rsidR="001E5C93">
        <w:t>Additionally</w:t>
      </w:r>
      <w:r w:rsidR="00FA44CA">
        <w:t xml:space="preserve">, becoming </w:t>
      </w:r>
      <w:r w:rsidR="001E5C93">
        <w:t>familiar</w:t>
      </w:r>
      <w:r w:rsidR="00FA44CA">
        <w:t xml:space="preserve"> with dash </w:t>
      </w:r>
      <w:r w:rsidR="001E5C93">
        <w:t>an</w:t>
      </w:r>
      <w:r w:rsidR="00FA44CA">
        <w:t xml:space="preserve">d society </w:t>
      </w:r>
      <w:r w:rsidR="001E5C93">
        <w:t>practice</w:t>
      </w:r>
      <w:r w:rsidR="00FA44CA">
        <w:t xml:space="preserve">. We would like to get some training, we are getting </w:t>
      </w:r>
      <w:r w:rsidR="001E5C93">
        <w:t>Assist</w:t>
      </w:r>
      <w:r w:rsidR="00FA44CA">
        <w:t xml:space="preserve">, advanced mental health and first aid. This </w:t>
      </w:r>
      <w:r w:rsidR="001E5C93">
        <w:t>is</w:t>
      </w:r>
      <w:r w:rsidR="00FA44CA">
        <w:t xml:space="preserve"> due to S</w:t>
      </w:r>
      <w:r w:rsidR="001E5C93">
        <w:t>cience Quest</w:t>
      </w:r>
      <w:r w:rsidR="00FA44CA">
        <w:t xml:space="preserve"> so we c</w:t>
      </w:r>
      <w:r w:rsidR="001E5C93">
        <w:t>a</w:t>
      </w:r>
      <w:r w:rsidR="00FA44CA">
        <w:t xml:space="preserve">n step in if needed and we need police checks and first aid for this. </w:t>
      </w:r>
      <w:r w:rsidR="001E5C93">
        <w:t>Routine</w:t>
      </w:r>
      <w:r w:rsidR="00FA44CA">
        <w:t xml:space="preserve"> duties, by weekly statics. I’ll add in HR. Some of the updates, I have taken on the responsibility of updating council with a video or </w:t>
      </w:r>
      <w:r w:rsidR="001E5C93">
        <w:t>b</w:t>
      </w:r>
      <w:r w:rsidR="00FA44CA">
        <w:t xml:space="preserve">log post. </w:t>
      </w:r>
      <w:r w:rsidR="001E5C93">
        <w:t>Monthly</w:t>
      </w:r>
      <w:r w:rsidR="00FA44CA">
        <w:t xml:space="preserve"> written reports. For ritual and </w:t>
      </w:r>
      <w:r w:rsidR="001E5C93">
        <w:t>BBQ’s,</w:t>
      </w:r>
      <w:r w:rsidR="00FA44CA">
        <w:t xml:space="preserve"> they happen 6 times. For director </w:t>
      </w:r>
      <w:r w:rsidR="001E5C93">
        <w:t>projects</w:t>
      </w:r>
      <w:r w:rsidR="00FA44CA">
        <w:t xml:space="preserve"> and reports. I want </w:t>
      </w:r>
      <w:r w:rsidR="001E5C93">
        <w:t>to</w:t>
      </w:r>
      <w:r w:rsidR="00FA44CA">
        <w:t xml:space="preserve"> outline conferences – I will be </w:t>
      </w:r>
      <w:r w:rsidR="001E5C93">
        <w:t>creating</w:t>
      </w:r>
      <w:r w:rsidR="00FA44CA">
        <w:t xml:space="preserve"> an official </w:t>
      </w:r>
      <w:r w:rsidR="001E5C93">
        <w:t>structure</w:t>
      </w:r>
      <w:r w:rsidR="00FA44CA">
        <w:t xml:space="preserve"> for clubs. Make it more explicit and outlining out relationship with clubs. They want and need this. </w:t>
      </w:r>
      <w:r w:rsidR="00024E89">
        <w:t xml:space="preserve">Meaningful </w:t>
      </w:r>
      <w:r w:rsidR="00FA44CA">
        <w:t>project.</w:t>
      </w:r>
      <w:r w:rsidR="00024E89">
        <w:t xml:space="preserve"> C</w:t>
      </w:r>
      <w:r w:rsidR="00FA44CA">
        <w:t>onference budgets and action plans</w:t>
      </w:r>
      <w:r w:rsidR="00024E89">
        <w:t xml:space="preserve">: </w:t>
      </w:r>
      <w:r w:rsidR="00FA44CA">
        <w:t>I have internal deadlines for the conferences. For design, the space allocation matrix. Max and I wil</w:t>
      </w:r>
      <w:r w:rsidR="00827E24">
        <w:t>l</w:t>
      </w:r>
      <w:r w:rsidR="00FA44CA">
        <w:t xml:space="preserve"> be reallocating space. The move in and move out will be during the first week </w:t>
      </w:r>
      <w:r w:rsidR="00827E24">
        <w:t>of</w:t>
      </w:r>
      <w:r w:rsidR="00FA44CA">
        <w:t xml:space="preserve"> class. I will review director </w:t>
      </w:r>
      <w:r w:rsidR="00827E24">
        <w:t>plans</w:t>
      </w:r>
      <w:r w:rsidR="00FA44CA">
        <w:t xml:space="preserve"> and budgets. FYPCO proposal, want to come up with another meaning. </w:t>
      </w:r>
      <w:r w:rsidR="00827E24">
        <w:t>Training</w:t>
      </w:r>
      <w:r w:rsidR="00FA44CA">
        <w:t xml:space="preserve"> for the incoming team. We have a few updated </w:t>
      </w:r>
      <w:r w:rsidR="00827E24">
        <w:t>trainings</w:t>
      </w:r>
      <w:r w:rsidR="00FA44CA">
        <w:t xml:space="preserve"> that I am going to get them. </w:t>
      </w:r>
      <w:r w:rsidR="00827E24">
        <w:t>Safe talks</w:t>
      </w:r>
      <w:r w:rsidR="00FA44CA">
        <w:t xml:space="preserve"> for those who can’t do it this Saturday. The student fee, figuring out the slate for the next year, The council encyclopedia. There is a guide for council and its not really </w:t>
      </w:r>
      <w:r w:rsidR="00827E24">
        <w:t>public,</w:t>
      </w:r>
      <w:r w:rsidR="00FA44CA">
        <w:t xml:space="preserve"> so I am going to make </w:t>
      </w:r>
      <w:proofErr w:type="gramStart"/>
      <w:r w:rsidR="00FA44CA">
        <w:t>a</w:t>
      </w:r>
      <w:proofErr w:type="gramEnd"/>
      <w:r w:rsidR="00FA44CA">
        <w:t xml:space="preserve"> official </w:t>
      </w:r>
      <w:r w:rsidR="00827E24">
        <w:t>document</w:t>
      </w:r>
      <w:r w:rsidR="00FA44CA">
        <w:t xml:space="preserve">. </w:t>
      </w:r>
    </w:p>
    <w:p w14:paraId="57F4047C" w14:textId="610C3327" w:rsidR="00BE5795" w:rsidRDefault="00D2687A" w:rsidP="005D0B16">
      <w:r>
        <w:lastRenderedPageBreak/>
        <w:t>Juliana Jeans:</w:t>
      </w:r>
      <w:r w:rsidR="00BE5795">
        <w:t xml:space="preserve"> In your projects, there is a homecoming event, what is this and how is it </w:t>
      </w:r>
      <w:r w:rsidR="00243D8D">
        <w:t>coordinated</w:t>
      </w:r>
      <w:r w:rsidR="00BE5795">
        <w:t xml:space="preserve"> as alumni fall under PD</w:t>
      </w:r>
      <w:r w:rsidR="00243D8D">
        <w:t>?</w:t>
      </w:r>
    </w:p>
    <w:p w14:paraId="18EC876F" w14:textId="2ADD3793" w:rsidR="00BE5795" w:rsidRDefault="00D2687A" w:rsidP="005D0B16">
      <w:r>
        <w:t>Zaid Kasim:</w:t>
      </w:r>
      <w:r w:rsidR="00BE5795">
        <w:t xml:space="preserve"> There is a homecoming reception, we come up with a guest list. </w:t>
      </w:r>
    </w:p>
    <w:p w14:paraId="7929A942" w14:textId="6DD8BB08" w:rsidR="00BE5795" w:rsidRDefault="00B230DD" w:rsidP="005D0B16">
      <w:r>
        <w:t xml:space="preserve"> </w:t>
      </w:r>
      <w:r w:rsidR="00D2687A">
        <w:t>Csaba Nemuth:</w:t>
      </w:r>
      <w:r>
        <w:t xml:space="preserve"> With </w:t>
      </w:r>
      <w:r w:rsidR="00243D8D">
        <w:t>dash and</w:t>
      </w:r>
      <w:r>
        <w:t xml:space="preserve"> getting familiar. </w:t>
      </w:r>
      <w:r w:rsidR="0075362A">
        <w:t>Your application sometime s breaks and you can’t save. Are you going to do this?</w:t>
      </w:r>
    </w:p>
    <w:p w14:paraId="3B490333" w14:textId="22DE1CF4" w:rsidR="0075362A" w:rsidRDefault="00D2687A" w:rsidP="005D0B16">
      <w:r>
        <w:t>Zaid Kasim:</w:t>
      </w:r>
      <w:r w:rsidR="0075362A">
        <w:t xml:space="preserve"> the </w:t>
      </w:r>
      <w:r w:rsidR="00243D8D">
        <w:t>incoming</w:t>
      </w:r>
      <w:r w:rsidR="0075362A">
        <w:t xml:space="preserve"> D</w:t>
      </w:r>
      <w:r w:rsidR="00243D8D">
        <w:t>irector</w:t>
      </w:r>
      <w:r w:rsidR="0075362A">
        <w:t xml:space="preserve"> of IT is working on updating it and the outgoing D</w:t>
      </w:r>
      <w:r w:rsidR="00243D8D">
        <w:t>irector</w:t>
      </w:r>
      <w:r w:rsidR="0075362A">
        <w:t xml:space="preserve"> of HR gave us a list for this. Hopefully it will be easier to navigate and more accessible. With office hours, we are taking one week off during pre-week and we would not like to be paid for this week. I am doubling up on my office hours a</w:t>
      </w:r>
      <w:r w:rsidR="00243D8D">
        <w:t>n</w:t>
      </w:r>
      <w:r w:rsidR="0075362A">
        <w:t xml:space="preserve">d working 9-6 instead so that I can see my parents. </w:t>
      </w:r>
    </w:p>
    <w:p w14:paraId="6F24503D" w14:textId="5700CEB6" w:rsidR="0075362A" w:rsidRDefault="00D2687A" w:rsidP="005D0B16">
      <w:r>
        <w:t>Jinho Lee:</w:t>
      </w:r>
      <w:r w:rsidR="003F1293">
        <w:t xml:space="preserve"> </w:t>
      </w:r>
      <w:r w:rsidR="00A451D2">
        <w:t>This is my summer plan. To note, most of what I am outlining, it is in the document that is sent out. Edits have been made and it wil</w:t>
      </w:r>
      <w:r w:rsidR="00D82A6A">
        <w:t>l</w:t>
      </w:r>
      <w:r w:rsidR="00A451D2">
        <w:t xml:space="preserve"> be re sent out. With meeting, here are the people I am meeting with over the summer. This is a technical job so I will be taking time to learn about </w:t>
      </w:r>
      <w:r w:rsidR="00D82A6A">
        <w:t>wh</w:t>
      </w:r>
      <w:r w:rsidR="00A451D2">
        <w:t xml:space="preserve">at is under my portfolio and the </w:t>
      </w:r>
      <w:r w:rsidR="00D82A6A">
        <w:t>liability</w:t>
      </w:r>
      <w:r w:rsidR="00A451D2">
        <w:t xml:space="preserve"> with our </w:t>
      </w:r>
      <w:r w:rsidR="00D82A6A">
        <w:t>finances</w:t>
      </w:r>
      <w:r w:rsidR="00A451D2">
        <w:t xml:space="preserve">. I want to learn </w:t>
      </w:r>
      <w:r w:rsidR="00D82A6A">
        <w:t>finance</w:t>
      </w:r>
      <w:r w:rsidR="00A451D2">
        <w:t xml:space="preserve"> and </w:t>
      </w:r>
      <w:r w:rsidR="00D82A6A">
        <w:t>accounting</w:t>
      </w:r>
      <w:r w:rsidR="00A451D2">
        <w:t xml:space="preserve"> over the </w:t>
      </w:r>
      <w:r w:rsidR="00D82A6A">
        <w:t>summer. I</w:t>
      </w:r>
      <w:r w:rsidR="00A451D2">
        <w:t xml:space="preserve"> want to </w:t>
      </w:r>
      <w:proofErr w:type="gramStart"/>
      <w:r w:rsidR="00A451D2">
        <w:t>look into</w:t>
      </w:r>
      <w:proofErr w:type="gramEnd"/>
      <w:r w:rsidR="00A451D2">
        <w:t xml:space="preserve"> policy and legal work was well. My projec</w:t>
      </w:r>
      <w:r w:rsidR="00D82A6A">
        <w:t xml:space="preserve">ts </w:t>
      </w:r>
      <w:r w:rsidR="00A451D2">
        <w:t xml:space="preserve">line up with my promised goals. We are </w:t>
      </w:r>
      <w:r w:rsidR="00D82A6A">
        <w:t>transitioning</w:t>
      </w:r>
      <w:r w:rsidR="00A451D2">
        <w:t xml:space="preserve"> new bookkeepers over the summer. It takes about a year to do this. We are looking for a better service. Cleaning up credit card services and service year </w:t>
      </w:r>
      <w:r w:rsidR="00D82A6A">
        <w:t>ends and</w:t>
      </w:r>
      <w:r w:rsidR="00A451D2">
        <w:t xml:space="preserve"> closing our books. Contracts and pay ro</w:t>
      </w:r>
      <w:r w:rsidR="00D82A6A">
        <w:t>l</w:t>
      </w:r>
      <w:r w:rsidR="00A451D2">
        <w:t xml:space="preserve">l, it was pushed back about a </w:t>
      </w:r>
      <w:r w:rsidR="00D82A6A">
        <w:t>week,</w:t>
      </w:r>
      <w:r w:rsidR="00A451D2">
        <w:t xml:space="preserve"> so I am go</w:t>
      </w:r>
      <w:r w:rsidR="00D82A6A">
        <w:t xml:space="preserve">ing </w:t>
      </w:r>
      <w:r w:rsidR="00A451D2">
        <w:t xml:space="preserve">to register everyone over the summer. </w:t>
      </w:r>
      <w:r w:rsidR="00D82A6A">
        <w:t>Finance</w:t>
      </w:r>
      <w:r w:rsidR="00A451D2">
        <w:t xml:space="preserve"> and operational consulting, we focus on day to </w:t>
      </w:r>
      <w:r w:rsidR="00D82A6A">
        <w:t>day,</w:t>
      </w:r>
      <w:r w:rsidR="00A451D2">
        <w:t xml:space="preserve"> but we need to look at optimization. We may be able to </w:t>
      </w:r>
      <w:r w:rsidR="006834D9">
        <w:t xml:space="preserve">improve our operations. This is if time permits. We will </w:t>
      </w:r>
      <w:r w:rsidR="00D82A6A">
        <w:t>send</w:t>
      </w:r>
      <w:r w:rsidR="006834D9">
        <w:t xml:space="preserve"> a proposal to </w:t>
      </w:r>
      <w:r w:rsidR="002859E6">
        <w:t xml:space="preserve">operations and consulting firms. I will consult with advisory board. Our crazy business model with </w:t>
      </w:r>
      <w:r w:rsidR="00D82A6A">
        <w:t>one-year</w:t>
      </w:r>
      <w:r w:rsidR="002859E6">
        <w:t xml:space="preserve"> turnover as we </w:t>
      </w:r>
      <w:r w:rsidR="00FE0290">
        <w:t>lose people who know how th</w:t>
      </w:r>
      <w:r w:rsidR="00D82A6A">
        <w:t>e</w:t>
      </w:r>
      <w:r w:rsidR="00FE0290">
        <w:t xml:space="preserve"> </w:t>
      </w:r>
      <w:r w:rsidR="00D82A6A">
        <w:t>finances</w:t>
      </w:r>
      <w:r w:rsidR="00FE0290">
        <w:t xml:space="preserve"> work. I want to create finance training and mandate this for business managers and </w:t>
      </w:r>
      <w:r w:rsidR="00D82A6A">
        <w:t>financial</w:t>
      </w:r>
      <w:r w:rsidR="00FE0290">
        <w:t xml:space="preserve"> officers. This wil</w:t>
      </w:r>
      <w:r w:rsidR="00D82A6A">
        <w:t>l</w:t>
      </w:r>
      <w:r w:rsidR="00FE0290">
        <w:t xml:space="preserve"> help with </w:t>
      </w:r>
      <w:r w:rsidR="00D82A6A">
        <w:t>finances</w:t>
      </w:r>
      <w:r w:rsidR="00FE0290">
        <w:t xml:space="preserve"> and reviews form advisory board so that everyone does things the same way and we can better check issues. I will create a training for each </w:t>
      </w:r>
      <w:r w:rsidR="00D82A6A">
        <w:t>segment</w:t>
      </w:r>
      <w:r w:rsidR="009A2B13">
        <w:t xml:space="preserve"> fo</w:t>
      </w:r>
      <w:r w:rsidR="00D82A6A">
        <w:t>r</w:t>
      </w:r>
      <w:r w:rsidR="009A2B13">
        <w:t xml:space="preserve"> the business. Fr the student fee, coming up with contingency plans, I am givi</w:t>
      </w:r>
      <w:r w:rsidR="00D82A6A">
        <w:t>n</w:t>
      </w:r>
      <w:r w:rsidR="009A2B13">
        <w:t xml:space="preserve">g myself a week to review budgets and create a contingency based on opt outs as to what we can do for director and services budgets. This will help to maximize the use of our money and provide the best experience. We do </w:t>
      </w:r>
      <w:r w:rsidR="00D82A6A">
        <w:t>strategic</w:t>
      </w:r>
      <w:r w:rsidR="009A2B13">
        <w:t xml:space="preserve"> plans. We don’t have a method update this as we focus o</w:t>
      </w:r>
      <w:r w:rsidR="00D82A6A">
        <w:t>n</w:t>
      </w:r>
      <w:r w:rsidR="009A2B13">
        <w:t xml:space="preserve"> the day to day</w:t>
      </w:r>
      <w:r w:rsidR="00D82A6A">
        <w:t>,</w:t>
      </w:r>
      <w:r w:rsidR="009A2B13">
        <w:t xml:space="preserve"> so I want to </w:t>
      </w:r>
      <w:proofErr w:type="gramStart"/>
      <w:r w:rsidR="009A2B13">
        <w:t>look into</w:t>
      </w:r>
      <w:proofErr w:type="gramEnd"/>
      <w:r w:rsidR="009A2B13">
        <w:t xml:space="preserve"> project management </w:t>
      </w:r>
      <w:r w:rsidR="00D82A6A">
        <w:t>software’s</w:t>
      </w:r>
      <w:r w:rsidR="009A2B13">
        <w:t xml:space="preserve">. This could be a </w:t>
      </w:r>
      <w:r w:rsidR="00D82A6A">
        <w:t>T</w:t>
      </w:r>
      <w:r w:rsidR="009A2B13">
        <w:t xml:space="preserve">rello purchase or </w:t>
      </w:r>
      <w:r w:rsidR="00D82A6A">
        <w:t>Microsoft</w:t>
      </w:r>
      <w:r w:rsidR="009A2B13">
        <w:t xml:space="preserve"> teams. There are additional </w:t>
      </w:r>
      <w:r w:rsidR="00D82A6A">
        <w:t>purchases</w:t>
      </w:r>
      <w:r w:rsidR="009A2B13">
        <w:t xml:space="preserve"> within this. If we don’t use </w:t>
      </w:r>
      <w:r w:rsidR="00D82A6A">
        <w:t>T</w:t>
      </w:r>
      <w:r w:rsidR="009A2B13">
        <w:t xml:space="preserve">rello and screenful, I will allocate this to other </w:t>
      </w:r>
      <w:r w:rsidR="00D82A6A">
        <w:t>software’s</w:t>
      </w:r>
      <w:r w:rsidR="009A2B13">
        <w:t xml:space="preserve"> This will help people stay on track.  </w:t>
      </w:r>
    </w:p>
    <w:p w14:paraId="46C3C08D" w14:textId="4EB14E04" w:rsidR="001C5479" w:rsidRDefault="001C5479" w:rsidP="005D0B16">
      <w:r>
        <w:t xml:space="preserve">There are tasks </w:t>
      </w:r>
      <w:r w:rsidR="00D82A6A">
        <w:t>associated</w:t>
      </w:r>
      <w:r>
        <w:t xml:space="preserve"> with directors, </w:t>
      </w:r>
      <w:r w:rsidR="00D82A6A">
        <w:t>financial</w:t>
      </w:r>
      <w:r>
        <w:t xml:space="preserve"> </w:t>
      </w:r>
      <w:r w:rsidR="00D82A6A">
        <w:t>resources</w:t>
      </w:r>
      <w:r>
        <w:t xml:space="preserve"> officer got passed and they will be hired soon. We are restricting the </w:t>
      </w:r>
      <w:r w:rsidR="00D82A6A">
        <w:t>finance</w:t>
      </w:r>
      <w:r>
        <w:t xml:space="preserve"> team. We are increasing the number </w:t>
      </w:r>
      <w:r w:rsidR="00D82A6A">
        <w:t>of officers</w:t>
      </w:r>
      <w:r>
        <w:t xml:space="preserve"> from 2 – 3 or 4. Reviewing the budgets and</w:t>
      </w:r>
      <w:r w:rsidR="00D82A6A">
        <w:t xml:space="preserve"> </w:t>
      </w:r>
      <w:r>
        <w:t xml:space="preserve">helping with investment set up. Marketing for frosh is hard because hey don’t use </w:t>
      </w:r>
      <w:r w:rsidR="00D82A6A">
        <w:t>Facebook</w:t>
      </w:r>
      <w:r>
        <w:t xml:space="preserve">. Strategic plan for </w:t>
      </w:r>
      <w:r w:rsidR="00D82A6A">
        <w:t>marketing</w:t>
      </w:r>
      <w:r>
        <w:t xml:space="preserve">. Hopefully we will have an officer to help. Breaking capital fund to maintenance and repairs and another for </w:t>
      </w:r>
      <w:r w:rsidR="00C97693">
        <w:t xml:space="preserve">dream projects. Services, monitoring IT projects such as dash. </w:t>
      </w:r>
      <w:r w:rsidR="00D82A6A">
        <w:t>Strategic</w:t>
      </w:r>
      <w:r w:rsidR="00C97693">
        <w:t xml:space="preserve"> plans, budgets, keys for directors. </w:t>
      </w:r>
    </w:p>
    <w:p w14:paraId="0EFC1B95" w14:textId="476726E8" w:rsidR="00C97693" w:rsidRDefault="00D2687A" w:rsidP="005D0B16">
      <w:r>
        <w:t>Sam White:</w:t>
      </w:r>
      <w:r w:rsidR="00C97693">
        <w:t xml:space="preserve"> For team management </w:t>
      </w:r>
      <w:r w:rsidR="00D82A6A">
        <w:t>software’s</w:t>
      </w:r>
      <w:r w:rsidR="00C97693">
        <w:t xml:space="preserve"> – </w:t>
      </w:r>
      <w:proofErr w:type="gramStart"/>
      <w:r w:rsidR="00C97693">
        <w:t>look into</w:t>
      </w:r>
      <w:proofErr w:type="gramEnd"/>
      <w:r w:rsidR="00C97693">
        <w:t xml:space="preserve"> Monday.com</w:t>
      </w:r>
    </w:p>
    <w:p w14:paraId="04C9F05A" w14:textId="0A720303" w:rsidR="00C97693" w:rsidRDefault="00D2687A" w:rsidP="005D0B16">
      <w:r>
        <w:t>Jinho Lee:</w:t>
      </w:r>
      <w:r w:rsidR="00C97693">
        <w:t xml:space="preserve"> </w:t>
      </w:r>
      <w:r w:rsidR="00D82A6A">
        <w:t>T</w:t>
      </w:r>
      <w:r w:rsidR="00C97693">
        <w:t xml:space="preserve">hanks for your suggestion. </w:t>
      </w:r>
    </w:p>
    <w:p w14:paraId="2E7CF52D" w14:textId="5FE2C4D8" w:rsidR="00C97693" w:rsidRDefault="00D2687A" w:rsidP="005D0B16">
      <w:r>
        <w:t>Brandon Tseung:</w:t>
      </w:r>
      <w:r w:rsidR="00D82A6A">
        <w:t xml:space="preserve"> Y</w:t>
      </w:r>
      <w:r w:rsidR="00724CA9">
        <w:t>ou said you are looking into new software, are you going to get rid of ones we currently used for red</w:t>
      </w:r>
      <w:r w:rsidR="00D82A6A">
        <w:t>undancy?</w:t>
      </w:r>
      <w:r w:rsidR="00724CA9">
        <w:t xml:space="preserve"> </w:t>
      </w:r>
    </w:p>
    <w:p w14:paraId="657059A5" w14:textId="7E881E02" w:rsidR="00724CA9" w:rsidRDefault="00D2687A" w:rsidP="005D0B16">
      <w:r>
        <w:lastRenderedPageBreak/>
        <w:t>Jinho Lee:</w:t>
      </w:r>
      <w:r w:rsidR="00724CA9">
        <w:t xml:space="preserve"> </w:t>
      </w:r>
      <w:r w:rsidR="00D82A6A">
        <w:t>N</w:t>
      </w:r>
      <w:r w:rsidR="00724CA9">
        <w:t xml:space="preserve">ot </w:t>
      </w:r>
      <w:proofErr w:type="gramStart"/>
      <w:r w:rsidR="00724CA9">
        <w:t>at the moment</w:t>
      </w:r>
      <w:proofErr w:type="gramEnd"/>
      <w:r w:rsidR="00724CA9">
        <w:t xml:space="preserve">, we will talk to the incoming Ed team. </w:t>
      </w:r>
    </w:p>
    <w:p w14:paraId="5E3D473F" w14:textId="20B6E917" w:rsidR="00724CA9" w:rsidRDefault="00D2687A" w:rsidP="005D0B16">
      <w:r>
        <w:t>Sam White:</w:t>
      </w:r>
      <w:r w:rsidR="00724CA9">
        <w:t xml:space="preserve"> On the slide regarding the statement about the bookkeepers. Are we getting new ones or improving the processes?</w:t>
      </w:r>
    </w:p>
    <w:p w14:paraId="7B4DD249" w14:textId="2263BA00" w:rsidR="00724CA9" w:rsidRPr="00233762" w:rsidRDefault="00D2687A" w:rsidP="005D0B16">
      <w:pPr>
        <w:rPr>
          <w:rStyle w:val="Heading2Char"/>
        </w:rPr>
      </w:pPr>
      <w:r>
        <w:t>Jinho Lee:</w:t>
      </w:r>
      <w:r w:rsidR="00724CA9">
        <w:t xml:space="preserve"> we are getting new bookkeepers and are therefore looking in the processes. This will not be a quick switch. </w:t>
      </w:r>
    </w:p>
    <w:p w14:paraId="00925CC4" w14:textId="1D9F66E9" w:rsidR="00E06C17" w:rsidRPr="00A5213C" w:rsidRDefault="00A13DBC" w:rsidP="00B915AC">
      <w:pPr>
        <w:pStyle w:val="Heading1"/>
        <w:spacing w:line="276" w:lineRule="auto"/>
        <w:jc w:val="both"/>
      </w:pPr>
      <w:r w:rsidRPr="00A5213C">
        <w:t>V</w:t>
      </w:r>
      <w:r w:rsidR="006C1024" w:rsidRPr="00A5213C">
        <w:t>I</w:t>
      </w:r>
      <w:r w:rsidR="00A44935" w:rsidRPr="00A5213C">
        <w:t>I</w:t>
      </w:r>
      <w:r w:rsidR="00894D37" w:rsidRPr="00A5213C">
        <w:t>. New Business: Motion 3</w:t>
      </w:r>
    </w:p>
    <w:p w14:paraId="4920DE1C" w14:textId="77777777" w:rsidR="00437ACB" w:rsidRPr="00A5213C" w:rsidRDefault="00437ACB" w:rsidP="00437ACB">
      <w:pPr>
        <w:pStyle w:val="Heading5"/>
        <w:spacing w:line="276" w:lineRule="auto"/>
        <w:jc w:val="left"/>
        <w:rPr>
          <w:lang w:val="en-US"/>
        </w:rPr>
      </w:pPr>
      <w:r w:rsidRPr="00A5213C">
        <w:rPr>
          <w:lang w:val="en-US"/>
        </w:rPr>
        <w:t xml:space="preserve">Motion 9 </w:t>
      </w:r>
    </w:p>
    <w:p w14:paraId="0CF5A248" w14:textId="77777777" w:rsidR="00437ACB" w:rsidRDefault="00437ACB" w:rsidP="00437ACB">
      <w:pPr>
        <w:spacing w:line="276" w:lineRule="auto"/>
      </w:pPr>
      <w:r>
        <w:t xml:space="preserve">Whereas: </w:t>
      </w:r>
      <w:r>
        <w:tab/>
        <w:t xml:space="preserve">The BED fund committee has worked hard on creating a new general fund this year; </w:t>
      </w:r>
    </w:p>
    <w:p w14:paraId="465F49EC" w14:textId="77777777" w:rsidR="00437ACB" w:rsidRDefault="00437ACB" w:rsidP="00437ACB">
      <w:pPr>
        <w:spacing w:line="276" w:lineRule="auto"/>
      </w:pPr>
      <w:r>
        <w:t xml:space="preserve">&amp; whereas: </w:t>
      </w:r>
      <w:r>
        <w:tab/>
        <w:t xml:space="preserve">This general fund needs a representative; </w:t>
      </w:r>
    </w:p>
    <w:p w14:paraId="50A3AB30" w14:textId="77777777" w:rsidR="00437ACB" w:rsidRDefault="00437ACB" w:rsidP="00437ACB">
      <w:pPr>
        <w:spacing w:line="276" w:lineRule="auto"/>
      </w:pPr>
      <w:r>
        <w:t>BE IT RESOLVED THAT:</w:t>
      </w:r>
    </w:p>
    <w:p w14:paraId="31EB4314" w14:textId="0BD0CE54" w:rsidR="00437ACB" w:rsidRDefault="00877C9F" w:rsidP="00437ACB">
      <w:pPr>
        <w:spacing w:line="276" w:lineRule="auto"/>
      </w:pPr>
      <w:r>
        <w:t xml:space="preserve">Peter Matthews </w:t>
      </w:r>
      <w:r w:rsidR="00437ACB">
        <w:t xml:space="preserve">be elected as the general BED fund representative for the 2019-2020 school year. </w:t>
      </w:r>
    </w:p>
    <w:p w14:paraId="29792CA9" w14:textId="77777777" w:rsidR="00437ACB" w:rsidRDefault="00437ACB" w:rsidP="00437ACB">
      <w:pPr>
        <w:spacing w:line="276" w:lineRule="auto"/>
        <w:jc w:val="right"/>
      </w:pPr>
      <w:r>
        <w:t xml:space="preserve">Moved </w:t>
      </w:r>
      <w:proofErr w:type="gramStart"/>
      <w:r>
        <w:t>by:</w:t>
      </w:r>
      <w:proofErr w:type="gramEnd"/>
      <w:r>
        <w:t xml:space="preserve"> Helen "Represent me" Rotenberg </w:t>
      </w:r>
    </w:p>
    <w:p w14:paraId="28B3136E" w14:textId="77777777" w:rsidR="00437ACB" w:rsidRDefault="00437ACB" w:rsidP="00437ACB">
      <w:pPr>
        <w:spacing w:line="276" w:lineRule="auto"/>
        <w:jc w:val="right"/>
      </w:pPr>
      <w:r>
        <w:t xml:space="preserve">Seconded </w:t>
      </w:r>
      <w:proofErr w:type="gramStart"/>
      <w:r>
        <w:t>by:</w:t>
      </w:r>
      <w:proofErr w:type="gramEnd"/>
      <w:r>
        <w:t xml:space="preserve"> Sidney "In general" Picco</w:t>
      </w:r>
    </w:p>
    <w:p w14:paraId="78FD3A19" w14:textId="45E22E25" w:rsidR="00437ACB" w:rsidRDefault="00437ACB" w:rsidP="00437ACB">
      <w:pPr>
        <w:spacing w:line="276" w:lineRule="auto"/>
        <w:rPr>
          <w:b/>
          <w:lang w:val="en-US"/>
        </w:rPr>
      </w:pPr>
      <w:r w:rsidRPr="00A5213C">
        <w:rPr>
          <w:b/>
          <w:lang w:val="en-US"/>
        </w:rPr>
        <w:t>Motion Passes</w:t>
      </w:r>
      <w:r>
        <w:rPr>
          <w:b/>
          <w:lang w:val="en-US"/>
        </w:rPr>
        <w:t xml:space="preserve">, </w:t>
      </w:r>
      <w:r w:rsidR="00877C9F">
        <w:rPr>
          <w:b/>
          <w:lang w:val="en-US"/>
        </w:rPr>
        <w:t xml:space="preserve">7:42 pm </w:t>
      </w:r>
    </w:p>
    <w:p w14:paraId="2698BEEB" w14:textId="53C70DAC" w:rsidR="00437ACB" w:rsidRDefault="00D2687A" w:rsidP="00437ACB">
      <w:pPr>
        <w:spacing w:line="276" w:lineRule="auto"/>
        <w:rPr>
          <w:lang w:val="en-US"/>
        </w:rPr>
      </w:pPr>
      <w:r>
        <w:rPr>
          <w:lang w:val="en-US"/>
        </w:rPr>
        <w:t xml:space="preserve">Helen </w:t>
      </w:r>
      <w:proofErr w:type="spellStart"/>
      <w:r>
        <w:rPr>
          <w:lang w:val="en-US"/>
        </w:rPr>
        <w:t>Rotenburg</w:t>
      </w:r>
      <w:proofErr w:type="spellEnd"/>
      <w:r>
        <w:rPr>
          <w:lang w:val="en-US"/>
        </w:rPr>
        <w:t xml:space="preserve">: </w:t>
      </w:r>
      <w:r w:rsidR="00437ACB">
        <w:rPr>
          <w:lang w:val="en-US"/>
        </w:rPr>
        <w:t xml:space="preserve"> The general fund is new this year. You can’t be the VP academics. This is Thea, you will work with me and her. </w:t>
      </w:r>
    </w:p>
    <w:p w14:paraId="1326B9A5" w14:textId="57201B50" w:rsidR="00437ACB" w:rsidRDefault="00437ACB" w:rsidP="00437ACB">
      <w:pPr>
        <w:spacing w:line="276" w:lineRule="auto"/>
        <w:rPr>
          <w:lang w:val="en-US"/>
        </w:rPr>
      </w:pPr>
      <w:r>
        <w:rPr>
          <w:lang w:val="en-US"/>
        </w:rPr>
        <w:t xml:space="preserve">Nominations: </w:t>
      </w:r>
    </w:p>
    <w:p w14:paraId="05C4BF62" w14:textId="0EECFCF0" w:rsidR="00437ACB" w:rsidRDefault="00491523" w:rsidP="00437ACB">
      <w:pPr>
        <w:spacing w:line="276" w:lineRule="auto"/>
        <w:rPr>
          <w:lang w:val="en-US"/>
        </w:rPr>
      </w:pPr>
      <w:r>
        <w:rPr>
          <w:lang w:val="en-US"/>
        </w:rPr>
        <w:t>Peter Matthews</w:t>
      </w:r>
    </w:p>
    <w:p w14:paraId="34B02967" w14:textId="2524FB69" w:rsidR="00491523" w:rsidRDefault="00D2687A" w:rsidP="00437ACB">
      <w:pPr>
        <w:spacing w:line="276" w:lineRule="auto"/>
        <w:rPr>
          <w:lang w:val="en-US"/>
        </w:rPr>
      </w:pPr>
      <w:r>
        <w:rPr>
          <w:lang w:val="en-US"/>
        </w:rPr>
        <w:t xml:space="preserve">Helen </w:t>
      </w:r>
      <w:proofErr w:type="spellStart"/>
      <w:r>
        <w:rPr>
          <w:lang w:val="en-US"/>
        </w:rPr>
        <w:t>Rotenburg</w:t>
      </w:r>
      <w:proofErr w:type="spellEnd"/>
      <w:r>
        <w:rPr>
          <w:lang w:val="en-US"/>
        </w:rPr>
        <w:t xml:space="preserve">: </w:t>
      </w:r>
      <w:r w:rsidR="00491523">
        <w:rPr>
          <w:lang w:val="en-US"/>
        </w:rPr>
        <w:t xml:space="preserve"> How will you ensure that your proposal </w:t>
      </w:r>
      <w:r w:rsidR="00D82A6A">
        <w:rPr>
          <w:lang w:val="en-US"/>
        </w:rPr>
        <w:t>represents</w:t>
      </w:r>
      <w:r w:rsidR="00491523">
        <w:rPr>
          <w:lang w:val="en-US"/>
        </w:rPr>
        <w:t xml:space="preserve"> the need of all </w:t>
      </w:r>
      <w:r w:rsidR="00D82A6A">
        <w:rPr>
          <w:lang w:val="en-US"/>
        </w:rPr>
        <w:t>engineers?</w:t>
      </w:r>
    </w:p>
    <w:p w14:paraId="53C3F7AB" w14:textId="33FD8EFE" w:rsidR="00491523" w:rsidRDefault="00D2687A" w:rsidP="00437ACB">
      <w:pPr>
        <w:spacing w:line="276" w:lineRule="auto"/>
        <w:rPr>
          <w:lang w:val="en-US"/>
        </w:rPr>
      </w:pPr>
      <w:r>
        <w:rPr>
          <w:lang w:val="en-US"/>
        </w:rPr>
        <w:t>Peter Matthews:</w:t>
      </w:r>
      <w:r w:rsidR="00491523">
        <w:rPr>
          <w:lang w:val="en-US"/>
        </w:rPr>
        <w:t xml:space="preserve"> </w:t>
      </w:r>
      <w:r w:rsidR="00D82A6A">
        <w:rPr>
          <w:lang w:val="en-US"/>
        </w:rPr>
        <w:t>There</w:t>
      </w:r>
      <w:r w:rsidR="00491523">
        <w:rPr>
          <w:lang w:val="en-US"/>
        </w:rPr>
        <w:t xml:space="preserve"> are events that will generate ideas, speaking to faculty and course </w:t>
      </w:r>
      <w:r w:rsidR="00D82A6A">
        <w:rPr>
          <w:lang w:val="en-US"/>
        </w:rPr>
        <w:t>coordinators</w:t>
      </w:r>
      <w:r w:rsidR="00491523">
        <w:rPr>
          <w:lang w:val="en-US"/>
        </w:rPr>
        <w:t xml:space="preserve"> if they have equipment that would like and students in general</w:t>
      </w:r>
      <w:r w:rsidR="00D82A6A">
        <w:rPr>
          <w:lang w:val="en-US"/>
        </w:rPr>
        <w:t xml:space="preserve">. </w:t>
      </w:r>
    </w:p>
    <w:p w14:paraId="4D88E3D8" w14:textId="6A873D35" w:rsidR="00491523" w:rsidRDefault="00D2687A" w:rsidP="00437ACB">
      <w:pPr>
        <w:spacing w:line="276" w:lineRule="auto"/>
        <w:rPr>
          <w:lang w:val="en-US"/>
        </w:rPr>
      </w:pPr>
      <w:r>
        <w:rPr>
          <w:lang w:val="en-US"/>
        </w:rPr>
        <w:t xml:space="preserve">Helen </w:t>
      </w:r>
      <w:proofErr w:type="spellStart"/>
      <w:r>
        <w:rPr>
          <w:lang w:val="en-US"/>
        </w:rPr>
        <w:t>Rotenburg</w:t>
      </w:r>
      <w:proofErr w:type="spellEnd"/>
      <w:r>
        <w:rPr>
          <w:lang w:val="en-US"/>
        </w:rPr>
        <w:t xml:space="preserve">: </w:t>
      </w:r>
      <w:r w:rsidR="00491523">
        <w:rPr>
          <w:lang w:val="en-US"/>
        </w:rPr>
        <w:t xml:space="preserve"> Why would you be good for this?</w:t>
      </w:r>
    </w:p>
    <w:p w14:paraId="03F3F320" w14:textId="7E3FCC58" w:rsidR="00491523" w:rsidRDefault="00D2687A" w:rsidP="00437ACB">
      <w:pPr>
        <w:spacing w:line="276" w:lineRule="auto"/>
        <w:rPr>
          <w:lang w:val="en-US"/>
        </w:rPr>
      </w:pPr>
      <w:r>
        <w:rPr>
          <w:lang w:val="en-US"/>
        </w:rPr>
        <w:t>Peter Matthews:</w:t>
      </w:r>
      <w:r w:rsidR="00491523">
        <w:rPr>
          <w:lang w:val="en-US"/>
        </w:rPr>
        <w:t xml:space="preserve"> I was first year bed fund rep and I have ideas for next year such as something to reduce 3-D printing costs. </w:t>
      </w:r>
    </w:p>
    <w:p w14:paraId="0FE944CB" w14:textId="50CEC04D" w:rsidR="00D82A6A" w:rsidRDefault="00D2687A" w:rsidP="00437ACB">
      <w:pPr>
        <w:spacing w:line="276" w:lineRule="auto"/>
        <w:rPr>
          <w:lang w:val="en-US"/>
        </w:rPr>
      </w:pPr>
      <w:r>
        <w:rPr>
          <w:lang w:val="en-US"/>
        </w:rPr>
        <w:t xml:space="preserve">Csaba </w:t>
      </w:r>
      <w:proofErr w:type="spellStart"/>
      <w:r>
        <w:rPr>
          <w:lang w:val="en-US"/>
        </w:rPr>
        <w:t>Nemuth</w:t>
      </w:r>
      <w:proofErr w:type="spellEnd"/>
      <w:r>
        <w:rPr>
          <w:lang w:val="en-US"/>
        </w:rPr>
        <w:t>:</w:t>
      </w:r>
      <w:r w:rsidR="009E5203">
        <w:rPr>
          <w:lang w:val="en-US"/>
        </w:rPr>
        <w:t xml:space="preserve"> </w:t>
      </w:r>
      <w:r w:rsidR="00D82A6A">
        <w:rPr>
          <w:lang w:val="en-US"/>
        </w:rPr>
        <w:t>W</w:t>
      </w:r>
      <w:r w:rsidR="009E5203">
        <w:rPr>
          <w:lang w:val="en-US"/>
        </w:rPr>
        <w:t>hat is the most valuable thing you learned this year and how would you bring this forward?</w:t>
      </w:r>
    </w:p>
    <w:p w14:paraId="6529F00D" w14:textId="4669AEB6" w:rsidR="009E5203" w:rsidRDefault="00D2687A" w:rsidP="00437ACB">
      <w:pPr>
        <w:spacing w:line="276" w:lineRule="auto"/>
        <w:rPr>
          <w:lang w:val="en-US"/>
        </w:rPr>
      </w:pPr>
      <w:r>
        <w:rPr>
          <w:lang w:val="en-US"/>
        </w:rPr>
        <w:t>Peter Matthews:</w:t>
      </w:r>
      <w:r w:rsidR="009E5203">
        <w:rPr>
          <w:lang w:val="en-US"/>
        </w:rPr>
        <w:t xml:space="preserve"> Emailing </w:t>
      </w:r>
      <w:r w:rsidR="00D82A6A">
        <w:rPr>
          <w:lang w:val="en-US"/>
        </w:rPr>
        <w:t>students</w:t>
      </w:r>
      <w:r w:rsidR="009E5203">
        <w:rPr>
          <w:lang w:val="en-US"/>
        </w:rPr>
        <w:t xml:space="preserve"> emails to companies for </w:t>
      </w:r>
      <w:r w:rsidR="00D82A6A">
        <w:rPr>
          <w:lang w:val="en-US"/>
        </w:rPr>
        <w:t>quotes</w:t>
      </w:r>
      <w:r w:rsidR="009E5203">
        <w:rPr>
          <w:lang w:val="en-US"/>
        </w:rPr>
        <w:t>. Talking to professors as well as it</w:t>
      </w:r>
      <w:r w:rsidR="00D82A6A">
        <w:rPr>
          <w:lang w:val="en-US"/>
        </w:rPr>
        <w:t>’</w:t>
      </w:r>
      <w:r w:rsidR="009E5203">
        <w:rPr>
          <w:lang w:val="en-US"/>
        </w:rPr>
        <w:t xml:space="preserve">s hard to get </w:t>
      </w:r>
      <w:r w:rsidR="00D82A6A">
        <w:rPr>
          <w:lang w:val="en-US"/>
        </w:rPr>
        <w:t>their</w:t>
      </w:r>
      <w:r w:rsidR="009E5203">
        <w:rPr>
          <w:lang w:val="en-US"/>
        </w:rPr>
        <w:t xml:space="preserve"> time. </w:t>
      </w:r>
      <w:r w:rsidR="001D5126">
        <w:rPr>
          <w:lang w:val="en-US"/>
        </w:rPr>
        <w:t xml:space="preserve">It will be easier next year as I know this. </w:t>
      </w:r>
    </w:p>
    <w:p w14:paraId="5C1F833E" w14:textId="6A04899B" w:rsidR="00692F97" w:rsidRPr="00437ACB" w:rsidRDefault="00692F97" w:rsidP="00437ACB">
      <w:pPr>
        <w:spacing w:line="276" w:lineRule="auto"/>
        <w:rPr>
          <w:lang w:val="en-US"/>
        </w:rPr>
      </w:pPr>
      <w:r>
        <w:rPr>
          <w:lang w:val="en-US"/>
        </w:rPr>
        <w:lastRenderedPageBreak/>
        <w:t>Peter Matthews is elected</w:t>
      </w:r>
    </w:p>
    <w:p w14:paraId="09FD7B63" w14:textId="6846C37E" w:rsidR="00E06C17" w:rsidRPr="00A5213C" w:rsidRDefault="008B22FB" w:rsidP="00B915AC">
      <w:pPr>
        <w:pStyle w:val="Heading5"/>
        <w:spacing w:line="276" w:lineRule="auto"/>
        <w:jc w:val="both"/>
      </w:pPr>
      <w:r w:rsidRPr="00A5213C">
        <w:rPr>
          <w:rStyle w:val="Heading2Char"/>
        </w:rPr>
        <w:t>MOTION 3</w:t>
      </w:r>
    </w:p>
    <w:p w14:paraId="1E68CC31" w14:textId="77777777" w:rsidR="00FD17AC" w:rsidRDefault="00953B56" w:rsidP="00B915AC">
      <w:pPr>
        <w:spacing w:after="0" w:line="276" w:lineRule="auto"/>
      </w:pPr>
      <w:r w:rsidRPr="00953B56">
        <w:t xml:space="preserve">Whereas: </w:t>
      </w:r>
      <w:r>
        <w:tab/>
      </w:r>
      <w:r w:rsidRPr="00953B56">
        <w:t xml:space="preserve">There are five services and only one Director of Services; </w:t>
      </w:r>
    </w:p>
    <w:p w14:paraId="4D583BA3" w14:textId="4EB8B0F0" w:rsidR="00953B56" w:rsidRDefault="00953B56" w:rsidP="00B915AC">
      <w:pPr>
        <w:spacing w:after="0" w:line="276" w:lineRule="auto"/>
      </w:pPr>
      <w:r w:rsidRPr="00953B56">
        <w:t xml:space="preserve">&amp; Whereas: </w:t>
      </w:r>
      <w:r>
        <w:tab/>
      </w:r>
      <w:r w:rsidRPr="00953B56">
        <w:t xml:space="preserve">The services need a stronger resource for feedback and constructive criticism; </w:t>
      </w:r>
    </w:p>
    <w:p w14:paraId="04EBC7F9" w14:textId="77777777" w:rsidR="00FD17AC" w:rsidRDefault="00FD17AC" w:rsidP="00B915AC">
      <w:pPr>
        <w:spacing w:after="0" w:line="276" w:lineRule="auto"/>
      </w:pPr>
    </w:p>
    <w:p w14:paraId="62B40BDC" w14:textId="46D217E7" w:rsidR="00953B56" w:rsidRDefault="00953B56" w:rsidP="00B915AC">
      <w:pPr>
        <w:spacing w:after="0" w:line="276" w:lineRule="auto"/>
      </w:pPr>
      <w:r w:rsidRPr="00953B56">
        <w:t xml:space="preserve">BE IT RESOLVED THAT: </w:t>
      </w:r>
    </w:p>
    <w:p w14:paraId="6B923501" w14:textId="0BD9A053" w:rsidR="00953B56" w:rsidRDefault="00953B56" w:rsidP="00B915AC">
      <w:pPr>
        <w:spacing w:after="0" w:line="276" w:lineRule="auto"/>
      </w:pPr>
      <w:r w:rsidRPr="00953B56">
        <w:t>Council approves the implementation of the Services Officer role located in Policy S</w:t>
      </w:r>
      <w:r w:rsidR="00D82A6A">
        <w:t>e</w:t>
      </w:r>
      <w:r w:rsidRPr="00953B56">
        <w:t xml:space="preserve">ctions </w:t>
      </w:r>
      <w:r w:rsidRPr="00953B56">
        <w:sym w:font="Symbol" w:char="F062"/>
      </w:r>
      <w:r w:rsidRPr="00953B56">
        <w:t xml:space="preserve">.C.6- Directors, </w:t>
      </w:r>
      <w:r w:rsidRPr="00953B56">
        <w:sym w:font="Symbol" w:char="F068"/>
      </w:r>
      <w:r w:rsidRPr="00953B56">
        <w:t xml:space="preserve">.D- Manager and Staff Evaluation, </w:t>
      </w:r>
      <w:r w:rsidRPr="00953B56">
        <w:sym w:font="Symbol" w:char="F068"/>
      </w:r>
      <w:r w:rsidRPr="00953B56">
        <w:t xml:space="preserve">.A- Management Contracts and γ.A.2- Appointments as seen in APPENDIX “SERVICE STRONG 2.0”. </w:t>
      </w:r>
    </w:p>
    <w:p w14:paraId="53888249" w14:textId="77777777" w:rsidR="00953B56" w:rsidRDefault="00953B56" w:rsidP="00B915AC">
      <w:pPr>
        <w:spacing w:after="0" w:line="276" w:lineRule="auto"/>
      </w:pPr>
    </w:p>
    <w:p w14:paraId="32D33579" w14:textId="77777777" w:rsidR="00953B56" w:rsidRDefault="00953B56" w:rsidP="00953B56">
      <w:pPr>
        <w:spacing w:after="0" w:line="276" w:lineRule="auto"/>
        <w:jc w:val="right"/>
      </w:pPr>
      <w:r w:rsidRPr="00953B56">
        <w:t xml:space="preserve">Moved </w:t>
      </w:r>
      <w:proofErr w:type="gramStart"/>
      <w:r w:rsidRPr="00953B56">
        <w:t>by:</w:t>
      </w:r>
      <w:proofErr w:type="gramEnd"/>
      <w:r w:rsidRPr="00953B56">
        <w:t xml:space="preserve"> Sarah “One” Hatherly </w:t>
      </w:r>
    </w:p>
    <w:p w14:paraId="6D066DE9" w14:textId="77777777" w:rsidR="00953B56" w:rsidRDefault="00953B56" w:rsidP="00953B56">
      <w:pPr>
        <w:spacing w:after="0" w:line="276" w:lineRule="auto"/>
        <w:jc w:val="right"/>
      </w:pPr>
      <w:r w:rsidRPr="00953B56">
        <w:t xml:space="preserve">Seconded </w:t>
      </w:r>
      <w:proofErr w:type="gramStart"/>
      <w:r w:rsidRPr="00953B56">
        <w:t>by:</w:t>
      </w:r>
      <w:proofErr w:type="gramEnd"/>
      <w:r w:rsidRPr="00953B56">
        <w:t xml:space="preserve"> Bethany “Two” Viray </w:t>
      </w:r>
    </w:p>
    <w:p w14:paraId="43F2AC49" w14:textId="77777777" w:rsidR="00953B56" w:rsidRDefault="00953B56" w:rsidP="00953B56">
      <w:pPr>
        <w:spacing w:after="0" w:line="276" w:lineRule="auto"/>
        <w:jc w:val="right"/>
      </w:pPr>
      <w:r w:rsidRPr="00953B56">
        <w:t xml:space="preserve">Thirded by: Kodie “Buckle” Becker </w:t>
      </w:r>
    </w:p>
    <w:p w14:paraId="51CCE2C2" w14:textId="77777777" w:rsidR="00953B56" w:rsidRDefault="00953B56" w:rsidP="00953B56">
      <w:pPr>
        <w:spacing w:after="0" w:line="276" w:lineRule="auto"/>
        <w:jc w:val="right"/>
      </w:pPr>
      <w:r w:rsidRPr="00953B56">
        <w:t xml:space="preserve">Fourthed by: Jinho “My” Lee </w:t>
      </w:r>
    </w:p>
    <w:p w14:paraId="588B0B5E" w14:textId="4FC84A08" w:rsidR="005C4858" w:rsidRPr="00A5213C" w:rsidRDefault="00953B56" w:rsidP="00953B56">
      <w:pPr>
        <w:spacing w:after="0" w:line="276" w:lineRule="auto"/>
        <w:jc w:val="right"/>
        <w:rPr>
          <w:rFonts w:eastAsia="Times New Roman" w:cs="Times New Roman"/>
          <w:lang w:val="en-US"/>
        </w:rPr>
      </w:pPr>
      <w:r w:rsidRPr="00953B56">
        <w:t xml:space="preserve">Fifthed </w:t>
      </w:r>
      <w:proofErr w:type="gramStart"/>
      <w:r w:rsidRPr="00953B56">
        <w:t>by:</w:t>
      </w:r>
      <w:proofErr w:type="gramEnd"/>
      <w:r w:rsidRPr="00953B56">
        <w:t xml:space="preserve"> Zaid “Shoe” Kasim</w:t>
      </w:r>
    </w:p>
    <w:p w14:paraId="57FFA24A" w14:textId="77777777" w:rsidR="00953B56" w:rsidRDefault="00953B56" w:rsidP="00B915AC">
      <w:pPr>
        <w:spacing w:after="0" w:line="276" w:lineRule="auto"/>
        <w:rPr>
          <w:rFonts w:cs="Times New Roman"/>
          <w:b/>
        </w:rPr>
      </w:pPr>
    </w:p>
    <w:p w14:paraId="72E8658D" w14:textId="10A58B84" w:rsidR="00795D5A" w:rsidRDefault="00AA6433" w:rsidP="000C265C">
      <w:pPr>
        <w:spacing w:after="0" w:line="276" w:lineRule="auto"/>
        <w:rPr>
          <w:rFonts w:cs="Times New Roman"/>
          <w:b/>
        </w:rPr>
      </w:pPr>
      <w:r w:rsidRPr="00A5213C">
        <w:rPr>
          <w:rFonts w:cs="Times New Roman"/>
          <w:b/>
        </w:rPr>
        <w:t>Motion Passes</w:t>
      </w:r>
      <w:r w:rsidR="000C265C">
        <w:rPr>
          <w:rFonts w:cs="Times New Roman"/>
          <w:b/>
        </w:rPr>
        <w:t>,</w:t>
      </w:r>
      <w:r w:rsidR="001644E2">
        <w:rPr>
          <w:rFonts w:cs="Times New Roman"/>
          <w:b/>
        </w:rPr>
        <w:t xml:space="preserve"> 7:45 pm </w:t>
      </w:r>
    </w:p>
    <w:p w14:paraId="5FA31515" w14:textId="0E6CA92A" w:rsidR="001644E2" w:rsidRDefault="001644E2" w:rsidP="000C265C">
      <w:pPr>
        <w:spacing w:after="0" w:line="276" w:lineRule="auto"/>
        <w:rPr>
          <w:rFonts w:cs="Times New Roman"/>
          <w:b/>
        </w:rPr>
      </w:pPr>
    </w:p>
    <w:p w14:paraId="0D479FB6" w14:textId="5B8100B2" w:rsidR="001644E2" w:rsidRPr="001644E2" w:rsidRDefault="001644E2" w:rsidP="000C265C">
      <w:pPr>
        <w:spacing w:after="0" w:line="276" w:lineRule="auto"/>
        <w:rPr>
          <w:rFonts w:cs="Times New Roman"/>
        </w:rPr>
      </w:pPr>
      <w:r>
        <w:rPr>
          <w:rFonts w:cs="Times New Roman"/>
        </w:rPr>
        <w:t>Sarah</w:t>
      </w:r>
      <w:r w:rsidR="00D2687A">
        <w:rPr>
          <w:rFonts w:cs="Times New Roman"/>
        </w:rPr>
        <w:t xml:space="preserve"> Hatherley</w:t>
      </w:r>
      <w:r>
        <w:rPr>
          <w:rFonts w:cs="Times New Roman"/>
        </w:rPr>
        <w:t xml:space="preserve">: I would like to make an </w:t>
      </w:r>
      <w:r w:rsidR="00D82A6A">
        <w:rPr>
          <w:rFonts w:cs="Times New Roman"/>
        </w:rPr>
        <w:t>amendment</w:t>
      </w:r>
      <w:r>
        <w:rPr>
          <w:rFonts w:cs="Times New Roman"/>
        </w:rPr>
        <w:t xml:space="preserve"> as it makes it seem like the ser</w:t>
      </w:r>
      <w:r w:rsidR="00D82A6A">
        <w:rPr>
          <w:rFonts w:cs="Times New Roman"/>
        </w:rPr>
        <w:t>vices</w:t>
      </w:r>
      <w:r>
        <w:rPr>
          <w:rFonts w:cs="Times New Roman"/>
        </w:rPr>
        <w:t xml:space="preserve"> officer is a service. This position is needed to provide better feedback and </w:t>
      </w:r>
      <w:r w:rsidR="00D82A6A">
        <w:rPr>
          <w:rFonts w:cs="Times New Roman"/>
        </w:rPr>
        <w:t>constructive</w:t>
      </w:r>
      <w:r>
        <w:rPr>
          <w:rFonts w:cs="Times New Roman"/>
        </w:rPr>
        <w:t xml:space="preserve"> c</w:t>
      </w:r>
      <w:r w:rsidR="00D82A6A">
        <w:rPr>
          <w:rFonts w:cs="Times New Roman"/>
        </w:rPr>
        <w:t>riticism</w:t>
      </w:r>
      <w:r>
        <w:rPr>
          <w:rFonts w:cs="Times New Roman"/>
        </w:rPr>
        <w:t xml:space="preserve">. </w:t>
      </w:r>
    </w:p>
    <w:p w14:paraId="588CD99E" w14:textId="0732A3CA" w:rsidR="00795D5A" w:rsidRPr="00A5213C" w:rsidRDefault="00795D5A" w:rsidP="00B915AC">
      <w:pPr>
        <w:pStyle w:val="Heading5"/>
        <w:spacing w:line="276" w:lineRule="auto"/>
        <w:jc w:val="left"/>
        <w:rPr>
          <w:sz w:val="24"/>
          <w:szCs w:val="24"/>
        </w:rPr>
      </w:pPr>
      <w:r w:rsidRPr="00A5213C">
        <w:rPr>
          <w:sz w:val="24"/>
          <w:szCs w:val="24"/>
        </w:rPr>
        <w:t xml:space="preserve">Motion 4  </w:t>
      </w:r>
    </w:p>
    <w:p w14:paraId="3D45CAD9" w14:textId="77777777" w:rsidR="000C265C" w:rsidRDefault="000C265C" w:rsidP="00B915AC">
      <w:pPr>
        <w:spacing w:after="0" w:line="276" w:lineRule="auto"/>
      </w:pPr>
      <w:r>
        <w:t xml:space="preserve">Whereas: </w:t>
      </w:r>
      <w:r>
        <w:tab/>
        <w:t xml:space="preserve">Services staff need to be held accountable; </w:t>
      </w:r>
    </w:p>
    <w:p w14:paraId="29429DF5" w14:textId="77777777" w:rsidR="000C265C" w:rsidRDefault="000C265C" w:rsidP="00B915AC">
      <w:pPr>
        <w:spacing w:after="0" w:line="276" w:lineRule="auto"/>
      </w:pPr>
      <w:r>
        <w:t xml:space="preserve">&amp; whereas: </w:t>
      </w:r>
      <w:r>
        <w:tab/>
        <w:t xml:space="preserve">The current demerit system is unclear; </w:t>
      </w:r>
    </w:p>
    <w:p w14:paraId="0CD35002" w14:textId="77777777" w:rsidR="000C265C" w:rsidRDefault="000C265C" w:rsidP="00B915AC">
      <w:pPr>
        <w:spacing w:after="0" w:line="276" w:lineRule="auto"/>
      </w:pPr>
    </w:p>
    <w:p w14:paraId="20DE6B88" w14:textId="77777777" w:rsidR="000C265C" w:rsidRDefault="000C265C" w:rsidP="00B915AC">
      <w:pPr>
        <w:spacing w:after="0" w:line="276" w:lineRule="auto"/>
      </w:pPr>
      <w:r>
        <w:t xml:space="preserve">BE IT RESOLVED THAT: </w:t>
      </w:r>
    </w:p>
    <w:p w14:paraId="3889AE3D" w14:textId="77777777" w:rsidR="000C265C" w:rsidRDefault="000C265C" w:rsidP="00B915AC">
      <w:pPr>
        <w:spacing w:after="0" w:line="276" w:lineRule="auto"/>
      </w:pPr>
      <w:r>
        <w:t xml:space="preserve">The Engineering Society approves the changes to Policy Sections </w:t>
      </w:r>
      <w:r>
        <w:sym w:font="Symbol" w:char="F068"/>
      </w:r>
      <w:r>
        <w:t xml:space="preserve">.L- Staff and Manager Discipline and </w:t>
      </w:r>
      <w:r>
        <w:sym w:font="Symbol" w:char="F068"/>
      </w:r>
      <w:r>
        <w:t xml:space="preserve">.D- Manager and Staff Evaluation as seen in APPENDIX “DEMERIT”. </w:t>
      </w:r>
    </w:p>
    <w:p w14:paraId="10B83C66" w14:textId="77777777" w:rsidR="000C265C" w:rsidRDefault="000C265C" w:rsidP="000C265C">
      <w:pPr>
        <w:spacing w:after="0" w:line="276" w:lineRule="auto"/>
        <w:jc w:val="right"/>
      </w:pPr>
    </w:p>
    <w:p w14:paraId="07F3F50F" w14:textId="77777777" w:rsidR="000C265C" w:rsidRDefault="000C265C" w:rsidP="000C265C">
      <w:pPr>
        <w:spacing w:after="0" w:line="276" w:lineRule="auto"/>
        <w:jc w:val="right"/>
      </w:pPr>
      <w:r>
        <w:t xml:space="preserve">Moved </w:t>
      </w:r>
      <w:proofErr w:type="gramStart"/>
      <w:r>
        <w:t>by:</w:t>
      </w:r>
      <w:proofErr w:type="gramEnd"/>
      <w:r>
        <w:t xml:space="preserve"> Bethany "Fire" Viray </w:t>
      </w:r>
    </w:p>
    <w:p w14:paraId="14060A0B" w14:textId="06F1DE90" w:rsidR="000C265C" w:rsidRDefault="000C265C" w:rsidP="000C265C">
      <w:pPr>
        <w:spacing w:after="0" w:line="276" w:lineRule="auto"/>
        <w:jc w:val="right"/>
      </w:pPr>
      <w:r>
        <w:t xml:space="preserve">Seconded </w:t>
      </w:r>
      <w:proofErr w:type="gramStart"/>
      <w:r>
        <w:t>by:</w:t>
      </w:r>
      <w:proofErr w:type="gramEnd"/>
      <w:r>
        <w:t xml:space="preserve"> Sarah "Me" Hatherly</w:t>
      </w:r>
    </w:p>
    <w:p w14:paraId="462C1F4D" w14:textId="2072EF9C" w:rsidR="00A44935" w:rsidRDefault="00A44935" w:rsidP="00B915AC">
      <w:pPr>
        <w:spacing w:after="0" w:line="276" w:lineRule="auto"/>
        <w:rPr>
          <w:rFonts w:cs="Times New Roman"/>
          <w:b/>
        </w:rPr>
      </w:pPr>
      <w:r w:rsidRPr="00A5213C">
        <w:rPr>
          <w:rFonts w:cs="Times New Roman"/>
          <w:b/>
        </w:rPr>
        <w:t>Motion Passes</w:t>
      </w:r>
      <w:r w:rsidR="001644E2">
        <w:rPr>
          <w:rFonts w:cs="Times New Roman"/>
          <w:b/>
        </w:rPr>
        <w:t>,</w:t>
      </w:r>
      <w:r w:rsidR="00C459C1">
        <w:rPr>
          <w:rFonts w:cs="Times New Roman"/>
          <w:b/>
        </w:rPr>
        <w:t xml:space="preserve"> </w:t>
      </w:r>
      <w:r w:rsidR="00A94E07">
        <w:rPr>
          <w:rFonts w:cs="Times New Roman"/>
          <w:b/>
        </w:rPr>
        <w:t xml:space="preserve">7:51 pm </w:t>
      </w:r>
    </w:p>
    <w:p w14:paraId="3693EB4C" w14:textId="4ECACB4F" w:rsidR="001644E2" w:rsidRDefault="001644E2" w:rsidP="00B915AC">
      <w:pPr>
        <w:spacing w:after="0" w:line="276" w:lineRule="auto"/>
        <w:rPr>
          <w:rFonts w:cs="Times New Roman"/>
          <w:b/>
        </w:rPr>
      </w:pPr>
    </w:p>
    <w:p w14:paraId="4D8DE893" w14:textId="2455800E" w:rsidR="00F16A4D" w:rsidRDefault="001644E2" w:rsidP="00B915AC">
      <w:pPr>
        <w:spacing w:line="276" w:lineRule="auto"/>
      </w:pPr>
      <w:r>
        <w:t>Bethany</w:t>
      </w:r>
      <w:r w:rsidR="00D2687A">
        <w:t xml:space="preserve"> Viray</w:t>
      </w:r>
      <w:r>
        <w:t>: So</w:t>
      </w:r>
      <w:r w:rsidR="004F7385">
        <w:t>,</w:t>
      </w:r>
      <w:r>
        <w:t xml:space="preserve"> this section of policy has a demit point system and many other the services have one that they follow. We made it more explicit that one is needed and that if one is not in place, this should be a template</w:t>
      </w:r>
      <w:r w:rsidR="004F7385">
        <w:t>.</w:t>
      </w:r>
    </w:p>
    <w:p w14:paraId="30CB56A3" w14:textId="440466A6" w:rsidR="001644E2" w:rsidRDefault="00244DDF" w:rsidP="00B915AC">
      <w:pPr>
        <w:spacing w:line="276" w:lineRule="auto"/>
      </w:pPr>
      <w:r>
        <w:t>Jordan Pernari:</w:t>
      </w:r>
      <w:r w:rsidR="001644E2">
        <w:t xml:space="preserve"> </w:t>
      </w:r>
      <w:r w:rsidR="004F7385">
        <w:t>EngLinks</w:t>
      </w:r>
      <w:r w:rsidR="001644E2">
        <w:t xml:space="preserve">, we don’t have technical staff, we are a matching </w:t>
      </w:r>
      <w:r w:rsidR="004F7385">
        <w:t>service</w:t>
      </w:r>
      <w:r w:rsidR="001644E2">
        <w:t xml:space="preserve"> and work on contracts and therefore don’t have a demerit system. It </w:t>
      </w:r>
      <w:r w:rsidR="004F7385">
        <w:t>applies</w:t>
      </w:r>
      <w:r w:rsidR="001644E2">
        <w:t xml:space="preserve"> to staff and these are things that </w:t>
      </w:r>
      <w:r w:rsidR="004F7385">
        <w:t>don’t happen</w:t>
      </w:r>
      <w:r w:rsidR="001644E2">
        <w:t xml:space="preserve"> for </w:t>
      </w:r>
      <w:r w:rsidR="004F7385">
        <w:t>EngLinks</w:t>
      </w:r>
      <w:r w:rsidR="001644E2">
        <w:t xml:space="preserve">. I would like to propose and </w:t>
      </w:r>
      <w:r w:rsidR="004F7385">
        <w:t>amendment</w:t>
      </w:r>
      <w:r w:rsidR="001644E2">
        <w:t xml:space="preserve"> removing </w:t>
      </w:r>
      <w:r w:rsidR="004F7385">
        <w:t>EngLinks</w:t>
      </w:r>
      <w:r w:rsidR="001644E2">
        <w:t xml:space="preserve"> as a service. </w:t>
      </w:r>
    </w:p>
    <w:p w14:paraId="05B2C8F8" w14:textId="5DB973DD" w:rsidR="001644E2" w:rsidRDefault="00D2687A" w:rsidP="00B915AC">
      <w:pPr>
        <w:spacing w:line="276" w:lineRule="auto"/>
      </w:pPr>
      <w:r>
        <w:lastRenderedPageBreak/>
        <w:t>Kodie Becker:</w:t>
      </w:r>
      <w:r w:rsidR="001644E2">
        <w:t xml:space="preserve"> This line is to specific, an </w:t>
      </w:r>
      <w:r w:rsidR="004F7385">
        <w:t>amendment</w:t>
      </w:r>
      <w:r w:rsidR="001644E2">
        <w:t xml:space="preserve"> that a demit system is needed for </w:t>
      </w:r>
      <w:r w:rsidR="004F7385">
        <w:t>their</w:t>
      </w:r>
      <w:r w:rsidR="001644E2">
        <w:t xml:space="preserve"> </w:t>
      </w:r>
      <w:r w:rsidR="004F7385">
        <w:t>services</w:t>
      </w:r>
      <w:r w:rsidR="001644E2">
        <w:t xml:space="preserve"> under by the director of services as approved by the </w:t>
      </w:r>
      <w:r w:rsidR="004F7385">
        <w:t xml:space="preserve">Director </w:t>
      </w:r>
      <w:r w:rsidR="001644E2">
        <w:t xml:space="preserve">of HR. </w:t>
      </w:r>
    </w:p>
    <w:p w14:paraId="63C3ABD5" w14:textId="07F50303" w:rsidR="00A864B6" w:rsidRDefault="00D2687A" w:rsidP="00B915AC">
      <w:pPr>
        <w:spacing w:line="276" w:lineRule="auto"/>
      </w:pPr>
      <w:r>
        <w:t xml:space="preserve">Helen Rotenburg: </w:t>
      </w:r>
      <w:r w:rsidR="001644E2">
        <w:t xml:space="preserve"> </w:t>
      </w:r>
      <w:r w:rsidR="00314D19">
        <w:t xml:space="preserve">I do agree that </w:t>
      </w:r>
      <w:r w:rsidR="004F7385">
        <w:t>EngLinks</w:t>
      </w:r>
      <w:r w:rsidR="00314D19">
        <w:t xml:space="preserve"> does no</w:t>
      </w:r>
      <w:r w:rsidR="004F7385">
        <w:t>t</w:t>
      </w:r>
      <w:r w:rsidR="00314D19">
        <w:t xml:space="preserve"> need </w:t>
      </w:r>
      <w:r w:rsidR="004F7385">
        <w:t>this,</w:t>
      </w:r>
      <w:r w:rsidR="00314D19">
        <w:t xml:space="preserve"> but i</w:t>
      </w:r>
      <w:r w:rsidR="004F7385">
        <w:t>C</w:t>
      </w:r>
      <w:r w:rsidR="00314D19">
        <w:t xml:space="preserve">ons do you one and it should be included in this </w:t>
      </w:r>
      <w:r w:rsidR="00C8238F">
        <w:t xml:space="preserve">policy. I am proposing an </w:t>
      </w:r>
      <w:r w:rsidR="004F7385">
        <w:t>amendment</w:t>
      </w:r>
      <w:r w:rsidR="00C8238F">
        <w:t xml:space="preserve">. </w:t>
      </w:r>
      <w:r w:rsidR="00A864B6">
        <w:t xml:space="preserve">Just remove </w:t>
      </w:r>
      <w:r w:rsidR="004F7385">
        <w:t>EngLinks</w:t>
      </w:r>
      <w:r w:rsidR="00A864B6">
        <w:t xml:space="preserve"> and have icons listed. </w:t>
      </w:r>
    </w:p>
    <w:p w14:paraId="4A13EF3B" w14:textId="1CC90CC5" w:rsidR="004B607A" w:rsidRDefault="00D2687A" w:rsidP="00B915AC">
      <w:pPr>
        <w:spacing w:line="276" w:lineRule="auto"/>
      </w:pPr>
      <w:r>
        <w:t>Kodie Becker:</w:t>
      </w:r>
      <w:r w:rsidR="004B607A">
        <w:t xml:space="preserve"> Was that an </w:t>
      </w:r>
      <w:r w:rsidR="004F7385">
        <w:t>amendment</w:t>
      </w:r>
      <w:r w:rsidR="004B607A">
        <w:t xml:space="preserve"> to revert it and t</w:t>
      </w:r>
      <w:r w:rsidR="004F7385">
        <w:t>he</w:t>
      </w:r>
      <w:r w:rsidR="004B607A">
        <w:t xml:space="preserve">n remove </w:t>
      </w:r>
      <w:r w:rsidR="004F7385">
        <w:t>EngLinks</w:t>
      </w:r>
      <w:r w:rsidR="004B607A">
        <w:t xml:space="preserve"> or my </w:t>
      </w:r>
      <w:r w:rsidR="004F7385">
        <w:t>amendment</w:t>
      </w:r>
      <w:r w:rsidR="004B607A">
        <w:t xml:space="preserve"> and add </w:t>
      </w:r>
      <w:r w:rsidR="004F7385">
        <w:t>EngLinks.</w:t>
      </w:r>
    </w:p>
    <w:p w14:paraId="4535B17F" w14:textId="453751EA" w:rsidR="004B607A" w:rsidRDefault="00D2687A" w:rsidP="00B915AC">
      <w:pPr>
        <w:spacing w:line="276" w:lineRule="auto"/>
      </w:pPr>
      <w:r>
        <w:t xml:space="preserve">Helen Rotenburg: </w:t>
      </w:r>
      <w:r w:rsidR="004B607A">
        <w:t xml:space="preserve">  I like the second option. </w:t>
      </w:r>
    </w:p>
    <w:p w14:paraId="0452848C" w14:textId="68D92024" w:rsidR="004F7385" w:rsidRDefault="00D2687A" w:rsidP="00B915AC">
      <w:pPr>
        <w:spacing w:line="276" w:lineRule="auto"/>
      </w:pPr>
      <w:r>
        <w:t>Sam White:</w:t>
      </w:r>
      <w:r w:rsidR="004F7385">
        <w:t xml:space="preserve"> D</w:t>
      </w:r>
      <w:r w:rsidR="004B607A">
        <w:t>oes this override the current system</w:t>
      </w:r>
      <w:r w:rsidR="004F7385">
        <w:t xml:space="preserve">. </w:t>
      </w:r>
    </w:p>
    <w:p w14:paraId="109C9ED4" w14:textId="2C3780D1" w:rsidR="004B607A" w:rsidRPr="00A5213C" w:rsidRDefault="00D2687A" w:rsidP="00B915AC">
      <w:pPr>
        <w:spacing w:line="276" w:lineRule="auto"/>
      </w:pPr>
      <w:r>
        <w:t>Andrew Farley:</w:t>
      </w:r>
      <w:r w:rsidR="004B607A">
        <w:t xml:space="preserve"> The current one used </w:t>
      </w:r>
      <w:r w:rsidR="004F7385">
        <w:t xml:space="preserve">will </w:t>
      </w:r>
      <w:r w:rsidR="004B607A">
        <w:t xml:space="preserve">remain. </w:t>
      </w:r>
    </w:p>
    <w:p w14:paraId="067B2027" w14:textId="16BF1474" w:rsidR="007E1BCE" w:rsidRPr="00A5213C" w:rsidRDefault="007E1BCE" w:rsidP="00B915AC">
      <w:pPr>
        <w:pStyle w:val="Heading5"/>
        <w:spacing w:line="276" w:lineRule="auto"/>
        <w:jc w:val="left"/>
        <w:rPr>
          <w:lang w:val="en-US"/>
        </w:rPr>
      </w:pPr>
      <w:r w:rsidRPr="00A5213C">
        <w:rPr>
          <w:lang w:val="en-US"/>
        </w:rPr>
        <w:t xml:space="preserve">Motion 5 </w:t>
      </w:r>
    </w:p>
    <w:p w14:paraId="4E05ED99" w14:textId="77777777" w:rsidR="000C265C" w:rsidRDefault="000C265C" w:rsidP="00B915AC">
      <w:pPr>
        <w:spacing w:line="276" w:lineRule="auto"/>
      </w:pPr>
      <w:r>
        <w:t xml:space="preserve">Whereas: </w:t>
      </w:r>
      <w:r>
        <w:tab/>
        <w:t xml:space="preserve">Sci ’23 will probably never become a year anyways; </w:t>
      </w:r>
    </w:p>
    <w:p w14:paraId="3A6EF61E" w14:textId="10E1402B" w:rsidR="000C265C" w:rsidRDefault="000C265C" w:rsidP="00B915AC">
      <w:pPr>
        <w:spacing w:line="276" w:lineRule="auto"/>
      </w:pPr>
      <w:r>
        <w:t xml:space="preserve">&amp; whereas: </w:t>
      </w:r>
      <w:r>
        <w:tab/>
        <w:t xml:space="preserve">they will not get nice cozy GPAs because of this; </w:t>
      </w:r>
    </w:p>
    <w:p w14:paraId="57FE9C74" w14:textId="2C675909" w:rsidR="000C265C" w:rsidRDefault="000C265C" w:rsidP="00B915AC">
      <w:pPr>
        <w:spacing w:line="276" w:lineRule="auto"/>
      </w:pPr>
      <w:r>
        <w:t xml:space="preserve">&amp; whereas: </w:t>
      </w:r>
      <w:r>
        <w:tab/>
        <w:t xml:space="preserve">the wind in Kingston hurts during the winter; </w:t>
      </w:r>
    </w:p>
    <w:p w14:paraId="69F82C55" w14:textId="13CF7694" w:rsidR="000C265C" w:rsidRDefault="000C265C" w:rsidP="00B915AC">
      <w:pPr>
        <w:spacing w:line="276" w:lineRule="auto"/>
      </w:pPr>
      <w:r>
        <w:t xml:space="preserve">&amp; whereas: </w:t>
      </w:r>
      <w:r>
        <w:tab/>
        <w:t xml:space="preserve">the pain of not becoming a year is already too much to bear; </w:t>
      </w:r>
    </w:p>
    <w:p w14:paraId="011122E1" w14:textId="77777777" w:rsidR="000C265C" w:rsidRDefault="000C265C" w:rsidP="00B915AC">
      <w:pPr>
        <w:spacing w:line="276" w:lineRule="auto"/>
      </w:pPr>
      <w:r>
        <w:t xml:space="preserve">BE IT RESOLVED THAT: </w:t>
      </w:r>
    </w:p>
    <w:p w14:paraId="3B390B72" w14:textId="77777777" w:rsidR="000C265C" w:rsidRDefault="000C265C" w:rsidP="00B915AC">
      <w:pPr>
        <w:spacing w:line="276" w:lineRule="auto"/>
      </w:pPr>
      <w:r>
        <w:t xml:space="preserve">Council approve the introduction of a fun fur scarf and golden toques in place of the traditional GPA’s. </w:t>
      </w:r>
    </w:p>
    <w:p w14:paraId="5409A3E4" w14:textId="77777777" w:rsidR="000C265C" w:rsidRDefault="000C265C" w:rsidP="000C265C">
      <w:pPr>
        <w:spacing w:line="276" w:lineRule="auto"/>
        <w:jc w:val="right"/>
      </w:pPr>
      <w:r>
        <w:t xml:space="preserve">Moved by: Nick "Not Dal Farra" Neokleous </w:t>
      </w:r>
    </w:p>
    <w:p w14:paraId="3674AB1D" w14:textId="4777A534" w:rsidR="000C265C" w:rsidRDefault="000C265C" w:rsidP="000C265C">
      <w:pPr>
        <w:spacing w:line="276" w:lineRule="auto"/>
        <w:jc w:val="right"/>
      </w:pPr>
      <w:r>
        <w:t xml:space="preserve">Seconded </w:t>
      </w:r>
      <w:proofErr w:type="gramStart"/>
      <w:r>
        <w:t>by:</w:t>
      </w:r>
      <w:proofErr w:type="gramEnd"/>
      <w:r>
        <w:t xml:space="preserve"> Emma "Not a Nick" Prairie </w:t>
      </w:r>
    </w:p>
    <w:p w14:paraId="2D44EE77" w14:textId="2F0B9DD7" w:rsidR="007E1BCE" w:rsidRDefault="007E1BCE" w:rsidP="00B915AC">
      <w:pPr>
        <w:spacing w:line="276" w:lineRule="auto"/>
        <w:rPr>
          <w:b/>
          <w:lang w:val="en-US"/>
        </w:rPr>
      </w:pPr>
      <w:r w:rsidRPr="00A5213C">
        <w:rPr>
          <w:b/>
          <w:lang w:val="en-US"/>
        </w:rPr>
        <w:t>Motion Passes</w:t>
      </w:r>
      <w:r w:rsidR="001644E2">
        <w:rPr>
          <w:b/>
          <w:lang w:val="en-US"/>
        </w:rPr>
        <w:t xml:space="preserve">, </w:t>
      </w:r>
      <w:r w:rsidR="008A313B">
        <w:rPr>
          <w:b/>
          <w:lang w:val="en-US"/>
        </w:rPr>
        <w:t>7:53 pm</w:t>
      </w:r>
    </w:p>
    <w:p w14:paraId="6BE12A88" w14:textId="2DAC24D1" w:rsidR="001644E2" w:rsidRPr="001644E2" w:rsidRDefault="009A777A" w:rsidP="00B915AC">
      <w:pPr>
        <w:spacing w:line="276" w:lineRule="auto"/>
        <w:rPr>
          <w:lang w:val="en-US"/>
        </w:rPr>
      </w:pPr>
      <w:r>
        <w:rPr>
          <w:lang w:val="en-US"/>
        </w:rPr>
        <w:t>Nick</w:t>
      </w:r>
      <w:r w:rsidR="00D2687A">
        <w:rPr>
          <w:lang w:val="en-US"/>
        </w:rPr>
        <w:t xml:space="preserve"> Neokleous</w:t>
      </w:r>
      <w:r>
        <w:rPr>
          <w:lang w:val="en-US"/>
        </w:rPr>
        <w:t xml:space="preserve">: I just wanted to </w:t>
      </w:r>
      <w:r w:rsidR="008A313B">
        <w:rPr>
          <w:lang w:val="en-US"/>
        </w:rPr>
        <w:t>have a c</w:t>
      </w:r>
      <w:r>
        <w:rPr>
          <w:lang w:val="en-US"/>
        </w:rPr>
        <w:t>ontingency plan in place if they don’t become a year</w:t>
      </w:r>
      <w:r w:rsidR="008A313B">
        <w:rPr>
          <w:lang w:val="en-US"/>
        </w:rPr>
        <w:t>.</w:t>
      </w:r>
    </w:p>
    <w:p w14:paraId="0337DE66" w14:textId="7E59E337" w:rsidR="007E1BCE" w:rsidRPr="00A5213C" w:rsidRDefault="007E1BCE" w:rsidP="00B915AC">
      <w:pPr>
        <w:pStyle w:val="Heading5"/>
        <w:spacing w:line="276" w:lineRule="auto"/>
        <w:jc w:val="left"/>
        <w:rPr>
          <w:lang w:val="en-US"/>
        </w:rPr>
      </w:pPr>
      <w:r w:rsidRPr="00A5213C">
        <w:rPr>
          <w:lang w:val="en-US"/>
        </w:rPr>
        <w:t xml:space="preserve">Motion 6 </w:t>
      </w:r>
    </w:p>
    <w:p w14:paraId="1AD6F61F" w14:textId="77777777" w:rsidR="00471302" w:rsidRDefault="00471302" w:rsidP="00B915AC">
      <w:pPr>
        <w:spacing w:line="276" w:lineRule="auto"/>
      </w:pPr>
      <w:r>
        <w:t xml:space="preserve">Whereas: </w:t>
      </w:r>
      <w:r>
        <w:tab/>
        <w:t xml:space="preserve">FYPCOs and the FYPCOM exist and are overseen by the DoFY; </w:t>
      </w:r>
    </w:p>
    <w:p w14:paraId="53CE83A0" w14:textId="77777777" w:rsidR="00471302" w:rsidRDefault="00471302" w:rsidP="00B915AC">
      <w:pPr>
        <w:spacing w:line="276" w:lineRule="auto"/>
      </w:pPr>
      <w:r>
        <w:t xml:space="preserve">BE IT RESOLVED THAT: </w:t>
      </w:r>
    </w:p>
    <w:p w14:paraId="701C5343" w14:textId="77777777" w:rsidR="00471302" w:rsidRDefault="00471302" w:rsidP="00B915AC">
      <w:pPr>
        <w:spacing w:line="276" w:lineRule="auto"/>
      </w:pPr>
      <w:r>
        <w:t xml:space="preserve">Council approve the addition of the FYPCO program details as well as oversight under the Director of First Year’s responsibilities located in Policy Section </w:t>
      </w:r>
      <w:r>
        <w:sym w:font="Symbol" w:char="F062"/>
      </w:r>
      <w:r>
        <w:t xml:space="preserve">.C.5- Directors as seen in APPENDIX “YOU GO FYPCOCO” </w:t>
      </w:r>
    </w:p>
    <w:p w14:paraId="37EB50FD" w14:textId="77777777" w:rsidR="00471302" w:rsidRDefault="00471302" w:rsidP="00471302">
      <w:pPr>
        <w:spacing w:line="276" w:lineRule="auto"/>
        <w:jc w:val="right"/>
      </w:pPr>
      <w:r>
        <w:t xml:space="preserve">Moved by: Nick "I wasn’t in policy this year" Neokleous </w:t>
      </w:r>
    </w:p>
    <w:p w14:paraId="56A92691" w14:textId="77777777" w:rsidR="00471302" w:rsidRDefault="00471302" w:rsidP="00471302">
      <w:pPr>
        <w:spacing w:line="276" w:lineRule="auto"/>
        <w:jc w:val="right"/>
      </w:pPr>
      <w:r>
        <w:t xml:space="preserve">Seconded </w:t>
      </w:r>
      <w:proofErr w:type="gramStart"/>
      <w:r>
        <w:t>by:</w:t>
      </w:r>
      <w:proofErr w:type="gramEnd"/>
      <w:r>
        <w:t xml:space="preserve"> Emma "Let’s change that" Prairie</w:t>
      </w:r>
    </w:p>
    <w:p w14:paraId="68AC023B" w14:textId="676E6F03" w:rsidR="007E1BCE" w:rsidRDefault="007E1BCE" w:rsidP="00B915AC">
      <w:pPr>
        <w:spacing w:line="276" w:lineRule="auto"/>
        <w:rPr>
          <w:b/>
          <w:lang w:val="en-US"/>
        </w:rPr>
      </w:pPr>
      <w:r w:rsidRPr="00A5213C">
        <w:rPr>
          <w:b/>
          <w:lang w:val="en-US"/>
        </w:rPr>
        <w:lastRenderedPageBreak/>
        <w:t>Motion Passes</w:t>
      </w:r>
      <w:r w:rsidR="00471302">
        <w:rPr>
          <w:b/>
          <w:lang w:val="en-US"/>
        </w:rPr>
        <w:t xml:space="preserve">, </w:t>
      </w:r>
      <w:r w:rsidR="00E4020D">
        <w:rPr>
          <w:b/>
          <w:lang w:val="en-US"/>
        </w:rPr>
        <w:t xml:space="preserve">7:54 pm </w:t>
      </w:r>
    </w:p>
    <w:p w14:paraId="3451443F" w14:textId="76A0FEAE" w:rsidR="008A313B" w:rsidRPr="008A313B" w:rsidRDefault="008A313B" w:rsidP="00B915AC">
      <w:pPr>
        <w:spacing w:line="276" w:lineRule="auto"/>
        <w:rPr>
          <w:lang w:val="en-US"/>
        </w:rPr>
      </w:pPr>
      <w:r>
        <w:rPr>
          <w:lang w:val="en-US"/>
        </w:rPr>
        <w:t>Nick</w:t>
      </w:r>
      <w:r w:rsidR="00D2687A">
        <w:rPr>
          <w:lang w:val="en-US"/>
        </w:rPr>
        <w:t xml:space="preserve"> Neokleous</w:t>
      </w:r>
      <w:r>
        <w:rPr>
          <w:lang w:val="en-US"/>
        </w:rPr>
        <w:t xml:space="preserve">: This </w:t>
      </w:r>
      <w:r w:rsidR="00AC69AB">
        <w:rPr>
          <w:lang w:val="en-US"/>
        </w:rPr>
        <w:t>position</w:t>
      </w:r>
      <w:r>
        <w:rPr>
          <w:lang w:val="en-US"/>
        </w:rPr>
        <w:t xml:space="preserve"> has been in place for few years but FYP</w:t>
      </w:r>
      <w:r w:rsidR="00AC69AB">
        <w:rPr>
          <w:lang w:val="en-US"/>
        </w:rPr>
        <w:t>CO manager</w:t>
      </w:r>
      <w:r>
        <w:rPr>
          <w:lang w:val="en-US"/>
        </w:rPr>
        <w:t xml:space="preserve"> was lost in the ether and wanted </w:t>
      </w:r>
      <w:r w:rsidR="00AC69AB">
        <w:rPr>
          <w:lang w:val="en-US"/>
        </w:rPr>
        <w:t>to change</w:t>
      </w:r>
      <w:r>
        <w:rPr>
          <w:lang w:val="en-US"/>
        </w:rPr>
        <w:t xml:space="preserve"> that and make sure </w:t>
      </w:r>
      <w:proofErr w:type="gramStart"/>
      <w:r>
        <w:rPr>
          <w:lang w:val="en-US"/>
        </w:rPr>
        <w:t>its</w:t>
      </w:r>
      <w:proofErr w:type="gramEnd"/>
      <w:r>
        <w:rPr>
          <w:lang w:val="en-US"/>
        </w:rPr>
        <w:t xml:space="preserve"> reflected in policy. </w:t>
      </w:r>
    </w:p>
    <w:p w14:paraId="68221593" w14:textId="15B2E99A" w:rsidR="007E1BCE" w:rsidRPr="00A5213C" w:rsidRDefault="007E1BCE" w:rsidP="00B915AC">
      <w:pPr>
        <w:pStyle w:val="Heading5"/>
        <w:spacing w:line="276" w:lineRule="auto"/>
        <w:jc w:val="left"/>
        <w:rPr>
          <w:lang w:val="en-US"/>
        </w:rPr>
      </w:pPr>
      <w:r w:rsidRPr="00A5213C">
        <w:rPr>
          <w:lang w:val="en-US"/>
        </w:rPr>
        <w:t xml:space="preserve">Motion 7 </w:t>
      </w:r>
    </w:p>
    <w:p w14:paraId="23E3898A" w14:textId="77777777" w:rsidR="00471302" w:rsidRDefault="00471302" w:rsidP="00471302">
      <w:pPr>
        <w:spacing w:line="276" w:lineRule="auto"/>
        <w:ind w:left="1440" w:hanging="1440"/>
      </w:pPr>
      <w:r>
        <w:t xml:space="preserve">Whereas: </w:t>
      </w:r>
      <w:r>
        <w:tab/>
        <w:t xml:space="preserve">The executive summer salary was increased during the 2017-2018 year in response to the minimum wage increase; </w:t>
      </w:r>
    </w:p>
    <w:p w14:paraId="54D85F58" w14:textId="77777777" w:rsidR="00471302" w:rsidRDefault="00471302" w:rsidP="00471302">
      <w:pPr>
        <w:spacing w:line="276" w:lineRule="auto"/>
        <w:ind w:left="1440" w:hanging="1440"/>
      </w:pPr>
      <w:r>
        <w:t xml:space="preserve">&amp; whereas: </w:t>
      </w:r>
      <w:r>
        <w:tab/>
        <w:t xml:space="preserve">This salary increase was included in the 2017-2018 and 2018-2019 budgets that were passed by council; </w:t>
      </w:r>
    </w:p>
    <w:p w14:paraId="35D75F36" w14:textId="260AE78B" w:rsidR="00471302" w:rsidRDefault="00471302" w:rsidP="00471302">
      <w:pPr>
        <w:spacing w:line="276" w:lineRule="auto"/>
        <w:ind w:left="1440" w:hanging="1440"/>
      </w:pPr>
      <w:r>
        <w:t xml:space="preserve">&amp; whereas: </w:t>
      </w:r>
      <w:r>
        <w:tab/>
        <w:t xml:space="preserve">This change should be reflected in our policy; </w:t>
      </w:r>
    </w:p>
    <w:p w14:paraId="0B618D46" w14:textId="77777777" w:rsidR="00471302" w:rsidRDefault="00471302" w:rsidP="00471302">
      <w:pPr>
        <w:spacing w:line="276" w:lineRule="auto"/>
        <w:ind w:left="1440" w:hanging="1440"/>
      </w:pPr>
    </w:p>
    <w:p w14:paraId="549EBED1" w14:textId="77777777" w:rsidR="00471302" w:rsidRDefault="00471302" w:rsidP="00471302">
      <w:pPr>
        <w:spacing w:line="276" w:lineRule="auto"/>
        <w:ind w:left="1440" w:hanging="1440"/>
      </w:pPr>
      <w:r>
        <w:t xml:space="preserve">BE IT RESOLVED THAT: </w:t>
      </w:r>
    </w:p>
    <w:p w14:paraId="68012EBF" w14:textId="5CC12816" w:rsidR="00471302" w:rsidRDefault="00471302" w:rsidP="00B915AC">
      <w:pPr>
        <w:spacing w:line="276" w:lineRule="auto"/>
      </w:pPr>
      <w:r>
        <w:t>Council approve the changes to Policy Section β.B.2- Accountability and Progress Reporting as seen in appendix “WAGES”.</w:t>
      </w:r>
    </w:p>
    <w:p w14:paraId="1C6ACE09" w14:textId="77777777" w:rsidR="00471302" w:rsidRDefault="00471302" w:rsidP="00471302">
      <w:pPr>
        <w:spacing w:line="276" w:lineRule="auto"/>
        <w:ind w:left="1440" w:hanging="1440"/>
        <w:jc w:val="right"/>
      </w:pPr>
      <w:r>
        <w:t xml:space="preserve">Moved </w:t>
      </w:r>
      <w:proofErr w:type="gramStart"/>
      <w:r>
        <w:t>by:</w:t>
      </w:r>
      <w:proofErr w:type="gramEnd"/>
      <w:r>
        <w:t xml:space="preserve"> Jordan “Pirani” Pernari </w:t>
      </w:r>
    </w:p>
    <w:p w14:paraId="486EEF55" w14:textId="77777777" w:rsidR="00471302" w:rsidRDefault="00471302" w:rsidP="00471302">
      <w:pPr>
        <w:spacing w:line="276" w:lineRule="auto"/>
        <w:jc w:val="right"/>
      </w:pPr>
      <w:r>
        <w:t xml:space="preserve">Seconded </w:t>
      </w:r>
      <w:proofErr w:type="gramStart"/>
      <w:r>
        <w:t>by:</w:t>
      </w:r>
      <w:proofErr w:type="gramEnd"/>
      <w:r>
        <w:t xml:space="preserve"> Jamil “Pernari” Pirani</w:t>
      </w:r>
    </w:p>
    <w:p w14:paraId="68FE21BF" w14:textId="1F62D739" w:rsidR="00471302" w:rsidRDefault="00471302" w:rsidP="00B915AC">
      <w:pPr>
        <w:spacing w:line="276" w:lineRule="auto"/>
        <w:rPr>
          <w:b/>
          <w:lang w:val="en-US"/>
        </w:rPr>
      </w:pPr>
      <w:r w:rsidRPr="00A5213C">
        <w:rPr>
          <w:b/>
          <w:lang w:val="en-US"/>
        </w:rPr>
        <w:t>Motion Passes</w:t>
      </w:r>
      <w:r w:rsidR="00247A75">
        <w:rPr>
          <w:b/>
          <w:lang w:val="en-US"/>
        </w:rPr>
        <w:t xml:space="preserve">, </w:t>
      </w:r>
      <w:r w:rsidR="0027108C">
        <w:rPr>
          <w:b/>
          <w:lang w:val="en-US"/>
        </w:rPr>
        <w:t xml:space="preserve">7:59 pm </w:t>
      </w:r>
    </w:p>
    <w:p w14:paraId="728FB933" w14:textId="52FF7B49" w:rsidR="00247A75" w:rsidRDefault="00244DDF" w:rsidP="00B915AC">
      <w:pPr>
        <w:spacing w:line="276" w:lineRule="auto"/>
        <w:rPr>
          <w:lang w:val="en-US"/>
        </w:rPr>
      </w:pPr>
      <w:r>
        <w:rPr>
          <w:lang w:val="en-US"/>
        </w:rPr>
        <w:t xml:space="preserve">Jordan </w:t>
      </w:r>
      <w:proofErr w:type="spellStart"/>
      <w:r>
        <w:rPr>
          <w:lang w:val="en-US"/>
        </w:rPr>
        <w:t>Pernari</w:t>
      </w:r>
      <w:proofErr w:type="spellEnd"/>
      <w:r>
        <w:rPr>
          <w:lang w:val="en-US"/>
        </w:rPr>
        <w:t>:</w:t>
      </w:r>
      <w:r w:rsidR="003E6165">
        <w:rPr>
          <w:lang w:val="en-US"/>
        </w:rPr>
        <w:t xml:space="preserve"> This is </w:t>
      </w:r>
      <w:proofErr w:type="gramStart"/>
      <w:r w:rsidR="003E6165">
        <w:rPr>
          <w:lang w:val="en-US"/>
        </w:rPr>
        <w:t>pretty straightforward</w:t>
      </w:r>
      <w:proofErr w:type="gramEnd"/>
      <w:r w:rsidR="003E6165">
        <w:rPr>
          <w:lang w:val="en-US"/>
        </w:rPr>
        <w:t>. It</w:t>
      </w:r>
      <w:r w:rsidR="009E0272">
        <w:rPr>
          <w:lang w:val="en-US"/>
        </w:rPr>
        <w:t>’</w:t>
      </w:r>
      <w:r w:rsidR="003E6165">
        <w:rPr>
          <w:lang w:val="en-US"/>
        </w:rPr>
        <w:t>s been approved it past years and policy needs to</w:t>
      </w:r>
      <w:r w:rsidR="009E0272">
        <w:rPr>
          <w:lang w:val="en-US"/>
        </w:rPr>
        <w:t xml:space="preserve"> </w:t>
      </w:r>
      <w:r w:rsidR="003E6165">
        <w:rPr>
          <w:lang w:val="en-US"/>
        </w:rPr>
        <w:t>be updated to make</w:t>
      </w:r>
      <w:r w:rsidR="009E0272">
        <w:rPr>
          <w:lang w:val="en-US"/>
        </w:rPr>
        <w:t>.</w:t>
      </w:r>
    </w:p>
    <w:p w14:paraId="7D5A15DE" w14:textId="78BD991B" w:rsidR="003E6165" w:rsidRDefault="00D2687A" w:rsidP="00B915AC">
      <w:pPr>
        <w:spacing w:line="276" w:lineRule="auto"/>
        <w:rPr>
          <w:lang w:val="en-US"/>
        </w:rPr>
      </w:pPr>
      <w:r>
        <w:rPr>
          <w:lang w:val="en-US"/>
        </w:rPr>
        <w:t>Jonathan Corbett:</w:t>
      </w:r>
      <w:r w:rsidR="003E6165">
        <w:rPr>
          <w:lang w:val="en-US"/>
        </w:rPr>
        <w:t xml:space="preserve"> This is a time to think about if $21 per hour makes sense. </w:t>
      </w:r>
      <w:r w:rsidR="009E0272">
        <w:rPr>
          <w:lang w:val="en-US"/>
        </w:rPr>
        <w:t>Minimum</w:t>
      </w:r>
      <w:r w:rsidR="003E6165">
        <w:rPr>
          <w:lang w:val="en-US"/>
        </w:rPr>
        <w:t xml:space="preserve"> is $14 and SWEP is $16. AS revenue will be </w:t>
      </w:r>
      <w:r w:rsidR="009E0272">
        <w:rPr>
          <w:lang w:val="en-US"/>
        </w:rPr>
        <w:t>decreased</w:t>
      </w:r>
      <w:r w:rsidR="003E6165">
        <w:rPr>
          <w:lang w:val="en-US"/>
        </w:rPr>
        <w:t xml:space="preserve"> this year, does this make sense</w:t>
      </w:r>
      <w:r w:rsidR="009E0272">
        <w:rPr>
          <w:lang w:val="en-US"/>
        </w:rPr>
        <w:t>?</w:t>
      </w:r>
    </w:p>
    <w:p w14:paraId="22DC23ED" w14:textId="1A7F5652" w:rsidR="003E6165" w:rsidRDefault="00D2687A" w:rsidP="00B915AC">
      <w:pPr>
        <w:spacing w:line="276" w:lineRule="auto"/>
        <w:rPr>
          <w:lang w:val="en-US"/>
        </w:rPr>
      </w:pPr>
      <w:r>
        <w:rPr>
          <w:lang w:val="en-US"/>
        </w:rPr>
        <w:t>Kaija Edwards:</w:t>
      </w:r>
      <w:r w:rsidR="003E6165">
        <w:rPr>
          <w:lang w:val="en-US"/>
        </w:rPr>
        <w:t xml:space="preserve"> I don’t know how the increase works, was it increased with minimum wage.</w:t>
      </w:r>
    </w:p>
    <w:p w14:paraId="542C5F90" w14:textId="44D7C2CF" w:rsidR="003E6165" w:rsidRDefault="00D2687A" w:rsidP="00B915AC">
      <w:pPr>
        <w:spacing w:line="276" w:lineRule="auto"/>
        <w:rPr>
          <w:lang w:val="en-US"/>
        </w:rPr>
      </w:pPr>
      <w:r>
        <w:rPr>
          <w:lang w:val="en-US"/>
        </w:rPr>
        <w:t>Juliana Jeans:</w:t>
      </w:r>
      <w:r w:rsidR="003E6165">
        <w:rPr>
          <w:lang w:val="en-US"/>
        </w:rPr>
        <w:t xml:space="preserve"> We increased the salary to go along with the </w:t>
      </w:r>
      <w:r w:rsidR="009E0272">
        <w:rPr>
          <w:lang w:val="en-US"/>
        </w:rPr>
        <w:t>minimum</w:t>
      </w:r>
      <w:r w:rsidR="003E6165">
        <w:rPr>
          <w:lang w:val="en-US"/>
        </w:rPr>
        <w:t xml:space="preserve"> wage increase that happened. It had increased with CPI. It was 17-18$ and we increased it </w:t>
      </w:r>
      <w:r w:rsidR="003132C8">
        <w:rPr>
          <w:lang w:val="en-US"/>
        </w:rPr>
        <w:t xml:space="preserve">meet the increase in </w:t>
      </w:r>
      <w:r w:rsidR="009E0272">
        <w:rPr>
          <w:lang w:val="en-US"/>
        </w:rPr>
        <w:t>minimum</w:t>
      </w:r>
      <w:r w:rsidR="003132C8">
        <w:rPr>
          <w:lang w:val="en-US"/>
        </w:rPr>
        <w:t xml:space="preserve"> wage. It was frozen so it should be something that looked at but not </w:t>
      </w:r>
      <w:r w:rsidR="009E0272">
        <w:rPr>
          <w:lang w:val="en-US"/>
        </w:rPr>
        <w:t>tonight</w:t>
      </w:r>
      <w:r w:rsidR="003132C8">
        <w:rPr>
          <w:lang w:val="en-US"/>
        </w:rPr>
        <w:t xml:space="preserve">, in future years. </w:t>
      </w:r>
    </w:p>
    <w:p w14:paraId="4479B7C3" w14:textId="3DFB45D8" w:rsidR="003132C8" w:rsidRDefault="00D2687A" w:rsidP="00B915AC">
      <w:pPr>
        <w:spacing w:line="276" w:lineRule="auto"/>
        <w:rPr>
          <w:lang w:val="en-US"/>
        </w:rPr>
      </w:pPr>
      <w:r>
        <w:rPr>
          <w:lang w:val="en-US"/>
        </w:rPr>
        <w:t>Kodie Becker:</w:t>
      </w:r>
      <w:r w:rsidR="003132C8">
        <w:rPr>
          <w:lang w:val="en-US"/>
        </w:rPr>
        <w:t xml:space="preserve"> </w:t>
      </w:r>
      <w:r w:rsidR="009E0272">
        <w:rPr>
          <w:lang w:val="en-US"/>
        </w:rPr>
        <w:t>Th</w:t>
      </w:r>
      <w:r w:rsidR="003132C8">
        <w:rPr>
          <w:lang w:val="en-US"/>
        </w:rPr>
        <w:t>e Bank of Canada, says that increase of CPI would make it $18</w:t>
      </w:r>
      <w:r w:rsidR="009E0272">
        <w:rPr>
          <w:lang w:val="en-US"/>
        </w:rPr>
        <w:t xml:space="preserve">. </w:t>
      </w:r>
    </w:p>
    <w:p w14:paraId="0014B220" w14:textId="26564D2A" w:rsidR="003132C8" w:rsidRDefault="00D2687A" w:rsidP="00B915AC">
      <w:pPr>
        <w:spacing w:line="276" w:lineRule="auto"/>
        <w:rPr>
          <w:lang w:val="en-US"/>
        </w:rPr>
      </w:pPr>
      <w:r>
        <w:rPr>
          <w:lang w:val="en-US"/>
        </w:rPr>
        <w:t>Kaija Edwards:</w:t>
      </w:r>
      <w:r w:rsidR="003132C8">
        <w:rPr>
          <w:lang w:val="en-US"/>
        </w:rPr>
        <w:t xml:space="preserve"> What is CPI</w:t>
      </w:r>
      <w:r w:rsidR="009E0272">
        <w:rPr>
          <w:lang w:val="en-US"/>
        </w:rPr>
        <w:t>?</w:t>
      </w:r>
    </w:p>
    <w:p w14:paraId="75B3CF85" w14:textId="567D62B5" w:rsidR="0027108C" w:rsidRPr="003E6165" w:rsidRDefault="00D2687A" w:rsidP="00B915AC">
      <w:pPr>
        <w:spacing w:line="276" w:lineRule="auto"/>
        <w:rPr>
          <w:lang w:val="en-US"/>
        </w:rPr>
      </w:pPr>
      <w:r>
        <w:rPr>
          <w:lang w:val="en-US"/>
        </w:rPr>
        <w:t>Jamil Pirani:</w:t>
      </w:r>
      <w:r w:rsidR="003132C8">
        <w:rPr>
          <w:lang w:val="en-US"/>
        </w:rPr>
        <w:t xml:space="preserve"> A measure of inflation. </w:t>
      </w:r>
    </w:p>
    <w:p w14:paraId="2BE5C3E8" w14:textId="77777777" w:rsidR="009E0272" w:rsidRDefault="009E0272" w:rsidP="00B915AC">
      <w:pPr>
        <w:pStyle w:val="Heading5"/>
        <w:spacing w:line="276" w:lineRule="auto"/>
        <w:jc w:val="left"/>
        <w:rPr>
          <w:lang w:val="en-US"/>
        </w:rPr>
      </w:pPr>
    </w:p>
    <w:p w14:paraId="3E46363E" w14:textId="2630742E" w:rsidR="007E1BCE" w:rsidRPr="00A5213C" w:rsidRDefault="007E1BCE" w:rsidP="00B915AC">
      <w:pPr>
        <w:pStyle w:val="Heading5"/>
        <w:spacing w:line="276" w:lineRule="auto"/>
        <w:jc w:val="left"/>
        <w:rPr>
          <w:lang w:val="en-US"/>
        </w:rPr>
      </w:pPr>
      <w:r w:rsidRPr="00A5213C">
        <w:rPr>
          <w:lang w:val="en-US"/>
        </w:rPr>
        <w:lastRenderedPageBreak/>
        <w:t xml:space="preserve">Motion 8 </w:t>
      </w:r>
    </w:p>
    <w:p w14:paraId="2DEAEBEB" w14:textId="77777777" w:rsidR="00471302" w:rsidRDefault="00471302" w:rsidP="00471302">
      <w:pPr>
        <w:spacing w:line="276" w:lineRule="auto"/>
        <w:ind w:left="1440" w:hanging="1440"/>
      </w:pPr>
      <w:r>
        <w:t xml:space="preserve">Whereas: </w:t>
      </w:r>
      <w:r>
        <w:tab/>
        <w:t xml:space="preserve">We have 3 Executive Members and we require two of them to sign off on every financial document; </w:t>
      </w:r>
    </w:p>
    <w:p w14:paraId="7041D671" w14:textId="28CC9EDE" w:rsidR="00471302" w:rsidRDefault="00471302" w:rsidP="00471302">
      <w:pPr>
        <w:spacing w:line="276" w:lineRule="auto"/>
        <w:ind w:left="1440" w:hanging="1440"/>
      </w:pPr>
      <w:r>
        <w:t xml:space="preserve">&amp; whereas: </w:t>
      </w:r>
      <w:r>
        <w:tab/>
        <w:t xml:space="preserve">Unexpected issues may arise through the year that cause multiple executives to be physically unable to sign documents before the required date; </w:t>
      </w:r>
    </w:p>
    <w:p w14:paraId="4E2406C6" w14:textId="77777777" w:rsidR="00471302" w:rsidRDefault="00471302" w:rsidP="00B915AC">
      <w:pPr>
        <w:spacing w:line="276" w:lineRule="auto"/>
      </w:pPr>
      <w:r>
        <w:t xml:space="preserve">BE IT RESOLVED THAT: </w:t>
      </w:r>
    </w:p>
    <w:p w14:paraId="346DB11F" w14:textId="77777777" w:rsidR="00471302" w:rsidRDefault="00471302" w:rsidP="00B915AC">
      <w:pPr>
        <w:spacing w:line="276" w:lineRule="auto"/>
      </w:pPr>
      <w:r>
        <w:t xml:space="preserve">Council approve the changes to Policy Section θ.A- Finances to allow the General Manager to approve financial documents in extenuating circumstances with the approval of the Executive, as seen in APPENDIX "SIGNATURES". </w:t>
      </w:r>
    </w:p>
    <w:p w14:paraId="68F4A5C8" w14:textId="77777777" w:rsidR="00471302" w:rsidRDefault="00471302" w:rsidP="00471302">
      <w:pPr>
        <w:spacing w:line="276" w:lineRule="auto"/>
        <w:jc w:val="right"/>
      </w:pPr>
      <w:r>
        <w:t xml:space="preserve">Moved by: Del "Out of Town" Benoit </w:t>
      </w:r>
    </w:p>
    <w:p w14:paraId="7A94B932" w14:textId="77777777" w:rsidR="00471302" w:rsidRDefault="00471302" w:rsidP="00471302">
      <w:pPr>
        <w:spacing w:line="276" w:lineRule="auto"/>
        <w:jc w:val="right"/>
      </w:pPr>
      <w:r>
        <w:t xml:space="preserve">Seconded </w:t>
      </w:r>
      <w:proofErr w:type="gramStart"/>
      <w:r>
        <w:t>by:</w:t>
      </w:r>
      <w:proofErr w:type="gramEnd"/>
      <w:r>
        <w:t xml:space="preserve"> Zaid "Out of Office" Kasim </w:t>
      </w:r>
    </w:p>
    <w:p w14:paraId="3C2FE8D8" w14:textId="0C88E3B8" w:rsidR="00471302" w:rsidRDefault="00471302" w:rsidP="00471302">
      <w:pPr>
        <w:spacing w:line="276" w:lineRule="auto"/>
        <w:jc w:val="right"/>
      </w:pPr>
      <w:r>
        <w:t>Thirded by: Jinho "All Alone" Lee</w:t>
      </w:r>
    </w:p>
    <w:p w14:paraId="0D97FB5E" w14:textId="29298AE5" w:rsidR="007E1BCE" w:rsidRDefault="007E1BCE" w:rsidP="00471302">
      <w:pPr>
        <w:spacing w:line="276" w:lineRule="auto"/>
        <w:rPr>
          <w:b/>
          <w:lang w:val="en-US"/>
        </w:rPr>
      </w:pPr>
      <w:r w:rsidRPr="00A5213C">
        <w:rPr>
          <w:b/>
          <w:lang w:val="en-US"/>
        </w:rPr>
        <w:t>Motion Passes</w:t>
      </w:r>
      <w:r w:rsidR="000E748F">
        <w:rPr>
          <w:b/>
          <w:lang w:val="en-US"/>
        </w:rPr>
        <w:t xml:space="preserve">, </w:t>
      </w:r>
      <w:r w:rsidR="00857F07">
        <w:rPr>
          <w:b/>
          <w:lang w:val="en-US"/>
        </w:rPr>
        <w:t xml:space="preserve">8:01 pm </w:t>
      </w:r>
    </w:p>
    <w:p w14:paraId="689A3630" w14:textId="7CD598CB" w:rsidR="000E748F" w:rsidRDefault="00D2687A" w:rsidP="00471302">
      <w:pPr>
        <w:spacing w:line="276" w:lineRule="auto"/>
        <w:rPr>
          <w:lang w:val="en-US"/>
        </w:rPr>
      </w:pPr>
      <w:r>
        <w:rPr>
          <w:lang w:val="en-US"/>
        </w:rPr>
        <w:t>Delaney Benoit:</w:t>
      </w:r>
      <w:r w:rsidR="000E748F">
        <w:rPr>
          <w:lang w:val="en-US"/>
        </w:rPr>
        <w:t xml:space="preserve"> Right now, 2 </w:t>
      </w:r>
      <w:r w:rsidR="00296364">
        <w:rPr>
          <w:lang w:val="en-US"/>
        </w:rPr>
        <w:t>executives</w:t>
      </w:r>
      <w:r w:rsidR="000E748F">
        <w:rPr>
          <w:lang w:val="en-US"/>
        </w:rPr>
        <w:t xml:space="preserve"> need to sign off and as we have experienced, there are extenuated circumstances. So</w:t>
      </w:r>
      <w:r w:rsidR="00296364">
        <w:rPr>
          <w:lang w:val="en-US"/>
        </w:rPr>
        <w:t>,</w:t>
      </w:r>
      <w:r w:rsidR="000E748F">
        <w:rPr>
          <w:lang w:val="en-US"/>
        </w:rPr>
        <w:t xml:space="preserve"> </w:t>
      </w:r>
      <w:r w:rsidR="00EF69C9">
        <w:rPr>
          <w:lang w:val="en-US"/>
        </w:rPr>
        <w:t>foreseeing</w:t>
      </w:r>
      <w:r w:rsidR="000E748F">
        <w:rPr>
          <w:lang w:val="en-US"/>
        </w:rPr>
        <w:t xml:space="preserve"> to the future, if someone was out of the office for </w:t>
      </w:r>
      <w:proofErr w:type="gramStart"/>
      <w:r w:rsidR="000E748F">
        <w:rPr>
          <w:lang w:val="en-US"/>
        </w:rPr>
        <w:t>a</w:t>
      </w:r>
      <w:proofErr w:type="gramEnd"/>
      <w:r w:rsidR="000E748F">
        <w:rPr>
          <w:lang w:val="en-US"/>
        </w:rPr>
        <w:t xml:space="preserve"> </w:t>
      </w:r>
      <w:r w:rsidR="00EF69C9">
        <w:rPr>
          <w:lang w:val="en-US"/>
        </w:rPr>
        <w:t>extended</w:t>
      </w:r>
      <w:r w:rsidR="000E748F">
        <w:rPr>
          <w:lang w:val="en-US"/>
        </w:rPr>
        <w:t xml:space="preserve"> time so with all three exec members the GM can sign as a </w:t>
      </w:r>
      <w:r w:rsidR="00EF69C9">
        <w:rPr>
          <w:lang w:val="en-US"/>
        </w:rPr>
        <w:t>proxy</w:t>
      </w:r>
      <w:r w:rsidR="000E748F">
        <w:rPr>
          <w:lang w:val="en-US"/>
        </w:rPr>
        <w:t xml:space="preserve"> on a </w:t>
      </w:r>
      <w:r w:rsidR="00EF69C9">
        <w:rPr>
          <w:lang w:val="en-US"/>
        </w:rPr>
        <w:t>financial</w:t>
      </w:r>
      <w:r w:rsidR="000E748F">
        <w:rPr>
          <w:lang w:val="en-US"/>
        </w:rPr>
        <w:t xml:space="preserve"> document. </w:t>
      </w:r>
    </w:p>
    <w:p w14:paraId="6625956C" w14:textId="448980E9" w:rsidR="007E1BCE" w:rsidRPr="00A5213C" w:rsidRDefault="007E1BCE" w:rsidP="00B915AC">
      <w:pPr>
        <w:pStyle w:val="Heading5"/>
        <w:spacing w:line="276" w:lineRule="auto"/>
        <w:jc w:val="left"/>
        <w:rPr>
          <w:lang w:val="en-US"/>
        </w:rPr>
      </w:pPr>
      <w:r w:rsidRPr="00A5213C">
        <w:rPr>
          <w:lang w:val="en-US"/>
        </w:rPr>
        <w:t xml:space="preserve">Motion 10 </w:t>
      </w:r>
    </w:p>
    <w:p w14:paraId="4AE49438" w14:textId="77777777" w:rsidR="00C60E8C" w:rsidRDefault="00C60E8C" w:rsidP="00B915AC">
      <w:pPr>
        <w:spacing w:line="276" w:lineRule="auto"/>
      </w:pPr>
      <w:r>
        <w:t xml:space="preserve">Whereas: </w:t>
      </w:r>
      <w:r>
        <w:tab/>
        <w:t xml:space="preserve">Hiring Policy was scattered throughout the Policy Manual; </w:t>
      </w:r>
    </w:p>
    <w:p w14:paraId="168476AD" w14:textId="09CC06CA" w:rsidR="00C60E8C" w:rsidRDefault="00C60E8C" w:rsidP="00B915AC">
      <w:pPr>
        <w:spacing w:line="276" w:lineRule="auto"/>
      </w:pPr>
      <w:r>
        <w:t xml:space="preserve">&amp; whereas: </w:t>
      </w:r>
      <w:r>
        <w:tab/>
        <w:t xml:space="preserve">We’re still finding random tidbits throughout Policy; </w:t>
      </w:r>
    </w:p>
    <w:p w14:paraId="38FFB0CE" w14:textId="732D3791" w:rsidR="00C60E8C" w:rsidRDefault="00C60E8C" w:rsidP="00B915AC">
      <w:pPr>
        <w:spacing w:line="276" w:lineRule="auto"/>
      </w:pPr>
      <w:r>
        <w:t xml:space="preserve">&amp; whereas: </w:t>
      </w:r>
      <w:r>
        <w:tab/>
        <w:t xml:space="preserve">It should all be in one easy to find place; </w:t>
      </w:r>
    </w:p>
    <w:p w14:paraId="4C464F50" w14:textId="77777777" w:rsidR="00C60E8C" w:rsidRDefault="00C60E8C" w:rsidP="00B915AC">
      <w:pPr>
        <w:spacing w:line="276" w:lineRule="auto"/>
      </w:pPr>
      <w:r>
        <w:t xml:space="preserve">BE IT RESOLVED THAT: </w:t>
      </w:r>
    </w:p>
    <w:p w14:paraId="612F6130" w14:textId="77777777" w:rsidR="00C60E8C" w:rsidRDefault="00C60E8C" w:rsidP="00B915AC">
      <w:pPr>
        <w:spacing w:line="276" w:lineRule="auto"/>
      </w:pPr>
      <w:r>
        <w:t xml:space="preserve">Council approve the changes to Policy Section γ.B.2 - Eligibility and η.A.1 - Guiding Practices, as seen in APPENDIX "HIRING UNIFIED". </w:t>
      </w:r>
    </w:p>
    <w:p w14:paraId="17D96388" w14:textId="77777777" w:rsidR="00C60E8C" w:rsidRDefault="00C60E8C" w:rsidP="00C60E8C">
      <w:pPr>
        <w:spacing w:line="276" w:lineRule="auto"/>
        <w:jc w:val="right"/>
      </w:pPr>
      <w:r>
        <w:t xml:space="preserve">Moved by: Kodie "A little bit of hiring here" Becker </w:t>
      </w:r>
    </w:p>
    <w:p w14:paraId="752EFF2D" w14:textId="71B069D7" w:rsidR="00C60E8C" w:rsidRDefault="00C60E8C" w:rsidP="00C60E8C">
      <w:pPr>
        <w:spacing w:line="276" w:lineRule="auto"/>
        <w:jc w:val="right"/>
      </w:pPr>
      <w:r>
        <w:t xml:space="preserve">Seconded </w:t>
      </w:r>
      <w:proofErr w:type="gramStart"/>
      <w:r>
        <w:t>by:</w:t>
      </w:r>
      <w:proofErr w:type="gramEnd"/>
      <w:r>
        <w:t xml:space="preserve"> Bethany "A little bit of hiring there" Viray </w:t>
      </w:r>
    </w:p>
    <w:p w14:paraId="57E538B8" w14:textId="779CBAB1" w:rsidR="007E1BCE" w:rsidRDefault="007E1BCE" w:rsidP="00B915AC">
      <w:pPr>
        <w:spacing w:line="276" w:lineRule="auto"/>
        <w:rPr>
          <w:b/>
          <w:lang w:val="en-US"/>
        </w:rPr>
      </w:pPr>
      <w:r w:rsidRPr="00A5213C">
        <w:rPr>
          <w:b/>
          <w:lang w:val="en-US"/>
        </w:rPr>
        <w:t>Motion Passes</w:t>
      </w:r>
      <w:r w:rsidR="004E7631">
        <w:rPr>
          <w:b/>
          <w:lang w:val="en-US"/>
        </w:rPr>
        <w:t xml:space="preserve">, </w:t>
      </w:r>
    </w:p>
    <w:p w14:paraId="2A1F0535" w14:textId="56BFDC80" w:rsidR="006838B5" w:rsidRPr="00204A92" w:rsidRDefault="00D2687A" w:rsidP="00B915AC">
      <w:pPr>
        <w:spacing w:line="276" w:lineRule="auto"/>
        <w:rPr>
          <w:lang w:val="en-US"/>
        </w:rPr>
      </w:pPr>
      <w:r>
        <w:rPr>
          <w:lang w:val="en-US"/>
        </w:rPr>
        <w:t>Kodie Becker:</w:t>
      </w:r>
      <w:r w:rsidR="00204A92">
        <w:rPr>
          <w:lang w:val="en-US"/>
        </w:rPr>
        <w:t xml:space="preserve"> </w:t>
      </w:r>
      <w:r w:rsidR="006838B5">
        <w:rPr>
          <w:lang w:val="en-US"/>
        </w:rPr>
        <w:t xml:space="preserve">As I looked through policy, there were things that should be moved up to the hiring policy. </w:t>
      </w:r>
      <w:r w:rsidR="00EC70D6">
        <w:rPr>
          <w:lang w:val="en-US"/>
        </w:rPr>
        <w:t>Everything</w:t>
      </w:r>
      <w:r w:rsidR="006838B5">
        <w:rPr>
          <w:lang w:val="en-US"/>
        </w:rPr>
        <w:t xml:space="preserve"> in A is repeated in hiring policy. The other one is moved from </w:t>
      </w:r>
      <w:r w:rsidR="00EC70D6">
        <w:rPr>
          <w:lang w:val="en-US"/>
        </w:rPr>
        <w:t>manager</w:t>
      </w:r>
      <w:r w:rsidR="006838B5">
        <w:rPr>
          <w:lang w:val="en-US"/>
        </w:rPr>
        <w:t xml:space="preserve"> being 50% eng</w:t>
      </w:r>
      <w:r w:rsidR="00EC70D6">
        <w:rPr>
          <w:lang w:val="en-US"/>
        </w:rPr>
        <w:t>ineering</w:t>
      </w:r>
      <w:r w:rsidR="006838B5">
        <w:rPr>
          <w:lang w:val="en-US"/>
        </w:rPr>
        <w:t xml:space="preserve"> and is moved up. There is more of </w:t>
      </w:r>
      <w:r w:rsidR="00EC70D6">
        <w:rPr>
          <w:lang w:val="en-US"/>
        </w:rPr>
        <w:t>this,</w:t>
      </w:r>
      <w:r w:rsidR="006838B5">
        <w:rPr>
          <w:lang w:val="en-US"/>
        </w:rPr>
        <w:t xml:space="preserve"> but it will be moved as it pops up. </w:t>
      </w:r>
    </w:p>
    <w:p w14:paraId="7D94063A" w14:textId="76906AC0" w:rsidR="007E1BCE" w:rsidRPr="00A5213C" w:rsidRDefault="007E1BCE" w:rsidP="00B915AC">
      <w:pPr>
        <w:pStyle w:val="Heading5"/>
        <w:spacing w:line="276" w:lineRule="auto"/>
        <w:jc w:val="left"/>
        <w:rPr>
          <w:lang w:val="en-US"/>
        </w:rPr>
      </w:pPr>
      <w:r w:rsidRPr="00A5213C">
        <w:rPr>
          <w:lang w:val="en-US"/>
        </w:rPr>
        <w:lastRenderedPageBreak/>
        <w:t>Motion 1</w:t>
      </w:r>
      <w:r w:rsidR="006B5E79">
        <w:rPr>
          <w:lang w:val="en-US"/>
        </w:rPr>
        <w:t>1</w:t>
      </w:r>
    </w:p>
    <w:p w14:paraId="61CD5B1E" w14:textId="77777777" w:rsidR="00C60E8C" w:rsidRDefault="00C60E8C" w:rsidP="00B915AC">
      <w:pPr>
        <w:spacing w:line="276" w:lineRule="auto"/>
      </w:pPr>
      <w:r>
        <w:t xml:space="preserve">Whereas: </w:t>
      </w:r>
      <w:r>
        <w:tab/>
        <w:t xml:space="preserve">ERB has a specific Hiring Committee outline in By-Law; </w:t>
      </w:r>
    </w:p>
    <w:p w14:paraId="62474B7D" w14:textId="77777777" w:rsidR="00C60E8C" w:rsidRDefault="00C60E8C" w:rsidP="00B915AC">
      <w:pPr>
        <w:spacing w:line="276" w:lineRule="auto"/>
      </w:pPr>
      <w:r>
        <w:t xml:space="preserve">&amp; whereas: </w:t>
      </w:r>
      <w:r>
        <w:tab/>
        <w:t xml:space="preserve">Things should be in one place so that they’re easy to find; </w:t>
      </w:r>
    </w:p>
    <w:p w14:paraId="66D2AF3F" w14:textId="77777777" w:rsidR="00C60E8C" w:rsidRDefault="00C60E8C" w:rsidP="00B915AC">
      <w:pPr>
        <w:spacing w:line="276" w:lineRule="auto"/>
      </w:pPr>
      <w:r>
        <w:t xml:space="preserve">BE IT RESOLVED THAT: </w:t>
      </w:r>
    </w:p>
    <w:p w14:paraId="1E28BD34" w14:textId="77777777" w:rsidR="00C60E8C" w:rsidRDefault="00C60E8C" w:rsidP="00B915AC">
      <w:pPr>
        <w:spacing w:line="276" w:lineRule="auto"/>
      </w:pPr>
      <w:r>
        <w:t xml:space="preserve">Council approve the changes to Policy Section γ.B.4 - The Hiring Committee, as seen in APPENDIX "ERB CLARITY". </w:t>
      </w:r>
    </w:p>
    <w:p w14:paraId="4269BFF0" w14:textId="77777777" w:rsidR="00C60E8C" w:rsidRDefault="00C60E8C" w:rsidP="00C60E8C">
      <w:pPr>
        <w:spacing w:line="276" w:lineRule="auto"/>
        <w:jc w:val="right"/>
      </w:pPr>
      <w:r>
        <w:t xml:space="preserve">Moved by: Kodie “Say hi to the dean for me” Becker </w:t>
      </w:r>
    </w:p>
    <w:p w14:paraId="6BB3DC35" w14:textId="1BEF324F" w:rsidR="00C60E8C" w:rsidRDefault="00C60E8C" w:rsidP="00C60E8C">
      <w:pPr>
        <w:spacing w:line="276" w:lineRule="auto"/>
        <w:jc w:val="right"/>
      </w:pPr>
      <w:r>
        <w:t xml:space="preserve">Seconded </w:t>
      </w:r>
      <w:proofErr w:type="gramStart"/>
      <w:r>
        <w:t>by:</w:t>
      </w:r>
      <w:proofErr w:type="gramEnd"/>
      <w:r>
        <w:t xml:space="preserve"> Rebecca “Sure thing” Leblond</w:t>
      </w:r>
    </w:p>
    <w:p w14:paraId="7C848C4E" w14:textId="537B8D2F" w:rsidR="007E1BCE" w:rsidRPr="00745076" w:rsidRDefault="007E1BCE" w:rsidP="00B915AC">
      <w:pPr>
        <w:spacing w:line="276" w:lineRule="auto"/>
        <w:rPr>
          <w:b/>
          <w:lang w:val="en-US"/>
        </w:rPr>
      </w:pPr>
      <w:r w:rsidRPr="00745076">
        <w:rPr>
          <w:b/>
          <w:lang w:val="en-US"/>
        </w:rPr>
        <w:t>Motion Passes</w:t>
      </w:r>
      <w:r w:rsidR="009C5593" w:rsidRPr="00745076">
        <w:rPr>
          <w:b/>
          <w:lang w:val="en-US"/>
        </w:rPr>
        <w:t xml:space="preserve">, </w:t>
      </w:r>
      <w:r w:rsidR="000F5E9E" w:rsidRPr="00745076">
        <w:rPr>
          <w:b/>
          <w:lang w:val="en-US"/>
        </w:rPr>
        <w:t xml:space="preserve">8:04 pm </w:t>
      </w:r>
    </w:p>
    <w:p w14:paraId="70982220" w14:textId="20329A4B" w:rsidR="009C5593" w:rsidRPr="00745076" w:rsidRDefault="00D2687A" w:rsidP="00B915AC">
      <w:pPr>
        <w:spacing w:line="276" w:lineRule="auto"/>
        <w:rPr>
          <w:lang w:val="en-US"/>
        </w:rPr>
      </w:pPr>
      <w:r w:rsidRPr="00745076">
        <w:rPr>
          <w:lang w:val="en-US"/>
        </w:rPr>
        <w:t>Kodie Becker:</w:t>
      </w:r>
      <w:r w:rsidR="00DB4E48" w:rsidRPr="00745076">
        <w:rPr>
          <w:lang w:val="en-US"/>
        </w:rPr>
        <w:t xml:space="preserve"> </w:t>
      </w:r>
      <w:r w:rsidR="00251731" w:rsidRPr="00745076">
        <w:rPr>
          <w:lang w:val="en-US"/>
        </w:rPr>
        <w:t>W</w:t>
      </w:r>
      <w:r w:rsidR="00DB4E48" w:rsidRPr="00745076">
        <w:rPr>
          <w:lang w:val="en-US"/>
        </w:rPr>
        <w:t>e had to search around that there was a polic</w:t>
      </w:r>
      <w:r w:rsidR="00251731" w:rsidRPr="00745076">
        <w:rPr>
          <w:lang w:val="en-US"/>
        </w:rPr>
        <w:t xml:space="preserve">y </w:t>
      </w:r>
      <w:r w:rsidR="00DB4E48" w:rsidRPr="00745076">
        <w:rPr>
          <w:lang w:val="en-US"/>
        </w:rPr>
        <w:t xml:space="preserve">available. </w:t>
      </w:r>
    </w:p>
    <w:p w14:paraId="28CA5465" w14:textId="48406C99" w:rsidR="00DB4E48" w:rsidRPr="00745076" w:rsidRDefault="00244DDF" w:rsidP="00B915AC">
      <w:pPr>
        <w:spacing w:line="276" w:lineRule="auto"/>
        <w:rPr>
          <w:lang w:val="en-US"/>
        </w:rPr>
      </w:pPr>
      <w:r w:rsidRPr="00745076">
        <w:rPr>
          <w:lang w:val="en-US"/>
        </w:rPr>
        <w:t>Carson Cook:</w:t>
      </w:r>
      <w:r w:rsidR="00DB4E48" w:rsidRPr="00745076">
        <w:rPr>
          <w:lang w:val="en-US"/>
        </w:rPr>
        <w:t xml:space="preserve"> </w:t>
      </w:r>
      <w:r w:rsidR="00251731" w:rsidRPr="00745076">
        <w:rPr>
          <w:lang w:val="en-US"/>
        </w:rPr>
        <w:t>Our</w:t>
      </w:r>
      <w:r w:rsidR="00DB4E48" w:rsidRPr="00745076">
        <w:rPr>
          <w:lang w:val="en-US"/>
        </w:rPr>
        <w:t xml:space="preserve"> bylaws say that if dean or rector is </w:t>
      </w:r>
      <w:r w:rsidR="00251731" w:rsidRPr="00745076">
        <w:rPr>
          <w:lang w:val="en-US"/>
        </w:rPr>
        <w:t>unavailable</w:t>
      </w:r>
      <w:r w:rsidR="00DB4E48" w:rsidRPr="00745076">
        <w:rPr>
          <w:lang w:val="en-US"/>
        </w:rPr>
        <w:t>, they may appoint a proxy</w:t>
      </w:r>
      <w:r w:rsidR="00251731" w:rsidRPr="00745076">
        <w:rPr>
          <w:lang w:val="en-US"/>
        </w:rPr>
        <w:t xml:space="preserve">. </w:t>
      </w:r>
    </w:p>
    <w:p w14:paraId="51BB6AED" w14:textId="36F31374" w:rsidR="00DB4E48" w:rsidRDefault="00D2687A" w:rsidP="00B915AC">
      <w:pPr>
        <w:spacing w:line="276" w:lineRule="auto"/>
        <w:rPr>
          <w:lang w:val="en-US"/>
        </w:rPr>
      </w:pPr>
      <w:r w:rsidRPr="00745076">
        <w:rPr>
          <w:lang w:val="en-US"/>
        </w:rPr>
        <w:t>Kodie Becker:</w:t>
      </w:r>
      <w:r w:rsidR="00DB4E48" w:rsidRPr="00745076">
        <w:rPr>
          <w:lang w:val="en-US"/>
        </w:rPr>
        <w:t xml:space="preserve"> I had it as a designate for Dean we could add it for the director</w:t>
      </w:r>
      <w:r w:rsidR="00251731" w:rsidRPr="00745076">
        <w:rPr>
          <w:lang w:val="en-US"/>
        </w:rPr>
        <w:t xml:space="preserve">. </w:t>
      </w:r>
    </w:p>
    <w:p w14:paraId="263E1100" w14:textId="77777777" w:rsidR="00806B1E" w:rsidRPr="00745076" w:rsidRDefault="00806B1E" w:rsidP="00B915AC">
      <w:pPr>
        <w:spacing w:line="276" w:lineRule="auto"/>
        <w:rPr>
          <w:lang w:val="en-US"/>
        </w:rPr>
      </w:pPr>
    </w:p>
    <w:p w14:paraId="7DD3A8CE" w14:textId="47B284D7" w:rsidR="004673B8" w:rsidRPr="00745076" w:rsidRDefault="00745076" w:rsidP="00745076">
      <w:pPr>
        <w:pStyle w:val="Heading5"/>
        <w:spacing w:line="276" w:lineRule="auto"/>
        <w:jc w:val="left"/>
        <w:rPr>
          <w:lang w:val="en-US"/>
        </w:rPr>
      </w:pPr>
      <w:r w:rsidRPr="00A5213C">
        <w:rPr>
          <w:lang w:val="en-US"/>
        </w:rPr>
        <w:t>Motion 1</w:t>
      </w:r>
      <w:r>
        <w:rPr>
          <w:lang w:val="en-US"/>
        </w:rPr>
        <w:t>2</w:t>
      </w:r>
    </w:p>
    <w:p w14:paraId="6827539F" w14:textId="24FAC1C5" w:rsidR="00806B1E" w:rsidRDefault="00806B1E" w:rsidP="00806B1E">
      <w:pPr>
        <w:spacing w:line="276" w:lineRule="auto"/>
      </w:pPr>
      <w:r>
        <w:t xml:space="preserve">Whereas: </w:t>
      </w:r>
      <w:r>
        <w:tab/>
      </w:r>
      <w:r>
        <w:t>W</w:t>
      </w:r>
      <w:r w:rsidRPr="00806B1E">
        <w:t>e should be keeping documentation for as long as it's relevant</w:t>
      </w:r>
      <w:r>
        <w:t xml:space="preserve">; </w:t>
      </w:r>
    </w:p>
    <w:p w14:paraId="47BFED8D" w14:textId="4668C8E4" w:rsidR="00806B1E" w:rsidRDefault="00806B1E" w:rsidP="00806B1E">
      <w:pPr>
        <w:spacing w:line="276" w:lineRule="auto"/>
      </w:pPr>
      <w:r>
        <w:t xml:space="preserve">&amp; whereas: </w:t>
      </w:r>
      <w:r>
        <w:tab/>
      </w:r>
      <w:r w:rsidRPr="00806B1E">
        <w:t>Once it's not relevant, we should be getting rid of it</w:t>
      </w:r>
      <w:r>
        <w:t xml:space="preserve">; </w:t>
      </w:r>
    </w:p>
    <w:p w14:paraId="29091E8E" w14:textId="77777777" w:rsidR="00806B1E" w:rsidRDefault="00806B1E" w:rsidP="00806B1E">
      <w:pPr>
        <w:spacing w:line="276" w:lineRule="auto"/>
      </w:pPr>
      <w:r>
        <w:t xml:space="preserve">BE IT RESOLVED THAT: </w:t>
      </w:r>
    </w:p>
    <w:p w14:paraId="5DE5E961" w14:textId="1B2925C5" w:rsidR="00806B1E" w:rsidRDefault="00806B1E" w:rsidP="00806B1E">
      <w:pPr>
        <w:spacing w:line="276" w:lineRule="auto"/>
      </w:pPr>
      <w:r w:rsidRPr="00806B1E">
        <w:t xml:space="preserve">Council approve the changes to Policy Section </w:t>
      </w:r>
      <w:proofErr w:type="spellStart"/>
      <w:r w:rsidRPr="00806B1E">
        <w:t>γ.B.9</w:t>
      </w:r>
      <w:proofErr w:type="spellEnd"/>
      <w:r w:rsidRPr="00806B1E">
        <w:t xml:space="preserve"> - Hiring Notes and Policy Section </w:t>
      </w:r>
      <w:proofErr w:type="spellStart"/>
      <w:r w:rsidRPr="00806B1E">
        <w:t>γ.B.10</w:t>
      </w:r>
      <w:proofErr w:type="spellEnd"/>
      <w:r w:rsidRPr="00806B1E">
        <w:t xml:space="preserve"> - Decision Making and </w:t>
      </w:r>
      <w:proofErr w:type="spellStart"/>
      <w:r w:rsidRPr="00806B1E">
        <w:t>Documeentation</w:t>
      </w:r>
      <w:proofErr w:type="spellEnd"/>
      <w:r w:rsidRPr="00806B1E">
        <w:t xml:space="preserve"> as seen in APPENDIX "SHREDDED</w:t>
      </w:r>
      <w:r>
        <w:t xml:space="preserve">". </w:t>
      </w:r>
    </w:p>
    <w:p w14:paraId="58370621" w14:textId="4D99B6D4" w:rsidR="00806B1E" w:rsidRDefault="00806B1E" w:rsidP="00806B1E">
      <w:pPr>
        <w:spacing w:line="276" w:lineRule="auto"/>
        <w:jc w:val="right"/>
      </w:pPr>
      <w:r>
        <w:t xml:space="preserve">Moved by: </w:t>
      </w:r>
      <w:proofErr w:type="spellStart"/>
      <w:r w:rsidRPr="00806B1E">
        <w:t>Kodie</w:t>
      </w:r>
      <w:proofErr w:type="spellEnd"/>
      <w:r w:rsidRPr="00806B1E">
        <w:t xml:space="preserve"> "Last Minute" Becker</w:t>
      </w:r>
    </w:p>
    <w:p w14:paraId="51F2FC4D" w14:textId="08343621" w:rsidR="00806B1E" w:rsidRDefault="00806B1E" w:rsidP="00806B1E">
      <w:pPr>
        <w:spacing w:line="276" w:lineRule="auto"/>
        <w:jc w:val="right"/>
      </w:pPr>
      <w:r>
        <w:t xml:space="preserve">Seconded </w:t>
      </w:r>
      <w:proofErr w:type="gramStart"/>
      <w:r>
        <w:t>by:</w:t>
      </w:r>
      <w:proofErr w:type="gramEnd"/>
      <w:r>
        <w:t xml:space="preserve"> </w:t>
      </w:r>
      <w:r w:rsidRPr="00806B1E">
        <w:t xml:space="preserve">Rebecca "Hiring" </w:t>
      </w:r>
      <w:proofErr w:type="spellStart"/>
      <w:r w:rsidRPr="00806B1E">
        <w:t>Leblond</w:t>
      </w:r>
      <w:proofErr w:type="spellEnd"/>
    </w:p>
    <w:p w14:paraId="7E9861F6" w14:textId="77777777" w:rsidR="00806B1E" w:rsidRPr="00806B1E" w:rsidRDefault="004673B8" w:rsidP="004673B8">
      <w:pPr>
        <w:spacing w:line="276" w:lineRule="auto"/>
        <w:rPr>
          <w:b/>
          <w:bCs/>
          <w:lang w:val="en-US"/>
        </w:rPr>
      </w:pPr>
      <w:r w:rsidRPr="00806B1E">
        <w:rPr>
          <w:b/>
          <w:bCs/>
          <w:lang w:val="en-US"/>
        </w:rPr>
        <w:t xml:space="preserve">Motion Passes, 8:06 pm </w:t>
      </w:r>
      <w:bookmarkStart w:id="0" w:name="_GoBack"/>
      <w:bookmarkEnd w:id="0"/>
    </w:p>
    <w:p w14:paraId="2DF3703F" w14:textId="297813B2" w:rsidR="004673B8" w:rsidRPr="00806B1E" w:rsidRDefault="004673B8" w:rsidP="004673B8">
      <w:pPr>
        <w:spacing w:line="276" w:lineRule="auto"/>
        <w:rPr>
          <w:b/>
          <w:bCs/>
          <w:lang w:val="en-US"/>
        </w:rPr>
      </w:pPr>
      <w:r w:rsidRPr="00806B1E">
        <w:rPr>
          <w:lang w:val="en-US"/>
        </w:rPr>
        <w:br/>
      </w:r>
      <w:r w:rsidR="00D2687A" w:rsidRPr="00806B1E">
        <w:rPr>
          <w:lang w:val="en-US"/>
        </w:rPr>
        <w:t>Kodie Becker:</w:t>
      </w:r>
      <w:r w:rsidRPr="00806B1E">
        <w:rPr>
          <w:lang w:val="en-US"/>
        </w:rPr>
        <w:t xml:space="preserve"> This is something I though was in policy and was in it for one of the ways we take notes. We should keep this for a year until someone new is </w:t>
      </w:r>
      <w:r w:rsidR="00CF5D11" w:rsidRPr="00806B1E">
        <w:rPr>
          <w:lang w:val="en-US"/>
        </w:rPr>
        <w:t>hired</w:t>
      </w:r>
    </w:p>
    <w:p w14:paraId="6F25FEEB" w14:textId="7C028AEB" w:rsidR="004673B8" w:rsidRPr="00806B1E" w:rsidRDefault="00D2687A" w:rsidP="004673B8">
      <w:pPr>
        <w:spacing w:line="276" w:lineRule="auto"/>
        <w:rPr>
          <w:lang w:val="en-US"/>
        </w:rPr>
      </w:pPr>
      <w:r w:rsidRPr="00806B1E">
        <w:rPr>
          <w:lang w:val="en-US"/>
        </w:rPr>
        <w:t>Melissa Young:</w:t>
      </w:r>
      <w:r w:rsidR="004673B8" w:rsidRPr="00806B1E">
        <w:rPr>
          <w:lang w:val="en-US"/>
        </w:rPr>
        <w:t xml:space="preserve"> Is the addition, just that one bit. </w:t>
      </w:r>
    </w:p>
    <w:p w14:paraId="601EE11B" w14:textId="5870418D" w:rsidR="004673B8" w:rsidRPr="009C5593" w:rsidRDefault="00D2687A" w:rsidP="00B915AC">
      <w:pPr>
        <w:spacing w:line="276" w:lineRule="auto"/>
        <w:rPr>
          <w:lang w:val="en-US"/>
        </w:rPr>
      </w:pPr>
      <w:r w:rsidRPr="00806B1E">
        <w:rPr>
          <w:lang w:val="en-US"/>
        </w:rPr>
        <w:t>Kodie Becker:</w:t>
      </w:r>
      <w:r w:rsidR="004673B8" w:rsidRPr="00806B1E">
        <w:rPr>
          <w:lang w:val="en-US"/>
        </w:rPr>
        <w:t xml:space="preserve"> Yes</w:t>
      </w:r>
    </w:p>
    <w:p w14:paraId="3139F55C" w14:textId="3C29ED9B" w:rsidR="007E1BCE" w:rsidRPr="00A5213C" w:rsidRDefault="007E1BCE" w:rsidP="00B915AC">
      <w:pPr>
        <w:pStyle w:val="Heading5"/>
        <w:spacing w:line="276" w:lineRule="auto"/>
        <w:jc w:val="left"/>
        <w:rPr>
          <w:lang w:val="en-US"/>
        </w:rPr>
      </w:pPr>
      <w:r w:rsidRPr="00A5213C">
        <w:rPr>
          <w:lang w:val="en-US"/>
        </w:rPr>
        <w:lastRenderedPageBreak/>
        <w:t>Motion 1</w:t>
      </w:r>
      <w:r w:rsidR="00DB05F6">
        <w:rPr>
          <w:lang w:val="en-US"/>
        </w:rPr>
        <w:t>3</w:t>
      </w:r>
    </w:p>
    <w:p w14:paraId="148AAD77" w14:textId="77777777" w:rsidR="00C60E8C" w:rsidRDefault="00C60E8C" w:rsidP="00B915AC">
      <w:pPr>
        <w:spacing w:line="276" w:lineRule="auto"/>
      </w:pPr>
      <w:r>
        <w:t xml:space="preserve">Whereas: </w:t>
      </w:r>
      <w:r>
        <w:tab/>
        <w:t xml:space="preserve">We should have better documentation in terms of who’s hiring what; </w:t>
      </w:r>
    </w:p>
    <w:p w14:paraId="3BDDBDA1" w14:textId="77777777" w:rsidR="00C60E8C" w:rsidRDefault="00C60E8C" w:rsidP="00B915AC">
      <w:pPr>
        <w:spacing w:line="276" w:lineRule="auto"/>
      </w:pPr>
      <w:r>
        <w:t>&amp; whereas:</w:t>
      </w:r>
      <w:r>
        <w:tab/>
        <w:t xml:space="preserve">The AMS seems to have a system that works, so we should do something similar; </w:t>
      </w:r>
    </w:p>
    <w:p w14:paraId="2D2CC05A" w14:textId="77777777" w:rsidR="00C60E8C" w:rsidRDefault="00C60E8C" w:rsidP="00B915AC">
      <w:pPr>
        <w:spacing w:line="276" w:lineRule="auto"/>
      </w:pPr>
      <w:r>
        <w:t xml:space="preserve">BE IT RESOLVED THAT: </w:t>
      </w:r>
    </w:p>
    <w:p w14:paraId="1E173A6B" w14:textId="77777777" w:rsidR="00C60E8C" w:rsidRDefault="00C60E8C" w:rsidP="00B915AC">
      <w:pPr>
        <w:spacing w:line="276" w:lineRule="auto"/>
      </w:pPr>
      <w:r>
        <w:t xml:space="preserve">Council approve the changes to Policy Section γ.B.8 - The Interview, as seen in APPENDIX "DOCUMENTATION" </w:t>
      </w:r>
    </w:p>
    <w:p w14:paraId="47247F9D" w14:textId="77777777" w:rsidR="00C60E8C" w:rsidRDefault="00C60E8C" w:rsidP="00C60E8C">
      <w:pPr>
        <w:spacing w:line="276" w:lineRule="auto"/>
        <w:jc w:val="right"/>
      </w:pPr>
      <w:r>
        <w:t xml:space="preserve">Moved by: Kodie “The” Becker </w:t>
      </w:r>
    </w:p>
    <w:p w14:paraId="53304116" w14:textId="7854FD29" w:rsidR="00C60E8C" w:rsidRDefault="00C60E8C" w:rsidP="00C60E8C">
      <w:pPr>
        <w:spacing w:line="276" w:lineRule="auto"/>
        <w:jc w:val="right"/>
      </w:pPr>
      <w:r>
        <w:t xml:space="preserve">Seconded </w:t>
      </w:r>
      <w:proofErr w:type="gramStart"/>
      <w:r>
        <w:t>by:</w:t>
      </w:r>
      <w:proofErr w:type="gramEnd"/>
      <w:r>
        <w:t xml:space="preserve"> Rebecca “Office” Leblond</w:t>
      </w:r>
      <w:r w:rsidR="00AE182C">
        <w:t>e</w:t>
      </w:r>
    </w:p>
    <w:p w14:paraId="0584087A" w14:textId="310F486F" w:rsidR="007E1BCE" w:rsidRDefault="007E1BCE" w:rsidP="00B915AC">
      <w:pPr>
        <w:spacing w:line="276" w:lineRule="auto"/>
        <w:rPr>
          <w:b/>
          <w:lang w:val="en-US"/>
        </w:rPr>
      </w:pPr>
      <w:r w:rsidRPr="00A5213C">
        <w:rPr>
          <w:b/>
          <w:lang w:val="en-US"/>
        </w:rPr>
        <w:t>Motion Passes</w:t>
      </w:r>
      <w:r w:rsidR="00416869">
        <w:rPr>
          <w:b/>
          <w:lang w:val="en-US"/>
        </w:rPr>
        <w:t xml:space="preserve">, </w:t>
      </w:r>
      <w:r w:rsidR="00BF7569">
        <w:rPr>
          <w:b/>
          <w:lang w:val="en-US"/>
        </w:rPr>
        <w:t xml:space="preserve">8:19 pm </w:t>
      </w:r>
    </w:p>
    <w:p w14:paraId="02DCA2E5" w14:textId="4FC6BB1F" w:rsidR="00416869" w:rsidRDefault="00D2687A" w:rsidP="00B915AC">
      <w:pPr>
        <w:spacing w:line="276" w:lineRule="auto"/>
        <w:rPr>
          <w:lang w:val="en-US"/>
        </w:rPr>
      </w:pPr>
      <w:r>
        <w:rPr>
          <w:lang w:val="en-US"/>
        </w:rPr>
        <w:t>Kodie Becker:</w:t>
      </w:r>
      <w:r w:rsidR="00416869">
        <w:rPr>
          <w:lang w:val="en-US"/>
        </w:rPr>
        <w:t xml:space="preserve"> I promise this is the last hiring motion I will ever bring. </w:t>
      </w:r>
      <w:r w:rsidR="00AE182C">
        <w:rPr>
          <w:lang w:val="en-US"/>
        </w:rPr>
        <w:t>Basically,</w:t>
      </w:r>
      <w:r w:rsidR="00416869">
        <w:rPr>
          <w:lang w:val="en-US"/>
        </w:rPr>
        <w:t xml:space="preserve"> this introduces a pre</w:t>
      </w:r>
      <w:r w:rsidR="00AE182C">
        <w:rPr>
          <w:lang w:val="en-US"/>
        </w:rPr>
        <w:t>-</w:t>
      </w:r>
      <w:r w:rsidR="00416869">
        <w:rPr>
          <w:lang w:val="en-US"/>
        </w:rPr>
        <w:t xml:space="preserve">hiring information form that needs to be filled out </w:t>
      </w:r>
      <w:r w:rsidR="00AE182C">
        <w:rPr>
          <w:lang w:val="en-US"/>
        </w:rPr>
        <w:t>before</w:t>
      </w:r>
      <w:r w:rsidR="00416869">
        <w:rPr>
          <w:lang w:val="en-US"/>
        </w:rPr>
        <w:t xml:space="preserve"> hiring about </w:t>
      </w:r>
      <w:r w:rsidR="00E34989">
        <w:rPr>
          <w:lang w:val="en-US"/>
        </w:rPr>
        <w:t>what they are hiring, who is on the panel</w:t>
      </w:r>
      <w:r w:rsidR="00493939">
        <w:rPr>
          <w:lang w:val="en-US"/>
        </w:rPr>
        <w:t xml:space="preserve">, what they are looking for and any conflicts of </w:t>
      </w:r>
      <w:r w:rsidR="00AE182C">
        <w:rPr>
          <w:lang w:val="en-US"/>
        </w:rPr>
        <w:t>interest</w:t>
      </w:r>
      <w:r w:rsidR="00493939">
        <w:rPr>
          <w:lang w:val="en-US"/>
        </w:rPr>
        <w:t xml:space="preserve">. </w:t>
      </w:r>
    </w:p>
    <w:p w14:paraId="3D1494DA" w14:textId="6BD08612" w:rsidR="00493939" w:rsidRDefault="00493939" w:rsidP="00B915AC">
      <w:pPr>
        <w:spacing w:line="276" w:lineRule="auto"/>
        <w:rPr>
          <w:lang w:val="en-US"/>
        </w:rPr>
      </w:pPr>
      <w:r>
        <w:rPr>
          <w:lang w:val="en-US"/>
        </w:rPr>
        <w:t xml:space="preserve">I added an </w:t>
      </w:r>
      <w:r w:rsidR="00AE182C">
        <w:rPr>
          <w:lang w:val="en-US"/>
        </w:rPr>
        <w:t>amendment</w:t>
      </w:r>
      <w:r>
        <w:rPr>
          <w:lang w:val="en-US"/>
        </w:rPr>
        <w:t xml:space="preserve"> about updating it and </w:t>
      </w:r>
      <w:r w:rsidR="004C255E">
        <w:rPr>
          <w:lang w:val="en-US"/>
        </w:rPr>
        <w:t xml:space="preserve">how long it </w:t>
      </w:r>
      <w:r w:rsidR="00AE182C">
        <w:rPr>
          <w:lang w:val="en-US"/>
        </w:rPr>
        <w:t>should</w:t>
      </w:r>
      <w:r w:rsidR="004C255E">
        <w:rPr>
          <w:lang w:val="en-US"/>
        </w:rPr>
        <w:t xml:space="preserve"> be kept</w:t>
      </w:r>
      <w:r w:rsidR="00AE182C">
        <w:rPr>
          <w:lang w:val="en-US"/>
        </w:rPr>
        <w:t>.</w:t>
      </w:r>
    </w:p>
    <w:p w14:paraId="537C7D1A" w14:textId="67F9D24B" w:rsidR="004C255E" w:rsidRDefault="00D2687A" w:rsidP="00B915AC">
      <w:pPr>
        <w:spacing w:line="276" w:lineRule="auto"/>
        <w:rPr>
          <w:lang w:val="en-US"/>
        </w:rPr>
      </w:pPr>
      <w:r>
        <w:rPr>
          <w:lang w:val="en-US"/>
        </w:rPr>
        <w:t xml:space="preserve">Csaba </w:t>
      </w:r>
      <w:proofErr w:type="spellStart"/>
      <w:r>
        <w:rPr>
          <w:lang w:val="en-US"/>
        </w:rPr>
        <w:t>Nemuth</w:t>
      </w:r>
      <w:proofErr w:type="spellEnd"/>
      <w:r>
        <w:rPr>
          <w:lang w:val="en-US"/>
        </w:rPr>
        <w:t>:</w:t>
      </w:r>
      <w:r w:rsidR="004C255E">
        <w:rPr>
          <w:lang w:val="en-US"/>
        </w:rPr>
        <w:t xml:space="preserve"> I</w:t>
      </w:r>
      <w:r w:rsidR="00AE182C">
        <w:rPr>
          <w:lang w:val="en-US"/>
        </w:rPr>
        <w:t xml:space="preserve">s </w:t>
      </w:r>
      <w:r w:rsidR="004C255E">
        <w:rPr>
          <w:lang w:val="en-US"/>
        </w:rPr>
        <w:t>there a timeline for their submission</w:t>
      </w:r>
      <w:r w:rsidR="00AE182C">
        <w:rPr>
          <w:lang w:val="en-US"/>
        </w:rPr>
        <w:t>?</w:t>
      </w:r>
    </w:p>
    <w:p w14:paraId="691A61FB" w14:textId="6D2381A9" w:rsidR="004C255E" w:rsidRDefault="00D2687A" w:rsidP="00B915AC">
      <w:pPr>
        <w:spacing w:line="276" w:lineRule="auto"/>
        <w:rPr>
          <w:lang w:val="en-US"/>
        </w:rPr>
      </w:pPr>
      <w:r>
        <w:rPr>
          <w:lang w:val="en-US"/>
        </w:rPr>
        <w:t>Kodie Becker:</w:t>
      </w:r>
      <w:r w:rsidR="004C255E">
        <w:rPr>
          <w:lang w:val="en-US"/>
        </w:rPr>
        <w:t xml:space="preserve"> A</w:t>
      </w:r>
      <w:r w:rsidR="00AE182C">
        <w:rPr>
          <w:lang w:val="en-US"/>
        </w:rPr>
        <w:t>s</w:t>
      </w:r>
      <w:r w:rsidR="004C255E">
        <w:rPr>
          <w:lang w:val="en-US"/>
        </w:rPr>
        <w:t xml:space="preserve"> long as </w:t>
      </w:r>
      <w:proofErr w:type="gramStart"/>
      <w:r w:rsidR="004C255E">
        <w:rPr>
          <w:lang w:val="en-US"/>
        </w:rPr>
        <w:t>its</w:t>
      </w:r>
      <w:proofErr w:type="gramEnd"/>
      <w:r w:rsidR="004C255E">
        <w:rPr>
          <w:lang w:val="en-US"/>
        </w:rPr>
        <w:t xml:space="preserve"> submitted and approved by D</w:t>
      </w:r>
      <w:r w:rsidR="00AE182C">
        <w:rPr>
          <w:lang w:val="en-US"/>
        </w:rPr>
        <w:t>irector</w:t>
      </w:r>
      <w:r w:rsidR="004C255E">
        <w:rPr>
          <w:lang w:val="en-US"/>
        </w:rPr>
        <w:t xml:space="preserve"> of HR then it</w:t>
      </w:r>
      <w:r w:rsidR="00AE182C">
        <w:rPr>
          <w:lang w:val="en-US"/>
        </w:rPr>
        <w:t>’</w:t>
      </w:r>
      <w:r w:rsidR="004C255E">
        <w:rPr>
          <w:lang w:val="en-US"/>
        </w:rPr>
        <w:t xml:space="preserve">s all good. For AMS, they can control the logins </w:t>
      </w:r>
      <w:r w:rsidR="0034518D">
        <w:rPr>
          <w:lang w:val="en-US"/>
        </w:rPr>
        <w:t xml:space="preserve">and they </w:t>
      </w:r>
      <w:proofErr w:type="gramStart"/>
      <w:r w:rsidR="0034518D">
        <w:rPr>
          <w:lang w:val="en-US"/>
        </w:rPr>
        <w:t>have to</w:t>
      </w:r>
      <w:proofErr w:type="gramEnd"/>
      <w:r w:rsidR="0034518D">
        <w:rPr>
          <w:lang w:val="en-US"/>
        </w:rPr>
        <w:t xml:space="preserve"> fill it out before they can see </w:t>
      </w:r>
      <w:r w:rsidR="00AE182C">
        <w:rPr>
          <w:lang w:val="en-US"/>
        </w:rPr>
        <w:t>applicants</w:t>
      </w:r>
      <w:r w:rsidR="0034518D">
        <w:rPr>
          <w:lang w:val="en-US"/>
        </w:rPr>
        <w:t xml:space="preserve">. Something to </w:t>
      </w:r>
      <w:proofErr w:type="gramStart"/>
      <w:r w:rsidR="0034518D">
        <w:rPr>
          <w:lang w:val="en-US"/>
        </w:rPr>
        <w:t>look into</w:t>
      </w:r>
      <w:proofErr w:type="gramEnd"/>
      <w:r w:rsidR="0034518D">
        <w:rPr>
          <w:lang w:val="en-US"/>
        </w:rPr>
        <w:t xml:space="preserve"> the future. </w:t>
      </w:r>
    </w:p>
    <w:p w14:paraId="3D998833" w14:textId="38C4C14B" w:rsidR="0034518D" w:rsidRDefault="00D2687A" w:rsidP="00B915AC">
      <w:pPr>
        <w:spacing w:line="276" w:lineRule="auto"/>
        <w:rPr>
          <w:lang w:val="en-US"/>
        </w:rPr>
      </w:pPr>
      <w:r>
        <w:rPr>
          <w:lang w:val="en-US"/>
        </w:rPr>
        <w:t>Jinho Lee:</w:t>
      </w:r>
      <w:r w:rsidR="0034518D">
        <w:rPr>
          <w:lang w:val="en-US"/>
        </w:rPr>
        <w:t xml:space="preserve"> </w:t>
      </w:r>
      <w:r w:rsidR="00AE182C">
        <w:rPr>
          <w:lang w:val="en-US"/>
        </w:rPr>
        <w:t>W</w:t>
      </w:r>
      <w:r w:rsidR="0034518D">
        <w:rPr>
          <w:lang w:val="en-US"/>
        </w:rPr>
        <w:t>here would this doc be?</w:t>
      </w:r>
    </w:p>
    <w:p w14:paraId="630DDB68" w14:textId="4DE3F650" w:rsidR="0034518D" w:rsidRDefault="00D2687A" w:rsidP="00B915AC">
      <w:pPr>
        <w:spacing w:line="276" w:lineRule="auto"/>
        <w:rPr>
          <w:lang w:val="en-US"/>
        </w:rPr>
      </w:pPr>
      <w:r>
        <w:rPr>
          <w:lang w:val="en-US"/>
        </w:rPr>
        <w:t>Kodie Becker:</w:t>
      </w:r>
      <w:r w:rsidR="0034518D">
        <w:rPr>
          <w:lang w:val="en-US"/>
        </w:rPr>
        <w:t xml:space="preserve"> A new page on the website called </w:t>
      </w:r>
      <w:r w:rsidR="00AE182C">
        <w:rPr>
          <w:lang w:val="en-US"/>
        </w:rPr>
        <w:t>hiring</w:t>
      </w:r>
      <w:r w:rsidR="0034518D">
        <w:rPr>
          <w:lang w:val="en-US"/>
        </w:rPr>
        <w:t xml:space="preserve"> resources so that its </w:t>
      </w:r>
      <w:r w:rsidR="00AE182C">
        <w:rPr>
          <w:lang w:val="en-US"/>
        </w:rPr>
        <w:t>available</w:t>
      </w:r>
      <w:r w:rsidR="0034518D">
        <w:rPr>
          <w:lang w:val="en-US"/>
        </w:rPr>
        <w:t xml:space="preserve"> to anyone. </w:t>
      </w:r>
    </w:p>
    <w:p w14:paraId="6F36268B" w14:textId="088635DF" w:rsidR="001847EE" w:rsidRDefault="00D2687A" w:rsidP="00B915AC">
      <w:pPr>
        <w:spacing w:line="276" w:lineRule="auto"/>
        <w:rPr>
          <w:lang w:val="en-US"/>
        </w:rPr>
      </w:pPr>
      <w:r>
        <w:rPr>
          <w:lang w:val="en-US"/>
        </w:rPr>
        <w:t>Delaney Benoit:</w:t>
      </w:r>
      <w:r w:rsidR="001847EE">
        <w:rPr>
          <w:lang w:val="en-US"/>
        </w:rPr>
        <w:t xml:space="preserve"> The AMS, make you declare your </w:t>
      </w:r>
      <w:r w:rsidR="00AE182C">
        <w:rPr>
          <w:lang w:val="en-US"/>
        </w:rPr>
        <w:t>conflicts</w:t>
      </w:r>
      <w:r w:rsidR="001847EE">
        <w:rPr>
          <w:lang w:val="en-US"/>
        </w:rPr>
        <w:t xml:space="preserve"> of interest before knowing </w:t>
      </w:r>
      <w:r w:rsidR="00AE182C">
        <w:rPr>
          <w:lang w:val="en-US"/>
        </w:rPr>
        <w:t>who</w:t>
      </w:r>
      <w:r w:rsidR="001847EE">
        <w:rPr>
          <w:lang w:val="en-US"/>
        </w:rPr>
        <w:t xml:space="preserve"> applied</w:t>
      </w:r>
      <w:r w:rsidR="00AE182C">
        <w:rPr>
          <w:lang w:val="en-US"/>
        </w:rPr>
        <w:t>.</w:t>
      </w:r>
    </w:p>
    <w:p w14:paraId="71E3025E" w14:textId="21683588" w:rsidR="001847EE" w:rsidRDefault="00D2687A" w:rsidP="00B915AC">
      <w:pPr>
        <w:spacing w:line="276" w:lineRule="auto"/>
        <w:rPr>
          <w:lang w:val="en-US"/>
        </w:rPr>
      </w:pPr>
      <w:r>
        <w:rPr>
          <w:lang w:val="en-US"/>
        </w:rPr>
        <w:t>Kodie Becker:</w:t>
      </w:r>
      <w:r w:rsidR="001847EE">
        <w:rPr>
          <w:lang w:val="en-US"/>
        </w:rPr>
        <w:t xml:space="preserve"> They have the information form. The declaration of conflicts of interest form is </w:t>
      </w:r>
      <w:r w:rsidR="00AE182C">
        <w:rPr>
          <w:lang w:val="en-US"/>
        </w:rPr>
        <w:t>something</w:t>
      </w:r>
      <w:r w:rsidR="001847EE">
        <w:rPr>
          <w:lang w:val="en-US"/>
        </w:rPr>
        <w:t xml:space="preserve"> new</w:t>
      </w:r>
      <w:r w:rsidR="00AE182C">
        <w:rPr>
          <w:lang w:val="en-US"/>
        </w:rPr>
        <w:t>.</w:t>
      </w:r>
    </w:p>
    <w:p w14:paraId="47EC0B67" w14:textId="007C139C" w:rsidR="001847EE" w:rsidRDefault="00D2687A" w:rsidP="00B915AC">
      <w:pPr>
        <w:spacing w:line="276" w:lineRule="auto"/>
        <w:rPr>
          <w:lang w:val="en-US"/>
        </w:rPr>
      </w:pPr>
      <w:r>
        <w:rPr>
          <w:lang w:val="en-US"/>
        </w:rPr>
        <w:t>Jamil Pirani:</w:t>
      </w:r>
      <w:r w:rsidR="001847EE">
        <w:rPr>
          <w:lang w:val="en-US"/>
        </w:rPr>
        <w:t xml:space="preserve"> </w:t>
      </w:r>
      <w:r w:rsidR="00AE182C">
        <w:rPr>
          <w:lang w:val="en-US"/>
        </w:rPr>
        <w:t>D</w:t>
      </w:r>
      <w:r w:rsidR="001847EE">
        <w:rPr>
          <w:lang w:val="en-US"/>
        </w:rPr>
        <w:t>o we currently submit criteria</w:t>
      </w:r>
      <w:r w:rsidR="00AE182C">
        <w:rPr>
          <w:lang w:val="en-US"/>
        </w:rPr>
        <w:t>?</w:t>
      </w:r>
    </w:p>
    <w:p w14:paraId="73D0B13A" w14:textId="17900913" w:rsidR="001847EE" w:rsidRDefault="00D2687A" w:rsidP="00B915AC">
      <w:pPr>
        <w:spacing w:line="276" w:lineRule="auto"/>
        <w:rPr>
          <w:lang w:val="en-US"/>
        </w:rPr>
      </w:pPr>
      <w:r>
        <w:rPr>
          <w:lang w:val="en-US"/>
        </w:rPr>
        <w:t>Kodie Becker:</w:t>
      </w:r>
      <w:r w:rsidR="001847EE">
        <w:rPr>
          <w:lang w:val="en-US"/>
        </w:rPr>
        <w:t xml:space="preserve"> This is new. </w:t>
      </w:r>
    </w:p>
    <w:p w14:paraId="41837168" w14:textId="7958A0D4" w:rsidR="001847EE" w:rsidRDefault="00D2687A" w:rsidP="00B915AC">
      <w:pPr>
        <w:spacing w:line="276" w:lineRule="auto"/>
        <w:rPr>
          <w:lang w:val="en-US"/>
        </w:rPr>
      </w:pPr>
      <w:r>
        <w:rPr>
          <w:lang w:val="en-US"/>
        </w:rPr>
        <w:t>Jamil Pirani:</w:t>
      </w:r>
      <w:r w:rsidR="001847EE">
        <w:rPr>
          <w:lang w:val="en-US"/>
        </w:rPr>
        <w:t xml:space="preserve"> What he AMS does, they have 2 sets </w:t>
      </w:r>
      <w:r w:rsidR="00AE182C">
        <w:rPr>
          <w:lang w:val="en-US"/>
        </w:rPr>
        <w:t>of criteria</w:t>
      </w:r>
      <w:r w:rsidR="001847EE">
        <w:rPr>
          <w:lang w:val="en-US"/>
        </w:rPr>
        <w:t>: the needed and nice to have. Are we going to do this?</w:t>
      </w:r>
    </w:p>
    <w:p w14:paraId="458874D2" w14:textId="4C53A743" w:rsidR="001847EE" w:rsidRDefault="00D2687A" w:rsidP="00B915AC">
      <w:pPr>
        <w:spacing w:line="276" w:lineRule="auto"/>
        <w:rPr>
          <w:lang w:val="en-US"/>
        </w:rPr>
      </w:pPr>
      <w:r>
        <w:rPr>
          <w:lang w:val="en-US"/>
        </w:rPr>
        <w:t>Kodie Becker:</w:t>
      </w:r>
      <w:r w:rsidR="001847EE">
        <w:rPr>
          <w:lang w:val="en-US"/>
        </w:rPr>
        <w:t xml:space="preserve"> The </w:t>
      </w:r>
      <w:r w:rsidR="00AE182C">
        <w:rPr>
          <w:lang w:val="en-US"/>
        </w:rPr>
        <w:t>information</w:t>
      </w:r>
      <w:r w:rsidR="001847EE">
        <w:rPr>
          <w:lang w:val="en-US"/>
        </w:rPr>
        <w:t xml:space="preserve"> form is </w:t>
      </w:r>
      <w:r w:rsidR="00AE182C">
        <w:rPr>
          <w:lang w:val="en-US"/>
        </w:rPr>
        <w:t>structures</w:t>
      </w:r>
      <w:r w:rsidR="001847EE">
        <w:rPr>
          <w:lang w:val="en-US"/>
        </w:rPr>
        <w:t xml:space="preserve"> of the AMS, needed and ideal is included. I kept the policy </w:t>
      </w:r>
      <w:r w:rsidR="00AE182C">
        <w:rPr>
          <w:lang w:val="en-US"/>
        </w:rPr>
        <w:t>vague</w:t>
      </w:r>
      <w:r w:rsidR="001847EE">
        <w:rPr>
          <w:lang w:val="en-US"/>
        </w:rPr>
        <w:t xml:space="preserve"> enough so that it can be adjusted. </w:t>
      </w:r>
    </w:p>
    <w:p w14:paraId="20453FCA" w14:textId="36F96EEA" w:rsidR="001D7CE9" w:rsidRDefault="00D2687A" w:rsidP="00B915AC">
      <w:pPr>
        <w:spacing w:line="276" w:lineRule="auto"/>
        <w:rPr>
          <w:lang w:val="en-US"/>
        </w:rPr>
      </w:pPr>
      <w:r>
        <w:rPr>
          <w:lang w:val="en-US"/>
        </w:rPr>
        <w:t>Andrew Farley:</w:t>
      </w:r>
      <w:r w:rsidR="00FD6BDB">
        <w:rPr>
          <w:lang w:val="en-US"/>
        </w:rPr>
        <w:t xml:space="preserve"> The form is up on the screen now.</w:t>
      </w:r>
    </w:p>
    <w:p w14:paraId="506E28B1" w14:textId="23CDAB83" w:rsidR="00FD6BDB" w:rsidRDefault="00D2687A" w:rsidP="00B915AC">
      <w:pPr>
        <w:spacing w:line="276" w:lineRule="auto"/>
        <w:rPr>
          <w:lang w:val="en-US"/>
        </w:rPr>
      </w:pPr>
      <w:r>
        <w:rPr>
          <w:lang w:val="en-US"/>
        </w:rPr>
        <w:lastRenderedPageBreak/>
        <w:t>Kodie Becker:</w:t>
      </w:r>
      <w:r w:rsidR="00FD6BDB">
        <w:rPr>
          <w:lang w:val="en-US"/>
        </w:rPr>
        <w:t xml:space="preserve"> The one in the excel is for the conflicts of </w:t>
      </w:r>
      <w:r w:rsidR="00AE182C">
        <w:rPr>
          <w:lang w:val="en-US"/>
        </w:rPr>
        <w:t>interest.</w:t>
      </w:r>
      <w:r w:rsidR="00FD6BDB">
        <w:rPr>
          <w:lang w:val="en-US"/>
        </w:rPr>
        <w:t xml:space="preserve"> </w:t>
      </w:r>
      <w:r w:rsidR="00AE182C">
        <w:rPr>
          <w:lang w:val="en-US"/>
        </w:rPr>
        <w:t>It’s</w:t>
      </w:r>
      <w:r w:rsidR="00FD6BDB">
        <w:rPr>
          <w:lang w:val="en-US"/>
        </w:rPr>
        <w:t xml:space="preserve"> on a scale from 0 – 2. You put all your </w:t>
      </w:r>
      <w:r w:rsidR="00AE182C">
        <w:rPr>
          <w:lang w:val="en-US"/>
        </w:rPr>
        <w:t>applicants</w:t>
      </w:r>
      <w:r w:rsidR="00FD6BDB">
        <w:rPr>
          <w:lang w:val="en-US"/>
        </w:rPr>
        <w:t xml:space="preserve"> then you rank them. You should not speak on major </w:t>
      </w:r>
      <w:r w:rsidR="00AE182C">
        <w:rPr>
          <w:lang w:val="en-US"/>
        </w:rPr>
        <w:t>conflicts</w:t>
      </w:r>
      <w:r w:rsidR="00FD6BDB">
        <w:rPr>
          <w:lang w:val="en-US"/>
        </w:rPr>
        <w:t xml:space="preserve"> of interest. The second form has the essential and ideal parts that you were asking about. </w:t>
      </w:r>
      <w:r w:rsidR="00851252">
        <w:rPr>
          <w:lang w:val="en-US"/>
        </w:rPr>
        <w:t xml:space="preserve">Same structure as the AMS. </w:t>
      </w:r>
    </w:p>
    <w:p w14:paraId="04A183FF" w14:textId="35844906" w:rsidR="00851252" w:rsidRDefault="00D2687A" w:rsidP="00B915AC">
      <w:pPr>
        <w:spacing w:line="276" w:lineRule="auto"/>
        <w:rPr>
          <w:lang w:val="en-US"/>
        </w:rPr>
      </w:pPr>
      <w:r>
        <w:rPr>
          <w:lang w:val="en-US"/>
        </w:rPr>
        <w:t>Jamil Pirani:</w:t>
      </w:r>
      <w:r w:rsidR="00851252">
        <w:rPr>
          <w:lang w:val="en-US"/>
        </w:rPr>
        <w:t xml:space="preserve"> Would this form be </w:t>
      </w:r>
      <w:r w:rsidR="00AE182C">
        <w:rPr>
          <w:lang w:val="en-US"/>
        </w:rPr>
        <w:t>enforced</w:t>
      </w:r>
      <w:r w:rsidR="00851252">
        <w:rPr>
          <w:lang w:val="en-US"/>
        </w:rPr>
        <w:t xml:space="preserve"> in any way</w:t>
      </w:r>
    </w:p>
    <w:p w14:paraId="689A7178" w14:textId="4C265656" w:rsidR="00851252" w:rsidRDefault="00D2687A" w:rsidP="00B915AC">
      <w:pPr>
        <w:spacing w:line="276" w:lineRule="auto"/>
        <w:rPr>
          <w:lang w:val="en-US"/>
        </w:rPr>
      </w:pPr>
      <w:r>
        <w:rPr>
          <w:lang w:val="en-US"/>
        </w:rPr>
        <w:t>Kodie Becker:</w:t>
      </w:r>
      <w:r w:rsidR="00851252">
        <w:rPr>
          <w:lang w:val="en-US"/>
        </w:rPr>
        <w:t xml:space="preserve"> What does that mean?</w:t>
      </w:r>
    </w:p>
    <w:p w14:paraId="1103BDFA" w14:textId="1BFEA8A4" w:rsidR="00851252" w:rsidRDefault="00D2687A" w:rsidP="00B915AC">
      <w:pPr>
        <w:spacing w:line="276" w:lineRule="auto"/>
        <w:rPr>
          <w:lang w:val="en-US"/>
        </w:rPr>
      </w:pPr>
      <w:r>
        <w:rPr>
          <w:lang w:val="en-US"/>
        </w:rPr>
        <w:t>Jamil Pirani:</w:t>
      </w:r>
      <w:r w:rsidR="00851252">
        <w:rPr>
          <w:lang w:val="en-US"/>
        </w:rPr>
        <w:t xml:space="preserve"> I withdraw</w:t>
      </w:r>
      <w:r w:rsidR="00F21DAF">
        <w:rPr>
          <w:lang w:val="en-US"/>
        </w:rPr>
        <w:t xml:space="preserve">. </w:t>
      </w:r>
    </w:p>
    <w:p w14:paraId="79F94130" w14:textId="26ED7A39" w:rsidR="00851252" w:rsidRDefault="00D2687A" w:rsidP="00B915AC">
      <w:pPr>
        <w:spacing w:line="276" w:lineRule="auto"/>
        <w:rPr>
          <w:lang w:val="en-US"/>
        </w:rPr>
      </w:pPr>
      <w:r>
        <w:rPr>
          <w:lang w:val="en-US"/>
        </w:rPr>
        <w:t>Sam White:</w:t>
      </w:r>
      <w:r w:rsidR="00851252">
        <w:rPr>
          <w:lang w:val="en-US"/>
        </w:rPr>
        <w:t xml:space="preserve"> How does this work with rotating panels and large numbers of applicants</w:t>
      </w:r>
    </w:p>
    <w:p w14:paraId="60109B4E" w14:textId="0984A9FB" w:rsidR="00851252" w:rsidRDefault="00D2687A" w:rsidP="00B915AC">
      <w:pPr>
        <w:spacing w:line="276" w:lineRule="auto"/>
        <w:rPr>
          <w:lang w:val="en-US"/>
        </w:rPr>
      </w:pPr>
      <w:r>
        <w:rPr>
          <w:lang w:val="en-US"/>
        </w:rPr>
        <w:t>Kodie Becker:</w:t>
      </w:r>
      <w:r w:rsidR="00851252">
        <w:rPr>
          <w:lang w:val="en-US"/>
        </w:rPr>
        <w:t xml:space="preserve"> The policy stipulates a max of 6 people with a rotating panel. This would </w:t>
      </w:r>
      <w:r w:rsidR="00C67B30">
        <w:rPr>
          <w:lang w:val="en-US"/>
        </w:rPr>
        <w:t>help</w:t>
      </w:r>
      <w:r w:rsidR="00851252">
        <w:rPr>
          <w:lang w:val="en-US"/>
        </w:rPr>
        <w:t xml:space="preserve"> to reduce biases</w:t>
      </w:r>
      <w:r w:rsidR="00C67B30">
        <w:rPr>
          <w:lang w:val="en-US"/>
        </w:rPr>
        <w:t>.</w:t>
      </w:r>
    </w:p>
    <w:p w14:paraId="729A9674" w14:textId="540AF841" w:rsidR="00851252" w:rsidRDefault="00D2687A" w:rsidP="00B915AC">
      <w:pPr>
        <w:spacing w:line="276" w:lineRule="auto"/>
        <w:rPr>
          <w:lang w:val="en-US"/>
        </w:rPr>
      </w:pPr>
      <w:r>
        <w:rPr>
          <w:lang w:val="en-US"/>
        </w:rPr>
        <w:t>Melissa Young:</w:t>
      </w:r>
      <w:r w:rsidR="00851252">
        <w:rPr>
          <w:lang w:val="en-US"/>
        </w:rPr>
        <w:t xml:space="preserve"> This would require all applicant to be listed</w:t>
      </w:r>
      <w:r w:rsidR="00E47A39">
        <w:rPr>
          <w:lang w:val="en-US"/>
        </w:rPr>
        <w:t xml:space="preserve">. For positions with more then 50, would it make sense to only include conflicts. </w:t>
      </w:r>
    </w:p>
    <w:p w14:paraId="55D3E75A" w14:textId="77E70749" w:rsidR="00E47A39" w:rsidRDefault="00D2687A" w:rsidP="00B915AC">
      <w:pPr>
        <w:spacing w:line="276" w:lineRule="auto"/>
        <w:rPr>
          <w:lang w:val="en-US"/>
        </w:rPr>
      </w:pPr>
      <w:r>
        <w:rPr>
          <w:lang w:val="en-US"/>
        </w:rPr>
        <w:t>Kodie Becker:</w:t>
      </w:r>
      <w:r w:rsidR="00E47A39">
        <w:rPr>
          <w:lang w:val="en-US"/>
        </w:rPr>
        <w:t xml:space="preserve"> </w:t>
      </w:r>
      <w:r w:rsidR="00C67B30">
        <w:rPr>
          <w:lang w:val="en-US"/>
        </w:rPr>
        <w:t>Y</w:t>
      </w:r>
      <w:r w:rsidR="00E47A39">
        <w:rPr>
          <w:lang w:val="en-US"/>
        </w:rPr>
        <w:t xml:space="preserve">es. I kept the </w:t>
      </w:r>
      <w:r w:rsidR="00C67B30">
        <w:rPr>
          <w:lang w:val="en-US"/>
        </w:rPr>
        <w:t>policy</w:t>
      </w:r>
      <w:r w:rsidR="00E47A39">
        <w:rPr>
          <w:lang w:val="en-US"/>
        </w:rPr>
        <w:t xml:space="preserve"> </w:t>
      </w:r>
      <w:r w:rsidR="00C67B30">
        <w:rPr>
          <w:lang w:val="en-US"/>
        </w:rPr>
        <w:t>vague</w:t>
      </w:r>
      <w:r w:rsidR="00E47A39">
        <w:rPr>
          <w:lang w:val="en-US"/>
        </w:rPr>
        <w:t xml:space="preserve"> to help the form to change as needed. </w:t>
      </w:r>
    </w:p>
    <w:p w14:paraId="650E7A8B" w14:textId="27E5CCC7" w:rsidR="00E47A39" w:rsidRDefault="00D2687A" w:rsidP="00B915AC">
      <w:pPr>
        <w:spacing w:line="276" w:lineRule="auto"/>
        <w:rPr>
          <w:lang w:val="en-US"/>
        </w:rPr>
      </w:pPr>
      <w:r>
        <w:rPr>
          <w:lang w:val="en-US"/>
        </w:rPr>
        <w:t>Delaney Benoit:</w:t>
      </w:r>
      <w:r w:rsidR="00E47A39">
        <w:rPr>
          <w:lang w:val="en-US"/>
        </w:rPr>
        <w:t xml:space="preserve"> I do think it is conflict to do all conflicts of interest and then </w:t>
      </w:r>
      <w:r w:rsidR="006F4D2C">
        <w:rPr>
          <w:lang w:val="en-US"/>
        </w:rPr>
        <w:t xml:space="preserve">plan the </w:t>
      </w:r>
      <w:r w:rsidR="00C67B30">
        <w:rPr>
          <w:lang w:val="en-US"/>
        </w:rPr>
        <w:t>hiring</w:t>
      </w:r>
      <w:r w:rsidR="006F4D2C">
        <w:rPr>
          <w:lang w:val="en-US"/>
        </w:rPr>
        <w:t xml:space="preserve"> after. It helps to reduce </w:t>
      </w:r>
      <w:r w:rsidR="00C67B30">
        <w:rPr>
          <w:lang w:val="en-US"/>
        </w:rPr>
        <w:t>switching</w:t>
      </w:r>
      <w:r w:rsidR="006F4D2C">
        <w:rPr>
          <w:lang w:val="en-US"/>
        </w:rPr>
        <w:t xml:space="preserve"> in and out. </w:t>
      </w:r>
    </w:p>
    <w:p w14:paraId="43DD7855" w14:textId="6AB7603B" w:rsidR="006F4D2C" w:rsidRPr="00416869" w:rsidRDefault="00D2687A" w:rsidP="00B915AC">
      <w:pPr>
        <w:spacing w:line="276" w:lineRule="auto"/>
        <w:rPr>
          <w:lang w:val="en-US"/>
        </w:rPr>
      </w:pPr>
      <w:r>
        <w:rPr>
          <w:lang w:val="en-US"/>
        </w:rPr>
        <w:t>Kodie Becker:</w:t>
      </w:r>
      <w:r w:rsidR="006F4D2C">
        <w:rPr>
          <w:lang w:val="en-US"/>
        </w:rPr>
        <w:t xml:space="preserve"> </w:t>
      </w:r>
      <w:r w:rsidR="00C67B30">
        <w:rPr>
          <w:lang w:val="en-US"/>
        </w:rPr>
        <w:t>T</w:t>
      </w:r>
      <w:r w:rsidR="006F4D2C">
        <w:rPr>
          <w:lang w:val="en-US"/>
        </w:rPr>
        <w:t>hanks for making my last motion a spicy one.</w:t>
      </w:r>
    </w:p>
    <w:p w14:paraId="178D1281" w14:textId="573A8EC4" w:rsidR="002944C6" w:rsidRDefault="002944C6" w:rsidP="00B915AC">
      <w:pPr>
        <w:pStyle w:val="Heading5"/>
        <w:spacing w:line="276" w:lineRule="auto"/>
        <w:jc w:val="left"/>
        <w:rPr>
          <w:lang w:val="en-US"/>
        </w:rPr>
      </w:pPr>
      <w:r w:rsidRPr="002944C6">
        <w:rPr>
          <w:lang w:val="en-US"/>
        </w:rPr>
        <w:t>Motion 1</w:t>
      </w:r>
      <w:r w:rsidR="00DB05F6">
        <w:rPr>
          <w:lang w:val="en-US"/>
        </w:rPr>
        <w:t>4</w:t>
      </w:r>
    </w:p>
    <w:p w14:paraId="2995B77C" w14:textId="77777777" w:rsidR="00C60E8C" w:rsidRDefault="00C60E8C" w:rsidP="00B915AC">
      <w:pPr>
        <w:spacing w:line="276" w:lineRule="auto"/>
      </w:pPr>
      <w:r>
        <w:t xml:space="preserve">Whereas: </w:t>
      </w:r>
      <w:r>
        <w:tab/>
        <w:t xml:space="preserve">The incoming President created and presented a summer plan; </w:t>
      </w:r>
    </w:p>
    <w:p w14:paraId="275B5E7F" w14:textId="77777777" w:rsidR="00C60E8C" w:rsidRDefault="00C60E8C" w:rsidP="00C60E8C">
      <w:pPr>
        <w:spacing w:line="276" w:lineRule="auto"/>
        <w:ind w:left="1440" w:hanging="1440"/>
      </w:pPr>
      <w:r>
        <w:t xml:space="preserve">&amp; whereas: </w:t>
      </w:r>
      <w:r>
        <w:tab/>
        <w:t xml:space="preserve">the incoming President should be working effectively for the students throughout the summer; </w:t>
      </w:r>
    </w:p>
    <w:p w14:paraId="292E2E99" w14:textId="77777777" w:rsidR="00C60E8C" w:rsidRDefault="00C60E8C" w:rsidP="00B915AC">
      <w:pPr>
        <w:spacing w:line="276" w:lineRule="auto"/>
      </w:pPr>
      <w:r>
        <w:t xml:space="preserve">BE IT RESOLVED THAT: </w:t>
      </w:r>
    </w:p>
    <w:p w14:paraId="009766B2" w14:textId="77777777" w:rsidR="00C60E8C" w:rsidRDefault="00C60E8C" w:rsidP="00B915AC">
      <w:pPr>
        <w:spacing w:line="276" w:lineRule="auto"/>
      </w:pPr>
      <w:r>
        <w:t xml:space="preserve">Council approve the President’s summer plans for the summer of 2019 as seen in APPENDIX “DEL’S BELLS”. </w:t>
      </w:r>
    </w:p>
    <w:p w14:paraId="4232582D" w14:textId="77777777" w:rsidR="00C60E8C" w:rsidRDefault="00C60E8C" w:rsidP="00C60E8C">
      <w:pPr>
        <w:spacing w:line="276" w:lineRule="auto"/>
        <w:jc w:val="right"/>
      </w:pPr>
      <w:r>
        <w:t xml:space="preserve">Moved by: Delaney “What time is it?” Benoit </w:t>
      </w:r>
    </w:p>
    <w:p w14:paraId="24CACF6A" w14:textId="1383CBE9" w:rsidR="00C60E8C" w:rsidRDefault="00C60E8C" w:rsidP="00C60E8C">
      <w:pPr>
        <w:spacing w:line="276" w:lineRule="auto"/>
        <w:jc w:val="right"/>
      </w:pPr>
      <w:r>
        <w:t xml:space="preserve">Seconded </w:t>
      </w:r>
      <w:proofErr w:type="gramStart"/>
      <w:r>
        <w:t>by:</w:t>
      </w:r>
      <w:proofErr w:type="gramEnd"/>
      <w:r>
        <w:t xml:space="preserve"> Zaid “Summer time” Kasim</w:t>
      </w:r>
    </w:p>
    <w:p w14:paraId="17ADAA44" w14:textId="51816437" w:rsidR="002944C6" w:rsidRDefault="002944C6" w:rsidP="00B915AC">
      <w:pPr>
        <w:spacing w:line="276" w:lineRule="auto"/>
        <w:rPr>
          <w:b/>
          <w:lang w:val="en-US"/>
        </w:rPr>
      </w:pPr>
      <w:r>
        <w:rPr>
          <w:b/>
          <w:lang w:val="en-US"/>
        </w:rPr>
        <w:t>Motion Passes,</w:t>
      </w:r>
      <w:r w:rsidR="00BF7569">
        <w:rPr>
          <w:b/>
          <w:lang w:val="en-US"/>
        </w:rPr>
        <w:t xml:space="preserve"> 8:21 pm</w:t>
      </w:r>
    </w:p>
    <w:p w14:paraId="575C1354" w14:textId="7C324865" w:rsidR="00BF7569" w:rsidRPr="00BF7569" w:rsidRDefault="00D2687A" w:rsidP="00B915AC">
      <w:pPr>
        <w:spacing w:line="276" w:lineRule="auto"/>
        <w:rPr>
          <w:lang w:val="en-US"/>
        </w:rPr>
      </w:pPr>
      <w:r>
        <w:rPr>
          <w:lang w:val="en-US"/>
        </w:rPr>
        <w:t>Delaney Benoit:</w:t>
      </w:r>
      <w:r w:rsidR="00BF7569">
        <w:rPr>
          <w:lang w:val="en-US"/>
        </w:rPr>
        <w:t xml:space="preserve"> I presented this at the beginning there will be a sig</w:t>
      </w:r>
      <w:r w:rsidR="00C67B30">
        <w:rPr>
          <w:lang w:val="en-US"/>
        </w:rPr>
        <w:t>n</w:t>
      </w:r>
      <w:r w:rsidR="00BF7569">
        <w:rPr>
          <w:lang w:val="en-US"/>
        </w:rPr>
        <w:t xml:space="preserve"> in sheet to hit </w:t>
      </w:r>
      <w:r w:rsidR="00C67B30">
        <w:rPr>
          <w:lang w:val="en-US"/>
        </w:rPr>
        <w:t>allocated</w:t>
      </w:r>
      <w:r w:rsidR="00BF7569">
        <w:rPr>
          <w:lang w:val="en-US"/>
        </w:rPr>
        <w:t xml:space="preserve"> hours. We will work regular hours so we can support Sci</w:t>
      </w:r>
      <w:r w:rsidR="00C67B30">
        <w:rPr>
          <w:lang w:val="en-US"/>
        </w:rPr>
        <w:t>ence</w:t>
      </w:r>
      <w:r w:rsidR="00BF7569">
        <w:rPr>
          <w:lang w:val="en-US"/>
        </w:rPr>
        <w:t xml:space="preserve"> Quest as well.</w:t>
      </w:r>
    </w:p>
    <w:p w14:paraId="5960554A" w14:textId="6B2002D5" w:rsidR="002944C6" w:rsidRDefault="002944C6" w:rsidP="00B915AC">
      <w:pPr>
        <w:pStyle w:val="Heading5"/>
        <w:spacing w:line="276" w:lineRule="auto"/>
        <w:jc w:val="left"/>
        <w:rPr>
          <w:lang w:val="en-US"/>
        </w:rPr>
      </w:pPr>
      <w:r w:rsidRPr="002944C6">
        <w:rPr>
          <w:lang w:val="en-US"/>
        </w:rPr>
        <w:t>Motion 1</w:t>
      </w:r>
      <w:r w:rsidR="00DB05F6">
        <w:rPr>
          <w:lang w:val="en-US"/>
        </w:rPr>
        <w:t>5</w:t>
      </w:r>
    </w:p>
    <w:p w14:paraId="015FBDB8" w14:textId="0DA221D4" w:rsidR="00C60E8C" w:rsidRPr="00C60E8C" w:rsidRDefault="00C60E8C" w:rsidP="00C60E8C">
      <w:pPr>
        <w:spacing w:line="276" w:lineRule="auto"/>
        <w:ind w:left="1440" w:hanging="1440"/>
      </w:pPr>
      <w:r w:rsidRPr="00C60E8C">
        <w:lastRenderedPageBreak/>
        <w:t xml:space="preserve">Whereas: </w:t>
      </w:r>
      <w:r>
        <w:tab/>
      </w:r>
      <w:r w:rsidRPr="00C60E8C">
        <w:t>The incoming Vice President of Operations created and presented a summer</w:t>
      </w:r>
      <w:r>
        <w:t xml:space="preserve"> </w:t>
      </w:r>
      <w:r w:rsidRPr="00C60E8C">
        <w:t>plan;</w:t>
      </w:r>
    </w:p>
    <w:p w14:paraId="35EA6FF5" w14:textId="3E0B9B50" w:rsidR="00C60E8C" w:rsidRPr="00C60E8C" w:rsidRDefault="00C60E8C" w:rsidP="00C60E8C">
      <w:pPr>
        <w:spacing w:line="276" w:lineRule="auto"/>
        <w:ind w:left="1440" w:hanging="1440"/>
      </w:pPr>
      <w:r w:rsidRPr="00C60E8C">
        <w:t xml:space="preserve">&amp; whereas: </w:t>
      </w:r>
      <w:r>
        <w:tab/>
      </w:r>
      <w:r w:rsidRPr="00C60E8C">
        <w:t>the incoming Vice President of Operations should be working effectively for the</w:t>
      </w:r>
      <w:r>
        <w:t xml:space="preserve"> </w:t>
      </w:r>
      <w:r w:rsidRPr="00C60E8C">
        <w:t>students throughout the summer;</w:t>
      </w:r>
    </w:p>
    <w:p w14:paraId="7DD5E809" w14:textId="77777777" w:rsidR="00C60E8C" w:rsidRPr="00C60E8C" w:rsidRDefault="00C60E8C" w:rsidP="00C60E8C">
      <w:pPr>
        <w:spacing w:line="276" w:lineRule="auto"/>
        <w:ind w:left="1440" w:hanging="1440"/>
      </w:pPr>
      <w:r w:rsidRPr="00C60E8C">
        <w:t>BE IT RESOLVED THAT:</w:t>
      </w:r>
    </w:p>
    <w:p w14:paraId="29864757" w14:textId="77777777" w:rsidR="00C60E8C" w:rsidRPr="008D1BB6" w:rsidRDefault="00C60E8C" w:rsidP="00C60E8C">
      <w:pPr>
        <w:spacing w:line="276" w:lineRule="auto"/>
        <w:rPr>
          <w:lang w:val="en-US"/>
        </w:rPr>
      </w:pPr>
      <w:r>
        <w:t>Council approve the Vice President of Student Operations summer plans for the summer of 2019 as seen in APPENDIX “JINHO KNOWS”.</w:t>
      </w:r>
    </w:p>
    <w:p w14:paraId="091AB9EB" w14:textId="710768C9" w:rsidR="00C60E8C" w:rsidRPr="00C60E8C" w:rsidRDefault="00C60E8C" w:rsidP="00C60E8C">
      <w:pPr>
        <w:spacing w:line="276" w:lineRule="auto"/>
        <w:ind w:left="1440" w:hanging="1440"/>
      </w:pPr>
      <w:r w:rsidRPr="00C60E8C">
        <w:t>Moved by: Jinho “Summer tan” Lee</w:t>
      </w:r>
    </w:p>
    <w:p w14:paraId="57B35FE2" w14:textId="713C56EC" w:rsidR="00C60E8C" w:rsidRPr="00C60E8C" w:rsidRDefault="00C60E8C" w:rsidP="00C60E8C">
      <w:pPr>
        <w:spacing w:line="276" w:lineRule="auto"/>
        <w:ind w:left="1440" w:hanging="1440"/>
      </w:pPr>
      <w:r w:rsidRPr="00C60E8C">
        <w:t xml:space="preserve">Seconded </w:t>
      </w:r>
      <w:proofErr w:type="gramStart"/>
      <w:r w:rsidRPr="00C60E8C">
        <w:t>by:</w:t>
      </w:r>
      <w:proofErr w:type="gramEnd"/>
      <w:r w:rsidRPr="00C60E8C">
        <w:t xml:space="preserve"> Delaney “Summer bod” Benoit</w:t>
      </w:r>
    </w:p>
    <w:p w14:paraId="66F7657D" w14:textId="542EB3D7" w:rsidR="001F7665" w:rsidRDefault="001F7665" w:rsidP="00B915AC">
      <w:pPr>
        <w:spacing w:line="276" w:lineRule="auto"/>
        <w:ind w:left="1440" w:hanging="1440"/>
        <w:rPr>
          <w:b/>
        </w:rPr>
      </w:pPr>
      <w:r>
        <w:rPr>
          <w:b/>
        </w:rPr>
        <w:t xml:space="preserve">Motion Passes, </w:t>
      </w:r>
      <w:r w:rsidR="00BF7569">
        <w:rPr>
          <w:b/>
        </w:rPr>
        <w:t>8:22pm</w:t>
      </w:r>
    </w:p>
    <w:p w14:paraId="471A43A4" w14:textId="59CE6630" w:rsidR="00BF7569" w:rsidRPr="00BF7569" w:rsidRDefault="00D2687A" w:rsidP="00C67B30">
      <w:pPr>
        <w:spacing w:line="276" w:lineRule="auto"/>
      </w:pPr>
      <w:r>
        <w:t>Jinho Lee:</w:t>
      </w:r>
      <w:r w:rsidR="00BF7569">
        <w:t xml:space="preserve"> </w:t>
      </w:r>
      <w:r w:rsidR="00C67B30">
        <w:t>A</w:t>
      </w:r>
      <w:r w:rsidR="00BF7569">
        <w:t xml:space="preserve">s </w:t>
      </w:r>
      <w:r w:rsidR="00C67B30">
        <w:t>Del</w:t>
      </w:r>
      <w:r w:rsidR="00BF7569">
        <w:t xml:space="preserve"> said in summer plans, made changes to edit grammar. As </w:t>
      </w:r>
      <w:r w:rsidR="00C67B30">
        <w:t>Zaid</w:t>
      </w:r>
      <w:r w:rsidR="00BF7569">
        <w:t xml:space="preserve"> said, I </w:t>
      </w:r>
      <w:proofErr w:type="gramStart"/>
      <w:r w:rsidR="00BF7569">
        <w:t>have to</w:t>
      </w:r>
      <w:proofErr w:type="gramEnd"/>
      <w:r w:rsidR="00BF7569">
        <w:t xml:space="preserve"> back to</w:t>
      </w:r>
      <w:r w:rsidR="00C67B30">
        <w:t xml:space="preserve"> </w:t>
      </w:r>
      <w:r w:rsidR="00BF7569">
        <w:t xml:space="preserve">Pakistan, I will </w:t>
      </w:r>
      <w:r w:rsidR="00C67B30">
        <w:t>also</w:t>
      </w:r>
      <w:r w:rsidR="00BF7569">
        <w:t xml:space="preserve"> be increasing my office to 9-6pm to </w:t>
      </w:r>
      <w:r w:rsidR="00C67B30">
        <w:t>accommodate</w:t>
      </w:r>
      <w:r w:rsidR="00BF7569">
        <w:t xml:space="preserve"> for this.</w:t>
      </w:r>
    </w:p>
    <w:p w14:paraId="3CF91F66" w14:textId="60681D15" w:rsidR="008D1BB6" w:rsidRDefault="008D1BB6" w:rsidP="00B915AC">
      <w:pPr>
        <w:pStyle w:val="Heading5"/>
        <w:spacing w:line="276" w:lineRule="auto"/>
        <w:jc w:val="left"/>
        <w:rPr>
          <w:lang w:val="en-US"/>
        </w:rPr>
      </w:pPr>
      <w:r w:rsidRPr="002944C6">
        <w:rPr>
          <w:lang w:val="en-US"/>
        </w:rPr>
        <w:t>Motion 1</w:t>
      </w:r>
      <w:r w:rsidR="00DB05F6">
        <w:rPr>
          <w:lang w:val="en-US"/>
        </w:rPr>
        <w:t>6</w:t>
      </w:r>
    </w:p>
    <w:p w14:paraId="762A30A9" w14:textId="77777777" w:rsidR="00C60E8C" w:rsidRDefault="00C60E8C" w:rsidP="009C69FF">
      <w:pPr>
        <w:spacing w:line="276" w:lineRule="auto"/>
      </w:pPr>
      <w:r>
        <w:t xml:space="preserve">Whereas: </w:t>
      </w:r>
      <w:r>
        <w:tab/>
        <w:t xml:space="preserve">The incoming Vice President of Student Affairs created and presented a summer plan; </w:t>
      </w:r>
    </w:p>
    <w:p w14:paraId="62AA1081" w14:textId="6C4EA6C3" w:rsidR="00C60E8C" w:rsidRDefault="00C60E8C" w:rsidP="00C60E8C">
      <w:pPr>
        <w:spacing w:line="276" w:lineRule="auto"/>
        <w:ind w:left="1440" w:hanging="1440"/>
      </w:pPr>
      <w:r>
        <w:t xml:space="preserve">&amp; whereas: </w:t>
      </w:r>
      <w:r>
        <w:tab/>
        <w:t xml:space="preserve">the incoming Vice President of Student Affairs should be working effectively for the students throughout the summer; </w:t>
      </w:r>
    </w:p>
    <w:p w14:paraId="3694FC6E" w14:textId="77777777" w:rsidR="00C60E8C" w:rsidRDefault="00C60E8C" w:rsidP="009C69FF">
      <w:pPr>
        <w:spacing w:line="276" w:lineRule="auto"/>
      </w:pPr>
      <w:r>
        <w:t xml:space="preserve">BE IT RESOLVED THAT: </w:t>
      </w:r>
    </w:p>
    <w:p w14:paraId="284157A5" w14:textId="77777777" w:rsidR="00C60E8C" w:rsidRDefault="00C60E8C" w:rsidP="009C69FF">
      <w:pPr>
        <w:spacing w:line="276" w:lineRule="auto"/>
      </w:pPr>
      <w:r>
        <w:t xml:space="preserve">Council approve the Vice President of Student Affairs’ summer plans for the summer of 2019 as seen in APPENDIX “WHAT RYHMES WITH ZAID”. </w:t>
      </w:r>
    </w:p>
    <w:p w14:paraId="48FB5091" w14:textId="77777777" w:rsidR="00C60E8C" w:rsidRDefault="00C60E8C" w:rsidP="00C60E8C">
      <w:pPr>
        <w:spacing w:line="276" w:lineRule="auto"/>
        <w:jc w:val="right"/>
      </w:pPr>
      <w:r>
        <w:t xml:space="preserve">Moved </w:t>
      </w:r>
      <w:proofErr w:type="gramStart"/>
      <w:r>
        <w:t>by:</w:t>
      </w:r>
      <w:proofErr w:type="gramEnd"/>
      <w:r>
        <w:t xml:space="preserve"> Zaid “I have a lot of plans” Kasim </w:t>
      </w:r>
    </w:p>
    <w:p w14:paraId="00924E99" w14:textId="6DCC12D4" w:rsidR="00C60E8C" w:rsidRDefault="00C60E8C" w:rsidP="00C60E8C">
      <w:pPr>
        <w:spacing w:line="276" w:lineRule="auto"/>
        <w:jc w:val="right"/>
      </w:pPr>
      <w:r>
        <w:t xml:space="preserve">Seconded </w:t>
      </w:r>
      <w:proofErr w:type="gramStart"/>
      <w:r>
        <w:t>by:</w:t>
      </w:r>
      <w:proofErr w:type="gramEnd"/>
      <w:r>
        <w:t xml:space="preserve"> Delaney “Summer good, summer bad” Benoit</w:t>
      </w:r>
    </w:p>
    <w:p w14:paraId="7F89E4FB" w14:textId="4AFE29CF" w:rsidR="009C69FF" w:rsidRDefault="009C69FF" w:rsidP="009C69FF">
      <w:pPr>
        <w:spacing w:line="276" w:lineRule="auto"/>
        <w:rPr>
          <w:b/>
          <w:lang w:val="en-US"/>
        </w:rPr>
      </w:pPr>
      <w:r w:rsidRPr="00A5213C">
        <w:rPr>
          <w:b/>
          <w:lang w:val="en-US"/>
        </w:rPr>
        <w:t>Motion Passes</w:t>
      </w:r>
      <w:r w:rsidR="00BF7569">
        <w:rPr>
          <w:b/>
          <w:lang w:val="en-US"/>
        </w:rPr>
        <w:t xml:space="preserve">, </w:t>
      </w:r>
      <w:r w:rsidR="006B6F0A">
        <w:rPr>
          <w:b/>
          <w:lang w:val="en-US"/>
        </w:rPr>
        <w:t>8:23 pm</w:t>
      </w:r>
    </w:p>
    <w:p w14:paraId="7F6206C5" w14:textId="0EC98659" w:rsidR="00BF7569" w:rsidRDefault="00D2687A" w:rsidP="009C69FF">
      <w:pPr>
        <w:spacing w:line="276" w:lineRule="auto"/>
        <w:rPr>
          <w:lang w:val="en-US"/>
        </w:rPr>
      </w:pPr>
      <w:r>
        <w:rPr>
          <w:lang w:val="en-US"/>
        </w:rPr>
        <w:t>Zaid Kasim:</w:t>
      </w:r>
      <w:r w:rsidR="00BF7569">
        <w:rPr>
          <w:lang w:val="en-US"/>
        </w:rPr>
        <w:t xml:space="preserve"> </w:t>
      </w:r>
      <w:r w:rsidR="0016733B">
        <w:rPr>
          <w:lang w:val="en-US"/>
        </w:rPr>
        <w:t>Repeating</w:t>
      </w:r>
      <w:r w:rsidR="00BF7569">
        <w:rPr>
          <w:lang w:val="en-US"/>
        </w:rPr>
        <w:t xml:space="preserve"> what </w:t>
      </w:r>
      <w:r w:rsidR="0016733B">
        <w:rPr>
          <w:lang w:val="en-US"/>
        </w:rPr>
        <w:t>D</w:t>
      </w:r>
      <w:r w:rsidR="00BF7569">
        <w:rPr>
          <w:lang w:val="en-US"/>
        </w:rPr>
        <w:t xml:space="preserve">el and </w:t>
      </w:r>
      <w:r w:rsidR="0016733B">
        <w:rPr>
          <w:lang w:val="en-US"/>
        </w:rPr>
        <w:t>Jinho</w:t>
      </w:r>
      <w:r w:rsidR="00BF7569">
        <w:rPr>
          <w:lang w:val="en-US"/>
        </w:rPr>
        <w:t xml:space="preserve"> said, will have a sign in sheet, keeping a log, staying accountable</w:t>
      </w:r>
      <w:r w:rsidR="0016733B">
        <w:rPr>
          <w:lang w:val="en-US"/>
        </w:rPr>
        <w:t xml:space="preserve">. </w:t>
      </w:r>
    </w:p>
    <w:p w14:paraId="368616B3" w14:textId="7BAABBF4" w:rsidR="00BF7569" w:rsidRDefault="00D2687A" w:rsidP="009C69FF">
      <w:pPr>
        <w:spacing w:line="276" w:lineRule="auto"/>
        <w:rPr>
          <w:lang w:val="en-US"/>
        </w:rPr>
      </w:pPr>
      <w:r>
        <w:rPr>
          <w:lang w:val="en-US"/>
        </w:rPr>
        <w:t>Kodie Becker:</w:t>
      </w:r>
      <w:r w:rsidR="00BF7569">
        <w:rPr>
          <w:lang w:val="en-US"/>
        </w:rPr>
        <w:t xml:space="preserve"> </w:t>
      </w:r>
      <w:r w:rsidR="0016733B">
        <w:rPr>
          <w:lang w:val="en-US"/>
        </w:rPr>
        <w:t>P</w:t>
      </w:r>
      <w:r w:rsidR="00BF7569">
        <w:rPr>
          <w:lang w:val="en-US"/>
        </w:rPr>
        <w:t>lease add D</w:t>
      </w:r>
      <w:r w:rsidR="0016733B">
        <w:rPr>
          <w:lang w:val="en-US"/>
        </w:rPr>
        <w:t>irector</w:t>
      </w:r>
      <w:r w:rsidR="00BF7569">
        <w:rPr>
          <w:lang w:val="en-US"/>
        </w:rPr>
        <w:t xml:space="preserve"> of HR</w:t>
      </w:r>
      <w:r w:rsidR="0016733B">
        <w:rPr>
          <w:lang w:val="en-US"/>
        </w:rPr>
        <w:t>.</w:t>
      </w:r>
    </w:p>
    <w:p w14:paraId="1B333690" w14:textId="31839653" w:rsidR="006B6F0A" w:rsidRPr="00BF7569" w:rsidRDefault="00D2687A" w:rsidP="009C69FF">
      <w:pPr>
        <w:spacing w:line="276" w:lineRule="auto"/>
        <w:rPr>
          <w:lang w:val="en-US"/>
        </w:rPr>
      </w:pPr>
      <w:r>
        <w:rPr>
          <w:lang w:val="en-US"/>
        </w:rPr>
        <w:t>Zaid Kasim:</w:t>
      </w:r>
      <w:r w:rsidR="006B6F0A">
        <w:rPr>
          <w:lang w:val="en-US"/>
        </w:rPr>
        <w:t xml:space="preserve"> </w:t>
      </w:r>
      <w:r w:rsidR="0016733B">
        <w:rPr>
          <w:lang w:val="en-US"/>
        </w:rPr>
        <w:t>W</w:t>
      </w:r>
      <w:r w:rsidR="006B6F0A">
        <w:rPr>
          <w:lang w:val="en-US"/>
        </w:rPr>
        <w:t>ill do</w:t>
      </w:r>
      <w:r w:rsidR="0016733B">
        <w:rPr>
          <w:lang w:val="en-US"/>
        </w:rPr>
        <w:t>.</w:t>
      </w:r>
    </w:p>
    <w:p w14:paraId="09BB794D" w14:textId="03D03FAC" w:rsidR="008D1BB6" w:rsidRDefault="008D1BB6" w:rsidP="00B915AC">
      <w:pPr>
        <w:pStyle w:val="Heading5"/>
        <w:spacing w:line="276" w:lineRule="auto"/>
        <w:jc w:val="left"/>
        <w:rPr>
          <w:lang w:val="en-US"/>
        </w:rPr>
      </w:pPr>
      <w:r w:rsidRPr="002944C6">
        <w:rPr>
          <w:lang w:val="en-US"/>
        </w:rPr>
        <w:t>Motion 1</w:t>
      </w:r>
      <w:r w:rsidR="00DB05F6">
        <w:rPr>
          <w:lang w:val="en-US"/>
        </w:rPr>
        <w:t>7</w:t>
      </w:r>
    </w:p>
    <w:p w14:paraId="42AFB532" w14:textId="77777777" w:rsidR="00C60E8C" w:rsidRDefault="00C60E8C" w:rsidP="009C69FF">
      <w:pPr>
        <w:spacing w:line="276" w:lineRule="auto"/>
      </w:pPr>
      <w:r>
        <w:t xml:space="preserve">Whereas: </w:t>
      </w:r>
      <w:r>
        <w:tab/>
        <w:t xml:space="preserve">The incoming Executive have things they want to do; </w:t>
      </w:r>
    </w:p>
    <w:p w14:paraId="0FBF4427" w14:textId="77777777" w:rsidR="00C60E8C" w:rsidRDefault="00C60E8C" w:rsidP="009C69FF">
      <w:pPr>
        <w:spacing w:line="276" w:lineRule="auto"/>
      </w:pPr>
      <w:r>
        <w:t xml:space="preserve">&amp; whereas: </w:t>
      </w:r>
      <w:r>
        <w:tab/>
        <w:t xml:space="preserve">Things need to keep working; </w:t>
      </w:r>
    </w:p>
    <w:p w14:paraId="02D2ACDD" w14:textId="77777777" w:rsidR="00C60E8C" w:rsidRDefault="00C60E8C" w:rsidP="009C69FF">
      <w:pPr>
        <w:spacing w:line="276" w:lineRule="auto"/>
      </w:pPr>
      <w:r>
        <w:lastRenderedPageBreak/>
        <w:t xml:space="preserve">BE IT RESOLVED THAT: </w:t>
      </w:r>
    </w:p>
    <w:p w14:paraId="5BF226BF" w14:textId="77777777" w:rsidR="00C60E8C" w:rsidRDefault="00C60E8C" w:rsidP="009C69FF">
      <w:pPr>
        <w:spacing w:line="276" w:lineRule="auto"/>
      </w:pPr>
      <w:r>
        <w:t xml:space="preserve">Council approve the Executive Summer Budget for the summer of 2019 as seen in APPENDIX “SUMMER-MONEY”. </w:t>
      </w:r>
    </w:p>
    <w:p w14:paraId="73DCBBA2" w14:textId="77777777" w:rsidR="00C60E8C" w:rsidRDefault="00C60E8C" w:rsidP="00C60E8C">
      <w:pPr>
        <w:spacing w:line="276" w:lineRule="auto"/>
        <w:jc w:val="right"/>
      </w:pPr>
      <w:r>
        <w:t xml:space="preserve">Moved </w:t>
      </w:r>
      <w:proofErr w:type="gramStart"/>
      <w:r>
        <w:t>by:</w:t>
      </w:r>
      <w:proofErr w:type="gramEnd"/>
      <w:r>
        <w:t xml:space="preserve"> Delaney “Live” Benoit </w:t>
      </w:r>
    </w:p>
    <w:p w14:paraId="733C8BEF" w14:textId="77777777" w:rsidR="00C60E8C" w:rsidRDefault="00C60E8C" w:rsidP="00C60E8C">
      <w:pPr>
        <w:spacing w:line="276" w:lineRule="auto"/>
        <w:jc w:val="right"/>
      </w:pPr>
      <w:r>
        <w:t xml:space="preserve">Seconded </w:t>
      </w:r>
      <w:proofErr w:type="gramStart"/>
      <w:r>
        <w:t>by:</w:t>
      </w:r>
      <w:proofErr w:type="gramEnd"/>
      <w:r>
        <w:t xml:space="preserve"> Zaid “Laugh” Kasim </w:t>
      </w:r>
    </w:p>
    <w:p w14:paraId="70852DF2" w14:textId="76173441" w:rsidR="00C60E8C" w:rsidRDefault="00C60E8C" w:rsidP="00C60E8C">
      <w:pPr>
        <w:spacing w:line="276" w:lineRule="auto"/>
        <w:jc w:val="right"/>
      </w:pPr>
      <w:r>
        <w:t xml:space="preserve">Thirded by: Jinho “Love” Lee </w:t>
      </w:r>
    </w:p>
    <w:p w14:paraId="0A698823" w14:textId="1A3302B5" w:rsidR="009C69FF" w:rsidRDefault="009C69FF" w:rsidP="009C69FF">
      <w:pPr>
        <w:spacing w:line="276" w:lineRule="auto"/>
        <w:rPr>
          <w:b/>
          <w:lang w:val="en-US"/>
        </w:rPr>
      </w:pPr>
      <w:r w:rsidRPr="00A5213C">
        <w:rPr>
          <w:b/>
          <w:lang w:val="en-US"/>
        </w:rPr>
        <w:t>Motion Passes</w:t>
      </w:r>
      <w:r w:rsidR="006B6F0A">
        <w:rPr>
          <w:b/>
          <w:lang w:val="en-US"/>
        </w:rPr>
        <w:t>,</w:t>
      </w:r>
      <w:r w:rsidR="00172C24">
        <w:rPr>
          <w:b/>
          <w:lang w:val="en-US"/>
        </w:rPr>
        <w:t xml:space="preserve"> 8:40 pm </w:t>
      </w:r>
    </w:p>
    <w:p w14:paraId="0429EB77" w14:textId="79A0812F" w:rsidR="006B6F0A" w:rsidRDefault="00D2687A" w:rsidP="009C69FF">
      <w:pPr>
        <w:spacing w:line="276" w:lineRule="auto"/>
        <w:rPr>
          <w:lang w:val="en-US"/>
        </w:rPr>
      </w:pPr>
      <w:r>
        <w:rPr>
          <w:lang w:val="en-US"/>
        </w:rPr>
        <w:t>Delaney Benoit:</w:t>
      </w:r>
      <w:r w:rsidR="006B6F0A">
        <w:rPr>
          <w:lang w:val="en-US"/>
        </w:rPr>
        <w:t xml:space="preserve"> </w:t>
      </w:r>
      <w:r w:rsidR="005D4E27">
        <w:rPr>
          <w:lang w:val="en-US"/>
        </w:rPr>
        <w:t>It i</w:t>
      </w:r>
      <w:r w:rsidR="006B6F0A">
        <w:rPr>
          <w:lang w:val="en-US"/>
        </w:rPr>
        <w:t xml:space="preserve">s up there, didn’t present it add beginning. Biggest expenses, summer </w:t>
      </w:r>
      <w:r w:rsidR="005D4E27">
        <w:rPr>
          <w:lang w:val="en-US"/>
        </w:rPr>
        <w:t>BBQ</w:t>
      </w:r>
      <w:r w:rsidR="006B6F0A">
        <w:rPr>
          <w:lang w:val="en-US"/>
        </w:rPr>
        <w:t xml:space="preserve">, travel, renewing </w:t>
      </w:r>
      <w:r w:rsidR="005D4E27">
        <w:rPr>
          <w:lang w:val="en-US"/>
        </w:rPr>
        <w:t>things, a</w:t>
      </w:r>
      <w:r w:rsidR="006B6F0A">
        <w:rPr>
          <w:lang w:val="en-US"/>
        </w:rPr>
        <w:t>ddition of software, stools for lounge</w:t>
      </w:r>
      <w:r w:rsidR="005D4E27">
        <w:rPr>
          <w:lang w:val="en-US"/>
        </w:rPr>
        <w:t xml:space="preserve">. </w:t>
      </w:r>
    </w:p>
    <w:p w14:paraId="29D13C09" w14:textId="61DF2F9E" w:rsidR="006B6F0A" w:rsidRDefault="00D2687A" w:rsidP="009C69FF">
      <w:pPr>
        <w:spacing w:line="276" w:lineRule="auto"/>
        <w:rPr>
          <w:lang w:val="en-US"/>
        </w:rPr>
      </w:pPr>
      <w:r>
        <w:rPr>
          <w:lang w:val="en-US"/>
        </w:rPr>
        <w:t>Jonathan Corbett:</w:t>
      </w:r>
      <w:r w:rsidR="006B6F0A">
        <w:rPr>
          <w:lang w:val="en-US"/>
        </w:rPr>
        <w:t xml:space="preserve"> The first thing, the revenue at the top, you reference a line that’s not in the budget. It states that you get </w:t>
      </w:r>
      <w:r w:rsidR="009E3D7B">
        <w:rPr>
          <w:lang w:val="en-US"/>
        </w:rPr>
        <w:t>$</w:t>
      </w:r>
      <w:r w:rsidR="006B6F0A">
        <w:rPr>
          <w:lang w:val="en-US"/>
        </w:rPr>
        <w:t xml:space="preserve">3000, not </w:t>
      </w:r>
      <w:r w:rsidR="009E3D7B">
        <w:rPr>
          <w:lang w:val="en-US"/>
        </w:rPr>
        <w:t>$</w:t>
      </w:r>
      <w:r w:rsidR="006B6F0A">
        <w:rPr>
          <w:lang w:val="en-US"/>
        </w:rPr>
        <w:t xml:space="preserve">15000. This includes the budget from the beginning of the </w:t>
      </w:r>
      <w:r w:rsidR="009E3D7B">
        <w:rPr>
          <w:lang w:val="en-US"/>
        </w:rPr>
        <w:t>year</w:t>
      </w:r>
      <w:r w:rsidR="006B6F0A">
        <w:rPr>
          <w:lang w:val="en-US"/>
        </w:rPr>
        <w:t xml:space="preserve">. How would you cut down your spending to reflect </w:t>
      </w:r>
      <w:r w:rsidR="009E3D7B">
        <w:rPr>
          <w:lang w:val="en-US"/>
        </w:rPr>
        <w:t>this?</w:t>
      </w:r>
      <w:r w:rsidR="006B6F0A">
        <w:rPr>
          <w:lang w:val="en-US"/>
        </w:rPr>
        <w:t xml:space="preserve"> </w:t>
      </w:r>
    </w:p>
    <w:p w14:paraId="1EF4D5E9" w14:textId="2577FDD2" w:rsidR="006B6F0A" w:rsidRDefault="00D2687A" w:rsidP="009C69FF">
      <w:pPr>
        <w:spacing w:line="276" w:lineRule="auto"/>
        <w:rPr>
          <w:lang w:val="en-US"/>
        </w:rPr>
      </w:pPr>
      <w:r>
        <w:rPr>
          <w:lang w:val="en-US"/>
        </w:rPr>
        <w:t>Delaney Benoit:</w:t>
      </w:r>
      <w:r w:rsidR="006B6F0A">
        <w:rPr>
          <w:lang w:val="en-US"/>
        </w:rPr>
        <w:t xml:space="preserve"> This was my understanding of the allocation we </w:t>
      </w:r>
      <w:r w:rsidR="009E3D7B">
        <w:rPr>
          <w:lang w:val="en-US"/>
        </w:rPr>
        <w:t>receive</w:t>
      </w:r>
      <w:r w:rsidR="006B6F0A">
        <w:rPr>
          <w:lang w:val="en-US"/>
        </w:rPr>
        <w:t xml:space="preserve">. The first things to go would be the </w:t>
      </w:r>
      <w:r w:rsidR="009E3D7B">
        <w:rPr>
          <w:lang w:val="en-US"/>
        </w:rPr>
        <w:t>lounge</w:t>
      </w:r>
      <w:r w:rsidR="006B6F0A">
        <w:rPr>
          <w:lang w:val="en-US"/>
        </w:rPr>
        <w:t xml:space="preserve"> reno</w:t>
      </w:r>
      <w:r w:rsidR="009E3D7B">
        <w:rPr>
          <w:lang w:val="en-US"/>
        </w:rPr>
        <w:t>vation</w:t>
      </w:r>
      <w:r w:rsidR="006B6F0A">
        <w:rPr>
          <w:lang w:val="en-US"/>
        </w:rPr>
        <w:t xml:space="preserve"> and space improvements, software that we are trying to improve </w:t>
      </w:r>
      <w:r w:rsidR="009E3D7B">
        <w:rPr>
          <w:lang w:val="en-US"/>
        </w:rPr>
        <w:t>efficiently</w:t>
      </w:r>
      <w:r w:rsidR="006B6F0A">
        <w:rPr>
          <w:lang w:val="en-US"/>
        </w:rPr>
        <w:t xml:space="preserve">. We can cut down on trips such as the pride parade that is not essential. </w:t>
      </w:r>
    </w:p>
    <w:p w14:paraId="1FB664B4" w14:textId="590310E1" w:rsidR="006B6F0A" w:rsidRDefault="00D2687A" w:rsidP="009C69FF">
      <w:pPr>
        <w:spacing w:line="276" w:lineRule="auto"/>
        <w:rPr>
          <w:lang w:val="en-US"/>
        </w:rPr>
      </w:pPr>
      <w:r>
        <w:rPr>
          <w:lang w:val="en-US"/>
        </w:rPr>
        <w:t>Jamil Pirani:</w:t>
      </w:r>
      <w:r w:rsidR="006B6F0A">
        <w:rPr>
          <w:lang w:val="en-US"/>
        </w:rPr>
        <w:t xml:space="preserve"> Its within </w:t>
      </w:r>
      <w:r w:rsidR="009E3D7B">
        <w:rPr>
          <w:lang w:val="en-US"/>
        </w:rPr>
        <w:t>councils’</w:t>
      </w:r>
      <w:r w:rsidR="006B6F0A">
        <w:rPr>
          <w:lang w:val="en-US"/>
        </w:rPr>
        <w:t xml:space="preserve"> power to </w:t>
      </w:r>
      <w:r w:rsidR="009E3D7B">
        <w:rPr>
          <w:lang w:val="en-US"/>
        </w:rPr>
        <w:t>approve</w:t>
      </w:r>
      <w:r w:rsidR="006B6F0A">
        <w:rPr>
          <w:lang w:val="en-US"/>
        </w:rPr>
        <w:t xml:space="preserve"> spending so it would </w:t>
      </w:r>
      <w:r w:rsidR="009E3D7B">
        <w:rPr>
          <w:lang w:val="en-US"/>
        </w:rPr>
        <w:t>supersede</w:t>
      </w:r>
      <w:r w:rsidR="006B6F0A">
        <w:rPr>
          <w:lang w:val="en-US"/>
        </w:rPr>
        <w:t xml:space="preserve"> this</w:t>
      </w:r>
      <w:r w:rsidR="009E3D7B">
        <w:rPr>
          <w:lang w:val="en-US"/>
        </w:rPr>
        <w:t>.</w:t>
      </w:r>
    </w:p>
    <w:p w14:paraId="34D44222" w14:textId="13763AC6" w:rsidR="006B6F0A" w:rsidRDefault="00D2687A" w:rsidP="009C69FF">
      <w:pPr>
        <w:spacing w:line="276" w:lineRule="auto"/>
        <w:rPr>
          <w:lang w:val="en-US"/>
        </w:rPr>
      </w:pPr>
      <w:r>
        <w:rPr>
          <w:lang w:val="en-US"/>
        </w:rPr>
        <w:t>Jonathan Corbett:</w:t>
      </w:r>
      <w:r w:rsidR="006B6F0A">
        <w:rPr>
          <w:lang w:val="en-US"/>
        </w:rPr>
        <w:t xml:space="preserve"> The QYEA conference, I could not find the date for this. You allocated </w:t>
      </w:r>
      <w:r w:rsidR="009E3D7B">
        <w:rPr>
          <w:lang w:val="en-US"/>
        </w:rPr>
        <w:t>$</w:t>
      </w:r>
      <w:r w:rsidR="006B6F0A">
        <w:rPr>
          <w:lang w:val="en-US"/>
        </w:rPr>
        <w:t xml:space="preserve">2000 for the hotel, it is a big purchase and there is no info if this is worthwhile. </w:t>
      </w:r>
    </w:p>
    <w:p w14:paraId="0690C762" w14:textId="6DAD58CD" w:rsidR="006B6F0A" w:rsidRDefault="00D2687A" w:rsidP="009C69FF">
      <w:pPr>
        <w:spacing w:line="276" w:lineRule="auto"/>
        <w:rPr>
          <w:lang w:val="en-US"/>
        </w:rPr>
      </w:pPr>
      <w:r>
        <w:rPr>
          <w:lang w:val="en-US"/>
        </w:rPr>
        <w:t>Jinho Lee:</w:t>
      </w:r>
      <w:r w:rsidR="006B6F0A">
        <w:rPr>
          <w:lang w:val="en-US"/>
        </w:rPr>
        <w:t xml:space="preserve"> I forgot to mention we don’</w:t>
      </w:r>
      <w:r w:rsidR="009E3D7B">
        <w:rPr>
          <w:lang w:val="en-US"/>
        </w:rPr>
        <w:t xml:space="preserve">t </w:t>
      </w:r>
      <w:r w:rsidR="006B6F0A">
        <w:rPr>
          <w:lang w:val="en-US"/>
        </w:rPr>
        <w:t>have the dates</w:t>
      </w:r>
    </w:p>
    <w:p w14:paraId="46CAE2D0" w14:textId="4D290E47" w:rsidR="006B6F0A" w:rsidRDefault="00D2687A" w:rsidP="009C69FF">
      <w:pPr>
        <w:spacing w:line="276" w:lineRule="auto"/>
        <w:rPr>
          <w:lang w:val="en-US"/>
        </w:rPr>
      </w:pPr>
      <w:r>
        <w:rPr>
          <w:lang w:val="en-US"/>
        </w:rPr>
        <w:t>Delaney Benoit:</w:t>
      </w:r>
      <w:r w:rsidR="006B6F0A">
        <w:rPr>
          <w:lang w:val="en-US"/>
        </w:rPr>
        <w:t xml:space="preserve"> That was me searching </w:t>
      </w:r>
      <w:r w:rsidR="009E3D7B">
        <w:rPr>
          <w:lang w:val="en-US"/>
        </w:rPr>
        <w:t>E</w:t>
      </w:r>
      <w:r w:rsidR="006B6F0A">
        <w:rPr>
          <w:lang w:val="en-US"/>
        </w:rPr>
        <w:t xml:space="preserve">xpedia and looking for downtown </w:t>
      </w:r>
      <w:r w:rsidR="009E3D7B">
        <w:rPr>
          <w:lang w:val="en-US"/>
        </w:rPr>
        <w:t>accommodations</w:t>
      </w:r>
      <w:r w:rsidR="006B6F0A">
        <w:rPr>
          <w:lang w:val="en-US"/>
        </w:rPr>
        <w:t xml:space="preserve"> which are very expensive. </w:t>
      </w:r>
      <w:r w:rsidR="009E3D7B">
        <w:rPr>
          <w:lang w:val="en-US"/>
        </w:rPr>
        <w:t>If</w:t>
      </w:r>
      <w:r w:rsidR="006B6F0A">
        <w:rPr>
          <w:lang w:val="en-US"/>
        </w:rPr>
        <w:t xml:space="preserve"> we </w:t>
      </w:r>
      <w:proofErr w:type="gramStart"/>
      <w:r w:rsidR="006B6F0A">
        <w:rPr>
          <w:lang w:val="en-US"/>
        </w:rPr>
        <w:t>have to</w:t>
      </w:r>
      <w:proofErr w:type="gramEnd"/>
      <w:r w:rsidR="006B6F0A">
        <w:rPr>
          <w:lang w:val="en-US"/>
        </w:rPr>
        <w:t xml:space="preserve"> reduce, these trips are </w:t>
      </w:r>
      <w:r w:rsidR="009E3D7B">
        <w:rPr>
          <w:lang w:val="en-US"/>
        </w:rPr>
        <w:t>not</w:t>
      </w:r>
      <w:r w:rsidR="006B6F0A">
        <w:rPr>
          <w:lang w:val="en-US"/>
        </w:rPr>
        <w:t xml:space="preserve"> necessary. QYEA is the Queens Young engineering alumni, a group that we need to maintain our connections with. Exec has attended in</w:t>
      </w:r>
      <w:r w:rsidR="009E3D7B">
        <w:rPr>
          <w:lang w:val="en-US"/>
        </w:rPr>
        <w:t xml:space="preserve"> the</w:t>
      </w:r>
      <w:r w:rsidR="006B6F0A">
        <w:rPr>
          <w:lang w:val="en-US"/>
        </w:rPr>
        <w:t xml:space="preserve"> past and said it was </w:t>
      </w:r>
      <w:r w:rsidR="009E3D7B">
        <w:rPr>
          <w:lang w:val="en-US"/>
        </w:rPr>
        <w:t>important.</w:t>
      </w:r>
    </w:p>
    <w:p w14:paraId="33FB021F" w14:textId="0FEDE683" w:rsidR="006B6F0A" w:rsidRDefault="00D2687A" w:rsidP="009C69FF">
      <w:pPr>
        <w:spacing w:line="276" w:lineRule="auto"/>
        <w:rPr>
          <w:lang w:val="en-US"/>
        </w:rPr>
      </w:pPr>
      <w:r>
        <w:rPr>
          <w:lang w:val="en-US"/>
        </w:rPr>
        <w:t>Juliana Jeans:</w:t>
      </w:r>
      <w:r w:rsidR="006B6F0A">
        <w:rPr>
          <w:lang w:val="en-US"/>
        </w:rPr>
        <w:t xml:space="preserve"> </w:t>
      </w:r>
      <w:r w:rsidR="009E3D7B">
        <w:rPr>
          <w:lang w:val="en-US"/>
        </w:rPr>
        <w:t>T</w:t>
      </w:r>
      <w:r w:rsidR="006B6F0A">
        <w:rPr>
          <w:lang w:val="en-US"/>
        </w:rPr>
        <w:t xml:space="preserve">he alumni networking summit, all the funds given, come </w:t>
      </w:r>
      <w:r w:rsidR="009E3D7B">
        <w:rPr>
          <w:lang w:val="en-US"/>
        </w:rPr>
        <w:t>from</w:t>
      </w:r>
      <w:r w:rsidR="006B6F0A">
        <w:rPr>
          <w:lang w:val="en-US"/>
        </w:rPr>
        <w:t xml:space="preserve"> QYEA. Its free to attend and it</w:t>
      </w:r>
      <w:r w:rsidR="009E3D7B">
        <w:rPr>
          <w:lang w:val="en-US"/>
        </w:rPr>
        <w:t>’</w:t>
      </w:r>
      <w:r w:rsidR="006B6F0A">
        <w:rPr>
          <w:lang w:val="en-US"/>
        </w:rPr>
        <w:t xml:space="preserve">s </w:t>
      </w:r>
      <w:r w:rsidR="009E3D7B">
        <w:rPr>
          <w:lang w:val="en-US"/>
        </w:rPr>
        <w:t>important</w:t>
      </w:r>
      <w:r w:rsidR="006B6F0A">
        <w:rPr>
          <w:lang w:val="en-US"/>
        </w:rPr>
        <w:t xml:space="preserve"> to </w:t>
      </w:r>
      <w:r w:rsidR="009E3D7B">
        <w:rPr>
          <w:lang w:val="en-US"/>
        </w:rPr>
        <w:t xml:space="preserve">maintaining </w:t>
      </w:r>
      <w:r w:rsidR="006B6F0A">
        <w:rPr>
          <w:lang w:val="en-US"/>
        </w:rPr>
        <w:t>this relationship as otherwise design teams don’t get money</w:t>
      </w:r>
      <w:r w:rsidR="009E3D7B">
        <w:rPr>
          <w:lang w:val="en-US"/>
        </w:rPr>
        <w:t>.</w:t>
      </w:r>
    </w:p>
    <w:p w14:paraId="6CC3A5C5" w14:textId="1B0C8B46" w:rsidR="006B6F0A" w:rsidRDefault="00D2687A" w:rsidP="009C69FF">
      <w:pPr>
        <w:spacing w:line="276" w:lineRule="auto"/>
        <w:rPr>
          <w:lang w:val="en-US"/>
        </w:rPr>
      </w:pPr>
      <w:r>
        <w:rPr>
          <w:lang w:val="en-US"/>
        </w:rPr>
        <w:t>Jonathan Corbett:</w:t>
      </w:r>
      <w:r w:rsidR="006B6F0A">
        <w:rPr>
          <w:lang w:val="en-US"/>
        </w:rPr>
        <w:t xml:space="preserve"> Sounds like an evening mixer but </w:t>
      </w:r>
      <w:proofErr w:type="gramStart"/>
      <w:r w:rsidR="006B6F0A">
        <w:rPr>
          <w:lang w:val="en-US"/>
        </w:rPr>
        <w:t>its</w:t>
      </w:r>
      <w:proofErr w:type="gramEnd"/>
      <w:r w:rsidR="006B6F0A">
        <w:rPr>
          <w:lang w:val="en-US"/>
        </w:rPr>
        <w:t xml:space="preserve"> seems like 4 days of hotel in Toronto</w:t>
      </w:r>
      <w:r w:rsidR="009E3D7B">
        <w:rPr>
          <w:lang w:val="en-US"/>
        </w:rPr>
        <w:t xml:space="preserve">. </w:t>
      </w:r>
    </w:p>
    <w:p w14:paraId="63BD6E22" w14:textId="2292D374" w:rsidR="006B6F0A" w:rsidRDefault="00244DDF" w:rsidP="009C69FF">
      <w:pPr>
        <w:spacing w:line="276" w:lineRule="auto"/>
        <w:rPr>
          <w:lang w:val="en-US"/>
        </w:rPr>
      </w:pPr>
      <w:r>
        <w:rPr>
          <w:lang w:val="en-US"/>
        </w:rPr>
        <w:t>Carson Cook:</w:t>
      </w:r>
      <w:r w:rsidR="006B6F0A">
        <w:rPr>
          <w:lang w:val="en-US"/>
        </w:rPr>
        <w:t xml:space="preserve"> </w:t>
      </w:r>
      <w:r w:rsidR="009E3D7B">
        <w:rPr>
          <w:lang w:val="en-US"/>
        </w:rPr>
        <w:t>T</w:t>
      </w:r>
      <w:r w:rsidR="006B6F0A">
        <w:rPr>
          <w:lang w:val="en-US"/>
        </w:rPr>
        <w:t xml:space="preserve">here is an error, the 4 days is when we though </w:t>
      </w:r>
      <w:r w:rsidR="009E3D7B">
        <w:rPr>
          <w:lang w:val="en-US"/>
        </w:rPr>
        <w:t>that</w:t>
      </w:r>
      <w:r w:rsidR="006B6F0A">
        <w:rPr>
          <w:lang w:val="en-US"/>
        </w:rPr>
        <w:t xml:space="preserve"> we would need to pay for ESSCO AGM hotel rooms. This is </w:t>
      </w:r>
      <w:proofErr w:type="gramStart"/>
      <w:r w:rsidR="006B6F0A">
        <w:rPr>
          <w:lang w:val="en-US"/>
        </w:rPr>
        <w:t>actually included</w:t>
      </w:r>
      <w:proofErr w:type="gramEnd"/>
      <w:r w:rsidR="006B6F0A">
        <w:rPr>
          <w:lang w:val="en-US"/>
        </w:rPr>
        <w:t xml:space="preserve"> in the ESSCO AGM ticket. </w:t>
      </w:r>
      <w:r w:rsidR="004D739E">
        <w:rPr>
          <w:lang w:val="en-US"/>
        </w:rPr>
        <w:t>They will need 1 night</w:t>
      </w:r>
      <w:r w:rsidR="009E3D7B">
        <w:rPr>
          <w:lang w:val="en-US"/>
        </w:rPr>
        <w:t xml:space="preserve">. </w:t>
      </w:r>
    </w:p>
    <w:p w14:paraId="749E7654" w14:textId="3D2E220C" w:rsidR="004D739E" w:rsidRDefault="004D739E" w:rsidP="009C69FF">
      <w:pPr>
        <w:spacing w:line="276" w:lineRule="auto"/>
        <w:rPr>
          <w:lang w:val="en-US"/>
        </w:rPr>
      </w:pPr>
      <w:r>
        <w:rPr>
          <w:lang w:val="en-US"/>
        </w:rPr>
        <w:t>Del</w:t>
      </w:r>
      <w:r w:rsidR="00D2687A">
        <w:rPr>
          <w:lang w:val="en-US"/>
        </w:rPr>
        <w:t>aney Benoit</w:t>
      </w:r>
      <w:r>
        <w:rPr>
          <w:lang w:val="en-US"/>
        </w:rPr>
        <w:t xml:space="preserve">: I updated ESSCO and may have forgot to fix the nights. </w:t>
      </w:r>
    </w:p>
    <w:p w14:paraId="34998D62" w14:textId="1A47F108" w:rsidR="004D739E" w:rsidRDefault="00D2687A" w:rsidP="009C69FF">
      <w:pPr>
        <w:spacing w:line="276" w:lineRule="auto"/>
        <w:rPr>
          <w:lang w:val="en-US"/>
        </w:rPr>
      </w:pPr>
      <w:r>
        <w:rPr>
          <w:lang w:val="en-US"/>
        </w:rPr>
        <w:t>Jonathan Corbett:</w:t>
      </w:r>
      <w:r w:rsidR="004D739E">
        <w:rPr>
          <w:lang w:val="en-US"/>
        </w:rPr>
        <w:t xml:space="preserve"> Can I make a motion to amend this have this to reflect one night for QYEA. </w:t>
      </w:r>
    </w:p>
    <w:p w14:paraId="7D3AA79D" w14:textId="59FD3635" w:rsidR="0039298A" w:rsidRDefault="0039298A" w:rsidP="009C69FF">
      <w:pPr>
        <w:spacing w:line="276" w:lineRule="auto"/>
        <w:rPr>
          <w:lang w:val="en-US"/>
        </w:rPr>
      </w:pPr>
      <w:r>
        <w:rPr>
          <w:lang w:val="en-US"/>
        </w:rPr>
        <w:lastRenderedPageBreak/>
        <w:t>Emily</w:t>
      </w:r>
      <w:r w:rsidR="00D2687A">
        <w:rPr>
          <w:lang w:val="en-US"/>
        </w:rPr>
        <w:t xml:space="preserve"> </w:t>
      </w:r>
      <w:proofErr w:type="spellStart"/>
      <w:r w:rsidR="00D2687A">
        <w:rPr>
          <w:lang w:val="en-US"/>
        </w:rPr>
        <w:t>Varga</w:t>
      </w:r>
      <w:proofErr w:type="spellEnd"/>
      <w:r w:rsidR="00D2687A">
        <w:rPr>
          <w:lang w:val="en-US"/>
        </w:rPr>
        <w:t>:</w:t>
      </w:r>
      <w:r>
        <w:rPr>
          <w:lang w:val="en-US"/>
        </w:rPr>
        <w:t xml:space="preserve"> You have it $450 times 4, is this a room for 4?</w:t>
      </w:r>
    </w:p>
    <w:p w14:paraId="3E6DC040" w14:textId="48BBBDC5" w:rsidR="0039298A" w:rsidRDefault="00D2687A" w:rsidP="009C69FF">
      <w:pPr>
        <w:spacing w:line="276" w:lineRule="auto"/>
        <w:rPr>
          <w:lang w:val="en-US"/>
        </w:rPr>
      </w:pPr>
      <w:r>
        <w:rPr>
          <w:lang w:val="en-US"/>
        </w:rPr>
        <w:t>Delaney Benoit:</w:t>
      </w:r>
      <w:r w:rsidR="0039298A">
        <w:rPr>
          <w:lang w:val="en-US"/>
        </w:rPr>
        <w:t xml:space="preserve"> That change was made for QYEA. I thought I updated all the </w:t>
      </w:r>
      <w:r w:rsidR="004E1EF4">
        <w:rPr>
          <w:lang w:val="en-US"/>
        </w:rPr>
        <w:t>lines,</w:t>
      </w:r>
      <w:r w:rsidR="0039298A">
        <w:rPr>
          <w:lang w:val="en-US"/>
        </w:rPr>
        <w:t xml:space="preserve"> but I did not. </w:t>
      </w:r>
    </w:p>
    <w:p w14:paraId="3068AB3A" w14:textId="0E5EE0A6" w:rsidR="0039298A" w:rsidRDefault="00D2687A" w:rsidP="009C69FF">
      <w:pPr>
        <w:spacing w:line="276" w:lineRule="auto"/>
        <w:rPr>
          <w:lang w:val="en-US"/>
        </w:rPr>
      </w:pPr>
      <w:r>
        <w:rPr>
          <w:lang w:val="en-US"/>
        </w:rPr>
        <w:t>Jonathan Corbett:</w:t>
      </w:r>
      <w:r w:rsidR="0039298A">
        <w:rPr>
          <w:lang w:val="en-US"/>
        </w:rPr>
        <w:t xml:space="preserve"> The next thing, ESSCO, there is a cost to get to Toronto</w:t>
      </w:r>
      <w:r w:rsidR="00384E30">
        <w:rPr>
          <w:lang w:val="en-US"/>
        </w:rPr>
        <w:t>.</w:t>
      </w:r>
      <w:r w:rsidR="0039298A">
        <w:rPr>
          <w:lang w:val="en-US"/>
        </w:rPr>
        <w:t xml:space="preserve"> It is in Ottawa so the fee may need to be adjusted as it’s the wrong city</w:t>
      </w:r>
      <w:r w:rsidR="00384E30">
        <w:rPr>
          <w:lang w:val="en-US"/>
        </w:rPr>
        <w:t xml:space="preserve">. </w:t>
      </w:r>
    </w:p>
    <w:p w14:paraId="79C09862" w14:textId="7C4372AF" w:rsidR="0039298A" w:rsidRDefault="00D2687A" w:rsidP="009C69FF">
      <w:pPr>
        <w:spacing w:line="276" w:lineRule="auto"/>
        <w:rPr>
          <w:lang w:val="en-US"/>
        </w:rPr>
      </w:pPr>
      <w:r>
        <w:rPr>
          <w:lang w:val="en-US"/>
        </w:rPr>
        <w:t>Delaney Benoit:</w:t>
      </w:r>
      <w:r w:rsidR="0039298A">
        <w:rPr>
          <w:lang w:val="en-US"/>
        </w:rPr>
        <w:t xml:space="preserve"> Sorry, no one told me that. Megabus also goes to Ottawa, it should be around the same.</w:t>
      </w:r>
    </w:p>
    <w:p w14:paraId="1F0066A3" w14:textId="7EE46D3B" w:rsidR="0039298A" w:rsidRDefault="00D2687A" w:rsidP="009C69FF">
      <w:pPr>
        <w:spacing w:line="276" w:lineRule="auto"/>
        <w:rPr>
          <w:lang w:val="en-US"/>
        </w:rPr>
      </w:pPr>
      <w:r>
        <w:rPr>
          <w:lang w:val="en-US"/>
        </w:rPr>
        <w:t>Jamil Pirani:</w:t>
      </w:r>
      <w:r w:rsidR="0039298A">
        <w:rPr>
          <w:lang w:val="en-US"/>
        </w:rPr>
        <w:t xml:space="preserve"> I go to Ottawa from Kingston, there is no </w:t>
      </w:r>
      <w:r w:rsidR="00A5341C">
        <w:rPr>
          <w:lang w:val="en-US"/>
        </w:rPr>
        <w:t>Megabus</w:t>
      </w:r>
      <w:r w:rsidR="0039298A">
        <w:rPr>
          <w:lang w:val="en-US"/>
        </w:rPr>
        <w:t xml:space="preserve"> there is greyhound. Roundtrip is about </w:t>
      </w:r>
      <w:r w:rsidR="00A5341C">
        <w:rPr>
          <w:lang w:val="en-US"/>
        </w:rPr>
        <w:t xml:space="preserve">$63. </w:t>
      </w:r>
    </w:p>
    <w:p w14:paraId="3A161D45" w14:textId="7D7E8879" w:rsidR="00AB1358" w:rsidRDefault="00D2687A" w:rsidP="009C69FF">
      <w:pPr>
        <w:spacing w:line="276" w:lineRule="auto"/>
        <w:rPr>
          <w:lang w:val="en-US"/>
        </w:rPr>
      </w:pPr>
      <w:r>
        <w:rPr>
          <w:lang w:val="en-US"/>
        </w:rPr>
        <w:t>Jonathan Corbett:</w:t>
      </w:r>
      <w:r w:rsidR="0039298A">
        <w:rPr>
          <w:lang w:val="en-US"/>
        </w:rPr>
        <w:t xml:space="preserve"> </w:t>
      </w:r>
      <w:r w:rsidR="00AB1358">
        <w:rPr>
          <w:lang w:val="en-US"/>
        </w:rPr>
        <w:t>Kingston</w:t>
      </w:r>
      <w:r w:rsidR="0039298A">
        <w:rPr>
          <w:lang w:val="en-US"/>
        </w:rPr>
        <w:t xml:space="preserve"> also has a pride parade so if you</w:t>
      </w:r>
      <w:r w:rsidR="00AB1358">
        <w:rPr>
          <w:lang w:val="en-US"/>
        </w:rPr>
        <w:t xml:space="preserve"> a</w:t>
      </w:r>
      <w:r w:rsidR="0039298A">
        <w:rPr>
          <w:lang w:val="en-US"/>
        </w:rPr>
        <w:t xml:space="preserve">re looking to cut down on costs, </w:t>
      </w:r>
      <w:r w:rsidR="00415E7C">
        <w:rPr>
          <w:lang w:val="en-US"/>
        </w:rPr>
        <w:t xml:space="preserve">you can support that. You could meet with </w:t>
      </w:r>
      <w:r w:rsidR="000B59C8">
        <w:rPr>
          <w:lang w:val="en-US"/>
        </w:rPr>
        <w:t>U of T during QYEA</w:t>
      </w:r>
      <w:r w:rsidR="00AB1358">
        <w:rPr>
          <w:lang w:val="en-US"/>
        </w:rPr>
        <w:t>.</w:t>
      </w:r>
    </w:p>
    <w:p w14:paraId="465BE380" w14:textId="6BF5D55A" w:rsidR="0039298A" w:rsidRDefault="00D2687A" w:rsidP="009C69FF">
      <w:pPr>
        <w:spacing w:line="276" w:lineRule="auto"/>
        <w:rPr>
          <w:lang w:val="en-US"/>
        </w:rPr>
      </w:pPr>
      <w:r>
        <w:rPr>
          <w:lang w:val="en-US"/>
        </w:rPr>
        <w:t>Melissa Young:</w:t>
      </w:r>
      <w:r w:rsidR="000B59C8">
        <w:rPr>
          <w:lang w:val="en-US"/>
        </w:rPr>
        <w:t xml:space="preserve"> </w:t>
      </w:r>
      <w:r w:rsidR="00AB1358">
        <w:rPr>
          <w:lang w:val="en-US"/>
        </w:rPr>
        <w:t>Kingston</w:t>
      </w:r>
      <w:r w:rsidR="000B59C8">
        <w:rPr>
          <w:lang w:val="en-US"/>
        </w:rPr>
        <w:t xml:space="preserve"> Pride is free for </w:t>
      </w:r>
      <w:r w:rsidR="00AB1358">
        <w:rPr>
          <w:lang w:val="en-US"/>
        </w:rPr>
        <w:t>organizations</w:t>
      </w:r>
      <w:r w:rsidR="000B59C8">
        <w:rPr>
          <w:lang w:val="en-US"/>
        </w:rPr>
        <w:t xml:space="preserve">. </w:t>
      </w:r>
      <w:proofErr w:type="spellStart"/>
      <w:r w:rsidR="000B59C8">
        <w:rPr>
          <w:lang w:val="en-US"/>
        </w:rPr>
        <w:t>Engiqueers</w:t>
      </w:r>
      <w:proofErr w:type="spellEnd"/>
      <w:r w:rsidR="000B59C8">
        <w:rPr>
          <w:lang w:val="en-US"/>
        </w:rPr>
        <w:t xml:space="preserve"> may be doing </w:t>
      </w:r>
      <w:r w:rsidR="00AB1358">
        <w:rPr>
          <w:lang w:val="en-US"/>
        </w:rPr>
        <w:t>something</w:t>
      </w:r>
      <w:r w:rsidR="000B59C8">
        <w:rPr>
          <w:lang w:val="en-US"/>
        </w:rPr>
        <w:t xml:space="preserve"> anyways.</w:t>
      </w:r>
    </w:p>
    <w:p w14:paraId="0197FB73" w14:textId="331ED090" w:rsidR="000B59C8" w:rsidRDefault="00D2687A" w:rsidP="009C69FF">
      <w:pPr>
        <w:spacing w:line="276" w:lineRule="auto"/>
        <w:rPr>
          <w:lang w:val="en-US"/>
        </w:rPr>
      </w:pPr>
      <w:r>
        <w:rPr>
          <w:lang w:val="en-US"/>
        </w:rPr>
        <w:t>Delaney Benoit:</w:t>
      </w:r>
      <w:r w:rsidR="000B59C8">
        <w:rPr>
          <w:lang w:val="en-US"/>
        </w:rPr>
        <w:t xml:space="preserve"> We are planning on Kingston pride. It has been highly suggested to us that we need to form a strong relationship with </w:t>
      </w:r>
      <w:r w:rsidR="006D5FBE">
        <w:rPr>
          <w:lang w:val="en-US"/>
        </w:rPr>
        <w:t xml:space="preserve">U of T. We may not have time during </w:t>
      </w:r>
      <w:r w:rsidR="00AB1358">
        <w:rPr>
          <w:lang w:val="en-US"/>
        </w:rPr>
        <w:t>QYEA,</w:t>
      </w:r>
      <w:r w:rsidR="006D5FBE">
        <w:rPr>
          <w:lang w:val="en-US"/>
        </w:rPr>
        <w:t xml:space="preserve"> and we are already talking to U of T about this. We want to make sure that we are represented especially with the addition of </w:t>
      </w:r>
      <w:r w:rsidR="00373934">
        <w:rPr>
          <w:lang w:val="en-US"/>
        </w:rPr>
        <w:t>social issues</w:t>
      </w:r>
      <w:r w:rsidR="00AB1358">
        <w:rPr>
          <w:lang w:val="en-US"/>
        </w:rPr>
        <w:t>.</w:t>
      </w:r>
    </w:p>
    <w:p w14:paraId="4D7DE779" w14:textId="0B9A3CB5" w:rsidR="00373934" w:rsidRDefault="00D2687A" w:rsidP="009C69FF">
      <w:pPr>
        <w:spacing w:line="276" w:lineRule="auto"/>
        <w:rPr>
          <w:lang w:val="en-US"/>
        </w:rPr>
      </w:pPr>
      <w:r>
        <w:rPr>
          <w:lang w:val="en-US"/>
        </w:rPr>
        <w:t>Kaija Edwards:</w:t>
      </w:r>
      <w:r w:rsidR="00373934">
        <w:rPr>
          <w:lang w:val="en-US"/>
        </w:rPr>
        <w:t xml:space="preserve"> This </w:t>
      </w:r>
      <w:r w:rsidR="00AB1358">
        <w:rPr>
          <w:lang w:val="en-US"/>
        </w:rPr>
        <w:t xml:space="preserve">is </w:t>
      </w:r>
      <w:r w:rsidR="00373934">
        <w:rPr>
          <w:lang w:val="en-US"/>
        </w:rPr>
        <w:t xml:space="preserve">a big event is it </w:t>
      </w:r>
      <w:r w:rsidR="00AB1358">
        <w:rPr>
          <w:lang w:val="en-US"/>
        </w:rPr>
        <w:t>is</w:t>
      </w:r>
      <w:r w:rsidR="00373934">
        <w:rPr>
          <w:lang w:val="en-US"/>
        </w:rPr>
        <w:t xml:space="preserve"> very well covered. It </w:t>
      </w:r>
      <w:r w:rsidR="00AB1358">
        <w:rPr>
          <w:lang w:val="en-US"/>
        </w:rPr>
        <w:t xml:space="preserve">is </w:t>
      </w:r>
      <w:r w:rsidR="00373934">
        <w:rPr>
          <w:lang w:val="en-US"/>
        </w:rPr>
        <w:t xml:space="preserve">a more </w:t>
      </w:r>
      <w:r w:rsidR="00AB1358">
        <w:rPr>
          <w:lang w:val="en-US"/>
        </w:rPr>
        <w:t>likely</w:t>
      </w:r>
      <w:r w:rsidR="00373934">
        <w:rPr>
          <w:lang w:val="en-US"/>
        </w:rPr>
        <w:t xml:space="preserve"> event to make connections and would be a good call.</w:t>
      </w:r>
    </w:p>
    <w:p w14:paraId="74B9C1E1" w14:textId="07249B7A" w:rsidR="00373934" w:rsidRDefault="00244DDF" w:rsidP="009C69FF">
      <w:pPr>
        <w:spacing w:line="276" w:lineRule="auto"/>
        <w:rPr>
          <w:lang w:val="en-US"/>
        </w:rPr>
      </w:pPr>
      <w:r>
        <w:rPr>
          <w:lang w:val="en-US"/>
        </w:rPr>
        <w:t xml:space="preserve">Jordan </w:t>
      </w:r>
      <w:proofErr w:type="spellStart"/>
      <w:r>
        <w:rPr>
          <w:lang w:val="en-US"/>
        </w:rPr>
        <w:t>Pernari</w:t>
      </w:r>
      <w:proofErr w:type="spellEnd"/>
      <w:r>
        <w:rPr>
          <w:lang w:val="en-US"/>
        </w:rPr>
        <w:t>:</w:t>
      </w:r>
      <w:r w:rsidR="00373934">
        <w:rPr>
          <w:lang w:val="en-US"/>
        </w:rPr>
        <w:t xml:space="preserve"> Attending Toronto pride was </w:t>
      </w:r>
      <w:r w:rsidR="00870A46">
        <w:rPr>
          <w:lang w:val="en-US"/>
        </w:rPr>
        <w:t>not</w:t>
      </w:r>
      <w:r w:rsidR="00373934">
        <w:rPr>
          <w:lang w:val="en-US"/>
        </w:rPr>
        <w:t xml:space="preserve"> just pulled out of a hat, they have been </w:t>
      </w:r>
      <w:r w:rsidR="00870A46">
        <w:rPr>
          <w:lang w:val="en-US"/>
        </w:rPr>
        <w:t>inviting</w:t>
      </w:r>
      <w:r w:rsidR="00373934">
        <w:rPr>
          <w:lang w:val="en-US"/>
        </w:rPr>
        <w:t xml:space="preserve"> us for 3 years so if we</w:t>
      </w:r>
      <w:r w:rsidR="00870A46">
        <w:rPr>
          <w:lang w:val="en-US"/>
        </w:rPr>
        <w:t xml:space="preserve"> </w:t>
      </w:r>
      <w:r w:rsidR="00373934">
        <w:rPr>
          <w:lang w:val="en-US"/>
        </w:rPr>
        <w:t xml:space="preserve">can make this line up, its </w:t>
      </w:r>
      <w:r w:rsidR="00870A46">
        <w:rPr>
          <w:lang w:val="en-US"/>
        </w:rPr>
        <w:t>valuable</w:t>
      </w:r>
      <w:r w:rsidR="00373934">
        <w:rPr>
          <w:lang w:val="en-US"/>
        </w:rPr>
        <w:t>.</w:t>
      </w:r>
    </w:p>
    <w:p w14:paraId="4DB3F9B5" w14:textId="1DB322EB" w:rsidR="00373934" w:rsidRDefault="00373934" w:rsidP="009C69FF">
      <w:pPr>
        <w:spacing w:line="276" w:lineRule="auto"/>
        <w:rPr>
          <w:lang w:val="en-US"/>
        </w:rPr>
      </w:pPr>
      <w:r>
        <w:rPr>
          <w:lang w:val="en-US"/>
        </w:rPr>
        <w:t>Nick</w:t>
      </w:r>
      <w:r w:rsidR="00D2687A">
        <w:rPr>
          <w:lang w:val="en-US"/>
        </w:rPr>
        <w:t xml:space="preserve"> Neokl</w:t>
      </w:r>
      <w:r w:rsidR="006B3A8B">
        <w:rPr>
          <w:lang w:val="en-US"/>
        </w:rPr>
        <w:t>e</w:t>
      </w:r>
      <w:r w:rsidR="00D2687A">
        <w:rPr>
          <w:lang w:val="en-US"/>
        </w:rPr>
        <w:t>ous</w:t>
      </w:r>
      <w:r>
        <w:rPr>
          <w:lang w:val="en-US"/>
        </w:rPr>
        <w:t>: I want to make sure that this connection is not one sided, are they going to come to Kingston at all?</w:t>
      </w:r>
    </w:p>
    <w:p w14:paraId="619F6A78" w14:textId="7FFB269C" w:rsidR="00373934" w:rsidRDefault="00D2687A" w:rsidP="009C69FF">
      <w:pPr>
        <w:spacing w:line="276" w:lineRule="auto"/>
        <w:rPr>
          <w:lang w:val="en-US"/>
        </w:rPr>
      </w:pPr>
      <w:r>
        <w:rPr>
          <w:lang w:val="en-US"/>
        </w:rPr>
        <w:t>Kodie Becker:</w:t>
      </w:r>
      <w:r w:rsidR="00AC1018">
        <w:rPr>
          <w:lang w:val="en-US"/>
        </w:rPr>
        <w:t xml:space="preserve"> Additionally, this has been something planned for the past few years and was budgeted for in my budget for equity officer. </w:t>
      </w:r>
    </w:p>
    <w:p w14:paraId="6CBF8814" w14:textId="693DF185" w:rsidR="00AC1018" w:rsidRDefault="00244DDF" w:rsidP="009C69FF">
      <w:pPr>
        <w:spacing w:line="276" w:lineRule="auto"/>
        <w:rPr>
          <w:lang w:val="en-US"/>
        </w:rPr>
      </w:pPr>
      <w:r>
        <w:rPr>
          <w:lang w:val="en-US"/>
        </w:rPr>
        <w:t>Carson Cook:</w:t>
      </w:r>
      <w:r w:rsidR="00AC1018">
        <w:rPr>
          <w:lang w:val="en-US"/>
        </w:rPr>
        <w:t xml:space="preserve"> U of T is interested in coming, lots of schools are. Toronto has lots of schools and it does make sense. It is a 2-sided relationship. It is an excellent thing to have representation at and I don’t think we need to </w:t>
      </w:r>
      <w:r w:rsidR="00870A46">
        <w:rPr>
          <w:lang w:val="en-US"/>
        </w:rPr>
        <w:t>discuss</w:t>
      </w:r>
      <w:r w:rsidR="00AC1018">
        <w:rPr>
          <w:lang w:val="en-US"/>
        </w:rPr>
        <w:t xml:space="preserve"> it more</w:t>
      </w:r>
      <w:r w:rsidR="00870A46">
        <w:rPr>
          <w:lang w:val="en-US"/>
        </w:rPr>
        <w:t xml:space="preserve">. </w:t>
      </w:r>
    </w:p>
    <w:p w14:paraId="345E4FB0" w14:textId="2084E64C" w:rsidR="00AC1018" w:rsidRDefault="00D2687A" w:rsidP="009C69FF">
      <w:pPr>
        <w:spacing w:line="276" w:lineRule="auto"/>
        <w:rPr>
          <w:lang w:val="en-US"/>
        </w:rPr>
      </w:pPr>
      <w:r>
        <w:rPr>
          <w:lang w:val="en-US"/>
        </w:rPr>
        <w:t>Kodie Becker:</w:t>
      </w:r>
      <w:r w:rsidR="00AC1018">
        <w:rPr>
          <w:lang w:val="en-US"/>
        </w:rPr>
        <w:t xml:space="preserve"> </w:t>
      </w:r>
      <w:r w:rsidR="008D2079">
        <w:rPr>
          <w:lang w:val="en-US"/>
        </w:rPr>
        <w:t>M</w:t>
      </w:r>
      <w:r w:rsidR="00AC1018">
        <w:rPr>
          <w:lang w:val="en-US"/>
        </w:rPr>
        <w:t xml:space="preserve">y budget has enough to cover this if needed. </w:t>
      </w:r>
    </w:p>
    <w:p w14:paraId="2A3CF999" w14:textId="21C68FE4" w:rsidR="004E7EFC" w:rsidRDefault="00DF1314" w:rsidP="009C69FF">
      <w:pPr>
        <w:spacing w:line="276" w:lineRule="auto"/>
        <w:rPr>
          <w:lang w:val="en-US"/>
        </w:rPr>
      </w:pPr>
      <w:r>
        <w:rPr>
          <w:lang w:val="en-US"/>
        </w:rPr>
        <w:t>Julia</w:t>
      </w:r>
      <w:r w:rsidR="006B3A8B">
        <w:rPr>
          <w:lang w:val="en-US"/>
        </w:rPr>
        <w:t xml:space="preserve"> Branes-James</w:t>
      </w:r>
      <w:r>
        <w:rPr>
          <w:lang w:val="en-US"/>
        </w:rPr>
        <w:t>: I don’t know if they are just asking the exec, there are lots of people on council who live in Toronto, we could have member of council go</w:t>
      </w:r>
      <w:r w:rsidR="008D2079">
        <w:rPr>
          <w:lang w:val="en-US"/>
        </w:rPr>
        <w:t>?</w:t>
      </w:r>
    </w:p>
    <w:p w14:paraId="781237D2" w14:textId="2E684DFA" w:rsidR="00DF1314" w:rsidRDefault="00DF1314" w:rsidP="009C69FF">
      <w:pPr>
        <w:spacing w:line="276" w:lineRule="auto"/>
        <w:rPr>
          <w:lang w:val="en-US"/>
        </w:rPr>
      </w:pPr>
      <w:r>
        <w:rPr>
          <w:lang w:val="en-US"/>
        </w:rPr>
        <w:t>Emily</w:t>
      </w:r>
      <w:r w:rsidR="006B3A8B">
        <w:rPr>
          <w:lang w:val="en-US"/>
        </w:rPr>
        <w:t xml:space="preserve"> </w:t>
      </w:r>
      <w:proofErr w:type="spellStart"/>
      <w:r w:rsidR="006B3A8B">
        <w:rPr>
          <w:lang w:val="en-US"/>
        </w:rPr>
        <w:t>Varga</w:t>
      </w:r>
      <w:proofErr w:type="spellEnd"/>
      <w:r>
        <w:rPr>
          <w:lang w:val="en-US"/>
        </w:rPr>
        <w:t xml:space="preserve">: We are not talking about the budget anymore. </w:t>
      </w:r>
    </w:p>
    <w:p w14:paraId="62C6CA27" w14:textId="5B515438" w:rsidR="003F551C" w:rsidRDefault="006B3A8B" w:rsidP="00172C24">
      <w:pPr>
        <w:spacing w:line="276" w:lineRule="auto"/>
        <w:rPr>
          <w:lang w:val="en-US"/>
        </w:rPr>
      </w:pPr>
      <w:r>
        <w:rPr>
          <w:lang w:val="en-US"/>
        </w:rPr>
        <w:t>Delaney Benoit</w:t>
      </w:r>
      <w:r w:rsidR="003F551C">
        <w:rPr>
          <w:lang w:val="en-US"/>
        </w:rPr>
        <w:t xml:space="preserve">: Sorry for the mistakes. </w:t>
      </w:r>
    </w:p>
    <w:p w14:paraId="1A89046F" w14:textId="09C86C16" w:rsidR="002947DF" w:rsidRDefault="002947DF" w:rsidP="00172C24">
      <w:pPr>
        <w:spacing w:line="276" w:lineRule="auto"/>
        <w:rPr>
          <w:lang w:val="en-US"/>
        </w:rPr>
      </w:pPr>
      <w:r>
        <w:rPr>
          <w:lang w:val="en-US"/>
        </w:rPr>
        <w:t>Motion to extend</w:t>
      </w:r>
    </w:p>
    <w:p w14:paraId="5144FED2" w14:textId="77777777" w:rsidR="006B3A8B" w:rsidRDefault="002947DF" w:rsidP="00172C24">
      <w:pPr>
        <w:spacing w:line="276" w:lineRule="auto"/>
        <w:rPr>
          <w:lang w:val="en-US"/>
        </w:rPr>
      </w:pPr>
      <w:r>
        <w:rPr>
          <w:lang w:val="en-US"/>
        </w:rPr>
        <w:lastRenderedPageBreak/>
        <w:t>Moved by Brandon</w:t>
      </w:r>
      <w:r w:rsidR="008D2079">
        <w:rPr>
          <w:lang w:val="en-US"/>
        </w:rPr>
        <w:t xml:space="preserve"> </w:t>
      </w:r>
      <w:proofErr w:type="spellStart"/>
      <w:r w:rsidR="008D2079">
        <w:rPr>
          <w:lang w:val="en-US"/>
        </w:rPr>
        <w:t>Tseung</w:t>
      </w:r>
      <w:proofErr w:type="spellEnd"/>
      <w:r w:rsidR="008D2079">
        <w:rPr>
          <w:lang w:val="en-US"/>
        </w:rPr>
        <w:t xml:space="preserve"> </w:t>
      </w:r>
    </w:p>
    <w:p w14:paraId="68E72D61" w14:textId="0761E2C3" w:rsidR="002947DF" w:rsidRDefault="002947DF" w:rsidP="00172C24">
      <w:pPr>
        <w:spacing w:line="276" w:lineRule="auto"/>
        <w:rPr>
          <w:lang w:val="en-US"/>
        </w:rPr>
      </w:pPr>
      <w:r>
        <w:rPr>
          <w:lang w:val="en-US"/>
        </w:rPr>
        <w:t>Seconded by Kodie</w:t>
      </w:r>
      <w:r w:rsidR="008D2079">
        <w:rPr>
          <w:lang w:val="en-US"/>
        </w:rPr>
        <w:t xml:space="preserve"> Becker </w:t>
      </w:r>
    </w:p>
    <w:p w14:paraId="4594F0EF" w14:textId="7872F747" w:rsidR="002947DF" w:rsidRDefault="002947DF" w:rsidP="00172C24">
      <w:pPr>
        <w:spacing w:line="276" w:lineRule="auto"/>
        <w:rPr>
          <w:lang w:val="en-US"/>
        </w:rPr>
      </w:pPr>
      <w:r>
        <w:rPr>
          <w:lang w:val="en-US"/>
        </w:rPr>
        <w:t xml:space="preserve">Motion passes, 8:41 pm </w:t>
      </w:r>
    </w:p>
    <w:p w14:paraId="223BCA74" w14:textId="6C6DF7CE" w:rsidR="008D1BB6" w:rsidRDefault="008D1BB6" w:rsidP="00B915AC">
      <w:pPr>
        <w:pStyle w:val="Heading5"/>
        <w:spacing w:line="276" w:lineRule="auto"/>
        <w:jc w:val="left"/>
        <w:rPr>
          <w:lang w:val="en-US"/>
        </w:rPr>
      </w:pPr>
      <w:r w:rsidRPr="002944C6">
        <w:rPr>
          <w:lang w:val="en-US"/>
        </w:rPr>
        <w:t>Motion 1</w:t>
      </w:r>
      <w:r w:rsidR="00DB05F6">
        <w:rPr>
          <w:lang w:val="en-US"/>
        </w:rPr>
        <w:t>8</w:t>
      </w:r>
    </w:p>
    <w:p w14:paraId="7305B6F7" w14:textId="77777777" w:rsidR="00C60E8C" w:rsidRDefault="00C60E8C" w:rsidP="009C69FF">
      <w:pPr>
        <w:spacing w:line="276" w:lineRule="auto"/>
      </w:pPr>
      <w:r>
        <w:t xml:space="preserve">Whereas: </w:t>
      </w:r>
      <w:r>
        <w:tab/>
        <w:t xml:space="preserve">The President has presented their year-end accountability report; </w:t>
      </w:r>
    </w:p>
    <w:p w14:paraId="064B210B" w14:textId="77777777" w:rsidR="00C60E8C" w:rsidRDefault="00C60E8C" w:rsidP="009C69FF">
      <w:pPr>
        <w:spacing w:line="276" w:lineRule="auto"/>
      </w:pPr>
      <w:r>
        <w:t xml:space="preserve">&amp; whereas: </w:t>
      </w:r>
      <w:r>
        <w:tab/>
        <w:t xml:space="preserve">the honorarium is awarded at the end of the Executive’s term; </w:t>
      </w:r>
    </w:p>
    <w:p w14:paraId="1A9CD256" w14:textId="77777777" w:rsidR="00C60E8C" w:rsidRDefault="00C60E8C" w:rsidP="009C69FF">
      <w:pPr>
        <w:spacing w:line="276" w:lineRule="auto"/>
      </w:pPr>
      <w:r>
        <w:t xml:space="preserve">BE IT RESOLVED THAT: </w:t>
      </w:r>
    </w:p>
    <w:p w14:paraId="19D74509" w14:textId="77777777" w:rsidR="00C60E8C" w:rsidRDefault="00C60E8C" w:rsidP="009C69FF">
      <w:pPr>
        <w:spacing w:line="276" w:lineRule="auto"/>
      </w:pPr>
      <w:r>
        <w:t xml:space="preserve">Council approve the honoraria of one week’s pay, $735.00, to the Engineering Society President, Carson Cook </w:t>
      </w:r>
    </w:p>
    <w:p w14:paraId="3A691E62" w14:textId="77777777" w:rsidR="00C60E8C" w:rsidRDefault="00C60E8C" w:rsidP="00C60E8C">
      <w:pPr>
        <w:spacing w:line="276" w:lineRule="auto"/>
        <w:jc w:val="right"/>
      </w:pPr>
      <w:r>
        <w:t xml:space="preserve">Moved </w:t>
      </w:r>
      <w:proofErr w:type="gramStart"/>
      <w:r>
        <w:t>by:</w:t>
      </w:r>
      <w:proofErr w:type="gramEnd"/>
      <w:r>
        <w:t xml:space="preserve"> Emily “More money for hats” Wiersma </w:t>
      </w:r>
    </w:p>
    <w:p w14:paraId="1D27F432" w14:textId="72802DC7" w:rsidR="00C60E8C" w:rsidRDefault="00C60E8C" w:rsidP="00C60E8C">
      <w:pPr>
        <w:spacing w:line="276" w:lineRule="auto"/>
        <w:jc w:val="right"/>
      </w:pPr>
      <w:r>
        <w:t>Seconded by: Behshid “The TD one is falling apart” Behrouzi</w:t>
      </w:r>
    </w:p>
    <w:p w14:paraId="29AED121" w14:textId="71179404" w:rsidR="009C69FF" w:rsidRDefault="009C69FF" w:rsidP="00C60E8C">
      <w:pPr>
        <w:spacing w:line="276" w:lineRule="auto"/>
        <w:rPr>
          <w:b/>
          <w:lang w:val="en-US"/>
        </w:rPr>
      </w:pPr>
      <w:r w:rsidRPr="00A5213C">
        <w:rPr>
          <w:b/>
          <w:lang w:val="en-US"/>
        </w:rPr>
        <w:t>Motion Passes</w:t>
      </w:r>
      <w:r w:rsidR="00C32F44">
        <w:rPr>
          <w:b/>
          <w:lang w:val="en-US"/>
        </w:rPr>
        <w:t xml:space="preserve">, </w:t>
      </w:r>
      <w:r w:rsidR="006B7B3B">
        <w:rPr>
          <w:b/>
          <w:lang w:val="en-US"/>
        </w:rPr>
        <w:t xml:space="preserve">8:43 pm </w:t>
      </w:r>
    </w:p>
    <w:p w14:paraId="79403480" w14:textId="0DFB0073" w:rsidR="00C32F44" w:rsidRDefault="00C32F44" w:rsidP="00C60E8C">
      <w:pPr>
        <w:spacing w:line="276" w:lineRule="auto"/>
        <w:rPr>
          <w:lang w:val="en-US"/>
        </w:rPr>
      </w:pPr>
      <w:r>
        <w:rPr>
          <w:lang w:val="en-US"/>
        </w:rPr>
        <w:t>Emily</w:t>
      </w:r>
      <w:r w:rsidR="006B3A8B">
        <w:rPr>
          <w:lang w:val="en-US"/>
        </w:rPr>
        <w:t xml:space="preserve"> Wiersma</w:t>
      </w:r>
      <w:r>
        <w:rPr>
          <w:lang w:val="en-US"/>
        </w:rPr>
        <w:t xml:space="preserve">: The </w:t>
      </w:r>
      <w:r w:rsidR="005A0048">
        <w:rPr>
          <w:lang w:val="en-US"/>
        </w:rPr>
        <w:t>honorarium</w:t>
      </w:r>
      <w:r>
        <w:rPr>
          <w:lang w:val="en-US"/>
        </w:rPr>
        <w:t xml:space="preserve"> is that we forgo a </w:t>
      </w:r>
      <w:r w:rsidR="005A0048">
        <w:rPr>
          <w:lang w:val="en-US"/>
        </w:rPr>
        <w:t>week’s</w:t>
      </w:r>
      <w:r>
        <w:rPr>
          <w:lang w:val="en-US"/>
        </w:rPr>
        <w:t xml:space="preserve"> pay to hold us accountable</w:t>
      </w:r>
      <w:r w:rsidR="005A0048">
        <w:rPr>
          <w:lang w:val="en-US"/>
        </w:rPr>
        <w:t>.</w:t>
      </w:r>
      <w:r>
        <w:rPr>
          <w:lang w:val="en-US"/>
        </w:rPr>
        <w:t xml:space="preserve"> I think that </w:t>
      </w:r>
      <w:r w:rsidR="005A0048">
        <w:rPr>
          <w:lang w:val="en-US"/>
        </w:rPr>
        <w:t>Carson</w:t>
      </w:r>
      <w:r>
        <w:rPr>
          <w:lang w:val="en-US"/>
        </w:rPr>
        <w:t xml:space="preserve"> has meet and exceled in his position as </w:t>
      </w:r>
      <w:r w:rsidR="005A0048">
        <w:rPr>
          <w:lang w:val="en-US"/>
        </w:rPr>
        <w:t>president</w:t>
      </w:r>
      <w:r>
        <w:rPr>
          <w:lang w:val="en-US"/>
        </w:rPr>
        <w:t>. He is more th</w:t>
      </w:r>
      <w:r w:rsidR="005A0048">
        <w:rPr>
          <w:lang w:val="en-US"/>
        </w:rPr>
        <w:t>a</w:t>
      </w:r>
      <w:r>
        <w:rPr>
          <w:lang w:val="en-US"/>
        </w:rPr>
        <w:t>n deserving</w:t>
      </w:r>
    </w:p>
    <w:p w14:paraId="32133399" w14:textId="006E2A5E" w:rsidR="00C32F44" w:rsidRDefault="00D2687A" w:rsidP="00C60E8C">
      <w:pPr>
        <w:spacing w:line="276" w:lineRule="auto"/>
        <w:rPr>
          <w:lang w:val="en-US"/>
        </w:rPr>
      </w:pPr>
      <w:r>
        <w:rPr>
          <w:lang w:val="en-US"/>
        </w:rPr>
        <w:t>Jonathan Corbett:</w:t>
      </w:r>
      <w:r w:rsidR="00C32F44">
        <w:rPr>
          <w:lang w:val="en-US"/>
        </w:rPr>
        <w:t xml:space="preserve"> This text was </w:t>
      </w:r>
      <w:r w:rsidR="005A0048">
        <w:rPr>
          <w:lang w:val="en-US"/>
        </w:rPr>
        <w:t>copied</w:t>
      </w:r>
      <w:r w:rsidR="00C32F44">
        <w:rPr>
          <w:lang w:val="en-US"/>
        </w:rPr>
        <w:t xml:space="preserve"> and pasted from the previous </w:t>
      </w:r>
      <w:proofErr w:type="gramStart"/>
      <w:r w:rsidR="00C32F44">
        <w:rPr>
          <w:lang w:val="en-US"/>
        </w:rPr>
        <w:t>meeting</w:t>
      </w:r>
      <w:proofErr w:type="gramEnd"/>
      <w:r w:rsidR="00C32F44">
        <w:rPr>
          <w:lang w:val="en-US"/>
        </w:rPr>
        <w:t xml:space="preserve"> so the jokes are no</w:t>
      </w:r>
      <w:r w:rsidR="005A0048">
        <w:rPr>
          <w:lang w:val="en-US"/>
        </w:rPr>
        <w:t>t</w:t>
      </w:r>
      <w:r w:rsidR="00C32F44">
        <w:rPr>
          <w:lang w:val="en-US"/>
        </w:rPr>
        <w:t xml:space="preserve"> relevant. </w:t>
      </w:r>
      <w:r w:rsidR="00824CB9">
        <w:rPr>
          <w:lang w:val="en-US"/>
        </w:rPr>
        <w:t>Also</w:t>
      </w:r>
      <w:r w:rsidR="005A0048">
        <w:rPr>
          <w:lang w:val="en-US"/>
        </w:rPr>
        <w:t>,</w:t>
      </w:r>
      <w:r w:rsidR="00824CB9">
        <w:rPr>
          <w:lang w:val="en-US"/>
        </w:rPr>
        <w:t xml:space="preserve"> Emily and </w:t>
      </w:r>
      <w:proofErr w:type="spellStart"/>
      <w:r w:rsidR="00824CB9">
        <w:rPr>
          <w:lang w:val="en-US"/>
        </w:rPr>
        <w:t>Besh</w:t>
      </w:r>
      <w:proofErr w:type="spellEnd"/>
      <w:r w:rsidR="00824CB9">
        <w:rPr>
          <w:lang w:val="en-US"/>
        </w:rPr>
        <w:t xml:space="preserve"> </w:t>
      </w:r>
      <w:r w:rsidR="006B7B3B">
        <w:rPr>
          <w:lang w:val="en-US"/>
        </w:rPr>
        <w:t>move these motions for themselves. This should be fixed</w:t>
      </w:r>
      <w:r w:rsidR="005A0048">
        <w:rPr>
          <w:lang w:val="en-US"/>
        </w:rPr>
        <w:t xml:space="preserve">. </w:t>
      </w:r>
    </w:p>
    <w:p w14:paraId="578E8E16" w14:textId="08270824" w:rsidR="006B7B3B" w:rsidRPr="00C32F44" w:rsidRDefault="006B7B3B" w:rsidP="00C60E8C">
      <w:pPr>
        <w:spacing w:line="276" w:lineRule="auto"/>
        <w:rPr>
          <w:lang w:val="en-US"/>
        </w:rPr>
      </w:pPr>
      <w:r>
        <w:rPr>
          <w:lang w:val="en-US"/>
        </w:rPr>
        <w:t>Emily</w:t>
      </w:r>
      <w:r w:rsidR="006B3A8B">
        <w:rPr>
          <w:lang w:val="en-US"/>
        </w:rPr>
        <w:t xml:space="preserve"> </w:t>
      </w:r>
      <w:proofErr w:type="spellStart"/>
      <w:r w:rsidR="006B3A8B">
        <w:rPr>
          <w:lang w:val="en-US"/>
        </w:rPr>
        <w:t>Varga</w:t>
      </w:r>
      <w:proofErr w:type="spellEnd"/>
      <w:r>
        <w:rPr>
          <w:lang w:val="en-US"/>
        </w:rPr>
        <w:t>: We will fix</w:t>
      </w:r>
      <w:r w:rsidR="005A0048">
        <w:rPr>
          <w:lang w:val="en-US"/>
        </w:rPr>
        <w:t xml:space="preserve"> </w:t>
      </w:r>
      <w:r>
        <w:rPr>
          <w:lang w:val="en-US"/>
        </w:rPr>
        <w:t xml:space="preserve">this. </w:t>
      </w:r>
    </w:p>
    <w:p w14:paraId="7033033C" w14:textId="13C811A0" w:rsidR="008D1BB6" w:rsidRDefault="008D1BB6" w:rsidP="00B915AC">
      <w:pPr>
        <w:pStyle w:val="Heading5"/>
        <w:spacing w:line="276" w:lineRule="auto"/>
        <w:jc w:val="left"/>
        <w:rPr>
          <w:lang w:val="en-US"/>
        </w:rPr>
      </w:pPr>
      <w:r w:rsidRPr="002944C6">
        <w:rPr>
          <w:lang w:val="en-US"/>
        </w:rPr>
        <w:t>Motion 1</w:t>
      </w:r>
      <w:r w:rsidR="00DB05F6">
        <w:rPr>
          <w:lang w:val="en-US"/>
        </w:rPr>
        <w:t>9</w:t>
      </w:r>
    </w:p>
    <w:p w14:paraId="397737CD" w14:textId="77777777" w:rsidR="00C60E8C" w:rsidRDefault="00C60E8C" w:rsidP="009C69FF">
      <w:pPr>
        <w:spacing w:line="276" w:lineRule="auto"/>
      </w:pPr>
      <w:r>
        <w:t xml:space="preserve">Whereas: </w:t>
      </w:r>
      <w:r>
        <w:tab/>
        <w:t xml:space="preserve">The Vice President of Student Affairs has presented their year-end accountability report; </w:t>
      </w:r>
    </w:p>
    <w:p w14:paraId="1B2D3A7D" w14:textId="77777777" w:rsidR="00C60E8C" w:rsidRDefault="00C60E8C" w:rsidP="009C69FF">
      <w:pPr>
        <w:spacing w:line="276" w:lineRule="auto"/>
      </w:pPr>
      <w:r>
        <w:t xml:space="preserve">&amp; whereas: </w:t>
      </w:r>
      <w:r>
        <w:tab/>
        <w:t xml:space="preserve">the honorarium is awarded at the end of the Executive’s term; </w:t>
      </w:r>
    </w:p>
    <w:p w14:paraId="238110C3" w14:textId="77777777" w:rsidR="00C60E8C" w:rsidRDefault="00C60E8C" w:rsidP="009C69FF">
      <w:pPr>
        <w:spacing w:line="276" w:lineRule="auto"/>
      </w:pPr>
      <w:r>
        <w:t xml:space="preserve">BE IT RESOLVED THAT: </w:t>
      </w:r>
    </w:p>
    <w:p w14:paraId="50EDA2A2" w14:textId="77777777" w:rsidR="00C60E8C" w:rsidRDefault="00C60E8C" w:rsidP="009C69FF">
      <w:pPr>
        <w:spacing w:line="276" w:lineRule="auto"/>
      </w:pPr>
      <w:r>
        <w:t xml:space="preserve">Council approve the honoraria of one week’s pay, $735.00, to the Engineering Society Vice President of Student Affairs, Emily Wiersma. </w:t>
      </w:r>
    </w:p>
    <w:p w14:paraId="542A831E" w14:textId="77777777" w:rsidR="00C60E8C" w:rsidRDefault="00C60E8C" w:rsidP="00C60E8C">
      <w:pPr>
        <w:spacing w:line="276" w:lineRule="auto"/>
        <w:jc w:val="right"/>
      </w:pPr>
      <w:r>
        <w:t xml:space="preserve">Moved </w:t>
      </w:r>
      <w:proofErr w:type="gramStart"/>
      <w:r>
        <w:t>by:</w:t>
      </w:r>
      <w:proofErr w:type="gramEnd"/>
      <w:r>
        <w:t xml:space="preserve"> Emily “Paid at last” Wiersma </w:t>
      </w:r>
    </w:p>
    <w:p w14:paraId="6B567B09" w14:textId="4784FEA9" w:rsidR="00C60E8C" w:rsidRDefault="00C60E8C" w:rsidP="00C60E8C">
      <w:pPr>
        <w:spacing w:line="276" w:lineRule="auto"/>
        <w:jc w:val="right"/>
      </w:pPr>
      <w:r>
        <w:t>Seconded by: Behshid “Last to be paid” Behrouzi</w:t>
      </w:r>
    </w:p>
    <w:p w14:paraId="33E658E2" w14:textId="08244CC2" w:rsidR="009C69FF" w:rsidRPr="00A5213C" w:rsidRDefault="009C69FF" w:rsidP="009C69FF">
      <w:pPr>
        <w:spacing w:line="276" w:lineRule="auto"/>
        <w:rPr>
          <w:b/>
          <w:lang w:val="en-US"/>
        </w:rPr>
      </w:pPr>
      <w:r w:rsidRPr="00A5213C">
        <w:rPr>
          <w:b/>
          <w:lang w:val="en-US"/>
        </w:rPr>
        <w:t>Motion Passes</w:t>
      </w:r>
      <w:r w:rsidR="00A0287F">
        <w:rPr>
          <w:b/>
          <w:lang w:val="en-US"/>
        </w:rPr>
        <w:t xml:space="preserve">, 8:45 pm </w:t>
      </w:r>
    </w:p>
    <w:p w14:paraId="0EE2F53A" w14:textId="004EA4CB" w:rsidR="009C69FF" w:rsidRDefault="00244DDF" w:rsidP="00A0287F">
      <w:pPr>
        <w:spacing w:line="276" w:lineRule="auto"/>
        <w:rPr>
          <w:lang w:val="en-US"/>
        </w:rPr>
      </w:pPr>
      <w:r>
        <w:rPr>
          <w:lang w:val="en-US"/>
        </w:rPr>
        <w:t>Carson Cook:</w:t>
      </w:r>
      <w:r w:rsidR="00A0287F">
        <w:rPr>
          <w:lang w:val="en-US"/>
        </w:rPr>
        <w:t xml:space="preserve"> Emily has been great and should be paid. </w:t>
      </w:r>
      <w:proofErr w:type="spellStart"/>
      <w:r w:rsidR="00A0287F">
        <w:rPr>
          <w:lang w:val="en-US"/>
        </w:rPr>
        <w:t>Yeet</w:t>
      </w:r>
      <w:proofErr w:type="spellEnd"/>
      <w:r w:rsidR="005A0048">
        <w:rPr>
          <w:lang w:val="en-US"/>
        </w:rPr>
        <w:t xml:space="preserve">. </w:t>
      </w:r>
    </w:p>
    <w:p w14:paraId="0736024B" w14:textId="478C1DA6" w:rsidR="00C20E59" w:rsidRDefault="00D2687A" w:rsidP="00A0287F">
      <w:pPr>
        <w:spacing w:line="276" w:lineRule="auto"/>
        <w:rPr>
          <w:lang w:val="en-US"/>
        </w:rPr>
      </w:pPr>
      <w:r>
        <w:rPr>
          <w:lang w:val="en-US"/>
        </w:rPr>
        <w:lastRenderedPageBreak/>
        <w:t>Jamil Pirani:</w:t>
      </w:r>
      <w:r w:rsidR="00C20E59">
        <w:rPr>
          <w:lang w:val="en-US"/>
        </w:rPr>
        <w:t xml:space="preserve"> Are </w:t>
      </w:r>
      <w:r w:rsidR="005A0048">
        <w:rPr>
          <w:lang w:val="en-US"/>
        </w:rPr>
        <w:t>discussions</w:t>
      </w:r>
      <w:r w:rsidR="00C20E59">
        <w:rPr>
          <w:lang w:val="en-US"/>
        </w:rPr>
        <w:t xml:space="preserve"> for this in the motion</w:t>
      </w:r>
      <w:r w:rsidR="005A0048">
        <w:rPr>
          <w:lang w:val="en-US"/>
        </w:rPr>
        <w:t>.</w:t>
      </w:r>
    </w:p>
    <w:p w14:paraId="556D2649" w14:textId="790B85C3" w:rsidR="00C20E59" w:rsidRDefault="00D2687A" w:rsidP="00A0287F">
      <w:pPr>
        <w:spacing w:line="276" w:lineRule="auto"/>
        <w:rPr>
          <w:lang w:val="en-US"/>
        </w:rPr>
      </w:pPr>
      <w:r>
        <w:rPr>
          <w:lang w:val="en-US"/>
        </w:rPr>
        <w:t>Andrew Farley:</w:t>
      </w:r>
      <w:r w:rsidR="00C20E59">
        <w:rPr>
          <w:lang w:val="en-US"/>
        </w:rPr>
        <w:t xml:space="preserve"> </w:t>
      </w:r>
      <w:r w:rsidR="005A0048">
        <w:rPr>
          <w:lang w:val="en-US"/>
        </w:rPr>
        <w:t>Y</w:t>
      </w:r>
      <w:r w:rsidR="00C20E59">
        <w:rPr>
          <w:lang w:val="en-US"/>
        </w:rPr>
        <w:t>es</w:t>
      </w:r>
    </w:p>
    <w:p w14:paraId="7B1BEF85" w14:textId="55A033A7" w:rsidR="00C20E59" w:rsidRDefault="00D2687A" w:rsidP="00A0287F">
      <w:pPr>
        <w:spacing w:line="276" w:lineRule="auto"/>
        <w:rPr>
          <w:lang w:val="en-US"/>
        </w:rPr>
      </w:pPr>
      <w:r>
        <w:rPr>
          <w:lang w:val="en-US"/>
        </w:rPr>
        <w:t>Jamil Pirani:</w:t>
      </w:r>
      <w:r w:rsidR="005A0048">
        <w:rPr>
          <w:lang w:val="en-US"/>
        </w:rPr>
        <w:t xml:space="preserve"> T</w:t>
      </w:r>
      <w:r w:rsidR="00C20E59">
        <w:rPr>
          <w:lang w:val="en-US"/>
        </w:rPr>
        <w:t xml:space="preserve">hen </w:t>
      </w:r>
      <w:r w:rsidR="005A0048">
        <w:rPr>
          <w:lang w:val="en-US"/>
        </w:rPr>
        <w:t>it’s</w:t>
      </w:r>
      <w:r w:rsidR="00C20E59">
        <w:rPr>
          <w:lang w:val="en-US"/>
        </w:rPr>
        <w:t xml:space="preserve"> odd that we reflect it in the </w:t>
      </w:r>
      <w:r w:rsidR="005A0048">
        <w:rPr>
          <w:lang w:val="en-US"/>
        </w:rPr>
        <w:t>minutes</w:t>
      </w:r>
      <w:r w:rsidR="00C20E59">
        <w:rPr>
          <w:lang w:val="en-US"/>
        </w:rPr>
        <w:t xml:space="preserve">. </w:t>
      </w:r>
    </w:p>
    <w:p w14:paraId="3B88DEE7" w14:textId="38A72946" w:rsidR="008D1BB6" w:rsidRDefault="008D1BB6" w:rsidP="00B915AC">
      <w:pPr>
        <w:pStyle w:val="Heading5"/>
        <w:spacing w:line="276" w:lineRule="auto"/>
        <w:jc w:val="left"/>
        <w:rPr>
          <w:lang w:val="en-US"/>
        </w:rPr>
      </w:pPr>
      <w:r w:rsidRPr="002944C6">
        <w:rPr>
          <w:lang w:val="en-US"/>
        </w:rPr>
        <w:t xml:space="preserve">Motion </w:t>
      </w:r>
      <w:r w:rsidR="00DB05F6">
        <w:rPr>
          <w:lang w:val="en-US"/>
        </w:rPr>
        <w:t>20</w:t>
      </w:r>
    </w:p>
    <w:p w14:paraId="089A4978" w14:textId="77777777" w:rsidR="00C60E8C" w:rsidRDefault="00C60E8C" w:rsidP="009C69FF">
      <w:pPr>
        <w:spacing w:line="276" w:lineRule="auto"/>
      </w:pPr>
      <w:r>
        <w:t xml:space="preserve">Whereas: </w:t>
      </w:r>
      <w:r>
        <w:tab/>
        <w:t xml:space="preserve">The Vice President of Operations has presented their year-end accountability report; </w:t>
      </w:r>
    </w:p>
    <w:p w14:paraId="038FE2D5" w14:textId="77777777" w:rsidR="00C60E8C" w:rsidRDefault="00C60E8C" w:rsidP="009C69FF">
      <w:pPr>
        <w:spacing w:line="276" w:lineRule="auto"/>
      </w:pPr>
      <w:r>
        <w:t xml:space="preserve">&amp; whereas: </w:t>
      </w:r>
      <w:r>
        <w:tab/>
        <w:t xml:space="preserve">the honorarium is awarded at the end of the Executive’s term; </w:t>
      </w:r>
    </w:p>
    <w:p w14:paraId="3FEB413C" w14:textId="77777777" w:rsidR="00C60E8C" w:rsidRDefault="00C60E8C" w:rsidP="009C69FF">
      <w:pPr>
        <w:spacing w:line="276" w:lineRule="auto"/>
      </w:pPr>
      <w:r>
        <w:t xml:space="preserve">BE IT RESOLVED THAT: </w:t>
      </w:r>
    </w:p>
    <w:p w14:paraId="0FF8E8A3" w14:textId="77777777" w:rsidR="00C60E8C" w:rsidRDefault="00C60E8C" w:rsidP="009C69FF">
      <w:pPr>
        <w:spacing w:line="276" w:lineRule="auto"/>
      </w:pPr>
      <w:r>
        <w:t xml:space="preserve">Council approve the honoraria of one week’s pay, $735.00, to the Engineering Society Vice President of Student Operations, Behshid Behrouzi. </w:t>
      </w:r>
    </w:p>
    <w:p w14:paraId="612573F2" w14:textId="77777777" w:rsidR="00C60E8C" w:rsidRDefault="00C60E8C" w:rsidP="00C60E8C">
      <w:pPr>
        <w:spacing w:line="276" w:lineRule="auto"/>
        <w:jc w:val="right"/>
      </w:pPr>
      <w:r>
        <w:t xml:space="preserve">Moved by: Emily “Maybe you can use it for a trip?” Wiersma </w:t>
      </w:r>
    </w:p>
    <w:p w14:paraId="655AB6F5" w14:textId="19691DD9" w:rsidR="00C60E8C" w:rsidRDefault="00C60E8C" w:rsidP="00C60E8C">
      <w:pPr>
        <w:spacing w:line="276" w:lineRule="auto"/>
        <w:jc w:val="right"/>
      </w:pPr>
      <w:r>
        <w:t xml:space="preserve">Seconded by: </w:t>
      </w:r>
      <w:r w:rsidR="00A0287F">
        <w:t>Carson</w:t>
      </w:r>
      <w:r>
        <w:t xml:space="preserve"> “Would you rather be paid in pesos?” </w:t>
      </w:r>
      <w:r w:rsidR="00A0287F">
        <w:t>Cook</w:t>
      </w:r>
    </w:p>
    <w:p w14:paraId="6E05A511" w14:textId="3B4C93AC" w:rsidR="009C69FF" w:rsidRPr="00A5213C" w:rsidRDefault="009C69FF" w:rsidP="009C69FF">
      <w:pPr>
        <w:spacing w:line="276" w:lineRule="auto"/>
        <w:rPr>
          <w:b/>
          <w:lang w:val="en-US"/>
        </w:rPr>
      </w:pPr>
      <w:r w:rsidRPr="00A5213C">
        <w:rPr>
          <w:b/>
          <w:lang w:val="en-US"/>
        </w:rPr>
        <w:t>Motion Passes</w:t>
      </w:r>
      <w:r w:rsidR="00A0287F">
        <w:rPr>
          <w:b/>
          <w:lang w:val="en-US"/>
        </w:rPr>
        <w:t xml:space="preserve">, </w:t>
      </w:r>
      <w:r w:rsidR="005F541C">
        <w:rPr>
          <w:b/>
          <w:lang w:val="en-US"/>
        </w:rPr>
        <w:t xml:space="preserve">8:48 pm </w:t>
      </w:r>
    </w:p>
    <w:p w14:paraId="61AABC46" w14:textId="074F38DA" w:rsidR="009C69FF" w:rsidRDefault="00244DDF" w:rsidP="00A0287F">
      <w:pPr>
        <w:spacing w:line="276" w:lineRule="auto"/>
        <w:rPr>
          <w:lang w:val="en-US"/>
        </w:rPr>
      </w:pPr>
      <w:r>
        <w:rPr>
          <w:lang w:val="en-US"/>
        </w:rPr>
        <w:t>Carson Cook:</w:t>
      </w:r>
      <w:r w:rsidR="00904ABF">
        <w:rPr>
          <w:lang w:val="en-US"/>
        </w:rPr>
        <w:t xml:space="preserve"> </w:t>
      </w:r>
      <w:proofErr w:type="spellStart"/>
      <w:r w:rsidR="00C27AC5">
        <w:rPr>
          <w:lang w:val="en-US"/>
        </w:rPr>
        <w:t>Besh</w:t>
      </w:r>
      <w:proofErr w:type="spellEnd"/>
      <w:r w:rsidR="00C27AC5">
        <w:rPr>
          <w:lang w:val="en-US"/>
        </w:rPr>
        <w:t xml:space="preserve"> has been V</w:t>
      </w:r>
      <w:r w:rsidR="00184D90">
        <w:rPr>
          <w:lang w:val="en-US"/>
        </w:rPr>
        <w:t>P</w:t>
      </w:r>
      <w:r w:rsidR="00C27AC5">
        <w:rPr>
          <w:lang w:val="en-US"/>
        </w:rPr>
        <w:t xml:space="preserve">, </w:t>
      </w:r>
      <w:r w:rsidR="00184D90">
        <w:rPr>
          <w:lang w:val="en-US"/>
        </w:rPr>
        <w:t>she’s</w:t>
      </w:r>
      <w:r w:rsidR="00C27AC5">
        <w:rPr>
          <w:lang w:val="en-US"/>
        </w:rPr>
        <w:t xml:space="preserve"> been great, YEET</w:t>
      </w:r>
    </w:p>
    <w:p w14:paraId="67A962AF" w14:textId="2195B8DD" w:rsidR="00C27AC5" w:rsidRDefault="00D2687A" w:rsidP="00A0287F">
      <w:pPr>
        <w:spacing w:line="276" w:lineRule="auto"/>
        <w:rPr>
          <w:lang w:val="en-US"/>
        </w:rPr>
      </w:pPr>
      <w:r>
        <w:rPr>
          <w:lang w:val="en-US"/>
        </w:rPr>
        <w:t xml:space="preserve">Brandon </w:t>
      </w:r>
      <w:proofErr w:type="spellStart"/>
      <w:r>
        <w:rPr>
          <w:lang w:val="en-US"/>
        </w:rPr>
        <w:t>Tseung</w:t>
      </w:r>
      <w:proofErr w:type="spellEnd"/>
      <w:r>
        <w:rPr>
          <w:lang w:val="en-US"/>
        </w:rPr>
        <w:t>:</w:t>
      </w:r>
      <w:r w:rsidR="00C27AC5">
        <w:rPr>
          <w:lang w:val="en-US"/>
        </w:rPr>
        <w:t xml:space="preserve"> I think that all the </w:t>
      </w:r>
      <w:r w:rsidR="00184D90">
        <w:rPr>
          <w:lang w:val="en-US"/>
        </w:rPr>
        <w:t>executive</w:t>
      </w:r>
      <w:r w:rsidR="00C27AC5">
        <w:rPr>
          <w:lang w:val="en-US"/>
        </w:rPr>
        <w:t xml:space="preserve"> </w:t>
      </w:r>
      <w:r w:rsidR="00184D90">
        <w:rPr>
          <w:lang w:val="en-US"/>
        </w:rPr>
        <w:t>has</w:t>
      </w:r>
      <w:r w:rsidR="00C27AC5">
        <w:rPr>
          <w:lang w:val="en-US"/>
        </w:rPr>
        <w:t xml:space="preserve"> done an exe</w:t>
      </w:r>
      <w:r w:rsidR="00184D90">
        <w:rPr>
          <w:lang w:val="en-US"/>
        </w:rPr>
        <w:t>cutiv</w:t>
      </w:r>
      <w:r w:rsidR="00C27AC5">
        <w:rPr>
          <w:lang w:val="en-US"/>
        </w:rPr>
        <w:t>e rol</w:t>
      </w:r>
      <w:r w:rsidR="00184D90">
        <w:rPr>
          <w:lang w:val="en-US"/>
        </w:rPr>
        <w:t xml:space="preserve">l. </w:t>
      </w:r>
    </w:p>
    <w:p w14:paraId="2F1A2172" w14:textId="7F7FC64E" w:rsidR="00C27AC5" w:rsidRDefault="00D2687A" w:rsidP="00A0287F">
      <w:pPr>
        <w:spacing w:line="276" w:lineRule="auto"/>
        <w:rPr>
          <w:lang w:val="en-US"/>
        </w:rPr>
      </w:pPr>
      <w:r>
        <w:rPr>
          <w:lang w:val="en-US"/>
        </w:rPr>
        <w:t>Juliana Jeans:</w:t>
      </w:r>
      <w:r w:rsidR="00C27AC5">
        <w:rPr>
          <w:lang w:val="en-US"/>
        </w:rPr>
        <w:t xml:space="preserve"> </w:t>
      </w:r>
      <w:r w:rsidR="00184D90">
        <w:rPr>
          <w:lang w:val="en-US"/>
        </w:rPr>
        <w:t>T</w:t>
      </w:r>
      <w:r w:rsidR="00C27AC5">
        <w:rPr>
          <w:lang w:val="en-US"/>
        </w:rPr>
        <w:t>his is also to reflect the work done during the school year</w:t>
      </w:r>
    </w:p>
    <w:p w14:paraId="3178C276" w14:textId="6BEF708F" w:rsidR="00C27AC5" w:rsidRDefault="00D2687A" w:rsidP="00A0287F">
      <w:pPr>
        <w:spacing w:line="276" w:lineRule="auto"/>
        <w:rPr>
          <w:lang w:val="en-US"/>
        </w:rPr>
      </w:pPr>
      <w:r>
        <w:rPr>
          <w:lang w:val="en-US"/>
        </w:rPr>
        <w:t>Jonathan Corbett:</w:t>
      </w:r>
      <w:r w:rsidR="00C27AC5">
        <w:rPr>
          <w:lang w:val="en-US"/>
        </w:rPr>
        <w:t xml:space="preserve"> </w:t>
      </w:r>
      <w:r w:rsidR="00184D90">
        <w:rPr>
          <w:lang w:val="en-US"/>
        </w:rPr>
        <w:t>Th</w:t>
      </w:r>
      <w:r w:rsidR="00C27AC5">
        <w:rPr>
          <w:lang w:val="en-US"/>
        </w:rPr>
        <w:t xml:space="preserve">ey also have half a </w:t>
      </w:r>
      <w:r w:rsidR="00184D90">
        <w:rPr>
          <w:lang w:val="en-US"/>
        </w:rPr>
        <w:t>year’s</w:t>
      </w:r>
      <w:r w:rsidR="00C27AC5">
        <w:rPr>
          <w:lang w:val="en-US"/>
        </w:rPr>
        <w:t xml:space="preserve"> </w:t>
      </w:r>
      <w:r w:rsidR="00184D90">
        <w:rPr>
          <w:lang w:val="en-US"/>
        </w:rPr>
        <w:t>tuition</w:t>
      </w:r>
      <w:r w:rsidR="00C27AC5">
        <w:rPr>
          <w:lang w:val="en-US"/>
        </w:rPr>
        <w:t xml:space="preserve"> paid for</w:t>
      </w:r>
      <w:r w:rsidR="00184D90">
        <w:rPr>
          <w:lang w:val="en-US"/>
        </w:rPr>
        <w:t xml:space="preserve">. </w:t>
      </w:r>
    </w:p>
    <w:p w14:paraId="51CB098D" w14:textId="39402939" w:rsidR="00C27AC5" w:rsidRDefault="00244DDF" w:rsidP="00A0287F">
      <w:pPr>
        <w:spacing w:line="276" w:lineRule="auto"/>
        <w:rPr>
          <w:lang w:val="en-US"/>
        </w:rPr>
      </w:pPr>
      <w:r>
        <w:rPr>
          <w:lang w:val="en-US"/>
        </w:rPr>
        <w:t>Carson Cook:</w:t>
      </w:r>
      <w:r w:rsidR="00C27AC5">
        <w:rPr>
          <w:lang w:val="en-US"/>
        </w:rPr>
        <w:t xml:space="preserve"> </w:t>
      </w:r>
      <w:r w:rsidR="0094331B">
        <w:rPr>
          <w:lang w:val="en-US"/>
        </w:rPr>
        <w:t>T</w:t>
      </w:r>
      <w:r w:rsidR="00C27AC5">
        <w:rPr>
          <w:lang w:val="en-US"/>
        </w:rPr>
        <w:t xml:space="preserve">he wording in policy is that the </w:t>
      </w:r>
      <w:r w:rsidR="00184D90">
        <w:rPr>
          <w:lang w:val="en-US"/>
        </w:rPr>
        <w:t>EngSoc</w:t>
      </w:r>
      <w:r w:rsidR="00C27AC5">
        <w:rPr>
          <w:lang w:val="en-US"/>
        </w:rPr>
        <w:t xml:space="preserve"> expresses their gratitude though the honorarium</w:t>
      </w:r>
      <w:r w:rsidR="00184D90">
        <w:rPr>
          <w:lang w:val="en-US"/>
        </w:rPr>
        <w:t xml:space="preserve">. </w:t>
      </w:r>
    </w:p>
    <w:p w14:paraId="1135CA5A" w14:textId="62879130" w:rsidR="008D1BB6" w:rsidRDefault="008D1BB6" w:rsidP="00B915AC">
      <w:pPr>
        <w:pStyle w:val="Heading5"/>
        <w:spacing w:line="276" w:lineRule="auto"/>
        <w:jc w:val="left"/>
        <w:rPr>
          <w:lang w:val="en-US"/>
        </w:rPr>
      </w:pPr>
      <w:r w:rsidRPr="002944C6">
        <w:rPr>
          <w:lang w:val="en-US"/>
        </w:rPr>
        <w:t xml:space="preserve">Motion </w:t>
      </w:r>
      <w:r>
        <w:rPr>
          <w:lang w:val="en-US"/>
        </w:rPr>
        <w:t>2</w:t>
      </w:r>
      <w:r w:rsidR="00DB05F6">
        <w:rPr>
          <w:lang w:val="en-US"/>
        </w:rPr>
        <w:t>1</w:t>
      </w:r>
    </w:p>
    <w:p w14:paraId="78029B28" w14:textId="7577378D" w:rsidR="00C60E8C" w:rsidRDefault="00C60E8C" w:rsidP="009C69FF">
      <w:pPr>
        <w:spacing w:line="276" w:lineRule="auto"/>
      </w:pPr>
      <w:r>
        <w:t xml:space="preserve">Whereas: </w:t>
      </w:r>
      <w:r>
        <w:tab/>
      </w:r>
      <w:r w:rsidR="00A96783">
        <w:t>EngSoc</w:t>
      </w:r>
      <w:r>
        <w:t xml:space="preserve"> conduct and grievance policy is confusing; </w:t>
      </w:r>
    </w:p>
    <w:p w14:paraId="44CD64F1" w14:textId="77777777" w:rsidR="00C60E8C" w:rsidRDefault="00C60E8C" w:rsidP="009C69FF">
      <w:pPr>
        <w:spacing w:line="276" w:lineRule="auto"/>
      </w:pPr>
      <w:r>
        <w:t xml:space="preserve">&amp; whereas: </w:t>
      </w:r>
      <w:r>
        <w:tab/>
        <w:t xml:space="preserve">The grievance procedures need to be improved; </w:t>
      </w:r>
    </w:p>
    <w:p w14:paraId="04A14D43" w14:textId="77777777" w:rsidR="00C60E8C" w:rsidRDefault="00C60E8C" w:rsidP="009C69FF">
      <w:pPr>
        <w:spacing w:line="276" w:lineRule="auto"/>
      </w:pPr>
      <w:r>
        <w:t xml:space="preserve">BE IT RESOLVED THAT: </w:t>
      </w:r>
    </w:p>
    <w:p w14:paraId="7F263425" w14:textId="77777777" w:rsidR="00C60E8C" w:rsidRDefault="00C60E8C" w:rsidP="009C69FF">
      <w:pPr>
        <w:spacing w:line="276" w:lineRule="auto"/>
      </w:pPr>
      <w:r>
        <w:t xml:space="preserve">Council approve the changes to Policy Section ε- Conduct, Review Board as seen in APPENDIX “GENERAL GRIEVOUS”. </w:t>
      </w:r>
    </w:p>
    <w:p w14:paraId="05D8AAD9" w14:textId="6865090E" w:rsidR="00C60E8C" w:rsidRDefault="00C60E8C" w:rsidP="00C60E8C">
      <w:pPr>
        <w:spacing w:line="276" w:lineRule="auto"/>
        <w:jc w:val="right"/>
      </w:pPr>
      <w:r>
        <w:t xml:space="preserve">Moved </w:t>
      </w:r>
      <w:proofErr w:type="gramStart"/>
      <w:r>
        <w:t>by:</w:t>
      </w:r>
      <w:proofErr w:type="gramEnd"/>
      <w:r>
        <w:t xml:space="preserve"> Carson </w:t>
      </w:r>
      <w:r w:rsidR="00C3314F">
        <w:t>“</w:t>
      </w:r>
      <w:r>
        <w:t>Grieving the old procedure</w:t>
      </w:r>
      <w:r w:rsidR="00C3314F">
        <w:t>”</w:t>
      </w:r>
      <w:r>
        <w:t xml:space="preserve"> Cook </w:t>
      </w:r>
    </w:p>
    <w:p w14:paraId="03ED3D66" w14:textId="3CA35398" w:rsidR="00C60E8C" w:rsidRDefault="00C60E8C" w:rsidP="00C60E8C">
      <w:pPr>
        <w:spacing w:line="276" w:lineRule="auto"/>
        <w:jc w:val="right"/>
      </w:pPr>
      <w:r>
        <w:t xml:space="preserve">Seconded by: </w:t>
      </w:r>
      <w:proofErr w:type="gramStart"/>
      <w:r w:rsidR="00DB05F6">
        <w:t>B</w:t>
      </w:r>
      <w:r w:rsidR="00A0287F">
        <w:t>esh</w:t>
      </w:r>
      <w:r w:rsidR="00DB05F6">
        <w:t xml:space="preserve"> </w:t>
      </w:r>
      <w:r w:rsidR="00C3314F">
        <w:t>”</w:t>
      </w:r>
      <w:r>
        <w:t>Grieving</w:t>
      </w:r>
      <w:proofErr w:type="gramEnd"/>
      <w:r>
        <w:t xml:space="preserve"> that joke</w:t>
      </w:r>
      <w:r w:rsidR="00C3314F">
        <w:t>”</w:t>
      </w:r>
      <w:r>
        <w:t xml:space="preserve"> </w:t>
      </w:r>
      <w:proofErr w:type="spellStart"/>
      <w:r w:rsidR="00A0287F">
        <w:t>behrouzi</w:t>
      </w:r>
      <w:proofErr w:type="spellEnd"/>
      <w:r w:rsidR="00A0287F">
        <w:t xml:space="preserve"> </w:t>
      </w:r>
    </w:p>
    <w:p w14:paraId="00E3988F" w14:textId="07BCEFB9" w:rsidR="009C69FF" w:rsidRPr="00A5213C" w:rsidRDefault="009C69FF" w:rsidP="009C69FF">
      <w:pPr>
        <w:spacing w:line="276" w:lineRule="auto"/>
        <w:rPr>
          <w:b/>
          <w:lang w:val="en-US"/>
        </w:rPr>
      </w:pPr>
      <w:r w:rsidRPr="00A5213C">
        <w:rPr>
          <w:b/>
          <w:lang w:val="en-US"/>
        </w:rPr>
        <w:t>Motion Passes</w:t>
      </w:r>
      <w:r w:rsidR="005E337C">
        <w:rPr>
          <w:b/>
          <w:lang w:val="en-US"/>
        </w:rPr>
        <w:t xml:space="preserve">, 8:56 pm </w:t>
      </w:r>
    </w:p>
    <w:p w14:paraId="61E09C93" w14:textId="08CE813D" w:rsidR="009C69FF" w:rsidRDefault="00244DDF" w:rsidP="00C3314F">
      <w:pPr>
        <w:spacing w:line="276" w:lineRule="auto"/>
        <w:rPr>
          <w:lang w:val="en-US"/>
        </w:rPr>
      </w:pPr>
      <w:r>
        <w:rPr>
          <w:lang w:val="en-US"/>
        </w:rPr>
        <w:lastRenderedPageBreak/>
        <w:t>Carson Cook:</w:t>
      </w:r>
      <w:r w:rsidR="00C3314F">
        <w:rPr>
          <w:lang w:val="en-US"/>
        </w:rPr>
        <w:t xml:space="preserve"> </w:t>
      </w:r>
      <w:r w:rsidR="00CE2B95">
        <w:rPr>
          <w:lang w:val="en-US"/>
        </w:rPr>
        <w:t xml:space="preserve">In the appendix, we have in hiring policy as section called </w:t>
      </w:r>
      <w:r w:rsidR="00F16926">
        <w:rPr>
          <w:lang w:val="en-US"/>
        </w:rPr>
        <w:t>dismissal</w:t>
      </w:r>
      <w:r w:rsidR="00CE2B95">
        <w:rPr>
          <w:lang w:val="en-US"/>
        </w:rPr>
        <w:t xml:space="preserve"> policy which is being wiped and this is being added. A lot of this is rewritten for a non-</w:t>
      </w:r>
      <w:r w:rsidR="00F16926">
        <w:rPr>
          <w:lang w:val="en-US"/>
        </w:rPr>
        <w:t>procedural</w:t>
      </w:r>
      <w:r w:rsidR="00CE2B95">
        <w:rPr>
          <w:lang w:val="en-US"/>
        </w:rPr>
        <w:t xml:space="preserve"> </w:t>
      </w:r>
      <w:r w:rsidR="00F16926">
        <w:rPr>
          <w:lang w:val="en-US"/>
        </w:rPr>
        <w:t>grievance</w:t>
      </w:r>
      <w:r w:rsidR="00CE2B95">
        <w:rPr>
          <w:lang w:val="en-US"/>
        </w:rPr>
        <w:t xml:space="preserve">. For conduct, people need to follow the </w:t>
      </w:r>
      <w:r w:rsidR="002C682A">
        <w:rPr>
          <w:lang w:val="en-US"/>
        </w:rPr>
        <w:t>constitution</w:t>
      </w:r>
      <w:r w:rsidR="00CE2B95">
        <w:rPr>
          <w:lang w:val="en-US"/>
        </w:rPr>
        <w:t xml:space="preserve"> as someone is </w:t>
      </w:r>
      <w:r w:rsidR="002C682A">
        <w:rPr>
          <w:lang w:val="en-US"/>
        </w:rPr>
        <w:t>representing</w:t>
      </w:r>
      <w:r w:rsidR="00CE2B95">
        <w:rPr>
          <w:lang w:val="en-US"/>
        </w:rPr>
        <w:t xml:space="preserve"> the </w:t>
      </w:r>
      <w:r w:rsidR="002C682A">
        <w:rPr>
          <w:lang w:val="en-US"/>
        </w:rPr>
        <w:t>EngSoc</w:t>
      </w:r>
      <w:r w:rsidR="00CE2B95">
        <w:rPr>
          <w:lang w:val="en-US"/>
        </w:rPr>
        <w:t xml:space="preserve">. </w:t>
      </w:r>
      <w:r w:rsidR="008E693A">
        <w:rPr>
          <w:lang w:val="en-US"/>
        </w:rPr>
        <w:t>For th</w:t>
      </w:r>
      <w:r w:rsidR="002C682A">
        <w:rPr>
          <w:lang w:val="en-US"/>
        </w:rPr>
        <w:t>e</w:t>
      </w:r>
      <w:r w:rsidR="008E693A">
        <w:rPr>
          <w:lang w:val="en-US"/>
        </w:rPr>
        <w:t xml:space="preserve"> grievance </w:t>
      </w:r>
      <w:r w:rsidR="002C682A">
        <w:rPr>
          <w:lang w:val="en-US"/>
        </w:rPr>
        <w:t>procedure</w:t>
      </w:r>
      <w:r w:rsidR="008E693A">
        <w:rPr>
          <w:lang w:val="en-US"/>
        </w:rPr>
        <w:t xml:space="preserve">, </w:t>
      </w:r>
      <w:r w:rsidR="002C682A">
        <w:rPr>
          <w:lang w:val="en-US"/>
        </w:rPr>
        <w:t>actions</w:t>
      </w:r>
      <w:r w:rsidR="008E693A">
        <w:rPr>
          <w:lang w:val="en-US"/>
        </w:rPr>
        <w:t xml:space="preserve"> that lead to dismal or </w:t>
      </w:r>
      <w:r w:rsidR="002C682A">
        <w:rPr>
          <w:lang w:val="en-US"/>
        </w:rPr>
        <w:t>sanction</w:t>
      </w:r>
      <w:r w:rsidR="008E693A">
        <w:rPr>
          <w:lang w:val="en-US"/>
        </w:rPr>
        <w:t xml:space="preserve"> are the code of </w:t>
      </w:r>
      <w:r w:rsidR="002C682A">
        <w:rPr>
          <w:lang w:val="en-US"/>
        </w:rPr>
        <w:t>conduct</w:t>
      </w:r>
      <w:r w:rsidR="008E693A">
        <w:rPr>
          <w:lang w:val="en-US"/>
        </w:rPr>
        <w:t xml:space="preserve">, actions that could lead to </w:t>
      </w:r>
      <w:r w:rsidR="002C682A">
        <w:rPr>
          <w:lang w:val="en-US"/>
        </w:rPr>
        <w:t>conviction</w:t>
      </w:r>
      <w:r w:rsidR="008E693A">
        <w:rPr>
          <w:lang w:val="en-US"/>
        </w:rPr>
        <w:t xml:space="preserve"> and </w:t>
      </w:r>
      <w:r w:rsidR="002C682A">
        <w:rPr>
          <w:lang w:val="en-US"/>
        </w:rPr>
        <w:t>grievances</w:t>
      </w:r>
      <w:r w:rsidR="009C5A91">
        <w:rPr>
          <w:lang w:val="en-US"/>
        </w:rPr>
        <w:t xml:space="preserve"> cannot be </w:t>
      </w:r>
      <w:r w:rsidR="002C682A">
        <w:rPr>
          <w:lang w:val="en-US"/>
        </w:rPr>
        <w:t>anonymous</w:t>
      </w:r>
      <w:r w:rsidR="009C5A91">
        <w:rPr>
          <w:lang w:val="en-US"/>
        </w:rPr>
        <w:t xml:space="preserve">. They can be </w:t>
      </w:r>
      <w:r w:rsidR="002C682A">
        <w:rPr>
          <w:lang w:val="en-US"/>
        </w:rPr>
        <w:t>referred</w:t>
      </w:r>
      <w:r w:rsidR="009C5A91">
        <w:rPr>
          <w:lang w:val="en-US"/>
        </w:rPr>
        <w:t xml:space="preserve"> to an</w:t>
      </w:r>
      <w:r w:rsidR="002C682A">
        <w:rPr>
          <w:lang w:val="en-US"/>
        </w:rPr>
        <w:t>o</w:t>
      </w:r>
      <w:r w:rsidR="009C5A91">
        <w:rPr>
          <w:lang w:val="en-US"/>
        </w:rPr>
        <w:t xml:space="preserve">ther panel and </w:t>
      </w:r>
      <w:r w:rsidR="00850BA1">
        <w:rPr>
          <w:lang w:val="en-US"/>
        </w:rPr>
        <w:t xml:space="preserve">then </w:t>
      </w:r>
      <w:r w:rsidR="002C682A">
        <w:rPr>
          <w:lang w:val="en-US"/>
        </w:rPr>
        <w:t>EngSoc</w:t>
      </w:r>
      <w:r w:rsidR="00850BA1">
        <w:rPr>
          <w:lang w:val="en-US"/>
        </w:rPr>
        <w:t xml:space="preserve"> can run an </w:t>
      </w:r>
      <w:r w:rsidR="002C682A">
        <w:rPr>
          <w:lang w:val="en-US"/>
        </w:rPr>
        <w:t>investigation</w:t>
      </w:r>
      <w:r w:rsidR="00850BA1">
        <w:rPr>
          <w:lang w:val="en-US"/>
        </w:rPr>
        <w:t xml:space="preserve"> or not. Non-</w:t>
      </w:r>
      <w:r w:rsidR="002C682A">
        <w:rPr>
          <w:lang w:val="en-US"/>
        </w:rPr>
        <w:t xml:space="preserve">procedural </w:t>
      </w:r>
      <w:r w:rsidR="00850BA1">
        <w:rPr>
          <w:lang w:val="en-US"/>
        </w:rPr>
        <w:t>a</w:t>
      </w:r>
      <w:r w:rsidR="002C682A">
        <w:rPr>
          <w:lang w:val="en-US"/>
        </w:rPr>
        <w:t>b</w:t>
      </w:r>
      <w:r w:rsidR="00850BA1">
        <w:rPr>
          <w:lang w:val="en-US"/>
        </w:rPr>
        <w:t xml:space="preserve">out the </w:t>
      </w:r>
      <w:r w:rsidR="002C682A">
        <w:rPr>
          <w:lang w:val="en-US"/>
        </w:rPr>
        <w:t>services</w:t>
      </w:r>
      <w:r w:rsidR="00850BA1">
        <w:rPr>
          <w:lang w:val="en-US"/>
        </w:rPr>
        <w:t xml:space="preserve"> is be </w:t>
      </w:r>
      <w:r w:rsidR="002C682A">
        <w:rPr>
          <w:lang w:val="en-US"/>
        </w:rPr>
        <w:t xml:space="preserve">VP Ops </w:t>
      </w:r>
      <w:r w:rsidR="00850BA1">
        <w:rPr>
          <w:lang w:val="en-US"/>
        </w:rPr>
        <w:t xml:space="preserve">and </w:t>
      </w:r>
      <w:r w:rsidR="002C682A">
        <w:rPr>
          <w:lang w:val="en-US"/>
        </w:rPr>
        <w:t>GM</w:t>
      </w:r>
      <w:r w:rsidR="00850BA1">
        <w:rPr>
          <w:lang w:val="en-US"/>
        </w:rPr>
        <w:t xml:space="preserve">, </w:t>
      </w:r>
      <w:r w:rsidR="002C682A">
        <w:rPr>
          <w:lang w:val="en-US"/>
        </w:rPr>
        <w:t xml:space="preserve">procedural </w:t>
      </w:r>
      <w:r w:rsidR="00850BA1">
        <w:rPr>
          <w:lang w:val="en-US"/>
        </w:rPr>
        <w:t xml:space="preserve">– </w:t>
      </w:r>
      <w:r w:rsidR="002C682A">
        <w:rPr>
          <w:lang w:val="en-US"/>
        </w:rPr>
        <w:t>VPSA</w:t>
      </w:r>
      <w:r w:rsidR="00850BA1">
        <w:rPr>
          <w:lang w:val="en-US"/>
        </w:rPr>
        <w:t xml:space="preserve"> and </w:t>
      </w:r>
      <w:r w:rsidR="002C682A">
        <w:rPr>
          <w:lang w:val="en-US"/>
        </w:rPr>
        <w:t>ERB</w:t>
      </w:r>
      <w:r w:rsidR="00850BA1">
        <w:rPr>
          <w:lang w:val="en-US"/>
        </w:rPr>
        <w:t xml:space="preserve"> and then </w:t>
      </w:r>
      <w:r w:rsidR="00D7473E">
        <w:rPr>
          <w:lang w:val="en-US"/>
        </w:rPr>
        <w:t>non-</w:t>
      </w:r>
      <w:r w:rsidR="002C682A">
        <w:rPr>
          <w:lang w:val="en-US"/>
        </w:rPr>
        <w:t>procedural</w:t>
      </w:r>
      <w:r w:rsidR="00D7473E">
        <w:rPr>
          <w:lang w:val="en-US"/>
        </w:rPr>
        <w:t xml:space="preserve"> is </w:t>
      </w:r>
      <w:r w:rsidR="002C682A">
        <w:rPr>
          <w:lang w:val="en-US"/>
        </w:rPr>
        <w:t xml:space="preserve">VPSA </w:t>
      </w:r>
      <w:r w:rsidR="00D7473E">
        <w:rPr>
          <w:lang w:val="en-US"/>
        </w:rPr>
        <w:t xml:space="preserve">and </w:t>
      </w:r>
      <w:r w:rsidR="002C682A">
        <w:rPr>
          <w:lang w:val="en-US"/>
        </w:rPr>
        <w:t>GM</w:t>
      </w:r>
      <w:r w:rsidR="00D7473E">
        <w:rPr>
          <w:lang w:val="en-US"/>
        </w:rPr>
        <w:t xml:space="preserve">. If </w:t>
      </w:r>
      <w:r w:rsidR="002C682A">
        <w:rPr>
          <w:lang w:val="en-US"/>
        </w:rPr>
        <w:t>it’s</w:t>
      </w:r>
      <w:r w:rsidR="00D7473E">
        <w:rPr>
          <w:lang w:val="en-US"/>
        </w:rPr>
        <w:t xml:space="preserve"> non</w:t>
      </w:r>
      <w:r w:rsidR="002C682A">
        <w:rPr>
          <w:lang w:val="en-US"/>
        </w:rPr>
        <w:t>-</w:t>
      </w:r>
      <w:r w:rsidR="002C682A" w:rsidRPr="002C682A">
        <w:rPr>
          <w:lang w:val="en-US"/>
        </w:rPr>
        <w:t xml:space="preserve"> </w:t>
      </w:r>
      <w:r w:rsidR="002C682A">
        <w:rPr>
          <w:lang w:val="en-US"/>
        </w:rPr>
        <w:t>procedural</w:t>
      </w:r>
      <w:r w:rsidR="00D7473E">
        <w:rPr>
          <w:lang w:val="en-US"/>
        </w:rPr>
        <w:t xml:space="preserve">, it to be </w:t>
      </w:r>
      <w:r w:rsidR="002C682A">
        <w:rPr>
          <w:lang w:val="en-US"/>
        </w:rPr>
        <w:t>referred</w:t>
      </w:r>
      <w:r w:rsidR="00D7473E">
        <w:rPr>
          <w:lang w:val="en-US"/>
        </w:rPr>
        <w:t xml:space="preserve"> to be the president. It ca</w:t>
      </w:r>
      <w:r w:rsidR="002C682A">
        <w:rPr>
          <w:lang w:val="en-US"/>
        </w:rPr>
        <w:t>n</w:t>
      </w:r>
      <w:r w:rsidR="00D7473E">
        <w:rPr>
          <w:lang w:val="en-US"/>
        </w:rPr>
        <w:t xml:space="preserve"> be appealed to by </w:t>
      </w:r>
      <w:r w:rsidR="00E5571D">
        <w:rPr>
          <w:lang w:val="en-US"/>
        </w:rPr>
        <w:t>ERB</w:t>
      </w:r>
      <w:r w:rsidR="00D7473E">
        <w:rPr>
          <w:lang w:val="en-US"/>
        </w:rPr>
        <w:t xml:space="preserve"> based on</w:t>
      </w:r>
      <w:r w:rsidR="00E5571D">
        <w:rPr>
          <w:lang w:val="en-US"/>
        </w:rPr>
        <w:t xml:space="preserve"> </w:t>
      </w:r>
      <w:r w:rsidR="00D7473E">
        <w:rPr>
          <w:lang w:val="en-US"/>
        </w:rPr>
        <w:t>t</w:t>
      </w:r>
      <w:r w:rsidR="00E5571D">
        <w:rPr>
          <w:lang w:val="en-US"/>
        </w:rPr>
        <w:t>he</w:t>
      </w:r>
      <w:r w:rsidR="00D7473E">
        <w:rPr>
          <w:lang w:val="en-US"/>
        </w:rPr>
        <w:t xml:space="preserve"> </w:t>
      </w:r>
      <w:r w:rsidR="00E5571D">
        <w:rPr>
          <w:lang w:val="en-US"/>
        </w:rPr>
        <w:t>procedure</w:t>
      </w:r>
      <w:r w:rsidR="00D7473E">
        <w:rPr>
          <w:lang w:val="en-US"/>
        </w:rPr>
        <w:t xml:space="preserve">. They can decide to have it be </w:t>
      </w:r>
      <w:r w:rsidR="00E5571D">
        <w:rPr>
          <w:lang w:val="en-US"/>
        </w:rPr>
        <w:t>redone</w:t>
      </w:r>
      <w:r w:rsidR="00D7473E">
        <w:rPr>
          <w:lang w:val="en-US"/>
        </w:rPr>
        <w:t xml:space="preserve">. ERB panels are 3 members. </w:t>
      </w:r>
      <w:r w:rsidR="00E5571D">
        <w:rPr>
          <w:lang w:val="en-US"/>
        </w:rPr>
        <w:t>Allows</w:t>
      </w:r>
      <w:r w:rsidR="00D7473E">
        <w:rPr>
          <w:lang w:val="en-US"/>
        </w:rPr>
        <w:t xml:space="preserve"> for 2 panels to be used so they can be appealed. In means of appeal, once you go through</w:t>
      </w:r>
      <w:r w:rsidR="00E5571D">
        <w:rPr>
          <w:lang w:val="en-US"/>
        </w:rPr>
        <w:t xml:space="preserve"> the</w:t>
      </w:r>
      <w:r w:rsidR="00D7473E">
        <w:rPr>
          <w:lang w:val="en-US"/>
        </w:rPr>
        <w:t xml:space="preserve"> </w:t>
      </w:r>
      <w:proofErr w:type="gramStart"/>
      <w:r w:rsidR="00D7473E">
        <w:rPr>
          <w:lang w:val="en-US"/>
        </w:rPr>
        <w:t>2 step</w:t>
      </w:r>
      <w:proofErr w:type="gramEnd"/>
      <w:r w:rsidR="00D7473E">
        <w:rPr>
          <w:lang w:val="en-US"/>
        </w:rPr>
        <w:t xml:space="preserve"> process, you options are done in </w:t>
      </w:r>
      <w:r w:rsidR="00E5571D">
        <w:rPr>
          <w:lang w:val="en-US"/>
        </w:rPr>
        <w:t>EngSoc</w:t>
      </w:r>
      <w:r w:rsidR="00D7473E">
        <w:rPr>
          <w:lang w:val="en-US"/>
        </w:rPr>
        <w:t xml:space="preserve">. There is nothing explicit about a conflict for multiple </w:t>
      </w:r>
      <w:r w:rsidR="00E5571D">
        <w:rPr>
          <w:lang w:val="en-US"/>
        </w:rPr>
        <w:t>executive</w:t>
      </w:r>
      <w:r w:rsidR="00D7473E">
        <w:rPr>
          <w:lang w:val="en-US"/>
        </w:rPr>
        <w:t xml:space="preserve"> members </w:t>
      </w:r>
      <w:r w:rsidR="00FD21EB">
        <w:rPr>
          <w:lang w:val="en-US"/>
        </w:rPr>
        <w:t xml:space="preserve">have a </w:t>
      </w:r>
      <w:r w:rsidR="00E5571D">
        <w:rPr>
          <w:lang w:val="en-US"/>
        </w:rPr>
        <w:t>conflict</w:t>
      </w:r>
      <w:r w:rsidR="00FD21EB">
        <w:rPr>
          <w:lang w:val="en-US"/>
        </w:rPr>
        <w:t xml:space="preserve"> of interest. It allows for the</w:t>
      </w:r>
      <w:r w:rsidR="00E5571D">
        <w:rPr>
          <w:lang w:val="en-US"/>
        </w:rPr>
        <w:t xml:space="preserve"> </w:t>
      </w:r>
      <w:r w:rsidR="00FD21EB">
        <w:rPr>
          <w:lang w:val="en-US"/>
        </w:rPr>
        <w:t xml:space="preserve">grievance to be kicked out and to be </w:t>
      </w:r>
      <w:r w:rsidR="00E5571D">
        <w:rPr>
          <w:lang w:val="en-US"/>
        </w:rPr>
        <w:t>referred</w:t>
      </w:r>
      <w:r w:rsidR="00FD21EB">
        <w:rPr>
          <w:lang w:val="en-US"/>
        </w:rPr>
        <w:t xml:space="preserve"> to deferred to </w:t>
      </w:r>
      <w:r w:rsidR="00E5571D">
        <w:rPr>
          <w:lang w:val="en-US"/>
        </w:rPr>
        <w:t>someone</w:t>
      </w:r>
      <w:r w:rsidR="00FD21EB">
        <w:rPr>
          <w:lang w:val="en-US"/>
        </w:rPr>
        <w:t xml:space="preserve"> else. </w:t>
      </w:r>
    </w:p>
    <w:p w14:paraId="409ACD5B" w14:textId="1FDCF0C3" w:rsidR="00D67094" w:rsidRDefault="00D2687A" w:rsidP="00C3314F">
      <w:pPr>
        <w:spacing w:line="276" w:lineRule="auto"/>
        <w:rPr>
          <w:lang w:val="en-US"/>
        </w:rPr>
      </w:pPr>
      <w:r>
        <w:rPr>
          <w:lang w:val="en-US"/>
        </w:rPr>
        <w:t>Kaija Edwards:</w:t>
      </w:r>
      <w:r w:rsidR="00D67094">
        <w:rPr>
          <w:lang w:val="en-US"/>
        </w:rPr>
        <w:t xml:space="preserve"> A lot will be individual, any </w:t>
      </w:r>
      <w:r w:rsidR="00E5571D">
        <w:rPr>
          <w:lang w:val="en-US"/>
        </w:rPr>
        <w:t>grievances</w:t>
      </w:r>
      <w:r w:rsidR="00D67094">
        <w:rPr>
          <w:lang w:val="en-US"/>
        </w:rPr>
        <w:t xml:space="preserve"> cannot be </w:t>
      </w:r>
      <w:r w:rsidR="00E5571D">
        <w:rPr>
          <w:lang w:val="en-US"/>
        </w:rPr>
        <w:t>anonymous</w:t>
      </w:r>
      <w:r w:rsidR="00D67094">
        <w:rPr>
          <w:lang w:val="en-US"/>
        </w:rPr>
        <w:t>, how would that work fo</w:t>
      </w:r>
      <w:r w:rsidR="00E5571D">
        <w:rPr>
          <w:lang w:val="en-US"/>
        </w:rPr>
        <w:t>r instances</w:t>
      </w:r>
      <w:r w:rsidR="00D67094">
        <w:rPr>
          <w:lang w:val="en-US"/>
        </w:rPr>
        <w:t xml:space="preserve"> </w:t>
      </w:r>
      <w:r w:rsidR="00E5571D">
        <w:rPr>
          <w:lang w:val="en-US"/>
        </w:rPr>
        <w:t xml:space="preserve">of </w:t>
      </w:r>
      <w:r w:rsidR="00D67094">
        <w:rPr>
          <w:lang w:val="en-US"/>
        </w:rPr>
        <w:t xml:space="preserve">sexual </w:t>
      </w:r>
      <w:r w:rsidR="00E5571D">
        <w:rPr>
          <w:lang w:val="en-US"/>
        </w:rPr>
        <w:t>assault</w:t>
      </w:r>
      <w:r w:rsidR="00D67094">
        <w:rPr>
          <w:lang w:val="en-US"/>
        </w:rPr>
        <w:t xml:space="preserve">, </w:t>
      </w:r>
      <w:r w:rsidR="00E5571D">
        <w:rPr>
          <w:lang w:val="en-US"/>
        </w:rPr>
        <w:t>victims</w:t>
      </w:r>
      <w:r w:rsidR="00D67094">
        <w:rPr>
          <w:lang w:val="en-US"/>
        </w:rPr>
        <w:t xml:space="preserve"> don’t always w</w:t>
      </w:r>
      <w:r w:rsidR="00E5571D">
        <w:rPr>
          <w:lang w:val="en-US"/>
        </w:rPr>
        <w:t>an</w:t>
      </w:r>
      <w:r w:rsidR="00D67094">
        <w:rPr>
          <w:lang w:val="en-US"/>
        </w:rPr>
        <w:t>t</w:t>
      </w:r>
      <w:r w:rsidR="00E5571D">
        <w:rPr>
          <w:lang w:val="en-US"/>
        </w:rPr>
        <w:t xml:space="preserve"> </w:t>
      </w:r>
      <w:r w:rsidR="00D67094">
        <w:rPr>
          <w:lang w:val="en-US"/>
        </w:rPr>
        <w:t xml:space="preserve">to identify </w:t>
      </w:r>
      <w:r w:rsidR="00E5571D">
        <w:rPr>
          <w:lang w:val="en-US"/>
        </w:rPr>
        <w:t>themselves</w:t>
      </w:r>
      <w:r w:rsidR="00D67094">
        <w:rPr>
          <w:lang w:val="en-US"/>
        </w:rPr>
        <w:t xml:space="preserve">. </w:t>
      </w:r>
      <w:r w:rsidR="00051C7F">
        <w:rPr>
          <w:lang w:val="en-US"/>
        </w:rPr>
        <w:t>How does this work and is there a way around this</w:t>
      </w:r>
      <w:r w:rsidR="00E5571D">
        <w:rPr>
          <w:lang w:val="en-US"/>
        </w:rPr>
        <w:t>?</w:t>
      </w:r>
    </w:p>
    <w:p w14:paraId="15915730" w14:textId="3F2F05B2" w:rsidR="0018655D" w:rsidRDefault="00051C7F" w:rsidP="00C3314F">
      <w:pPr>
        <w:spacing w:line="276" w:lineRule="auto"/>
        <w:rPr>
          <w:lang w:val="en-US"/>
        </w:rPr>
      </w:pPr>
      <w:r>
        <w:rPr>
          <w:lang w:val="en-US"/>
        </w:rPr>
        <w:t>Emily</w:t>
      </w:r>
      <w:r w:rsidR="006B3A8B">
        <w:rPr>
          <w:lang w:val="en-US"/>
        </w:rPr>
        <w:t xml:space="preserve"> Wiersma</w:t>
      </w:r>
      <w:r>
        <w:rPr>
          <w:lang w:val="en-US"/>
        </w:rPr>
        <w:t xml:space="preserve">: This would not be handled by </w:t>
      </w:r>
      <w:r w:rsidR="00E5571D">
        <w:rPr>
          <w:lang w:val="en-US"/>
        </w:rPr>
        <w:t>EngSoc</w:t>
      </w:r>
      <w:r>
        <w:rPr>
          <w:lang w:val="en-US"/>
        </w:rPr>
        <w:t xml:space="preserve">, this would be by non-academic misconduct or the police. Never EngSoc. </w:t>
      </w:r>
    </w:p>
    <w:p w14:paraId="1D7CE21D" w14:textId="50F984E2" w:rsidR="00C85D39" w:rsidRDefault="00244DDF" w:rsidP="00C3314F">
      <w:pPr>
        <w:spacing w:line="276" w:lineRule="auto"/>
        <w:rPr>
          <w:lang w:val="en-US"/>
        </w:rPr>
      </w:pPr>
      <w:r>
        <w:rPr>
          <w:lang w:val="en-US"/>
        </w:rPr>
        <w:t>Carson Cook:</w:t>
      </w:r>
      <w:r w:rsidR="00C85D39">
        <w:rPr>
          <w:lang w:val="en-US"/>
        </w:rPr>
        <w:t xml:space="preserve"> I </w:t>
      </w:r>
      <w:r w:rsidR="00E5571D">
        <w:rPr>
          <w:lang w:val="en-US"/>
        </w:rPr>
        <w:t>believe</w:t>
      </w:r>
      <w:r w:rsidR="00C85D39">
        <w:rPr>
          <w:lang w:val="en-US"/>
        </w:rPr>
        <w:t xml:space="preserve"> this is a fair clear more confidential process. This was developed, a first draft was </w:t>
      </w:r>
      <w:proofErr w:type="gramStart"/>
      <w:r w:rsidR="00C85D39">
        <w:rPr>
          <w:lang w:val="en-US"/>
        </w:rPr>
        <w:t>written</w:t>
      </w:r>
      <w:proofErr w:type="gramEnd"/>
      <w:r w:rsidR="00C85D39">
        <w:rPr>
          <w:lang w:val="en-US"/>
        </w:rPr>
        <w:t xml:space="preserve"> and input was given by members </w:t>
      </w:r>
      <w:r w:rsidR="00E5571D">
        <w:rPr>
          <w:lang w:val="en-US"/>
        </w:rPr>
        <w:t>of</w:t>
      </w:r>
      <w:r w:rsidR="00C85D39">
        <w:rPr>
          <w:lang w:val="en-US"/>
        </w:rPr>
        <w:t xml:space="preserve"> </w:t>
      </w:r>
      <w:r w:rsidR="00E5571D">
        <w:rPr>
          <w:lang w:val="en-US"/>
        </w:rPr>
        <w:t>EngSoc</w:t>
      </w:r>
      <w:r w:rsidR="00C85D39">
        <w:rPr>
          <w:lang w:val="en-US"/>
        </w:rPr>
        <w:t xml:space="preserve"> and the </w:t>
      </w:r>
      <w:r w:rsidR="00E5571D">
        <w:rPr>
          <w:lang w:val="en-US"/>
        </w:rPr>
        <w:t>ombudsman</w:t>
      </w:r>
      <w:r w:rsidR="00C85D39">
        <w:rPr>
          <w:lang w:val="en-US"/>
        </w:rPr>
        <w:t xml:space="preserve">. </w:t>
      </w:r>
    </w:p>
    <w:p w14:paraId="4EF1ACDB" w14:textId="10172415" w:rsidR="008D1BB6" w:rsidRDefault="008D1BB6" w:rsidP="00B915AC">
      <w:pPr>
        <w:pStyle w:val="Heading5"/>
        <w:spacing w:line="276" w:lineRule="auto"/>
        <w:jc w:val="left"/>
        <w:rPr>
          <w:lang w:val="en-US"/>
        </w:rPr>
      </w:pPr>
      <w:r w:rsidRPr="002944C6">
        <w:rPr>
          <w:lang w:val="en-US"/>
        </w:rPr>
        <w:t xml:space="preserve">Motion </w:t>
      </w:r>
      <w:r>
        <w:rPr>
          <w:lang w:val="en-US"/>
        </w:rPr>
        <w:t>2</w:t>
      </w:r>
      <w:r w:rsidR="00DB05F6">
        <w:rPr>
          <w:lang w:val="en-US"/>
        </w:rPr>
        <w:t>2</w:t>
      </w:r>
    </w:p>
    <w:p w14:paraId="2146B81D" w14:textId="77777777" w:rsidR="00C60E8C" w:rsidRDefault="00C60E8C" w:rsidP="009C69FF">
      <w:pPr>
        <w:spacing w:line="276" w:lineRule="auto"/>
      </w:pPr>
      <w:r>
        <w:t xml:space="preserve">Whereas: </w:t>
      </w:r>
      <w:r>
        <w:tab/>
        <w:t xml:space="preserve">Sci’22 has slammed their jackets; </w:t>
      </w:r>
    </w:p>
    <w:p w14:paraId="44CB1F1A" w14:textId="77777777" w:rsidR="00C60E8C" w:rsidRDefault="00C60E8C" w:rsidP="009C69FF">
      <w:pPr>
        <w:spacing w:line="276" w:lineRule="auto"/>
      </w:pPr>
      <w:r>
        <w:t xml:space="preserve">&amp; whereas: </w:t>
      </w:r>
      <w:r>
        <w:tab/>
        <w:t xml:space="preserve">Sci’22 did so hard you can’t even see their year crest; </w:t>
      </w:r>
    </w:p>
    <w:p w14:paraId="04EB92F5" w14:textId="77777777" w:rsidR="00C60E8C" w:rsidRDefault="00C60E8C" w:rsidP="009C69FF">
      <w:pPr>
        <w:spacing w:line="276" w:lineRule="auto"/>
      </w:pPr>
      <w:r>
        <w:t xml:space="preserve">BE IT RESOLVD THAT: </w:t>
      </w:r>
    </w:p>
    <w:p w14:paraId="06F32B58" w14:textId="6C12A773" w:rsidR="00C60E8C" w:rsidRDefault="00C60E8C" w:rsidP="009C69FF">
      <w:pPr>
        <w:spacing w:line="276" w:lineRule="auto"/>
      </w:pPr>
      <w:r>
        <w:t xml:space="preserve">Council approve the that Sci’22 be referred to as “Sci </w:t>
      </w:r>
      <w:proofErr w:type="spellStart"/>
      <w:r w:rsidR="006B3A8B">
        <w:t>chugga</w:t>
      </w:r>
      <w:proofErr w:type="spellEnd"/>
      <w:r w:rsidR="006B3A8B" w:rsidRPr="006B3A8B">
        <w:t xml:space="preserve"> </w:t>
      </w:r>
      <w:proofErr w:type="spellStart"/>
      <w:r w:rsidR="006B3A8B">
        <w:t>chugga</w:t>
      </w:r>
      <w:proofErr w:type="spellEnd"/>
      <w:r w:rsidR="006B3A8B" w:rsidRPr="006B3A8B">
        <w:t xml:space="preserve"> </w:t>
      </w:r>
      <w:proofErr w:type="spellStart"/>
      <w:r w:rsidR="006B3A8B">
        <w:t>chugga</w:t>
      </w:r>
      <w:proofErr w:type="spellEnd"/>
      <w:r w:rsidR="006B3A8B" w:rsidRPr="006B3A8B">
        <w:t xml:space="preserve"> </w:t>
      </w:r>
      <w:proofErr w:type="spellStart"/>
      <w:r w:rsidR="006B3A8B">
        <w:t>chugga</w:t>
      </w:r>
      <w:proofErr w:type="spellEnd"/>
      <w:r w:rsidR="006B3A8B" w:rsidRPr="006B3A8B">
        <w:t xml:space="preserve"> </w:t>
      </w:r>
      <w:proofErr w:type="spellStart"/>
      <w:r w:rsidR="006B3A8B">
        <w:t>chugga</w:t>
      </w:r>
      <w:proofErr w:type="spellEnd"/>
      <w:r w:rsidR="006B3A8B" w:rsidRPr="006B3A8B">
        <w:t xml:space="preserve"> </w:t>
      </w:r>
      <w:proofErr w:type="spellStart"/>
      <w:r w:rsidR="006B3A8B">
        <w:t>chugga</w:t>
      </w:r>
      <w:proofErr w:type="spellEnd"/>
      <w:r w:rsidR="006B3A8B" w:rsidRPr="006B3A8B">
        <w:t xml:space="preserve"> </w:t>
      </w:r>
      <w:proofErr w:type="spellStart"/>
      <w:r w:rsidR="006B3A8B">
        <w:t>chugga</w:t>
      </w:r>
      <w:proofErr w:type="spellEnd"/>
      <w:r w:rsidR="006B3A8B">
        <w:t xml:space="preserve"> </w:t>
      </w:r>
      <w:proofErr w:type="spellStart"/>
      <w:r w:rsidR="00DB05F6">
        <w:t>chugga</w:t>
      </w:r>
      <w:proofErr w:type="spellEnd"/>
      <w:r>
        <w:t xml:space="preserve"> 2</w:t>
      </w:r>
      <w:r w:rsidR="006B3A8B">
        <w:t>2</w:t>
      </w:r>
      <w:r>
        <w:t xml:space="preserve">” during all sessions of the Engineering Society Council. </w:t>
      </w:r>
    </w:p>
    <w:p w14:paraId="5AACAF0D" w14:textId="77777777" w:rsidR="00C60E8C" w:rsidRDefault="00C60E8C" w:rsidP="00C60E8C">
      <w:pPr>
        <w:spacing w:line="276" w:lineRule="auto"/>
        <w:jc w:val="right"/>
      </w:pPr>
      <w:r>
        <w:t xml:space="preserve">Moved by: Julia "Sci 20?" Takimoto </w:t>
      </w:r>
    </w:p>
    <w:p w14:paraId="6B13C0DE" w14:textId="0BC1B0A1" w:rsidR="00C60E8C" w:rsidRDefault="00C60E8C" w:rsidP="00C60E8C">
      <w:pPr>
        <w:spacing w:line="276" w:lineRule="auto"/>
        <w:jc w:val="right"/>
      </w:pPr>
      <w:r>
        <w:t>Seconded by: Kaija "He doesn’t even go here" Edwards</w:t>
      </w:r>
    </w:p>
    <w:p w14:paraId="6514C7E4" w14:textId="220291EF" w:rsidR="009C69FF" w:rsidRPr="00A5213C" w:rsidRDefault="009C69FF" w:rsidP="009C69FF">
      <w:pPr>
        <w:spacing w:line="276" w:lineRule="auto"/>
        <w:rPr>
          <w:b/>
          <w:lang w:val="en-US"/>
        </w:rPr>
      </w:pPr>
      <w:r w:rsidRPr="00A5213C">
        <w:rPr>
          <w:b/>
          <w:lang w:val="en-US"/>
        </w:rPr>
        <w:t>Motion Passes</w:t>
      </w:r>
      <w:r w:rsidR="006C05E4">
        <w:rPr>
          <w:b/>
          <w:lang w:val="en-US"/>
        </w:rPr>
        <w:t xml:space="preserve">, </w:t>
      </w:r>
      <w:r w:rsidR="008D3F7B">
        <w:rPr>
          <w:b/>
          <w:lang w:val="en-US"/>
        </w:rPr>
        <w:t xml:space="preserve">9:08 pm </w:t>
      </w:r>
    </w:p>
    <w:p w14:paraId="2A8FAE0C" w14:textId="5A93D051" w:rsidR="009C69FF" w:rsidRDefault="00214CF4" w:rsidP="00214CF4">
      <w:pPr>
        <w:spacing w:line="276" w:lineRule="auto"/>
      </w:pPr>
      <w:r>
        <w:t>Julia</w:t>
      </w:r>
      <w:r w:rsidR="00226D40">
        <w:t xml:space="preserve"> Takimoto</w:t>
      </w:r>
      <w:r>
        <w:t xml:space="preserve">: We need a </w:t>
      </w:r>
      <w:r w:rsidR="00E5571D">
        <w:t>name;</w:t>
      </w:r>
      <w:r>
        <w:t xml:space="preserve"> this is what we agreed upon. </w:t>
      </w:r>
    </w:p>
    <w:p w14:paraId="7CFCE8CE" w14:textId="1CA16866" w:rsidR="00214CF4" w:rsidRDefault="00D2687A" w:rsidP="00214CF4">
      <w:pPr>
        <w:spacing w:line="276" w:lineRule="auto"/>
      </w:pPr>
      <w:r>
        <w:t>Paige Maxwell:</w:t>
      </w:r>
      <w:r w:rsidR="00214CF4">
        <w:t xml:space="preserve"> I have a nomination for a name but motion to enter committee a whole. </w:t>
      </w:r>
    </w:p>
    <w:p w14:paraId="5B169669" w14:textId="0843097B" w:rsidR="00214CF4" w:rsidRDefault="00CB2515" w:rsidP="00214CF4">
      <w:pPr>
        <w:spacing w:line="276" w:lineRule="auto"/>
      </w:pPr>
      <w:r>
        <w:t xml:space="preserve">Motion Passes, 8:57 pm </w:t>
      </w:r>
    </w:p>
    <w:p w14:paraId="0ECF636B" w14:textId="68EF2873" w:rsidR="00CB2515" w:rsidRDefault="00D2687A" w:rsidP="00214CF4">
      <w:pPr>
        <w:spacing w:line="276" w:lineRule="auto"/>
      </w:pPr>
      <w:r>
        <w:t>Kaija Edwards:</w:t>
      </w:r>
      <w:r w:rsidR="00CB2515">
        <w:t xml:space="preserve"> The sci 20 roast was done by </w:t>
      </w:r>
      <w:r w:rsidR="00E5571D">
        <w:t>Emma</w:t>
      </w:r>
      <w:r w:rsidR="00CB2515">
        <w:t xml:space="preserve"> not us</w:t>
      </w:r>
      <w:r w:rsidR="00E5571D">
        <w:t xml:space="preserve">. </w:t>
      </w:r>
    </w:p>
    <w:p w14:paraId="4D993FC5" w14:textId="5A13919C" w:rsidR="00CB2515" w:rsidRDefault="00D2687A" w:rsidP="00214CF4">
      <w:pPr>
        <w:spacing w:line="276" w:lineRule="auto"/>
      </w:pPr>
      <w:r>
        <w:lastRenderedPageBreak/>
        <w:t>Paige Maxwell:</w:t>
      </w:r>
      <w:r w:rsidR="00CB2515">
        <w:t xml:space="preserve"> So</w:t>
      </w:r>
      <w:r w:rsidR="00E5571D">
        <w:t>,</w:t>
      </w:r>
      <w:r w:rsidR="00CB2515">
        <w:t xml:space="preserve"> my suggestion is something along the lines Sci don’t know about you about you but I’m feeling 22</w:t>
      </w:r>
      <w:r w:rsidR="00E5571D">
        <w:t xml:space="preserve">. </w:t>
      </w:r>
    </w:p>
    <w:p w14:paraId="769D520F" w14:textId="3E20CF7B" w:rsidR="00CB2515" w:rsidRDefault="007E0608" w:rsidP="00214CF4">
      <w:pPr>
        <w:spacing w:line="276" w:lineRule="auto"/>
      </w:pPr>
      <w:r>
        <w:t>J</w:t>
      </w:r>
      <w:r w:rsidR="00226D40">
        <w:t>uliana Jeans</w:t>
      </w:r>
      <w:r>
        <w:t>: Since my name I gave Sci 21 was removed. I would like to propose Sci 2 day is going to be the day that they are going to though it back 2 you</w:t>
      </w:r>
      <w:r w:rsidR="00E5571D">
        <w:t xml:space="preserve">. </w:t>
      </w:r>
    </w:p>
    <w:p w14:paraId="4D34E7C6" w14:textId="06AD87CC" w:rsidR="007E0608" w:rsidRDefault="007E0608" w:rsidP="00214CF4">
      <w:pPr>
        <w:spacing w:line="276" w:lineRule="auto"/>
      </w:pPr>
      <w:r>
        <w:t>Tristan</w:t>
      </w:r>
      <w:r w:rsidR="00226D40">
        <w:t xml:space="preserve"> Burnet</w:t>
      </w:r>
      <w:r>
        <w:t>: Here are a couple: Sci 2’ frosh 2 furious</w:t>
      </w:r>
    </w:p>
    <w:p w14:paraId="3EBDE219" w14:textId="389499DD" w:rsidR="007E0608" w:rsidRDefault="007E0608" w:rsidP="00214CF4">
      <w:pPr>
        <w:spacing w:line="276" w:lineRule="auto"/>
      </w:pPr>
      <w:r>
        <w:t>Sci 2 skeet 2 yeet</w:t>
      </w:r>
    </w:p>
    <w:p w14:paraId="37DF7A65" w14:textId="4CDB5DE8" w:rsidR="007E0608" w:rsidRDefault="007E0608" w:rsidP="00214CF4">
      <w:pPr>
        <w:spacing w:line="276" w:lineRule="auto"/>
      </w:pPr>
      <w:r>
        <w:t>Sci 22 jump street</w:t>
      </w:r>
    </w:p>
    <w:p w14:paraId="16AE724A" w14:textId="22917A37" w:rsidR="007E0608" w:rsidRDefault="007E0608" w:rsidP="00214CF4">
      <w:pPr>
        <w:spacing w:line="276" w:lineRule="auto"/>
      </w:pPr>
      <w:r>
        <w:t>Sci 22 jump skeet</w:t>
      </w:r>
    </w:p>
    <w:p w14:paraId="420A4614" w14:textId="40E0F7C1" w:rsidR="007E0608" w:rsidRDefault="007E0608" w:rsidP="00214CF4">
      <w:pPr>
        <w:spacing w:line="276" w:lineRule="auto"/>
      </w:pPr>
      <w:r>
        <w:t xml:space="preserve">Sci </w:t>
      </w:r>
      <w:proofErr w:type="spellStart"/>
      <w:r>
        <w:t>Twent-yeet</w:t>
      </w:r>
      <w:proofErr w:type="spellEnd"/>
    </w:p>
    <w:p w14:paraId="118D7A83" w14:textId="7B1CEB26" w:rsidR="007E0608" w:rsidRDefault="007E0608" w:rsidP="00214CF4">
      <w:pPr>
        <w:spacing w:line="276" w:lineRule="auto"/>
      </w:pPr>
      <w:r>
        <w:t>Sci Chugga Chugga Chugga 22</w:t>
      </w:r>
      <w:r w:rsidR="00E5571D">
        <w:t xml:space="preserve">. </w:t>
      </w:r>
    </w:p>
    <w:p w14:paraId="41628830" w14:textId="1F779C5A" w:rsidR="007E0608" w:rsidRDefault="007E0608" w:rsidP="00214CF4">
      <w:pPr>
        <w:spacing w:line="276" w:lineRule="auto"/>
      </w:pPr>
      <w:r>
        <w:t>Thomas</w:t>
      </w:r>
      <w:r w:rsidR="00226D40">
        <w:t xml:space="preserve"> Wright</w:t>
      </w:r>
      <w:r>
        <w:t>: It was 2 frosh 2</w:t>
      </w:r>
      <w:r w:rsidR="00E5571D">
        <w:t>.</w:t>
      </w:r>
    </w:p>
    <w:p w14:paraId="74364B0C" w14:textId="48BF9360" w:rsidR="007E0608" w:rsidRDefault="00D2687A" w:rsidP="00214CF4">
      <w:pPr>
        <w:spacing w:line="276" w:lineRule="auto"/>
      </w:pPr>
      <w:r>
        <w:t>Kodie Becker:</w:t>
      </w:r>
      <w:r w:rsidR="007E0608">
        <w:t xml:space="preserve"> </w:t>
      </w:r>
      <w:r w:rsidR="00E5571D">
        <w:t>H</w:t>
      </w:r>
      <w:r w:rsidR="007E0608">
        <w:t>ow many chugga’s are needed?</w:t>
      </w:r>
    </w:p>
    <w:p w14:paraId="6C617CF8" w14:textId="60AA08EB" w:rsidR="007E0608" w:rsidRDefault="00B00FC0" w:rsidP="00214CF4">
      <w:pPr>
        <w:spacing w:line="276" w:lineRule="auto"/>
      </w:pPr>
      <w:r>
        <w:t>Christina</w:t>
      </w:r>
      <w:r w:rsidR="00226D40">
        <w:t xml:space="preserve"> Bisol</w:t>
      </w:r>
      <w:r>
        <w:t xml:space="preserve">: Sci 2-2 dodadodo dora </w:t>
      </w:r>
    </w:p>
    <w:p w14:paraId="484F6E9F" w14:textId="7E91FFC7" w:rsidR="00B00FC0" w:rsidRDefault="00B00FC0" w:rsidP="00214CF4">
      <w:pPr>
        <w:spacing w:line="276" w:lineRule="auto"/>
      </w:pPr>
      <w:r>
        <w:t>Tristan</w:t>
      </w:r>
      <w:r w:rsidR="00226D40">
        <w:t xml:space="preserve"> Burnet</w:t>
      </w:r>
      <w:r>
        <w:t>: Can we have a straw pole first?</w:t>
      </w:r>
    </w:p>
    <w:p w14:paraId="5069CB1C" w14:textId="02292FFE" w:rsidR="00B00FC0" w:rsidRDefault="00D2687A" w:rsidP="00214CF4">
      <w:pPr>
        <w:spacing w:line="276" w:lineRule="auto"/>
      </w:pPr>
      <w:r>
        <w:t>Andrew Farley:</w:t>
      </w:r>
      <w:r w:rsidR="00B00FC0">
        <w:t xml:space="preserve"> </w:t>
      </w:r>
      <w:r w:rsidR="00E5571D">
        <w:t>Anymore?</w:t>
      </w:r>
    </w:p>
    <w:p w14:paraId="575952F5" w14:textId="2112265F" w:rsidR="00B00FC0" w:rsidRDefault="00E00509" w:rsidP="00214CF4">
      <w:pPr>
        <w:spacing w:line="276" w:lineRule="auto"/>
      </w:pPr>
      <w:r>
        <w:t>J</w:t>
      </w:r>
      <w:r w:rsidR="00226D40">
        <w:t>uliana Jeans</w:t>
      </w:r>
      <w:r>
        <w:t xml:space="preserve">: </w:t>
      </w:r>
      <w:r w:rsidR="00E5571D">
        <w:t>T</w:t>
      </w:r>
      <w:r>
        <w:t xml:space="preserve">he first years don’t get to vote in the poll. </w:t>
      </w:r>
    </w:p>
    <w:p w14:paraId="4B7F233C" w14:textId="567B720F" w:rsidR="007F2ABF" w:rsidRDefault="007F2ABF" w:rsidP="00214CF4">
      <w:pPr>
        <w:spacing w:line="276" w:lineRule="auto"/>
      </w:pPr>
      <w:r>
        <w:t>Chas</w:t>
      </w:r>
      <w:r w:rsidR="00226D40">
        <w:t xml:space="preserve"> Meadows</w:t>
      </w:r>
      <w:r>
        <w:t xml:space="preserve">: I have an assignment I need to submit in half an hour, can I submit it? </w:t>
      </w:r>
    </w:p>
    <w:p w14:paraId="6072F582" w14:textId="2E8D0CD5" w:rsidR="007F2ABF" w:rsidRDefault="00D2687A" w:rsidP="00214CF4">
      <w:pPr>
        <w:spacing w:line="276" w:lineRule="auto"/>
      </w:pPr>
      <w:r>
        <w:t>Andrew Farley:</w:t>
      </w:r>
      <w:r w:rsidR="007F2ABF">
        <w:t xml:space="preserve"> Yes</w:t>
      </w:r>
    </w:p>
    <w:p w14:paraId="1C431619" w14:textId="425EF770" w:rsidR="007F2ABF" w:rsidRDefault="00D2687A" w:rsidP="00214CF4">
      <w:pPr>
        <w:spacing w:line="276" w:lineRule="auto"/>
      </w:pPr>
      <w:r>
        <w:t>Andrew Farley:</w:t>
      </w:r>
      <w:r w:rsidR="007F2ABF">
        <w:t xml:space="preserve"> We have a winner. Sci Chugga Chugga 22. </w:t>
      </w:r>
    </w:p>
    <w:p w14:paraId="633E57C8" w14:textId="6754F596" w:rsidR="00655B6F" w:rsidRDefault="00655B6F" w:rsidP="00214CF4">
      <w:pPr>
        <w:spacing w:line="276" w:lineRule="auto"/>
      </w:pPr>
      <w:r>
        <w:t>Emily</w:t>
      </w:r>
      <w:r w:rsidR="00226D40">
        <w:t xml:space="preserve"> Varga</w:t>
      </w:r>
      <w:r>
        <w:t>: 8 is a little excessive and we want to keep council short</w:t>
      </w:r>
      <w:r w:rsidR="00E5571D">
        <w:t xml:space="preserve">. </w:t>
      </w:r>
    </w:p>
    <w:p w14:paraId="5F27576C" w14:textId="5864E88D" w:rsidR="00655B6F" w:rsidRDefault="00244DDF" w:rsidP="00214CF4">
      <w:pPr>
        <w:spacing w:line="276" w:lineRule="auto"/>
      </w:pPr>
      <w:r>
        <w:t>Jordan Pernari:</w:t>
      </w:r>
      <w:r w:rsidR="00655B6F">
        <w:t xml:space="preserve"> It works with 4. </w:t>
      </w:r>
    </w:p>
    <w:p w14:paraId="218368D2" w14:textId="333553EB" w:rsidR="00AA1C99" w:rsidRDefault="00D2687A" w:rsidP="00214CF4">
      <w:pPr>
        <w:spacing w:line="276" w:lineRule="auto"/>
      </w:pPr>
      <w:r>
        <w:t>Paige Maxwell:</w:t>
      </w:r>
      <w:r w:rsidR="00AA1C99">
        <w:t xml:space="preserve"> Can we vote on chugga’s</w:t>
      </w:r>
      <w:r w:rsidR="00E5571D">
        <w:t xml:space="preserve">. </w:t>
      </w:r>
    </w:p>
    <w:p w14:paraId="79395AFE" w14:textId="5EF27DA9" w:rsidR="00AA1C99" w:rsidRDefault="00D2687A" w:rsidP="00214CF4">
      <w:pPr>
        <w:spacing w:line="276" w:lineRule="auto"/>
      </w:pPr>
      <w:r>
        <w:t>Andrew Farley:</w:t>
      </w:r>
      <w:r w:rsidR="00AA1C99">
        <w:t xml:space="preserve"> 8 chugga’s win. </w:t>
      </w:r>
    </w:p>
    <w:p w14:paraId="241F33BE" w14:textId="4C31FFCE" w:rsidR="00A75925" w:rsidRDefault="00A75925" w:rsidP="00214CF4">
      <w:pPr>
        <w:spacing w:line="276" w:lineRule="auto"/>
      </w:pPr>
      <w:r>
        <w:t>Motion to leave committee of a whole</w:t>
      </w:r>
    </w:p>
    <w:p w14:paraId="352F6292" w14:textId="74669F32" w:rsidR="00A75925" w:rsidRDefault="00E5571D" w:rsidP="00214CF4">
      <w:pPr>
        <w:spacing w:line="276" w:lineRule="auto"/>
      </w:pPr>
      <w:r>
        <w:t xml:space="preserve">Moved by </w:t>
      </w:r>
      <w:r w:rsidR="00A75925">
        <w:t>Jordan</w:t>
      </w:r>
      <w:r w:rsidR="00226D40">
        <w:t xml:space="preserve"> Pernari </w:t>
      </w:r>
    </w:p>
    <w:p w14:paraId="38BC13E7" w14:textId="5C686BA1" w:rsidR="00A75925" w:rsidRDefault="00E5571D" w:rsidP="00214CF4">
      <w:pPr>
        <w:spacing w:line="276" w:lineRule="auto"/>
      </w:pPr>
      <w:r>
        <w:t xml:space="preserve">Seconded by </w:t>
      </w:r>
      <w:r w:rsidR="00A75925">
        <w:t xml:space="preserve">Jamil </w:t>
      </w:r>
      <w:r w:rsidR="00226D40">
        <w:t xml:space="preserve">Pirani </w:t>
      </w:r>
    </w:p>
    <w:p w14:paraId="46B58156" w14:textId="50A7FB57" w:rsidR="00A75925" w:rsidRDefault="00A75925" w:rsidP="00214CF4">
      <w:pPr>
        <w:spacing w:line="276" w:lineRule="auto"/>
      </w:pPr>
      <w:r>
        <w:lastRenderedPageBreak/>
        <w:t>Passes, 9:08 pm</w:t>
      </w:r>
    </w:p>
    <w:p w14:paraId="74111000" w14:textId="5AACCA36" w:rsidR="00261C81" w:rsidRPr="00A5213C" w:rsidRDefault="00BA557D" w:rsidP="00B915AC">
      <w:pPr>
        <w:pStyle w:val="Heading1"/>
        <w:spacing w:line="276" w:lineRule="auto"/>
        <w:jc w:val="both"/>
      </w:pPr>
      <w:r w:rsidRPr="00A5213C">
        <w:t>V</w:t>
      </w:r>
      <w:r w:rsidR="004B7AE7" w:rsidRPr="00A5213C">
        <w:t>I</w:t>
      </w:r>
      <w:r w:rsidR="00DE7CC1">
        <w:t>I</w:t>
      </w:r>
      <w:r w:rsidR="004B7AE7" w:rsidRPr="00A5213C">
        <w:t>I</w:t>
      </w:r>
      <w:r w:rsidR="00261C81" w:rsidRPr="00A5213C">
        <w:t>. Executive reports</w:t>
      </w:r>
    </w:p>
    <w:p w14:paraId="32BE1A41" w14:textId="479C5ABB" w:rsidR="00CC775E" w:rsidRPr="00A5213C" w:rsidRDefault="00104E58" w:rsidP="00B915AC">
      <w:pPr>
        <w:pStyle w:val="Heading5"/>
        <w:spacing w:line="276" w:lineRule="auto"/>
        <w:jc w:val="both"/>
      </w:pPr>
      <w:r w:rsidRPr="00A5213C">
        <w:t xml:space="preserve">i) </w:t>
      </w:r>
      <w:r w:rsidR="00261C81" w:rsidRPr="00A5213C">
        <w:t>President</w:t>
      </w:r>
    </w:p>
    <w:p w14:paraId="7CC6DF07" w14:textId="2E0B7B36" w:rsidR="006B172A" w:rsidRPr="00A5213C" w:rsidRDefault="007E1BCE" w:rsidP="00B915AC">
      <w:pPr>
        <w:spacing w:line="276" w:lineRule="auto"/>
        <w:jc w:val="both"/>
      </w:pPr>
      <w:r w:rsidRPr="00A5213C">
        <w:t xml:space="preserve">Carson Cook: </w:t>
      </w:r>
      <w:r w:rsidR="006B172A">
        <w:t>So</w:t>
      </w:r>
      <w:r w:rsidR="0095642B">
        <w:t>,</w:t>
      </w:r>
      <w:r w:rsidR="006B172A">
        <w:t xml:space="preserve"> first, to warm up our vocal cords, can we sing Del Happy Birthday. On another note, using policy, the president </w:t>
      </w:r>
      <w:proofErr w:type="gramStart"/>
      <w:r w:rsidR="006B172A">
        <w:t>is allowed to</w:t>
      </w:r>
      <w:proofErr w:type="gramEnd"/>
      <w:r w:rsidR="006B172A">
        <w:t xml:space="preserve"> de-ratify a conference. The Queens </w:t>
      </w:r>
      <w:r w:rsidR="0095642B">
        <w:t>Global</w:t>
      </w:r>
      <w:r w:rsidR="006B172A">
        <w:t xml:space="preserve"> </w:t>
      </w:r>
      <w:r w:rsidR="0095642B">
        <w:t>Innovation</w:t>
      </w:r>
      <w:r w:rsidR="006B172A">
        <w:t xml:space="preserve"> </w:t>
      </w:r>
      <w:r w:rsidR="0095642B">
        <w:t>C</w:t>
      </w:r>
      <w:r w:rsidR="006B172A">
        <w:t xml:space="preserve">onference was </w:t>
      </w:r>
      <w:r w:rsidR="002C0FEF">
        <w:t>de-ratified</w:t>
      </w:r>
      <w:r w:rsidR="006B172A">
        <w:t xml:space="preserve">. Emily and I meet with them and due to </w:t>
      </w:r>
      <w:r w:rsidR="002C0FEF">
        <w:t>concerns</w:t>
      </w:r>
      <w:r w:rsidR="006B172A">
        <w:t xml:space="preserve"> about the budget and </w:t>
      </w:r>
      <w:r w:rsidR="001C1ED2">
        <w:t>engagement, they were de</w:t>
      </w:r>
      <w:r w:rsidR="002C0FEF">
        <w:t>-</w:t>
      </w:r>
      <w:r w:rsidR="001C1ED2">
        <w:t xml:space="preserve">ratified. For student </w:t>
      </w:r>
      <w:r w:rsidR="002C0FEF">
        <w:t>choice</w:t>
      </w:r>
      <w:r w:rsidR="001C1ED2">
        <w:t xml:space="preserve">, its looking like $35 </w:t>
      </w:r>
      <w:r w:rsidR="002C0FEF">
        <w:t>mandatory</w:t>
      </w:r>
      <w:r w:rsidR="001C1ED2">
        <w:t xml:space="preserve"> </w:t>
      </w:r>
      <w:r w:rsidR="00E9352F">
        <w:t xml:space="preserve">fees and the rest opt out. With 40% optout, it should be okay. Thank you to everyone in this room. This year has been awesome due to these people who take time out of their day who </w:t>
      </w:r>
      <w:r w:rsidR="002F380B">
        <w:t xml:space="preserve">do this. Thanks to the </w:t>
      </w:r>
      <w:r w:rsidR="002C0FEF">
        <w:t>ED</w:t>
      </w:r>
      <w:r w:rsidR="002F380B">
        <w:t xml:space="preserve"> team and the two </w:t>
      </w:r>
      <w:r w:rsidR="002C0FEF">
        <w:t>VP</w:t>
      </w:r>
      <w:r w:rsidR="002F380B">
        <w:t xml:space="preserve">’s for </w:t>
      </w:r>
      <w:r w:rsidR="002C0FEF">
        <w:t>everything</w:t>
      </w:r>
      <w:r w:rsidR="002F380B">
        <w:t xml:space="preserve"> you have helped us accomplish this year. </w:t>
      </w:r>
    </w:p>
    <w:p w14:paraId="299C5EE7" w14:textId="416E7E27" w:rsidR="005E7814" w:rsidRPr="00A5213C" w:rsidRDefault="00D033CF" w:rsidP="00B915AC">
      <w:pPr>
        <w:spacing w:line="276" w:lineRule="auto"/>
        <w:jc w:val="both"/>
        <w:rPr>
          <w:i/>
        </w:rPr>
      </w:pPr>
      <w:r w:rsidRPr="00A5213C">
        <w:rPr>
          <w:i/>
        </w:rPr>
        <w:t>Council sings the engineering hymn</w:t>
      </w:r>
      <w:r w:rsidR="005E7814" w:rsidRPr="00A5213C">
        <w:rPr>
          <w:i/>
        </w:rPr>
        <w:t>.</w:t>
      </w:r>
    </w:p>
    <w:p w14:paraId="42020DA6" w14:textId="6C4BC7AE" w:rsidR="00CC775E" w:rsidRPr="00A5213C"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382ED7AC" w14:textId="7C06E98D" w:rsidR="00F6516C" w:rsidRDefault="007E1BCE" w:rsidP="00B915AC">
      <w:pPr>
        <w:spacing w:line="276" w:lineRule="auto"/>
        <w:jc w:val="both"/>
      </w:pPr>
      <w:r w:rsidRPr="00A5213C">
        <w:t>Behshid Behrouzi:</w:t>
      </w:r>
      <w:r w:rsidR="00801738">
        <w:t xml:space="preserve"> Actuals in </w:t>
      </w:r>
      <w:r w:rsidR="00272D20">
        <w:t>QuickBooks</w:t>
      </w:r>
      <w:r w:rsidR="00801738">
        <w:t>, getting this caught up, transitio</w:t>
      </w:r>
      <w:r w:rsidR="00272D20">
        <w:t>n</w:t>
      </w:r>
      <w:r w:rsidR="00801738">
        <w:t>ing Jinho</w:t>
      </w:r>
      <w:r w:rsidR="00DE42A0">
        <w:t>. Next weeks, finishing this up and transitioning. Thanks to my directors, I loved working with you this year. My co-</w:t>
      </w:r>
      <w:r w:rsidR="00E74F7C">
        <w:t>exec</w:t>
      </w:r>
      <w:r w:rsidR="00DE42A0">
        <w:t xml:space="preserve"> </w:t>
      </w:r>
      <w:r w:rsidR="00E74F7C">
        <w:t>is</w:t>
      </w:r>
      <w:r w:rsidR="00DE42A0">
        <w:t xml:space="preserve"> </w:t>
      </w:r>
      <w:proofErr w:type="gramStart"/>
      <w:r w:rsidR="00DE42A0">
        <w:t>amazing</w:t>
      </w:r>
      <w:proofErr w:type="gramEnd"/>
      <w:r w:rsidR="00DE42A0">
        <w:t xml:space="preserve"> and I have learned so much form them this year. You have done an amazing job</w:t>
      </w:r>
      <w:r w:rsidR="00E74F7C">
        <w:t>!</w:t>
      </w:r>
    </w:p>
    <w:p w14:paraId="36161036" w14:textId="09CE25B4" w:rsidR="00DE42A0" w:rsidRDefault="00DE42A0" w:rsidP="00B915AC">
      <w:pPr>
        <w:spacing w:line="276" w:lineRule="auto"/>
        <w:jc w:val="both"/>
      </w:pPr>
      <w:r>
        <w:t xml:space="preserve">Motion to </w:t>
      </w:r>
      <w:r w:rsidR="00E74F7C">
        <w:t>extend</w:t>
      </w:r>
      <w:r>
        <w:t xml:space="preserve"> council</w:t>
      </w:r>
    </w:p>
    <w:p w14:paraId="6B3A98AC" w14:textId="61A53779" w:rsidR="00DE42A0" w:rsidRDefault="00E74F7C" w:rsidP="00B915AC">
      <w:pPr>
        <w:spacing w:line="276" w:lineRule="auto"/>
        <w:jc w:val="both"/>
      </w:pPr>
      <w:r>
        <w:t xml:space="preserve">Moved by </w:t>
      </w:r>
      <w:r w:rsidR="00DE42A0">
        <w:t>Jamil</w:t>
      </w:r>
      <w:r w:rsidR="00226D40">
        <w:t xml:space="preserve"> Pirani</w:t>
      </w:r>
    </w:p>
    <w:p w14:paraId="68ED0C4B" w14:textId="126FFE8E" w:rsidR="00226D40" w:rsidRDefault="00E74F7C" w:rsidP="00226D40">
      <w:pPr>
        <w:spacing w:line="276" w:lineRule="auto"/>
        <w:jc w:val="both"/>
      </w:pPr>
      <w:r>
        <w:t xml:space="preserve">Seconded by </w:t>
      </w:r>
      <w:r w:rsidR="00DE42A0">
        <w:t>Jordan</w:t>
      </w:r>
      <w:r w:rsidR="00226D40">
        <w:t xml:space="preserve"> Pernari </w:t>
      </w:r>
    </w:p>
    <w:p w14:paraId="3EDBE0EF" w14:textId="77777777" w:rsidR="00226D40" w:rsidRDefault="00226D40" w:rsidP="00B915AC">
      <w:pPr>
        <w:spacing w:line="276" w:lineRule="auto"/>
        <w:jc w:val="both"/>
      </w:pPr>
    </w:p>
    <w:p w14:paraId="3E2A50B7" w14:textId="1A4E09D5" w:rsidR="00DE42A0" w:rsidRPr="00A5213C" w:rsidRDefault="00DE42A0" w:rsidP="00B915AC">
      <w:pPr>
        <w:spacing w:line="276" w:lineRule="auto"/>
        <w:jc w:val="both"/>
      </w:pPr>
      <w:r>
        <w:t xml:space="preserve">Motion Passes, 9:14 pm </w:t>
      </w:r>
    </w:p>
    <w:p w14:paraId="37BF2B8E" w14:textId="034E7C24" w:rsidR="0089070B" w:rsidRPr="00A5213C" w:rsidRDefault="00104E58" w:rsidP="00B915AC">
      <w:pPr>
        <w:pStyle w:val="Heading5"/>
        <w:spacing w:line="276" w:lineRule="auto"/>
        <w:jc w:val="both"/>
      </w:pPr>
      <w:r w:rsidRPr="00A5213C">
        <w:t xml:space="preserve">III) </w:t>
      </w:r>
      <w:r w:rsidR="00D8331F" w:rsidRPr="00A5213C">
        <w:t>vice president of student affairs</w:t>
      </w:r>
    </w:p>
    <w:p w14:paraId="457690D6" w14:textId="60E4C682" w:rsidR="007376F7" w:rsidRPr="00A5213C" w:rsidRDefault="007E1BCE" w:rsidP="00B915AC">
      <w:pPr>
        <w:spacing w:line="276" w:lineRule="auto"/>
        <w:jc w:val="both"/>
      </w:pPr>
      <w:r w:rsidRPr="00A5213C">
        <w:t>Emily Wiersma:</w:t>
      </w:r>
      <w:r w:rsidR="00F16A4D" w:rsidRPr="00A5213C">
        <w:t xml:space="preserve"> </w:t>
      </w:r>
      <w:r w:rsidR="00B64671">
        <w:t xml:space="preserve">I have had 4 </w:t>
      </w:r>
      <w:r w:rsidR="008E2118">
        <w:t>wonderful</w:t>
      </w:r>
      <w:r w:rsidR="00B64671">
        <w:t xml:space="preserve"> years with </w:t>
      </w:r>
      <w:r w:rsidR="008E2118">
        <w:t>EngSoc</w:t>
      </w:r>
      <w:r w:rsidR="00B64671">
        <w:t xml:space="preserve">. You are a fantastic group of people and are going to do </w:t>
      </w:r>
      <w:r w:rsidR="008E2118">
        <w:t>fantastic</w:t>
      </w:r>
      <w:r w:rsidR="00B64671">
        <w:t xml:space="preserve"> things. I </w:t>
      </w:r>
      <w:proofErr w:type="gramStart"/>
      <w:r w:rsidR="00B64671">
        <w:t>am</w:t>
      </w:r>
      <w:proofErr w:type="gramEnd"/>
      <w:r w:rsidR="00B64671">
        <w:t xml:space="preserve"> still around next year so hit me up</w:t>
      </w:r>
      <w:r w:rsidR="008E2118">
        <w:t xml:space="preserve">! </w:t>
      </w:r>
    </w:p>
    <w:p w14:paraId="66AAF4A4" w14:textId="71FFA933" w:rsidR="004479C4" w:rsidRPr="00A5213C" w:rsidRDefault="00DE7CC1" w:rsidP="00B915AC">
      <w:pPr>
        <w:pStyle w:val="Heading1"/>
        <w:spacing w:line="276" w:lineRule="auto"/>
        <w:jc w:val="both"/>
      </w:pPr>
      <w:r>
        <w:t>IX</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2D3D8110" w14:textId="6B278EF7" w:rsidR="007E1BCE" w:rsidRPr="00A5213C" w:rsidRDefault="007E1BCE" w:rsidP="00B915AC">
      <w:pPr>
        <w:spacing w:line="276" w:lineRule="auto"/>
        <w:jc w:val="both"/>
      </w:pPr>
      <w:r w:rsidRPr="00A5213C">
        <w:t xml:space="preserve">Sidney Picco: </w:t>
      </w:r>
      <w:r w:rsidR="00B64671">
        <w:t xml:space="preserve">All in the report. Helen is doing a great job and has meet with lots of people. Thank you for everyone on the </w:t>
      </w:r>
      <w:r w:rsidR="00F5382D">
        <w:t>academics’</w:t>
      </w:r>
      <w:r w:rsidR="00B64671">
        <w:t xml:space="preserve"> team. I have learned so much and its been a bug year with regards to the portfolio so than</w:t>
      </w:r>
      <w:r w:rsidR="00F5382D">
        <w:t>k</w:t>
      </w:r>
      <w:r w:rsidR="00B64671">
        <w:t xml:space="preserve">s everyone. </w:t>
      </w:r>
    </w:p>
    <w:p w14:paraId="2B8D1828" w14:textId="77777777" w:rsidR="007E1BCE" w:rsidRPr="00A5213C" w:rsidRDefault="007E1BCE" w:rsidP="00B915AC">
      <w:pPr>
        <w:pBdr>
          <w:bottom w:val="single" w:sz="6" w:space="1" w:color="auto"/>
        </w:pBdr>
        <w:spacing w:line="276" w:lineRule="auto"/>
        <w:jc w:val="both"/>
      </w:pPr>
    </w:p>
    <w:p w14:paraId="2EF76E4F" w14:textId="1A1376B3" w:rsidR="004479C4" w:rsidRPr="00A5213C" w:rsidRDefault="007E1BCE" w:rsidP="00B915AC">
      <w:pPr>
        <w:pStyle w:val="Heading5"/>
        <w:spacing w:line="276" w:lineRule="auto"/>
        <w:jc w:val="both"/>
      </w:pPr>
      <w:r w:rsidRPr="00A5213C">
        <w:t xml:space="preserve">II) </w:t>
      </w:r>
      <w:r w:rsidR="009847DE" w:rsidRPr="00A5213C">
        <w:t>Communications  </w:t>
      </w:r>
    </w:p>
    <w:p w14:paraId="4C110705" w14:textId="6B1B25F3" w:rsidR="0062546B" w:rsidRPr="00A5213C" w:rsidRDefault="007E1BCE" w:rsidP="00B915AC">
      <w:pPr>
        <w:spacing w:line="276" w:lineRule="auto"/>
        <w:jc w:val="both"/>
      </w:pPr>
      <w:r w:rsidRPr="00A5213C">
        <w:t>Alexander McKinnon</w:t>
      </w:r>
      <w:r w:rsidR="00F379D9" w:rsidRPr="00A5213C">
        <w:t>:</w:t>
      </w:r>
      <w:r w:rsidR="000106F2" w:rsidRPr="00A5213C">
        <w:t xml:space="preserve"> </w:t>
      </w:r>
      <w:r w:rsidR="00F16A4D" w:rsidRPr="00A5213C">
        <w:t xml:space="preserve"> </w:t>
      </w:r>
      <w:r w:rsidR="002C780B">
        <w:t>Most in the report. Forgot to mention we had our appreciation dinner. They made life easy so shout</w:t>
      </w:r>
      <w:r w:rsidR="00F5382D">
        <w:t xml:space="preserve"> </w:t>
      </w:r>
      <w:r w:rsidR="002C780B">
        <w:t xml:space="preserve">out to you. Also </w:t>
      </w:r>
      <w:r w:rsidR="00F5382D">
        <w:t>shout out</w:t>
      </w:r>
      <w:r w:rsidR="002C780B">
        <w:t xml:space="preserve"> to </w:t>
      </w:r>
      <w:r w:rsidR="00F5382D">
        <w:t>Daniel</w:t>
      </w:r>
      <w:r w:rsidR="002C780B">
        <w:t xml:space="preserve"> who showed up with zero instruction. Excited to see what Ally does and thank Emily for putting up with me</w:t>
      </w:r>
      <w:r w:rsidR="009438D2">
        <w:t xml:space="preserve">. </w:t>
      </w:r>
    </w:p>
    <w:p w14:paraId="6B97F142" w14:textId="77777777" w:rsidR="00110A4C" w:rsidRPr="00A5213C" w:rsidRDefault="00110A4C" w:rsidP="00B915AC">
      <w:pPr>
        <w:pBdr>
          <w:bottom w:val="single" w:sz="6" w:space="1" w:color="auto"/>
        </w:pBdr>
        <w:spacing w:line="276" w:lineRule="auto"/>
        <w:jc w:val="both"/>
      </w:pPr>
    </w:p>
    <w:p w14:paraId="3F0F711B" w14:textId="4896EE86" w:rsidR="00110A4C" w:rsidRPr="00A5213C" w:rsidRDefault="00110A4C" w:rsidP="00B915AC">
      <w:pPr>
        <w:pStyle w:val="Heading5"/>
        <w:spacing w:line="276" w:lineRule="auto"/>
        <w:jc w:val="both"/>
      </w:pPr>
      <w:r w:rsidRPr="00A5213C">
        <w:t>i</w:t>
      </w:r>
      <w:r w:rsidR="002068F4" w:rsidRPr="00A5213C">
        <w:t>II</w:t>
      </w:r>
      <w:r w:rsidRPr="00A5213C">
        <w:t xml:space="preserve">) conferences </w:t>
      </w:r>
    </w:p>
    <w:p w14:paraId="367EC70F" w14:textId="74E4642C" w:rsidR="0089070B" w:rsidRPr="00A5213C" w:rsidRDefault="00251DBB" w:rsidP="00B915AC">
      <w:pPr>
        <w:pBdr>
          <w:bottom w:val="single" w:sz="6" w:space="1" w:color="auto"/>
        </w:pBdr>
        <w:spacing w:line="276" w:lineRule="auto"/>
        <w:jc w:val="both"/>
      </w:pPr>
      <w:r>
        <w:t>All</w:t>
      </w:r>
      <w:r w:rsidR="00226D40">
        <w:t>ison Finer</w:t>
      </w:r>
      <w:r>
        <w:t>: Not to</w:t>
      </w:r>
      <w:r w:rsidR="00752389">
        <w:t>o</w:t>
      </w:r>
      <w:r>
        <w:t xml:space="preserve"> much new, everyone is done </w:t>
      </w:r>
      <w:r w:rsidR="00250A1A">
        <w:t>hiring</w:t>
      </w:r>
      <w:r>
        <w:t xml:space="preserve"> tonight. </w:t>
      </w:r>
    </w:p>
    <w:p w14:paraId="0823B6DE" w14:textId="77777777" w:rsidR="007E1BCE" w:rsidRPr="00A5213C" w:rsidRDefault="007E1BCE"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56426601" w14:textId="2B8FA1D8" w:rsidR="00852516" w:rsidRPr="00A5213C" w:rsidRDefault="002068F4" w:rsidP="00B915AC">
      <w:pPr>
        <w:pBdr>
          <w:bottom w:val="single" w:sz="6" w:space="1" w:color="auto"/>
        </w:pBdr>
        <w:spacing w:after="0" w:line="276" w:lineRule="auto"/>
        <w:jc w:val="both"/>
      </w:pPr>
      <w:r w:rsidRPr="00A5213C">
        <w:rPr>
          <w:rFonts w:eastAsia="Times New Roman" w:cs="Times New Roman"/>
          <w:lang w:val="en-US"/>
        </w:rPr>
        <w:t xml:space="preserve">Hatem </w:t>
      </w:r>
      <w:proofErr w:type="spellStart"/>
      <w:r w:rsidRPr="00A5213C">
        <w:rPr>
          <w:rFonts w:eastAsia="Times New Roman" w:cs="Times New Roman"/>
          <w:lang w:val="en-US"/>
        </w:rPr>
        <w:t>Dawaghreh</w:t>
      </w:r>
      <w:proofErr w:type="spellEnd"/>
      <w:r w:rsidRPr="00A5213C">
        <w:rPr>
          <w:rFonts w:eastAsia="Times New Roman" w:cs="Times New Roman"/>
          <w:lang w:val="en-US"/>
        </w:rPr>
        <w:t xml:space="preserve">: </w:t>
      </w:r>
      <w:r w:rsidR="00250A1A">
        <w:rPr>
          <w:rFonts w:eastAsia="Times New Roman" w:cs="Times New Roman"/>
          <w:lang w:val="en-US"/>
        </w:rPr>
        <w:t xml:space="preserve">So, a few things for the next weeks. Being a director is not the </w:t>
      </w:r>
      <w:r w:rsidR="005D64F1">
        <w:rPr>
          <w:rFonts w:eastAsia="Times New Roman" w:cs="Times New Roman"/>
          <w:lang w:val="en-US"/>
        </w:rPr>
        <w:t>easiest</w:t>
      </w:r>
      <w:r w:rsidR="00250A1A">
        <w:rPr>
          <w:rFonts w:eastAsia="Times New Roman" w:cs="Times New Roman"/>
          <w:lang w:val="en-US"/>
        </w:rPr>
        <w:t xml:space="preserve"> job you put a lot of time into </w:t>
      </w:r>
      <w:r w:rsidR="005D64F1">
        <w:rPr>
          <w:rFonts w:eastAsia="Times New Roman" w:cs="Times New Roman"/>
          <w:lang w:val="en-US"/>
        </w:rPr>
        <w:t>something</w:t>
      </w:r>
      <w:r w:rsidR="00250A1A">
        <w:rPr>
          <w:rFonts w:eastAsia="Times New Roman" w:cs="Times New Roman"/>
          <w:lang w:val="en-US"/>
        </w:rPr>
        <w:t xml:space="preserve"> you care a</w:t>
      </w:r>
      <w:r w:rsidR="005D64F1">
        <w:rPr>
          <w:rFonts w:eastAsia="Times New Roman" w:cs="Times New Roman"/>
          <w:lang w:val="en-US"/>
        </w:rPr>
        <w:t>b</w:t>
      </w:r>
      <w:r w:rsidR="00250A1A">
        <w:rPr>
          <w:rFonts w:eastAsia="Times New Roman" w:cs="Times New Roman"/>
          <w:lang w:val="en-US"/>
        </w:rPr>
        <w:t xml:space="preserve">out with people who care a lot. You see Sidney asking for academic feedback, Brandon </w:t>
      </w:r>
      <w:r w:rsidR="005D64F1">
        <w:rPr>
          <w:rFonts w:eastAsia="Times New Roman" w:cs="Times New Roman"/>
          <w:lang w:val="en-US"/>
        </w:rPr>
        <w:t>carrying</w:t>
      </w:r>
      <w:r w:rsidR="00250A1A">
        <w:rPr>
          <w:rFonts w:eastAsia="Times New Roman" w:cs="Times New Roman"/>
          <w:lang w:val="en-US"/>
        </w:rPr>
        <w:t xml:space="preserve"> heavy bags, </w:t>
      </w:r>
      <w:r w:rsidR="005D64F1">
        <w:rPr>
          <w:rFonts w:eastAsia="Times New Roman" w:cs="Times New Roman"/>
          <w:lang w:val="en-US"/>
        </w:rPr>
        <w:t>e</w:t>
      </w:r>
      <w:r w:rsidR="00250A1A">
        <w:rPr>
          <w:rFonts w:eastAsia="Times New Roman" w:cs="Times New Roman"/>
          <w:lang w:val="en-US"/>
        </w:rPr>
        <w:t>xec who tak</w:t>
      </w:r>
      <w:r w:rsidR="005D64F1">
        <w:rPr>
          <w:rFonts w:eastAsia="Times New Roman" w:cs="Times New Roman"/>
          <w:lang w:val="en-US"/>
        </w:rPr>
        <w:t>e</w:t>
      </w:r>
      <w:r w:rsidR="00250A1A">
        <w:rPr>
          <w:rFonts w:eastAsia="Times New Roman" w:cs="Times New Roman"/>
          <w:lang w:val="en-US"/>
        </w:rPr>
        <w:t xml:space="preserve"> an extra year to make this possible. If you ever see anyone who is </w:t>
      </w:r>
      <w:r w:rsidR="005D64F1">
        <w:rPr>
          <w:rFonts w:eastAsia="Times New Roman" w:cs="Times New Roman"/>
          <w:lang w:val="en-US"/>
        </w:rPr>
        <w:t>struggling</w:t>
      </w:r>
      <w:r w:rsidR="00250A1A">
        <w:rPr>
          <w:rFonts w:eastAsia="Times New Roman" w:cs="Times New Roman"/>
          <w:lang w:val="en-US"/>
        </w:rPr>
        <w:t xml:space="preserve">, reach out to them and ask out if there okay. They put in all this time </w:t>
      </w:r>
      <w:r w:rsidR="005D64F1">
        <w:rPr>
          <w:rFonts w:eastAsia="Times New Roman" w:cs="Times New Roman"/>
          <w:lang w:val="en-US"/>
        </w:rPr>
        <w:t>on top</w:t>
      </w:r>
      <w:r w:rsidR="00250A1A">
        <w:rPr>
          <w:rFonts w:eastAsia="Times New Roman" w:cs="Times New Roman"/>
          <w:lang w:val="en-US"/>
        </w:rPr>
        <w:t xml:space="preserve"> of school and </w:t>
      </w:r>
      <w:r w:rsidR="00CD2501">
        <w:rPr>
          <w:rFonts w:eastAsia="Times New Roman" w:cs="Times New Roman"/>
          <w:lang w:val="en-US"/>
        </w:rPr>
        <w:t>their life. Reach out to people and check in on them or if they</w:t>
      </w:r>
      <w:r w:rsidR="005D64F1">
        <w:rPr>
          <w:rFonts w:eastAsia="Times New Roman" w:cs="Times New Roman"/>
          <w:lang w:val="en-US"/>
        </w:rPr>
        <w:t xml:space="preserve"> </w:t>
      </w:r>
      <w:r w:rsidR="00CD2501">
        <w:rPr>
          <w:rFonts w:eastAsia="Times New Roman" w:cs="Times New Roman"/>
          <w:lang w:val="en-US"/>
        </w:rPr>
        <w:t xml:space="preserve">are not </w:t>
      </w:r>
      <w:r w:rsidR="005D64F1">
        <w:rPr>
          <w:rFonts w:eastAsia="Times New Roman" w:cs="Times New Roman"/>
          <w:lang w:val="en-US"/>
        </w:rPr>
        <w:t>doing</w:t>
      </w:r>
      <w:r w:rsidR="00CD2501">
        <w:rPr>
          <w:rFonts w:eastAsia="Times New Roman" w:cs="Times New Roman"/>
          <w:lang w:val="en-US"/>
        </w:rPr>
        <w:t xml:space="preserve"> good job, don’t </w:t>
      </w:r>
      <w:r w:rsidR="005D64F1">
        <w:rPr>
          <w:rFonts w:eastAsia="Times New Roman" w:cs="Times New Roman"/>
          <w:lang w:val="en-US"/>
        </w:rPr>
        <w:t>wait</w:t>
      </w:r>
      <w:r w:rsidR="00CD2501">
        <w:rPr>
          <w:rFonts w:eastAsia="Times New Roman" w:cs="Times New Roman"/>
          <w:lang w:val="en-US"/>
        </w:rPr>
        <w:t xml:space="preserve"> for last council, reach out. </w:t>
      </w:r>
      <w:r w:rsidR="006162D4">
        <w:rPr>
          <w:rFonts w:eastAsia="Times New Roman" w:cs="Times New Roman"/>
          <w:lang w:val="en-US"/>
        </w:rPr>
        <w:t xml:space="preserve">I have not always been </w:t>
      </w:r>
      <w:r w:rsidR="005D64F1">
        <w:rPr>
          <w:rFonts w:eastAsia="Times New Roman" w:cs="Times New Roman"/>
          <w:lang w:val="en-US"/>
        </w:rPr>
        <w:t>perfect,</w:t>
      </w:r>
      <w:r w:rsidR="006162D4">
        <w:rPr>
          <w:rFonts w:eastAsia="Times New Roman" w:cs="Times New Roman"/>
          <w:lang w:val="en-US"/>
        </w:rPr>
        <w:t xml:space="preserve"> but t</w:t>
      </w:r>
      <w:r w:rsidR="00CD2501">
        <w:rPr>
          <w:rFonts w:eastAsia="Times New Roman" w:cs="Times New Roman"/>
          <w:lang w:val="en-US"/>
        </w:rPr>
        <w:t xml:space="preserve">his has been an amazing experience and what makes a </w:t>
      </w:r>
      <w:r w:rsidR="005D64F1">
        <w:rPr>
          <w:rFonts w:eastAsia="Times New Roman" w:cs="Times New Roman"/>
          <w:lang w:val="en-US"/>
        </w:rPr>
        <w:t>queen’s</w:t>
      </w:r>
      <w:r w:rsidR="00CD2501">
        <w:rPr>
          <w:rFonts w:eastAsia="Times New Roman" w:cs="Times New Roman"/>
          <w:lang w:val="en-US"/>
        </w:rPr>
        <w:t xml:space="preserve"> engineer is the community that we have developed here. </w:t>
      </w:r>
    </w:p>
    <w:p w14:paraId="4403676F" w14:textId="77777777" w:rsidR="00A73FC3" w:rsidRPr="00A5213C" w:rsidRDefault="00A73FC3" w:rsidP="00B915AC">
      <w:pPr>
        <w:pBdr>
          <w:bottom w:val="single" w:sz="6" w:space="1" w:color="auto"/>
        </w:pBdr>
        <w:spacing w:after="0" w:line="276" w:lineRule="auto"/>
        <w:jc w:val="both"/>
      </w:pPr>
    </w:p>
    <w:p w14:paraId="0757B7DE" w14:textId="77777777" w:rsidR="00863A1F" w:rsidRPr="00A5213C" w:rsidRDefault="00863A1F" w:rsidP="00B915AC">
      <w:pPr>
        <w:pBdr>
          <w:bottom w:val="single" w:sz="6" w:space="1" w:color="auto"/>
        </w:pBdr>
        <w:spacing w:after="0" w:line="276" w:lineRule="auto"/>
        <w:jc w:val="both"/>
      </w:pPr>
    </w:p>
    <w:p w14:paraId="20C36F11" w14:textId="77777777" w:rsidR="00863A1F" w:rsidRPr="00A5213C" w:rsidRDefault="00863A1F" w:rsidP="00B915AC">
      <w:pPr>
        <w:spacing w:after="0" w:line="276" w:lineRule="auto"/>
        <w:jc w:val="both"/>
      </w:pPr>
    </w:p>
    <w:p w14:paraId="097D5693" w14:textId="74C98786" w:rsidR="00B22052" w:rsidRPr="00A5213C" w:rsidRDefault="009847DE" w:rsidP="00B915AC">
      <w:pPr>
        <w:pStyle w:val="Heading5"/>
        <w:spacing w:line="276" w:lineRule="auto"/>
        <w:jc w:val="both"/>
      </w:pPr>
      <w:r w:rsidRPr="00A5213C">
        <w:t xml:space="preserve">v) Events   </w:t>
      </w:r>
    </w:p>
    <w:p w14:paraId="00A3829D" w14:textId="387DB469" w:rsidR="003351B4" w:rsidRPr="00A5213C" w:rsidRDefault="002068F4" w:rsidP="003B656B">
      <w:pPr>
        <w:spacing w:line="276" w:lineRule="auto"/>
      </w:pPr>
      <w:r w:rsidRPr="00A5213C">
        <w:t>Miranda Bundgard</w:t>
      </w:r>
      <w:r w:rsidR="00332426" w:rsidRPr="00A5213C">
        <w:t xml:space="preserve">: </w:t>
      </w:r>
      <w:r w:rsidR="002539CD">
        <w:t>I can’t top that. This pas</w:t>
      </w:r>
      <w:r w:rsidR="003B656B">
        <w:t>t</w:t>
      </w:r>
      <w:r w:rsidR="002539CD">
        <w:t xml:space="preserve"> year has been great thanks to the team and exec, and especially Emily. Thanks to all my fellow directors for making it a memorable time.</w:t>
      </w:r>
    </w:p>
    <w:p w14:paraId="05F1B989" w14:textId="77777777" w:rsidR="002068F4" w:rsidRPr="00A5213C" w:rsidRDefault="002068F4" w:rsidP="00B915AC">
      <w:pPr>
        <w:pBdr>
          <w:bottom w:val="single" w:sz="6" w:space="1" w:color="auto"/>
        </w:pBdr>
        <w:spacing w:line="276" w:lineRule="auto"/>
        <w:jc w:val="both"/>
      </w:pPr>
    </w:p>
    <w:p w14:paraId="25677F75" w14:textId="1A355D0F" w:rsidR="002068F4" w:rsidRPr="00A5213C" w:rsidRDefault="002068F4" w:rsidP="00B915AC">
      <w:pPr>
        <w:pStyle w:val="Heading5"/>
        <w:spacing w:line="276" w:lineRule="auto"/>
        <w:jc w:val="both"/>
      </w:pPr>
      <w:r w:rsidRPr="00A5213C">
        <w:t xml:space="preserve">VI) External Relations  </w:t>
      </w:r>
    </w:p>
    <w:p w14:paraId="0E91784F" w14:textId="7820030B" w:rsidR="002068F4" w:rsidRPr="00A5213C" w:rsidRDefault="002068F4" w:rsidP="00B915AC">
      <w:pPr>
        <w:spacing w:line="276" w:lineRule="auto"/>
      </w:pPr>
      <w:r w:rsidRPr="00A5213C">
        <w:t xml:space="preserve">Zaid Kasim: </w:t>
      </w:r>
      <w:r w:rsidR="00FE08C8">
        <w:t xml:space="preserve">I saved a lot for what I did this year. Last 2 weeks, checking in on Jonah and making sure he is all goo. I am confident he will carry on some amazing work. Specific </w:t>
      </w:r>
      <w:r w:rsidR="003B656B">
        <w:t>shout outs</w:t>
      </w:r>
      <w:r w:rsidR="00FE08C8">
        <w:t xml:space="preserve"> to Mitch, the community outreach team chair, the new team would not exist without him. Christian and Adam for Fix N Clean and Kaija, you did amazing. Big Shout out to the director team I got to work with. I would not be where I am without you. Thanks to you, I have grown. </w:t>
      </w:r>
      <w:r w:rsidR="003B656B">
        <w:t>Exceptional</w:t>
      </w:r>
      <w:r w:rsidR="00FE08C8">
        <w:t xml:space="preserve"> thank you</w:t>
      </w:r>
      <w:r w:rsidR="003B656B">
        <w:t xml:space="preserve"> </w:t>
      </w:r>
      <w:r w:rsidR="00FE08C8">
        <w:t xml:space="preserve">to </w:t>
      </w:r>
      <w:r w:rsidR="003B656B">
        <w:t>exec</w:t>
      </w:r>
      <w:r w:rsidR="00FE08C8">
        <w:t xml:space="preserve">. You </w:t>
      </w:r>
      <w:r w:rsidR="003B656B">
        <w:t>inspired</w:t>
      </w:r>
      <w:r w:rsidR="00FE08C8">
        <w:t xml:space="preserve"> me to be exec and I am happy to have worked with you. </w:t>
      </w:r>
    </w:p>
    <w:p w14:paraId="27791149" w14:textId="77777777" w:rsidR="002068F4" w:rsidRPr="00A5213C" w:rsidRDefault="002068F4" w:rsidP="00B915AC">
      <w:pPr>
        <w:pBdr>
          <w:bottom w:val="single" w:sz="6" w:space="1" w:color="auto"/>
        </w:pBdr>
        <w:spacing w:after="0" w:line="276" w:lineRule="auto"/>
        <w:jc w:val="both"/>
      </w:pPr>
    </w:p>
    <w:p w14:paraId="18DB131D" w14:textId="77777777" w:rsidR="002068F4" w:rsidRPr="00A5213C" w:rsidRDefault="002068F4" w:rsidP="00B915AC">
      <w:pPr>
        <w:spacing w:line="276" w:lineRule="auto"/>
      </w:pPr>
    </w:p>
    <w:p w14:paraId="00A5475C" w14:textId="7260E2A3" w:rsidR="004479C4" w:rsidRPr="00A5213C" w:rsidRDefault="009847DE" w:rsidP="00B915AC">
      <w:pPr>
        <w:pStyle w:val="Heading5"/>
        <w:spacing w:line="276" w:lineRule="auto"/>
        <w:jc w:val="both"/>
      </w:pPr>
      <w:r w:rsidRPr="00A5213C">
        <w:t>vi</w:t>
      </w:r>
      <w:r w:rsidR="007E1BCE" w:rsidRPr="00A5213C">
        <w:t>I</w:t>
      </w:r>
      <w:r w:rsidRPr="00A5213C">
        <w:t xml:space="preserve">) Finance   </w:t>
      </w:r>
      <w:r w:rsidR="00B22052" w:rsidRPr="00A5213C">
        <w:t xml:space="preserve"> </w:t>
      </w:r>
    </w:p>
    <w:p w14:paraId="6BEF5346" w14:textId="5C7BC381" w:rsidR="00B22052" w:rsidRPr="00A5213C" w:rsidRDefault="002068F4" w:rsidP="00B915AC">
      <w:pPr>
        <w:spacing w:line="276" w:lineRule="auto"/>
      </w:pPr>
      <w:r w:rsidRPr="00A5213C">
        <w:t xml:space="preserve">Brandon Tseung: </w:t>
      </w:r>
      <w:r w:rsidR="003B656B">
        <w:t>Mostly</w:t>
      </w:r>
      <w:r w:rsidR="008F4013">
        <w:t xml:space="preserve"> in the report, Clark patio </w:t>
      </w:r>
      <w:r w:rsidR="003B656B">
        <w:t>didn’t happen</w:t>
      </w:r>
      <w:r w:rsidR="008F4013">
        <w:t>. Mos</w:t>
      </w:r>
      <w:r w:rsidR="003B656B">
        <w:t>tly</w:t>
      </w:r>
      <w:r w:rsidR="008F4013">
        <w:t xml:space="preserve"> </w:t>
      </w:r>
      <w:r w:rsidR="003B656B">
        <w:t>transitioning</w:t>
      </w:r>
      <w:r w:rsidR="008F4013">
        <w:t xml:space="preserve">. Its been a great 5 years of </w:t>
      </w:r>
      <w:r w:rsidR="003B656B">
        <w:t>EngSoc</w:t>
      </w:r>
      <w:r w:rsidR="008F4013">
        <w:t xml:space="preserve"> and I am happy to work with who I have. It was great to work with Besh and Liam will do a great job. </w:t>
      </w:r>
    </w:p>
    <w:p w14:paraId="1BD67676" w14:textId="77777777" w:rsidR="003351B4" w:rsidRPr="00A5213C" w:rsidRDefault="003351B4" w:rsidP="00B915AC">
      <w:pPr>
        <w:pBdr>
          <w:bottom w:val="single" w:sz="6" w:space="1" w:color="auto"/>
        </w:pBdr>
        <w:spacing w:after="0" w:line="276" w:lineRule="auto"/>
        <w:jc w:val="both"/>
      </w:pPr>
    </w:p>
    <w:p w14:paraId="5FB72A22" w14:textId="09E38C37" w:rsidR="004479C4" w:rsidRPr="00A5213C" w:rsidRDefault="004479C4" w:rsidP="00B915AC">
      <w:pPr>
        <w:pStyle w:val="Heading5"/>
        <w:spacing w:line="276" w:lineRule="auto"/>
        <w:jc w:val="both"/>
      </w:pPr>
      <w:r w:rsidRPr="00A5213C">
        <w:t>v</w:t>
      </w:r>
      <w:r w:rsidR="00110A4C" w:rsidRPr="00A5213C">
        <w:t>i</w:t>
      </w:r>
      <w:r w:rsidR="007E1BCE" w:rsidRPr="00A5213C">
        <w:t>I</w:t>
      </w:r>
      <w:r w:rsidRPr="00A5213C">
        <w:t xml:space="preserve">i) First </w:t>
      </w:r>
      <w:r w:rsidR="009847DE" w:rsidRPr="00A5213C">
        <w:t xml:space="preserve">Year   </w:t>
      </w:r>
    </w:p>
    <w:p w14:paraId="6FD7DC5A" w14:textId="53F54567" w:rsidR="00996DA6" w:rsidRPr="00A5213C" w:rsidRDefault="008E431B" w:rsidP="00B915AC">
      <w:pPr>
        <w:spacing w:line="276" w:lineRule="auto"/>
        <w:jc w:val="both"/>
      </w:pPr>
      <w:r>
        <w:t>Nick</w:t>
      </w:r>
      <w:r w:rsidR="00226D40">
        <w:t xml:space="preserve"> Neokleous</w:t>
      </w:r>
      <w:r>
        <w:t xml:space="preserve">: Her last email is soon. Academic </w:t>
      </w:r>
      <w:r w:rsidR="003B656B">
        <w:t>caucus</w:t>
      </w:r>
      <w:r>
        <w:t xml:space="preserve"> went well. I am </w:t>
      </w:r>
      <w:r w:rsidR="003B656B">
        <w:t>finished</w:t>
      </w:r>
      <w:r>
        <w:t xml:space="preserve"> hiring my </w:t>
      </w:r>
      <w:r w:rsidR="003B656B">
        <w:t>team</w:t>
      </w:r>
      <w:r>
        <w:t xml:space="preserve"> for next year. </w:t>
      </w:r>
    </w:p>
    <w:p w14:paraId="2A5BD028" w14:textId="77777777" w:rsidR="000C3EDE" w:rsidRPr="00A5213C" w:rsidRDefault="000C3EDE" w:rsidP="00B915AC">
      <w:pPr>
        <w:pBdr>
          <w:bottom w:val="single" w:sz="6" w:space="1" w:color="auto"/>
        </w:pBdr>
        <w:spacing w:line="276" w:lineRule="auto"/>
        <w:jc w:val="both"/>
      </w:pPr>
    </w:p>
    <w:p w14:paraId="50ECB242" w14:textId="33D81EE5" w:rsidR="004479C4" w:rsidRPr="00A5213C" w:rsidRDefault="007E1BCE" w:rsidP="00B915AC">
      <w:pPr>
        <w:pStyle w:val="Heading5"/>
        <w:spacing w:line="276" w:lineRule="auto"/>
        <w:jc w:val="both"/>
      </w:pPr>
      <w:r w:rsidRPr="00A5213C">
        <w:t>IX</w:t>
      </w:r>
      <w:r w:rsidR="004479C4" w:rsidRPr="00A5213C">
        <w:t xml:space="preserve">) Human </w:t>
      </w:r>
      <w:r w:rsidR="009847DE" w:rsidRPr="00A5213C">
        <w:t xml:space="preserve">Resources   </w:t>
      </w:r>
    </w:p>
    <w:p w14:paraId="12F2D4E2" w14:textId="783FD10D" w:rsidR="007355CE" w:rsidRPr="00A5213C" w:rsidRDefault="002068F4" w:rsidP="00B915AC">
      <w:pPr>
        <w:spacing w:line="276" w:lineRule="auto"/>
        <w:jc w:val="both"/>
      </w:pPr>
      <w:r w:rsidRPr="00A5213C">
        <w:t>Kodie Becker:</w:t>
      </w:r>
      <w:r w:rsidR="00EA19AE">
        <w:t xml:space="preserve"> I finally got an email from comsoc and they passed joint hiring policy. Its been a great year and I got up to so much this year. I had a whole bunch of people who worked with me. I </w:t>
      </w:r>
      <w:r w:rsidR="003B656B">
        <w:t>can’t thank</w:t>
      </w:r>
      <w:r w:rsidR="00EA19AE">
        <w:t xml:space="preserve"> </w:t>
      </w:r>
      <w:r w:rsidR="003B656B">
        <w:t>Carson</w:t>
      </w:r>
      <w:r w:rsidR="00EA19AE">
        <w:t xml:space="preserve"> enough. I can’t thank my team enough for al their work. Its </w:t>
      </w:r>
      <w:r w:rsidR="003B656B">
        <w:t>bittersweet</w:t>
      </w:r>
      <w:r w:rsidR="00EA19AE">
        <w:t>. I have been on council for 3 and a half years</w:t>
      </w:r>
      <w:r w:rsidR="00745076">
        <w:t>.</w:t>
      </w:r>
    </w:p>
    <w:p w14:paraId="255830BE" w14:textId="77777777" w:rsidR="003351B4" w:rsidRPr="00A5213C" w:rsidRDefault="003351B4" w:rsidP="00B915AC">
      <w:pPr>
        <w:pBdr>
          <w:bottom w:val="single" w:sz="6" w:space="1" w:color="auto"/>
        </w:pBdr>
        <w:spacing w:after="0" w:line="276" w:lineRule="auto"/>
        <w:jc w:val="both"/>
      </w:pPr>
    </w:p>
    <w:p w14:paraId="2F5E96D5" w14:textId="0525F828" w:rsidR="009847DE" w:rsidRPr="00A5213C" w:rsidRDefault="004479C4" w:rsidP="00B915AC">
      <w:pPr>
        <w:pStyle w:val="Heading5"/>
        <w:spacing w:line="276" w:lineRule="auto"/>
        <w:jc w:val="both"/>
      </w:pPr>
      <w:r w:rsidRPr="00A5213C">
        <w:t xml:space="preserve">x) Information </w:t>
      </w:r>
      <w:r w:rsidR="009847DE" w:rsidRPr="00A5213C">
        <w:t>Technology  </w:t>
      </w:r>
    </w:p>
    <w:p w14:paraId="08E82E08" w14:textId="6024C3C3" w:rsidR="00422DBE" w:rsidRPr="00A5213C" w:rsidRDefault="002068F4" w:rsidP="00B915AC">
      <w:pPr>
        <w:pBdr>
          <w:bottom w:val="single" w:sz="6" w:space="1" w:color="auto"/>
        </w:pBdr>
        <w:spacing w:line="276" w:lineRule="auto"/>
        <w:jc w:val="both"/>
      </w:pPr>
      <w:r w:rsidRPr="00A5213C">
        <w:t xml:space="preserve">Max Karan: </w:t>
      </w:r>
      <w:r w:rsidR="003B656B">
        <w:t>Apologies</w:t>
      </w:r>
      <w:r w:rsidR="007F46BC">
        <w:t xml:space="preserve"> for no report. Not a lot in IT, ren</w:t>
      </w:r>
      <w:r w:rsidR="003B656B">
        <w:t>ewe</w:t>
      </w:r>
      <w:r w:rsidR="007F46BC">
        <w:t>d som</w:t>
      </w:r>
      <w:r w:rsidR="003B656B">
        <w:t>e</w:t>
      </w:r>
      <w:r w:rsidR="007F46BC">
        <w:t xml:space="preserve"> certificates. Transitioning Farley who is </w:t>
      </w:r>
      <w:r w:rsidR="003B656B">
        <w:t>crushing</w:t>
      </w:r>
      <w:r w:rsidR="007F46BC">
        <w:t xml:space="preserve"> it. Thanks to the director team, tis been a great year and good luck to next years team. </w:t>
      </w:r>
    </w:p>
    <w:p w14:paraId="231FDCC7" w14:textId="77777777" w:rsidR="00F72794" w:rsidRPr="00A5213C" w:rsidRDefault="00F72794" w:rsidP="00B915AC">
      <w:pPr>
        <w:pBdr>
          <w:bottom w:val="single" w:sz="6" w:space="1" w:color="auto"/>
        </w:pBdr>
        <w:spacing w:line="276" w:lineRule="auto"/>
        <w:jc w:val="both"/>
      </w:pPr>
    </w:p>
    <w:p w14:paraId="63C35B02" w14:textId="1CADDC84" w:rsidR="006C21C4" w:rsidRPr="00A5213C" w:rsidRDefault="004479C4" w:rsidP="00B915AC">
      <w:pPr>
        <w:pStyle w:val="Heading5"/>
        <w:spacing w:line="276" w:lineRule="auto"/>
        <w:jc w:val="both"/>
      </w:pPr>
      <w:r w:rsidRPr="00A5213C">
        <w:t>x</w:t>
      </w:r>
      <w:r w:rsidR="007E1BCE" w:rsidRPr="00A5213C">
        <w:t>I</w:t>
      </w:r>
      <w:r w:rsidRPr="00A5213C">
        <w:t xml:space="preserve">) Internal </w:t>
      </w:r>
      <w:r w:rsidR="009847DE" w:rsidRPr="00A5213C">
        <w:t>Affairs  </w:t>
      </w:r>
    </w:p>
    <w:p w14:paraId="600D4D32" w14:textId="768212D3" w:rsidR="00F25A0F" w:rsidRPr="00A5213C" w:rsidRDefault="008D1BB6" w:rsidP="00B915AC">
      <w:pPr>
        <w:pBdr>
          <w:bottom w:val="single" w:sz="6" w:space="1" w:color="auto"/>
        </w:pBdr>
        <w:spacing w:line="276" w:lineRule="auto"/>
        <w:jc w:val="both"/>
      </w:pPr>
      <w:r>
        <w:t xml:space="preserve">Emily Varga: </w:t>
      </w:r>
      <w:r w:rsidR="005B4A76">
        <w:t>Been busy with banquet and wrapping up with AGM</w:t>
      </w:r>
      <w:r w:rsidR="003B656B">
        <w:t>. Shout out</w:t>
      </w:r>
      <w:r w:rsidR="005B4A76">
        <w:t xml:space="preserve"> to </w:t>
      </w:r>
      <w:r w:rsidR="003B656B">
        <w:t>B</w:t>
      </w:r>
      <w:r w:rsidR="005B4A76">
        <w:t>en who set up council</w:t>
      </w:r>
      <w:r w:rsidR="003B656B">
        <w:t xml:space="preserve">. </w:t>
      </w:r>
      <w:r w:rsidR="005B4A76">
        <w:t xml:space="preserve">I will be working with ben and I am so excited to see what you do. </w:t>
      </w:r>
      <w:r w:rsidR="003B656B">
        <w:t>Thanks,</w:t>
      </w:r>
      <w:r w:rsidR="005B4A76">
        <w:t xml:space="preserve"> so much to everyone for bearing with me when I can into this role and for accepting me. Its been </w:t>
      </w:r>
      <w:r w:rsidR="003B656B">
        <w:t>incredible</w:t>
      </w:r>
      <w:r w:rsidR="005B4A76">
        <w:t xml:space="preserve"> to learn from everyone and I have had some many amazing experiences over the past years in </w:t>
      </w:r>
      <w:r w:rsidR="003B656B">
        <w:t>EngSoc</w:t>
      </w:r>
      <w:r w:rsidR="005B4A76">
        <w:t xml:space="preserve">. So </w:t>
      </w:r>
      <w:r w:rsidR="003B656B">
        <w:t>e</w:t>
      </w:r>
      <w:r w:rsidR="005B4A76">
        <w:t xml:space="preserve">xcited to see what happens next year. </w:t>
      </w:r>
    </w:p>
    <w:p w14:paraId="3104C562" w14:textId="77777777" w:rsidR="009D6E6E" w:rsidRPr="00A5213C" w:rsidRDefault="009D6E6E" w:rsidP="00B915AC">
      <w:pPr>
        <w:pBdr>
          <w:bottom w:val="single" w:sz="6" w:space="1" w:color="auto"/>
        </w:pBdr>
        <w:spacing w:line="276" w:lineRule="auto"/>
        <w:jc w:val="both"/>
      </w:pPr>
    </w:p>
    <w:p w14:paraId="5B62FC28" w14:textId="54F18074" w:rsidR="006C21C4" w:rsidRPr="00A5213C" w:rsidRDefault="004479C4" w:rsidP="00B915AC">
      <w:pPr>
        <w:pStyle w:val="Heading5"/>
        <w:spacing w:line="276" w:lineRule="auto"/>
        <w:jc w:val="both"/>
      </w:pPr>
      <w:r w:rsidRPr="00A5213C">
        <w:t>xi</w:t>
      </w:r>
      <w:r w:rsidR="007E1BCE" w:rsidRPr="00A5213C">
        <w:t>I</w:t>
      </w:r>
      <w:r w:rsidRPr="00A5213C">
        <w:t>) Professional</w:t>
      </w:r>
      <w:r w:rsidR="009847DE" w:rsidRPr="00A5213C">
        <w:t xml:space="preserve"> Development   </w:t>
      </w:r>
    </w:p>
    <w:p w14:paraId="1E7C7B77" w14:textId="0795B34B" w:rsidR="00C5162B" w:rsidRPr="00A5213C" w:rsidRDefault="002068F4" w:rsidP="00B915AC">
      <w:pPr>
        <w:pBdr>
          <w:bottom w:val="single" w:sz="6" w:space="1" w:color="auto"/>
        </w:pBdr>
        <w:spacing w:line="276" w:lineRule="auto"/>
        <w:jc w:val="both"/>
      </w:pPr>
      <w:r w:rsidRPr="00A5213C">
        <w:lastRenderedPageBreak/>
        <w:t>Juliana Brown:</w:t>
      </w:r>
      <w:r w:rsidR="00D3696B">
        <w:t xml:space="preserve"> All in the report. Thank you to ED and especially </w:t>
      </w:r>
      <w:r w:rsidR="00533E90">
        <w:t>Carson</w:t>
      </w:r>
      <w:r w:rsidR="00D3696B">
        <w:t xml:space="preserve">, could not have done it without you. I could not have asked for a better team to work with. Can’t wait to see what Liam does next year. Good luck to the new team and I </w:t>
      </w:r>
      <w:proofErr w:type="gramStart"/>
      <w:r w:rsidR="00D3696B">
        <w:t>am</w:t>
      </w:r>
      <w:proofErr w:type="gramEnd"/>
      <w:r w:rsidR="00D3696B">
        <w:t xml:space="preserve"> excited to work with OEC next year. </w:t>
      </w:r>
    </w:p>
    <w:p w14:paraId="51B105BD" w14:textId="77777777" w:rsidR="00442AB1" w:rsidRPr="00A5213C" w:rsidRDefault="00442AB1" w:rsidP="00B915AC">
      <w:pPr>
        <w:pBdr>
          <w:bottom w:val="single" w:sz="6" w:space="1" w:color="auto"/>
        </w:pBdr>
        <w:spacing w:line="276" w:lineRule="auto"/>
        <w:jc w:val="both"/>
      </w:pPr>
    </w:p>
    <w:p w14:paraId="1811C7CE" w14:textId="4FD9CD70" w:rsidR="006C21C4" w:rsidRPr="00A5213C" w:rsidRDefault="009847DE" w:rsidP="00B915AC">
      <w:pPr>
        <w:pStyle w:val="Heading5"/>
        <w:spacing w:line="276" w:lineRule="auto"/>
        <w:jc w:val="both"/>
      </w:pPr>
      <w:r w:rsidRPr="00A5213C">
        <w:t>xii</w:t>
      </w:r>
      <w:r w:rsidR="007E1BCE" w:rsidRPr="00A5213C">
        <w:t>I</w:t>
      </w:r>
      <w:r w:rsidRPr="00A5213C">
        <w:t>) Services  </w:t>
      </w:r>
    </w:p>
    <w:p w14:paraId="70EFA79E" w14:textId="71C3E033" w:rsidR="00F16A4D" w:rsidRPr="00A5213C" w:rsidRDefault="002068F4" w:rsidP="00B915AC">
      <w:pPr>
        <w:spacing w:line="276" w:lineRule="auto"/>
      </w:pPr>
      <w:r w:rsidRPr="00A5213C">
        <w:t xml:space="preserve">Tristan Brunet: </w:t>
      </w:r>
      <w:r w:rsidR="005A4565">
        <w:t>Thanks fo</w:t>
      </w:r>
      <w:r w:rsidR="00533E90">
        <w:t>r</w:t>
      </w:r>
      <w:r w:rsidR="005A4565">
        <w:t xml:space="preserve"> </w:t>
      </w:r>
      <w:r w:rsidR="00533E90">
        <w:t>choosing</w:t>
      </w:r>
      <w:r w:rsidR="005A4565">
        <w:t xml:space="preserve"> my name. </w:t>
      </w:r>
      <w:r w:rsidR="00533E90">
        <w:t>Services</w:t>
      </w:r>
      <w:r w:rsidR="005A4565">
        <w:t xml:space="preserve"> are wrapping </w:t>
      </w:r>
      <w:r w:rsidR="00533E90">
        <w:t>up;</w:t>
      </w:r>
      <w:r w:rsidR="005A4565">
        <w:t xml:space="preserve"> advisory board went well. Clark </w:t>
      </w:r>
      <w:r w:rsidR="00533E90">
        <w:t>ritual</w:t>
      </w:r>
      <w:r w:rsidR="005A4565">
        <w:t xml:space="preserve"> will be inside due to the weather. Tea Room is open for one more week, CEO had last sale today and the roast went well. Good luc</w:t>
      </w:r>
      <w:r w:rsidR="00533E90">
        <w:t>k</w:t>
      </w:r>
      <w:r w:rsidR="005A4565">
        <w:t xml:space="preserve"> to SQ over the summer. Weird to think the 4 years are finished. Being in all these positions, its </w:t>
      </w:r>
      <w:r w:rsidR="00533E90">
        <w:t>incredible</w:t>
      </w:r>
      <w:r w:rsidR="005A4565">
        <w:t xml:space="preserve"> the </w:t>
      </w:r>
      <w:r w:rsidR="00533E90">
        <w:t>amount</w:t>
      </w:r>
      <w:r w:rsidR="005A4565">
        <w:t xml:space="preserve"> </w:t>
      </w:r>
      <w:r w:rsidR="00533E90">
        <w:t>of</w:t>
      </w:r>
      <w:r w:rsidR="005A4565">
        <w:t xml:space="preserve"> passion that I have seen, thank </w:t>
      </w:r>
      <w:r w:rsidR="00533E90">
        <w:t>you for</w:t>
      </w:r>
      <w:r w:rsidR="005A4565">
        <w:t xml:space="preserve"> doing that. You have been doing great work. Big thanks to </w:t>
      </w:r>
      <w:r w:rsidR="00533E90">
        <w:t>B</w:t>
      </w:r>
      <w:r w:rsidR="005A4565">
        <w:t xml:space="preserve">esh for whenever there was a huge fire. </w:t>
      </w:r>
      <w:r w:rsidR="00533E90">
        <w:t>A piece of advice</w:t>
      </w:r>
      <w:r w:rsidR="001F6F0E">
        <w:t xml:space="preserve"> </w:t>
      </w:r>
      <w:proofErr w:type="gramStart"/>
      <w:r w:rsidR="00533E90">
        <w:t>do</w:t>
      </w:r>
      <w:proofErr w:type="gramEnd"/>
      <w:r w:rsidR="00533E90">
        <w:t xml:space="preserve"> </w:t>
      </w:r>
      <w:r w:rsidR="001F6F0E">
        <w:t xml:space="preserve">what you love. We are here to </w:t>
      </w:r>
      <w:r w:rsidR="00533E90">
        <w:t>learn,</w:t>
      </w:r>
      <w:r w:rsidR="001F6F0E">
        <w:t xml:space="preserve"> and it happens </w:t>
      </w:r>
      <w:r w:rsidR="00533E90">
        <w:t>through</w:t>
      </w:r>
      <w:r w:rsidR="001F6F0E">
        <w:t xml:space="preserve"> everything that you do here at queens. If it gets stressful, realize what you have done and enjoy the little parts. After patio ritual at hoco, </w:t>
      </w:r>
      <w:r w:rsidR="00533E90">
        <w:t>B</w:t>
      </w:r>
      <w:r w:rsidR="001F6F0E">
        <w:t>esh and I got burritos, that was a h</w:t>
      </w:r>
      <w:r w:rsidR="00533E90">
        <w:t>ighligh</w:t>
      </w:r>
      <w:r w:rsidR="001F6F0E">
        <w:t>t</w:t>
      </w:r>
      <w:r w:rsidR="00533E90">
        <w:t>.</w:t>
      </w:r>
      <w:r w:rsidR="001F6F0E">
        <w:t xml:space="preserve"> Best of luc</w:t>
      </w:r>
      <w:r w:rsidR="00533E90">
        <w:t>k</w:t>
      </w:r>
      <w:r w:rsidR="001F6F0E">
        <w:t xml:space="preserve"> to Sarah, you’ll kill it. </w:t>
      </w:r>
    </w:p>
    <w:p w14:paraId="76212F01" w14:textId="780AF559" w:rsidR="00530A7E" w:rsidRPr="00A5213C" w:rsidRDefault="00CC6615" w:rsidP="00B915AC">
      <w:pPr>
        <w:pStyle w:val="Heading1"/>
        <w:spacing w:line="276" w:lineRule="auto"/>
        <w:jc w:val="both"/>
      </w:pPr>
      <w:r w:rsidRPr="00A5213C">
        <w:t>x</w:t>
      </w:r>
      <w:r w:rsidR="00C3588E" w:rsidRPr="00A5213C">
        <w:t>.</w:t>
      </w:r>
      <w:r w:rsidR="009847DE" w:rsidRPr="00A5213C">
        <w:t xml:space="preserve"> Questio</w:t>
      </w:r>
      <w:r w:rsidR="004479C4" w:rsidRPr="00A5213C">
        <w:t>n</w:t>
      </w:r>
      <w:r w:rsidR="009847DE" w:rsidRPr="00A5213C">
        <w:t xml:space="preserve"> Period </w:t>
      </w:r>
    </w:p>
    <w:p w14:paraId="4497CD61" w14:textId="1BD3115D" w:rsidR="00530A7E" w:rsidRPr="00745076" w:rsidRDefault="00077622" w:rsidP="00B915AC">
      <w:pPr>
        <w:spacing w:line="276" w:lineRule="auto"/>
      </w:pPr>
      <w:r w:rsidRPr="00745076">
        <w:t>Emily</w:t>
      </w:r>
      <w:r w:rsidR="00226D40" w:rsidRPr="00745076">
        <w:t xml:space="preserve"> Wiersma</w:t>
      </w:r>
      <w:r w:rsidRPr="00745076">
        <w:t xml:space="preserve">: Emily Varga, I cannot commend the work you </w:t>
      </w:r>
      <w:r w:rsidR="006B2B15" w:rsidRPr="00745076">
        <w:t>have</w:t>
      </w:r>
      <w:r w:rsidRPr="00745076">
        <w:t xml:space="preserve"> done enough for </w:t>
      </w:r>
      <w:r w:rsidR="006B2B15" w:rsidRPr="00745076">
        <w:t>EngSoc</w:t>
      </w:r>
      <w:r w:rsidR="007D4FEA" w:rsidRPr="00745076">
        <w:t xml:space="preserve"> this year</w:t>
      </w:r>
      <w:r w:rsidR="00745076" w:rsidRPr="00745076">
        <w:t>.</w:t>
      </w:r>
    </w:p>
    <w:p w14:paraId="7E01D3BA" w14:textId="614348F8" w:rsidR="00077622" w:rsidRDefault="00077622" w:rsidP="00B915AC">
      <w:pPr>
        <w:spacing w:line="276" w:lineRule="auto"/>
      </w:pPr>
      <w:r w:rsidRPr="00745076">
        <w:t>Emily Varga:</w:t>
      </w:r>
      <w:r w:rsidR="00CC1E58" w:rsidRPr="00745076">
        <w:t xml:space="preserve"> My gluten sister: Emily Wiersma</w:t>
      </w:r>
      <w:r w:rsidR="00CC1E58">
        <w:t xml:space="preserve"> </w:t>
      </w:r>
    </w:p>
    <w:p w14:paraId="6D534F26" w14:textId="046324AF" w:rsidR="00CC1E58" w:rsidRPr="00A5213C" w:rsidRDefault="00CC1E58" w:rsidP="00B915AC">
      <w:pPr>
        <w:spacing w:line="276" w:lineRule="auto"/>
      </w:pPr>
      <w:r>
        <w:t>Sidney</w:t>
      </w:r>
      <w:r w:rsidR="00226D40">
        <w:t xml:space="preserve"> Picco</w:t>
      </w:r>
      <w:r>
        <w:t xml:space="preserve">: I realized </w:t>
      </w:r>
      <w:r w:rsidR="006B2B15">
        <w:t>having</w:t>
      </w:r>
      <w:r>
        <w:t xml:space="preserve"> the first director report sucks and I missed a thank</w:t>
      </w:r>
      <w:r w:rsidR="006B2B15">
        <w:t xml:space="preserve"> </w:t>
      </w:r>
      <w:r>
        <w:t xml:space="preserve">you. Thank you to ed and exec, you have been </w:t>
      </w:r>
      <w:r w:rsidR="006B2B15">
        <w:t>amazing</w:t>
      </w:r>
      <w:r>
        <w:t xml:space="preserve"> to work with and its been a</w:t>
      </w:r>
      <w:r w:rsidR="006B2B15">
        <w:t>n</w:t>
      </w:r>
      <w:r>
        <w:t xml:space="preserve"> </w:t>
      </w:r>
      <w:r w:rsidR="006B2B15">
        <w:t>incredible</w:t>
      </w:r>
      <w:r>
        <w:t xml:space="preserve"> year. </w:t>
      </w:r>
    </w:p>
    <w:p w14:paraId="12ECAED1" w14:textId="57733FDB" w:rsidR="00530A7E" w:rsidRPr="00A5213C" w:rsidRDefault="00D30935" w:rsidP="00B915AC">
      <w:pPr>
        <w:pStyle w:val="Heading1"/>
        <w:spacing w:line="276" w:lineRule="auto"/>
        <w:jc w:val="both"/>
      </w:pPr>
      <w:r w:rsidRPr="00A5213C">
        <w:t>X</w:t>
      </w:r>
      <w:r w:rsidR="00DE7CC1">
        <w:t>I</w:t>
      </w:r>
      <w:r w:rsidR="004479C4" w:rsidRPr="00A5213C">
        <w:t xml:space="preserve">. Faculty Board </w:t>
      </w:r>
      <w:r w:rsidR="009847DE" w:rsidRPr="00A5213C">
        <w:t>Report  </w:t>
      </w:r>
      <w:r w:rsidR="00530A7E" w:rsidRPr="00A5213C">
        <w:t xml:space="preserve">    </w:t>
      </w:r>
    </w:p>
    <w:p w14:paraId="21F943CC" w14:textId="2040D66A" w:rsidR="00530A7E" w:rsidRPr="00A5213C" w:rsidRDefault="007D4FEA" w:rsidP="00B915AC">
      <w:pPr>
        <w:spacing w:line="276" w:lineRule="auto"/>
      </w:pPr>
      <w:r>
        <w:t>Emily</w:t>
      </w:r>
      <w:r w:rsidR="00226D40">
        <w:t xml:space="preserve"> Wiersma</w:t>
      </w:r>
      <w:r>
        <w:t>: None</w:t>
      </w:r>
    </w:p>
    <w:p w14:paraId="3F3569EB" w14:textId="7B659D61" w:rsidR="00146332" w:rsidRPr="00A5213C" w:rsidRDefault="00182FF0" w:rsidP="00B915AC">
      <w:pPr>
        <w:pStyle w:val="Heading1"/>
        <w:spacing w:line="276" w:lineRule="auto"/>
        <w:jc w:val="both"/>
      </w:pPr>
      <w:r w:rsidRPr="00A5213C">
        <w:t>X</w:t>
      </w:r>
      <w:r w:rsidR="00DE7CC1">
        <w:t>I</w:t>
      </w:r>
      <w:r w:rsidR="00605F27" w:rsidRPr="00A5213C">
        <w:t>i</w:t>
      </w:r>
      <w:r w:rsidR="004479C4" w:rsidRPr="00A5213C">
        <w:t xml:space="preserve">. Alma Mater Society </w:t>
      </w:r>
      <w:r w:rsidR="009847DE" w:rsidRPr="00A5213C">
        <w:t>Report  </w:t>
      </w:r>
      <w:r w:rsidR="00573B12" w:rsidRPr="00A5213C">
        <w:t xml:space="preserve"> </w:t>
      </w:r>
    </w:p>
    <w:p w14:paraId="17BA9BEC" w14:textId="24B71638" w:rsidR="00A91D44" w:rsidRPr="00A5213C" w:rsidRDefault="00D2687A" w:rsidP="00B915AC">
      <w:pPr>
        <w:spacing w:line="276" w:lineRule="auto"/>
        <w:jc w:val="both"/>
      </w:pPr>
      <w:r>
        <w:t>Jamil Pirani:</w:t>
      </w:r>
      <w:r w:rsidR="007D4FEA">
        <w:t xml:space="preserve"> </w:t>
      </w:r>
      <w:r w:rsidR="00C84004">
        <w:t xml:space="preserve">I don’t usually get angry, I get </w:t>
      </w:r>
      <w:r w:rsidR="006F0150">
        <w:t>passionate,</w:t>
      </w:r>
      <w:r w:rsidR="00C84004">
        <w:t xml:space="preserve"> but I have to say this past assembly was the first that I got angry. We got the investigation results, </w:t>
      </w:r>
      <w:r w:rsidR="006F0150">
        <w:t>discussion</w:t>
      </w:r>
      <w:r w:rsidR="00C84004">
        <w:t xml:space="preserve"> on OUSA membership and </w:t>
      </w:r>
      <w:r w:rsidR="00D01B66">
        <w:t>clubs’</w:t>
      </w:r>
      <w:r w:rsidR="00C84004">
        <w:t xml:space="preserve"> policy. For the investigation, we got the exec summary. It </w:t>
      </w:r>
      <w:r w:rsidR="00D01B66">
        <w:t>exonerates</w:t>
      </w:r>
      <w:r w:rsidR="00C84004">
        <w:t xml:space="preserve"> Miguel of any wrongdoing. It also says </w:t>
      </w:r>
      <w:r w:rsidR="00D01B66">
        <w:t>Brandon</w:t>
      </w:r>
      <w:r w:rsidR="00C84004">
        <w:t xml:space="preserve"> did not act or of malice but in what he thought was the right thing to do. Second was the OUSA vote, they are the AMS for Ontario. This was interesting. </w:t>
      </w:r>
      <w:r w:rsidR="00800582">
        <w:t xml:space="preserve">The results were that we approved that we should </w:t>
      </w:r>
      <w:r w:rsidR="00D01B66">
        <w:t>withdraw</w:t>
      </w:r>
      <w:r w:rsidR="00800582">
        <w:t xml:space="preserve"> from OUSA </w:t>
      </w:r>
      <w:r w:rsidR="00D01B66">
        <w:t>contingent</w:t>
      </w:r>
      <w:r w:rsidR="00800582">
        <w:t xml:space="preserve"> on no legal risk to doing so and the least </w:t>
      </w:r>
      <w:r w:rsidR="00D01B66">
        <w:t>financially</w:t>
      </w:r>
      <w:r w:rsidR="00800582">
        <w:t xml:space="preserve"> impactful way. It has come to my attention that this may not be the best thing to do. The discussion was cut short and we did not </w:t>
      </w:r>
      <w:r w:rsidR="00D01B66">
        <w:t>probably</w:t>
      </w:r>
      <w:r w:rsidR="00800582">
        <w:t xml:space="preserve"> talk </w:t>
      </w:r>
      <w:r w:rsidR="00D01B66">
        <w:t>through</w:t>
      </w:r>
      <w:r w:rsidR="00800582">
        <w:t xml:space="preserve"> what we were doing. The </w:t>
      </w:r>
      <w:r w:rsidR="00D01B66">
        <w:t>club’s</w:t>
      </w:r>
      <w:r w:rsidR="00800582">
        <w:t xml:space="preserve"> </w:t>
      </w:r>
      <w:r w:rsidR="00D01B66">
        <w:t>discussion</w:t>
      </w:r>
      <w:r w:rsidR="00800582">
        <w:t xml:space="preserve"> </w:t>
      </w:r>
      <w:r w:rsidR="00D01B66">
        <w:t>w</w:t>
      </w:r>
      <w:r w:rsidR="00800582">
        <w:t xml:space="preserve">as about the burden of ratifying clubs This year we </w:t>
      </w:r>
      <w:r w:rsidR="00D01B66">
        <w:t>ratified</w:t>
      </w:r>
      <w:r w:rsidR="00800582">
        <w:t xml:space="preserve"> 25% of the clubs. There was no discussion as the question was called. This was how it </w:t>
      </w:r>
      <w:r w:rsidR="00D01B66">
        <w:t>ended,</w:t>
      </w:r>
      <w:r w:rsidR="00800582">
        <w:t xml:space="preserve"> and we missed a lot of things. </w:t>
      </w:r>
    </w:p>
    <w:p w14:paraId="0537BF46" w14:textId="045396DE" w:rsidR="006C21C4" w:rsidRPr="00A5213C" w:rsidRDefault="00D30935" w:rsidP="00B915AC">
      <w:pPr>
        <w:pStyle w:val="Heading1"/>
        <w:spacing w:line="276" w:lineRule="auto"/>
        <w:jc w:val="both"/>
      </w:pPr>
      <w:r w:rsidRPr="00A5213C">
        <w:lastRenderedPageBreak/>
        <w:t>X</w:t>
      </w:r>
      <w:r w:rsidR="00B2016A" w:rsidRPr="00A5213C">
        <w:t>I</w:t>
      </w:r>
      <w:r w:rsidR="00DE7CC1">
        <w:t>I</w:t>
      </w:r>
      <w:r w:rsidR="005E56C4" w:rsidRPr="00A5213C">
        <w:t>I</w:t>
      </w:r>
      <w:r w:rsidR="004479C4" w:rsidRPr="00A5213C">
        <w:t xml:space="preserve">. Senate </w:t>
      </w:r>
      <w:r w:rsidR="009847DE" w:rsidRPr="00A5213C">
        <w:t>Report  </w:t>
      </w:r>
    </w:p>
    <w:p w14:paraId="75E2F55B" w14:textId="06857EB6" w:rsidR="00557B99" w:rsidRPr="00A5213C" w:rsidRDefault="00D2687A" w:rsidP="00B915AC">
      <w:pPr>
        <w:spacing w:line="276" w:lineRule="auto"/>
        <w:jc w:val="both"/>
      </w:pPr>
      <w:r>
        <w:t>Sam White:</w:t>
      </w:r>
      <w:r w:rsidR="00004927">
        <w:t xml:space="preserve"> Nothing specific with senate that affects engineering. Max is not here, but he was great at transitioning me. I am looking forward to transitioning Pete into this role. </w:t>
      </w:r>
    </w:p>
    <w:p w14:paraId="2766E73A" w14:textId="547DAF8D" w:rsidR="006C21C4" w:rsidRPr="00A5213C" w:rsidRDefault="00C3588E" w:rsidP="00B915AC">
      <w:pPr>
        <w:pStyle w:val="Heading1"/>
        <w:spacing w:line="276" w:lineRule="auto"/>
        <w:jc w:val="both"/>
      </w:pPr>
      <w:r w:rsidRPr="00A5213C">
        <w:t>X</w:t>
      </w:r>
      <w:r w:rsidR="002E7C2E" w:rsidRPr="00A5213C">
        <w:t>I</w:t>
      </w:r>
      <w:r w:rsidR="00DE7CC1">
        <w:t>V</w:t>
      </w:r>
      <w:r w:rsidR="004479C4" w:rsidRPr="00A5213C">
        <w:t xml:space="preserve">. Engineering Review Board </w:t>
      </w:r>
      <w:r w:rsidR="009847DE" w:rsidRPr="00A5213C">
        <w:t xml:space="preserve">Report </w:t>
      </w:r>
    </w:p>
    <w:p w14:paraId="68AC1BD0" w14:textId="5398F799" w:rsidR="000C3EDE" w:rsidRPr="00A5213C" w:rsidRDefault="005B38F6" w:rsidP="00B915AC">
      <w:pPr>
        <w:spacing w:line="276" w:lineRule="auto"/>
        <w:jc w:val="both"/>
      </w:pPr>
      <w:r>
        <w:t>Rebecca</w:t>
      </w:r>
      <w:r w:rsidR="00D2687A">
        <w:t xml:space="preserve"> Leblonde</w:t>
      </w:r>
      <w:r>
        <w:t xml:space="preserve">: </w:t>
      </w:r>
      <w:r w:rsidR="00D020EF">
        <w:t xml:space="preserve">I looked over policy, it all looks good. David is our </w:t>
      </w:r>
      <w:r w:rsidR="00DD6F2B">
        <w:t>incoming</w:t>
      </w:r>
      <w:r w:rsidR="00D020EF">
        <w:t xml:space="preserve"> chair. </w:t>
      </w:r>
    </w:p>
    <w:p w14:paraId="657F0132" w14:textId="74C49720" w:rsidR="006C21C4" w:rsidRPr="00A5213C" w:rsidRDefault="008C44B0" w:rsidP="00B915AC">
      <w:pPr>
        <w:pStyle w:val="Heading1"/>
        <w:spacing w:line="276" w:lineRule="auto"/>
        <w:jc w:val="both"/>
      </w:pPr>
      <w:r w:rsidRPr="00A5213C">
        <w:t>X</w:t>
      </w:r>
      <w:r w:rsidR="00CE6BEC" w:rsidRPr="00A5213C">
        <w:t>V</w:t>
      </w:r>
      <w:r w:rsidRPr="00A5213C">
        <w:t>. Advisory B</w:t>
      </w:r>
      <w:r w:rsidR="006C21C4" w:rsidRPr="00A5213C">
        <w:t xml:space="preserve">oard </w:t>
      </w:r>
      <w:r w:rsidR="009847DE" w:rsidRPr="00A5213C">
        <w:t xml:space="preserve">Report </w:t>
      </w:r>
    </w:p>
    <w:p w14:paraId="5F3F8FE7" w14:textId="20018795" w:rsidR="00121C2F" w:rsidRPr="00A5213C" w:rsidRDefault="00D2687A" w:rsidP="00B915AC">
      <w:pPr>
        <w:spacing w:line="276" w:lineRule="auto"/>
      </w:pPr>
      <w:r>
        <w:t>Jamil Pirani:</w:t>
      </w:r>
      <w:r w:rsidR="00DD6F2B">
        <w:t xml:space="preserve"> </w:t>
      </w:r>
      <w:r w:rsidR="002D276A">
        <w:t xml:space="preserve">The services </w:t>
      </w:r>
      <w:r w:rsidR="00FA1ED9">
        <w:t>presented;</w:t>
      </w:r>
      <w:r w:rsidR="002D276A">
        <w:t xml:space="preserve"> it was great. I would like to </w:t>
      </w:r>
      <w:r w:rsidR="00FA1ED9">
        <w:t>congratulate</w:t>
      </w:r>
      <w:r w:rsidR="002D276A">
        <w:t xml:space="preserve"> our new chair Carson Cook and deputy chair Andrew V</w:t>
      </w:r>
      <w:r w:rsidR="00FA1ED9">
        <w:t>a</w:t>
      </w:r>
      <w:r w:rsidR="002D276A">
        <w:t>sila</w:t>
      </w:r>
      <w:r w:rsidR="00FA1ED9">
        <w:t xml:space="preserve">. </w:t>
      </w:r>
    </w:p>
    <w:p w14:paraId="219E02EE" w14:textId="13454A52" w:rsidR="00121C2F" w:rsidRPr="00A5213C" w:rsidRDefault="00121C2F" w:rsidP="00B915AC">
      <w:pPr>
        <w:pStyle w:val="Heading1"/>
        <w:spacing w:line="276" w:lineRule="auto"/>
        <w:jc w:val="both"/>
      </w:pPr>
      <w:r w:rsidRPr="00A5213C">
        <w:t>XV</w:t>
      </w:r>
      <w:r w:rsidR="00DE7CC1">
        <w:t>I</w:t>
      </w:r>
      <w:r w:rsidRPr="00A5213C">
        <w:t xml:space="preserve">. Equity officer Report </w:t>
      </w:r>
    </w:p>
    <w:p w14:paraId="01A8FA2B" w14:textId="253F94A0" w:rsidR="004A7CA3" w:rsidRDefault="00D2687A" w:rsidP="00B915AC">
      <w:pPr>
        <w:spacing w:line="276" w:lineRule="auto"/>
        <w:jc w:val="both"/>
      </w:pPr>
      <w:r>
        <w:t>Delaney Benoit:</w:t>
      </w:r>
      <w:r w:rsidR="002D276A">
        <w:t xml:space="preserve"> </w:t>
      </w:r>
      <w:r w:rsidR="001807DA">
        <w:t xml:space="preserve">All the bursaries for this year have been issues. Over the summer it is handled by the exec. It still exists if you want to apply. We did get an audit done on </w:t>
      </w:r>
      <w:r w:rsidR="00FA1ED9">
        <w:t>Clark</w:t>
      </w:r>
      <w:r w:rsidR="001807DA">
        <w:t xml:space="preserve"> accessibility. If we want to pursue renos, we have info. Abby is hiring. I am involve</w:t>
      </w:r>
      <w:r w:rsidR="00FA1ED9">
        <w:t xml:space="preserve">d </w:t>
      </w:r>
      <w:r w:rsidR="001807DA">
        <w:t xml:space="preserve">in the Women in </w:t>
      </w:r>
      <w:r w:rsidR="00FA1ED9">
        <w:t>Engineering</w:t>
      </w:r>
      <w:r w:rsidR="001807DA">
        <w:t xml:space="preserve"> </w:t>
      </w:r>
      <w:r w:rsidR="00FA1ED9">
        <w:t>webinar</w:t>
      </w:r>
      <w:r w:rsidR="001807DA">
        <w:t xml:space="preserve"> and is has been good. They asked good questions. </w:t>
      </w:r>
      <w:r w:rsidR="00986B3E">
        <w:t xml:space="preserve">I am happy this is a directorship next year. </w:t>
      </w:r>
      <w:r w:rsidR="00FF5AC7">
        <w:t xml:space="preserve">I do want to say, I </w:t>
      </w:r>
      <w:r w:rsidR="00FA1ED9">
        <w:t>recognize</w:t>
      </w:r>
      <w:r w:rsidR="00FF5AC7">
        <w:t xml:space="preserve"> I have big shoes to fill and I am always open to info and </w:t>
      </w:r>
      <w:r w:rsidR="00FA1ED9">
        <w:t>suggestions</w:t>
      </w:r>
      <w:r w:rsidR="00FF5AC7">
        <w:t xml:space="preserve"> for next year. Always happy to get feedback and </w:t>
      </w:r>
      <w:r w:rsidR="00FA1ED9">
        <w:t>acknowledge</w:t>
      </w:r>
      <w:r w:rsidR="00782899">
        <w:t xml:space="preserve"> our mistakes. I am not an expert. </w:t>
      </w:r>
    </w:p>
    <w:p w14:paraId="19F5E828" w14:textId="7D541861" w:rsidR="002972D7" w:rsidRDefault="002972D7" w:rsidP="00B915AC">
      <w:pPr>
        <w:spacing w:line="276" w:lineRule="auto"/>
        <w:jc w:val="both"/>
      </w:pPr>
      <w:r>
        <w:t xml:space="preserve">Motion to extend council </w:t>
      </w:r>
    </w:p>
    <w:p w14:paraId="1E384F61" w14:textId="50B6CBFE" w:rsidR="002972D7" w:rsidRDefault="00FA1ED9" w:rsidP="00B915AC">
      <w:pPr>
        <w:spacing w:line="276" w:lineRule="auto"/>
        <w:jc w:val="both"/>
      </w:pPr>
      <w:r>
        <w:t xml:space="preserve">Moved by </w:t>
      </w:r>
      <w:r w:rsidR="002972D7">
        <w:t>Jamil</w:t>
      </w:r>
      <w:r w:rsidR="00226D40">
        <w:t xml:space="preserve"> Pirani</w:t>
      </w:r>
    </w:p>
    <w:p w14:paraId="7150C368" w14:textId="6AE18168" w:rsidR="00226D40" w:rsidRDefault="00FA1ED9" w:rsidP="00B915AC">
      <w:pPr>
        <w:spacing w:line="276" w:lineRule="auto"/>
        <w:jc w:val="both"/>
      </w:pPr>
      <w:r>
        <w:t xml:space="preserve">Seconded by </w:t>
      </w:r>
      <w:r w:rsidR="002972D7">
        <w:t>Jordan</w:t>
      </w:r>
      <w:r w:rsidR="00226D40">
        <w:t xml:space="preserve"> Pernari </w:t>
      </w:r>
    </w:p>
    <w:p w14:paraId="725779F5" w14:textId="42656770" w:rsidR="002972D7" w:rsidRDefault="00226D40" w:rsidP="00B915AC">
      <w:pPr>
        <w:spacing w:line="276" w:lineRule="auto"/>
        <w:jc w:val="both"/>
      </w:pPr>
      <w:r>
        <w:t xml:space="preserve">Motion Passes, </w:t>
      </w:r>
      <w:r w:rsidR="002972D7">
        <w:t xml:space="preserve">9:44 pm </w:t>
      </w:r>
    </w:p>
    <w:p w14:paraId="2B2C2B12" w14:textId="6440EF4C" w:rsidR="00884BD4" w:rsidRPr="00A5213C" w:rsidRDefault="00D30935" w:rsidP="00B915AC">
      <w:pPr>
        <w:pStyle w:val="Heading1"/>
        <w:spacing w:line="276" w:lineRule="auto"/>
        <w:jc w:val="both"/>
      </w:pPr>
      <w:r w:rsidRPr="00A5213C">
        <w:t>XV</w:t>
      </w:r>
      <w:r w:rsidR="00121C2F" w:rsidRPr="00A5213C">
        <w:t>I</w:t>
      </w:r>
      <w:r w:rsidR="00DE7CC1">
        <w:t>I</w:t>
      </w:r>
      <w:r w:rsidR="004479C4" w:rsidRPr="00A5213C">
        <w:t xml:space="preserve">. Club </w:t>
      </w:r>
      <w:r w:rsidR="009847DE" w:rsidRPr="00A5213C">
        <w:t>Reports</w:t>
      </w:r>
    </w:p>
    <w:p w14:paraId="587D13D9" w14:textId="762EDEFA" w:rsidR="00C3588E" w:rsidRPr="00A5213C" w:rsidRDefault="00F3054C" w:rsidP="00B915AC">
      <w:pPr>
        <w:pStyle w:val="Heading5"/>
        <w:spacing w:line="276" w:lineRule="auto"/>
        <w:jc w:val="both"/>
      </w:pPr>
      <w:r w:rsidRPr="00A5213C">
        <w:t xml:space="preserve">I) </w:t>
      </w:r>
      <w:r w:rsidR="00FD17AC">
        <w:t xml:space="preserve">Geological </w:t>
      </w:r>
    </w:p>
    <w:p w14:paraId="0770420F" w14:textId="310CDF4F" w:rsidR="00A91D44" w:rsidRPr="00A5213C" w:rsidRDefault="00104C8C" w:rsidP="00B915AC">
      <w:pPr>
        <w:spacing w:line="276" w:lineRule="auto"/>
      </w:pPr>
      <w:r>
        <w:t xml:space="preserve">Caitlyn: </w:t>
      </w:r>
      <w:r w:rsidR="009A3C4E">
        <w:t xml:space="preserve">Exciting, we have a new team with all the </w:t>
      </w:r>
      <w:r w:rsidR="00F149DB">
        <w:t>positions</w:t>
      </w:r>
      <w:r w:rsidR="009A3C4E">
        <w:t xml:space="preserve"> filled. There will be a new face here. I</w:t>
      </w:r>
      <w:r w:rsidR="00F149DB">
        <w:t>f</w:t>
      </w:r>
      <w:r w:rsidR="009A3C4E">
        <w:t xml:space="preserve"> anyone wants, we are hiring prof</w:t>
      </w:r>
      <w:r w:rsidR="00F149DB">
        <w:t>it</w:t>
      </w:r>
      <w:r w:rsidR="009A3C4E">
        <w:t xml:space="preserve">s in the </w:t>
      </w:r>
      <w:r w:rsidR="00F149DB">
        <w:t>department, so</w:t>
      </w:r>
      <w:r w:rsidR="009A3C4E">
        <w:t xml:space="preserve"> hit up those lectures. Tomorrow is spring graunch at the Brooklyn. </w:t>
      </w:r>
    </w:p>
    <w:p w14:paraId="29E168AF" w14:textId="77777777" w:rsidR="00D30935" w:rsidRPr="00A5213C" w:rsidRDefault="00D30935" w:rsidP="00B915AC">
      <w:pPr>
        <w:pBdr>
          <w:bottom w:val="single" w:sz="6" w:space="1" w:color="auto"/>
        </w:pBdr>
        <w:spacing w:after="0" w:line="276" w:lineRule="auto"/>
        <w:jc w:val="both"/>
      </w:pPr>
    </w:p>
    <w:p w14:paraId="3923575E" w14:textId="25ADF127" w:rsidR="006C21C4" w:rsidRPr="00A5213C" w:rsidRDefault="00A02E67" w:rsidP="00B915AC">
      <w:pPr>
        <w:pStyle w:val="Heading5"/>
        <w:spacing w:line="276" w:lineRule="auto"/>
        <w:jc w:val="both"/>
      </w:pPr>
      <w:r w:rsidRPr="00A5213C">
        <w:lastRenderedPageBreak/>
        <w:t xml:space="preserve">ii) </w:t>
      </w:r>
      <w:r w:rsidR="00FD17AC">
        <w:t>CHEMENGCHEM</w:t>
      </w:r>
    </w:p>
    <w:p w14:paraId="02E963FF" w14:textId="1ABB2962" w:rsidR="00F149DB" w:rsidRDefault="00D2687A" w:rsidP="00F149DB">
      <w:pPr>
        <w:pBdr>
          <w:bottom w:val="single" w:sz="6" w:space="1" w:color="auto"/>
        </w:pBdr>
        <w:spacing w:line="276" w:lineRule="auto"/>
        <w:jc w:val="both"/>
      </w:pPr>
      <w:r>
        <w:t>Paige Maxwell:</w:t>
      </w:r>
      <w:r w:rsidR="00BB6865">
        <w:t xml:space="preserve"> </w:t>
      </w:r>
      <w:r w:rsidR="009112F3">
        <w:t xml:space="preserve">We had banquet. It seemed like fun. </w:t>
      </w:r>
    </w:p>
    <w:p w14:paraId="2EE69360" w14:textId="0441DF6A" w:rsidR="00E07528" w:rsidRPr="00A5213C" w:rsidRDefault="00244DDF" w:rsidP="00F149DB">
      <w:pPr>
        <w:pBdr>
          <w:bottom w:val="single" w:sz="6" w:space="1" w:color="auto"/>
        </w:pBdr>
        <w:spacing w:line="276" w:lineRule="auto"/>
        <w:jc w:val="both"/>
      </w:pPr>
      <w:r>
        <w:t>Jordan Pernari:</w:t>
      </w:r>
      <w:r w:rsidR="00E07528">
        <w:t xml:space="preserve"> Nominations for chem exec close tonight</w:t>
      </w:r>
      <w:r w:rsidR="00F149DB">
        <w:t xml:space="preserve">. </w:t>
      </w:r>
    </w:p>
    <w:p w14:paraId="5EAEE9E6" w14:textId="77777777" w:rsidR="0019630F" w:rsidRPr="00A5213C" w:rsidRDefault="0019630F" w:rsidP="00B915AC">
      <w:pPr>
        <w:pBdr>
          <w:bottom w:val="single" w:sz="6" w:space="1" w:color="auto"/>
        </w:pBdr>
        <w:spacing w:after="0" w:line="276" w:lineRule="auto"/>
        <w:jc w:val="both"/>
      </w:pPr>
    </w:p>
    <w:p w14:paraId="435C5E63" w14:textId="5470D61E" w:rsidR="00077C4C" w:rsidRDefault="00A02E67" w:rsidP="000812FC">
      <w:pPr>
        <w:pStyle w:val="Heading5"/>
        <w:spacing w:line="276" w:lineRule="auto"/>
        <w:jc w:val="both"/>
      </w:pPr>
      <w:r w:rsidRPr="00A5213C">
        <w:t>iii</w:t>
      </w:r>
      <w:r w:rsidR="004479C4" w:rsidRPr="00A5213C">
        <w:t xml:space="preserve">) </w:t>
      </w:r>
      <w:r w:rsidR="00FD17AC">
        <w:t xml:space="preserve">Applied Mathematics </w:t>
      </w:r>
    </w:p>
    <w:p w14:paraId="07D31ADD" w14:textId="7B634C43" w:rsidR="000812FC" w:rsidRPr="000812FC" w:rsidRDefault="00D2687A" w:rsidP="000812FC">
      <w:r>
        <w:t>Hatem Dawaghreh:</w:t>
      </w:r>
      <w:r w:rsidR="000812FC">
        <w:t xml:space="preserve"> </w:t>
      </w:r>
      <w:r w:rsidR="00BF3EC5">
        <w:t xml:space="preserve">Banquet was cool. </w:t>
      </w:r>
    </w:p>
    <w:p w14:paraId="1C284470" w14:textId="7EB8D79E" w:rsidR="00A91D44" w:rsidRPr="00A5213C" w:rsidRDefault="00A91D44" w:rsidP="00B915AC">
      <w:pPr>
        <w:pBdr>
          <w:bottom w:val="single" w:sz="6" w:space="1" w:color="auto"/>
        </w:pBdr>
        <w:spacing w:line="276" w:lineRule="auto"/>
        <w:jc w:val="both"/>
      </w:pPr>
    </w:p>
    <w:p w14:paraId="66AED2B2" w14:textId="172C9657" w:rsidR="00472B5B" w:rsidRDefault="00A02E67" w:rsidP="00B915AC">
      <w:pPr>
        <w:pStyle w:val="Heading5"/>
        <w:spacing w:line="276" w:lineRule="auto"/>
        <w:jc w:val="both"/>
      </w:pPr>
      <w:r w:rsidRPr="00A5213C">
        <w:t xml:space="preserve">iv) </w:t>
      </w:r>
      <w:r w:rsidR="00FD17AC">
        <w:t xml:space="preserve">Mechancial </w:t>
      </w:r>
    </w:p>
    <w:p w14:paraId="5893063F" w14:textId="0C87943E" w:rsidR="00FD17AC" w:rsidRPr="00A5213C" w:rsidRDefault="00D2687A" w:rsidP="00570BF1">
      <w:pPr>
        <w:pBdr>
          <w:bottom w:val="single" w:sz="6" w:space="1" w:color="auto"/>
        </w:pBdr>
        <w:tabs>
          <w:tab w:val="left" w:pos="1392"/>
        </w:tabs>
        <w:spacing w:line="276" w:lineRule="auto"/>
        <w:jc w:val="both"/>
      </w:pPr>
      <w:r>
        <w:t>Melissa Young:</w:t>
      </w:r>
      <w:r w:rsidR="00570BF1">
        <w:t xml:space="preserve"> </w:t>
      </w:r>
      <w:r w:rsidR="00FB09E9">
        <w:t xml:space="preserve">We have an exec, I will hopefully show up however I already have a </w:t>
      </w:r>
      <w:r w:rsidR="00980EA7">
        <w:t>seat,</w:t>
      </w:r>
      <w:r w:rsidR="00FB09E9">
        <w:t xml:space="preserve"> so we elected an </w:t>
      </w:r>
      <w:r w:rsidR="00980EA7">
        <w:t>EngSoc</w:t>
      </w:r>
      <w:r w:rsidR="00FB09E9">
        <w:t xml:space="preserve"> rep, </w:t>
      </w:r>
      <w:r w:rsidR="00980EA7">
        <w:t>T</w:t>
      </w:r>
      <w:r w:rsidR="00FB09E9">
        <w:t xml:space="preserve">yson. </w:t>
      </w:r>
    </w:p>
    <w:p w14:paraId="1B637D4D" w14:textId="77777777" w:rsidR="00FD17AC" w:rsidRPr="00A5213C" w:rsidRDefault="00FD17AC" w:rsidP="00FD17AC">
      <w:pPr>
        <w:pBdr>
          <w:bottom w:val="single" w:sz="6" w:space="1" w:color="auto"/>
        </w:pBdr>
        <w:spacing w:line="276" w:lineRule="auto"/>
        <w:jc w:val="both"/>
      </w:pPr>
    </w:p>
    <w:p w14:paraId="7E15A932" w14:textId="24120982" w:rsidR="00FD17AC" w:rsidRPr="00A5213C" w:rsidRDefault="00FD17AC" w:rsidP="00FD17AC">
      <w:pPr>
        <w:pStyle w:val="Heading5"/>
        <w:spacing w:line="276" w:lineRule="auto"/>
        <w:jc w:val="both"/>
      </w:pPr>
      <w:r>
        <w:t xml:space="preserve">V) Civil  </w:t>
      </w:r>
    </w:p>
    <w:p w14:paraId="2008F1E8" w14:textId="28F0BD4B" w:rsidR="00FD17AC" w:rsidRDefault="00C3752B" w:rsidP="00FD17AC">
      <w:pPr>
        <w:pBdr>
          <w:bottom w:val="single" w:sz="6" w:space="1" w:color="auto"/>
        </w:pBdr>
        <w:spacing w:line="276" w:lineRule="auto"/>
        <w:jc w:val="both"/>
      </w:pPr>
      <w:r>
        <w:t>Julia</w:t>
      </w:r>
      <w:r w:rsidR="00412547">
        <w:t xml:space="preserve"> Barnes-James</w:t>
      </w:r>
      <w:r>
        <w:t xml:space="preserve">: Had exec elections and banquet. I want to talk about discipline rep. Unlike incoming other positions, you don’t have a mentor. You show up and don’t know what happens. No one tells you how it </w:t>
      </w:r>
      <w:r w:rsidR="00505178">
        <w:t>works,</w:t>
      </w:r>
      <w:r>
        <w:t xml:space="preserve"> and you figure it out how it goes. I was trying to figure out what directors do and I </w:t>
      </w:r>
      <w:r w:rsidR="00AA3194">
        <w:t xml:space="preserve">exec stays in the summer. The position is not super meaningful due to this. This may be part of why attendance may not be great as we don’t know what is going on. I am VP Academics for civil and am hiring the new me, can I come with them? </w:t>
      </w:r>
    </w:p>
    <w:p w14:paraId="7600B89E" w14:textId="785ACCF3" w:rsidR="00AA3194" w:rsidRDefault="00D2687A" w:rsidP="00FD17AC">
      <w:pPr>
        <w:pBdr>
          <w:bottom w:val="single" w:sz="6" w:space="1" w:color="auto"/>
        </w:pBdr>
        <w:spacing w:line="276" w:lineRule="auto"/>
        <w:jc w:val="both"/>
      </w:pPr>
      <w:r>
        <w:t>Andrew Farley:</w:t>
      </w:r>
      <w:r w:rsidR="00AA3194">
        <w:t xml:space="preserve"> Yes</w:t>
      </w:r>
      <w:r w:rsidR="00505178">
        <w:t>.</w:t>
      </w:r>
    </w:p>
    <w:p w14:paraId="3658AABE" w14:textId="444C8BDB" w:rsidR="00AA3194" w:rsidRDefault="00AA3194" w:rsidP="00FD17AC">
      <w:pPr>
        <w:pBdr>
          <w:bottom w:val="single" w:sz="6" w:space="1" w:color="auto"/>
        </w:pBdr>
        <w:spacing w:line="276" w:lineRule="auto"/>
        <w:jc w:val="both"/>
      </w:pPr>
      <w:r>
        <w:t>Julia</w:t>
      </w:r>
      <w:r w:rsidR="00412547">
        <w:t xml:space="preserve"> Barnes-James</w:t>
      </w:r>
      <w:r>
        <w:t xml:space="preserve">: I would encourage </w:t>
      </w:r>
      <w:r w:rsidR="00C3108E">
        <w:t>you to do this as well</w:t>
      </w:r>
      <w:r w:rsidR="003034B4">
        <w:t xml:space="preserve"> or, a meeting for discipline reps where someone explains this. </w:t>
      </w:r>
    </w:p>
    <w:p w14:paraId="3C2E3806" w14:textId="11D6DBC5" w:rsidR="00E01957" w:rsidRDefault="00D2687A" w:rsidP="00FD17AC">
      <w:pPr>
        <w:pBdr>
          <w:bottom w:val="single" w:sz="6" w:space="1" w:color="auto"/>
        </w:pBdr>
        <w:spacing w:line="276" w:lineRule="auto"/>
        <w:jc w:val="both"/>
      </w:pPr>
      <w:r>
        <w:t>Melissa Young:</w:t>
      </w:r>
      <w:r w:rsidR="00E01957">
        <w:t xml:space="preserve"> I talked to Zaid about this and they </w:t>
      </w:r>
      <w:r w:rsidR="00947EA8">
        <w:t>are meeting with reps</w:t>
      </w:r>
      <w:r w:rsidR="00505178">
        <w:t xml:space="preserve">. </w:t>
      </w:r>
    </w:p>
    <w:p w14:paraId="43F39B6B" w14:textId="12029879" w:rsidR="00947EA8" w:rsidRDefault="00947EA8" w:rsidP="00FD17AC">
      <w:pPr>
        <w:pBdr>
          <w:bottom w:val="single" w:sz="6" w:space="1" w:color="auto"/>
        </w:pBdr>
        <w:spacing w:line="276" w:lineRule="auto"/>
        <w:jc w:val="both"/>
      </w:pPr>
      <w:r>
        <w:t>Emily</w:t>
      </w:r>
      <w:r w:rsidR="00412547">
        <w:t xml:space="preserve"> Varga</w:t>
      </w:r>
      <w:r>
        <w:t xml:space="preserve">: President will </w:t>
      </w:r>
      <w:r w:rsidR="00EE74B3">
        <w:t>be sitting</w:t>
      </w:r>
      <w:r>
        <w:t xml:space="preserve"> on council as per the new policy and </w:t>
      </w:r>
      <w:r w:rsidR="0096183A">
        <w:t xml:space="preserve">roundtables will </w:t>
      </w:r>
      <w:r w:rsidR="00505178">
        <w:t xml:space="preserve">continue. </w:t>
      </w:r>
    </w:p>
    <w:p w14:paraId="6BE8699D" w14:textId="44CBA7B5" w:rsidR="0096183A" w:rsidRDefault="00D2687A" w:rsidP="00FD17AC">
      <w:pPr>
        <w:pBdr>
          <w:bottom w:val="single" w:sz="6" w:space="1" w:color="auto"/>
        </w:pBdr>
        <w:spacing w:line="276" w:lineRule="auto"/>
        <w:jc w:val="both"/>
      </w:pPr>
      <w:r>
        <w:t>Juliana Jeans:</w:t>
      </w:r>
      <w:r w:rsidR="0096183A">
        <w:t xml:space="preserve"> I am sorry that this happened, there were issues within the </w:t>
      </w:r>
      <w:r w:rsidR="00EE74B3">
        <w:t>portfolio</w:t>
      </w:r>
      <w:r w:rsidR="0096183A">
        <w:t xml:space="preserve"> before Emily took over. I am sorry this happened to you. </w:t>
      </w:r>
    </w:p>
    <w:p w14:paraId="22DDFB4E" w14:textId="31AB4707" w:rsidR="0096183A" w:rsidRPr="00A5213C" w:rsidRDefault="0096183A" w:rsidP="00FD17AC">
      <w:pPr>
        <w:pBdr>
          <w:bottom w:val="single" w:sz="6" w:space="1" w:color="auto"/>
        </w:pBdr>
        <w:spacing w:line="276" w:lineRule="auto"/>
        <w:jc w:val="both"/>
      </w:pPr>
      <w:r>
        <w:t>Julia</w:t>
      </w:r>
      <w:r w:rsidR="00412547">
        <w:t xml:space="preserve"> Barnes-James</w:t>
      </w:r>
      <w:r>
        <w:t xml:space="preserve">: In civil, there is an open discussion and the biggest this was about Auto Cad and we have hired St. </w:t>
      </w:r>
      <w:r w:rsidR="009E395E">
        <w:t>Lawrence</w:t>
      </w:r>
      <w:r>
        <w:t xml:space="preserve"> profs to teach </w:t>
      </w:r>
      <w:r w:rsidR="009E395E">
        <w:t>AutoCAD,</w:t>
      </w:r>
      <w:r>
        <w:t xml:space="preserve"> so I am going to try to learn it an create a forum and some lessons. </w:t>
      </w:r>
      <w:r w:rsidR="009E395E">
        <w:t>So,</w:t>
      </w:r>
      <w:r>
        <w:t xml:space="preserve"> if anyone is </w:t>
      </w:r>
      <w:proofErr w:type="gramStart"/>
      <w:r>
        <w:t>really good</w:t>
      </w:r>
      <w:proofErr w:type="gramEnd"/>
      <w:r>
        <w:t xml:space="preserve"> with </w:t>
      </w:r>
      <w:r w:rsidR="009E395E">
        <w:t>AutoCAD</w:t>
      </w:r>
      <w:r>
        <w:t xml:space="preserve"> or knows how to set </w:t>
      </w:r>
      <w:r w:rsidR="009E395E">
        <w:t>this up</w:t>
      </w:r>
      <w:r>
        <w:t xml:space="preserve">, hit me up. </w:t>
      </w:r>
      <w:r w:rsidR="00611AD9">
        <w:t xml:space="preserve">It would be a student run </w:t>
      </w:r>
      <w:r w:rsidR="009E395E">
        <w:t>class;</w:t>
      </w:r>
      <w:r w:rsidR="00611AD9">
        <w:t xml:space="preserve"> it would be experience. </w:t>
      </w:r>
    </w:p>
    <w:p w14:paraId="123505CF" w14:textId="77777777" w:rsidR="00FD17AC" w:rsidRPr="00A5213C" w:rsidRDefault="00FD17AC" w:rsidP="00FD17AC">
      <w:pPr>
        <w:pBdr>
          <w:bottom w:val="single" w:sz="6" w:space="1" w:color="auto"/>
        </w:pBdr>
        <w:spacing w:line="276" w:lineRule="auto"/>
        <w:jc w:val="both"/>
      </w:pPr>
    </w:p>
    <w:p w14:paraId="232407E9" w14:textId="2A2929B3" w:rsidR="004479C4" w:rsidRPr="00A5213C" w:rsidRDefault="00D30935" w:rsidP="00B915AC">
      <w:pPr>
        <w:pStyle w:val="Heading1"/>
        <w:spacing w:line="276" w:lineRule="auto"/>
        <w:jc w:val="both"/>
      </w:pPr>
      <w:r w:rsidRPr="00A5213C">
        <w:t>XV</w:t>
      </w:r>
      <w:r w:rsidR="004479C4" w:rsidRPr="00A5213C">
        <w:t>I</w:t>
      </w:r>
      <w:r w:rsidR="00121C2F" w:rsidRPr="00A5213C">
        <w:t>I</w:t>
      </w:r>
      <w:r w:rsidR="00DE7CC1">
        <w:t>I</w:t>
      </w:r>
      <w:r w:rsidR="004479C4" w:rsidRPr="00A5213C">
        <w:t xml:space="preserve">. Year </w:t>
      </w:r>
      <w:r w:rsidR="009847DE" w:rsidRPr="00A5213C">
        <w:t xml:space="preserve">Reports   </w:t>
      </w:r>
    </w:p>
    <w:p w14:paraId="28C1FDC0" w14:textId="48C10C9C" w:rsidR="006841F5" w:rsidRPr="00A5213C" w:rsidRDefault="00C45A3B" w:rsidP="00B915AC">
      <w:pPr>
        <w:pStyle w:val="Heading5"/>
        <w:spacing w:line="276" w:lineRule="auto"/>
        <w:jc w:val="both"/>
      </w:pPr>
      <w:r w:rsidRPr="00A5213C">
        <w:t>I</w:t>
      </w:r>
      <w:r w:rsidR="00B818C3" w:rsidRPr="00A5213C">
        <w:t>) Sci’1</w:t>
      </w:r>
      <w:r w:rsidR="002068F4" w:rsidRPr="00A5213C">
        <w:t>9</w:t>
      </w:r>
    </w:p>
    <w:p w14:paraId="78FE10A9" w14:textId="0C6714B9" w:rsidR="00454748" w:rsidRPr="00A5213C" w:rsidRDefault="00244DDF" w:rsidP="00B915AC">
      <w:pPr>
        <w:spacing w:line="276" w:lineRule="auto"/>
        <w:jc w:val="both"/>
      </w:pPr>
      <w:r>
        <w:t>Jordan Pernari:</w:t>
      </w:r>
      <w:r w:rsidR="00D10E47">
        <w:t xml:space="preserve"> Saving the sappy stuff. If you have p</w:t>
      </w:r>
      <w:r w:rsidR="009E395E">
        <w:t>ictures</w:t>
      </w:r>
      <w:r w:rsidR="00D10E47">
        <w:t xml:space="preserve"> of </w:t>
      </w:r>
      <w:r w:rsidR="009E395E">
        <w:t>graduating</w:t>
      </w:r>
      <w:r w:rsidR="00D10E47">
        <w:t xml:space="preserve"> students send them to </w:t>
      </w:r>
      <w:hyperlink r:id="rId9" w:history="1">
        <w:r w:rsidR="00D10E47" w:rsidRPr="006F05D4">
          <w:rPr>
            <w:rStyle w:val="Hyperlink"/>
          </w:rPr>
          <w:t>sci19yearbook@engsoc.queensu.ca</w:t>
        </w:r>
      </w:hyperlink>
      <w:r w:rsidR="00D10E47">
        <w:t xml:space="preserve">. One exciting announcement, I got an email about planning reunion 0 for hoco next year. </w:t>
      </w:r>
    </w:p>
    <w:p w14:paraId="01D20880" w14:textId="77777777" w:rsidR="00886BB9" w:rsidRPr="00A5213C" w:rsidRDefault="00886BB9" w:rsidP="00B915AC">
      <w:pPr>
        <w:pBdr>
          <w:bottom w:val="single" w:sz="6" w:space="1" w:color="auto"/>
        </w:pBdr>
        <w:spacing w:after="0" w:line="276" w:lineRule="auto"/>
        <w:jc w:val="both"/>
      </w:pPr>
    </w:p>
    <w:p w14:paraId="09C4118A" w14:textId="5338683C" w:rsidR="00030F5E" w:rsidRPr="00A5213C" w:rsidRDefault="00030F5E" w:rsidP="00B915AC">
      <w:pPr>
        <w:pStyle w:val="Heading5"/>
        <w:spacing w:line="276" w:lineRule="auto"/>
        <w:jc w:val="both"/>
      </w:pPr>
      <w:r w:rsidRPr="00A5213C">
        <w:t>II) Sci’</w:t>
      </w:r>
      <w:r w:rsidR="002068F4" w:rsidRPr="00A5213C">
        <w:t>20</w:t>
      </w:r>
    </w:p>
    <w:p w14:paraId="41F96086" w14:textId="2288BF00" w:rsidR="00A91D44" w:rsidRPr="00A5213C" w:rsidRDefault="00E7655C" w:rsidP="00B915AC">
      <w:pPr>
        <w:spacing w:line="276" w:lineRule="auto"/>
        <w:jc w:val="both"/>
      </w:pPr>
      <w:r>
        <w:t>Devin</w:t>
      </w:r>
      <w:r w:rsidR="00412547">
        <w:t xml:space="preserve"> Alldrit</w:t>
      </w:r>
      <w:r>
        <w:t xml:space="preserve">: </w:t>
      </w:r>
      <w:r w:rsidR="00B91A05">
        <w:t>Not t</w:t>
      </w:r>
      <w:r w:rsidR="009E395E">
        <w:t>o</w:t>
      </w:r>
      <w:r w:rsidR="00B91A05">
        <w:t xml:space="preserve">o much, thanks to my exec and Melissa will kill it. </w:t>
      </w:r>
    </w:p>
    <w:p w14:paraId="04C70CBF" w14:textId="77777777" w:rsidR="00030F5E" w:rsidRPr="00A5213C" w:rsidRDefault="00030F5E" w:rsidP="00B915AC">
      <w:pPr>
        <w:pBdr>
          <w:bottom w:val="single" w:sz="6" w:space="1" w:color="auto"/>
        </w:pBdr>
        <w:spacing w:after="0" w:line="276" w:lineRule="auto"/>
        <w:jc w:val="both"/>
      </w:pPr>
    </w:p>
    <w:p w14:paraId="30A44CFB" w14:textId="0198024E" w:rsidR="00030F5E" w:rsidRPr="00A5213C" w:rsidRDefault="00030F5E" w:rsidP="00B915AC">
      <w:pPr>
        <w:pStyle w:val="Heading5"/>
        <w:spacing w:line="276" w:lineRule="auto"/>
        <w:jc w:val="both"/>
      </w:pPr>
      <w:r w:rsidRPr="00A5213C">
        <w:t>III) Sci’2</w:t>
      </w:r>
      <w:r w:rsidR="002068F4" w:rsidRPr="00A5213C">
        <w:t>1</w:t>
      </w:r>
      <w:r w:rsidRPr="00A5213C">
        <w:t xml:space="preserve">  </w:t>
      </w:r>
    </w:p>
    <w:p w14:paraId="2A29FAE6" w14:textId="20A8F8AB" w:rsidR="00030F5E" w:rsidRPr="00A5213C" w:rsidRDefault="00E10682" w:rsidP="00B915AC">
      <w:pPr>
        <w:spacing w:line="276" w:lineRule="auto"/>
        <w:jc w:val="both"/>
      </w:pPr>
      <w:r>
        <w:t>Andrew</w:t>
      </w:r>
      <w:r w:rsidR="005000E8">
        <w:t xml:space="preserve"> V</w:t>
      </w:r>
      <w:r w:rsidR="00412547">
        <w:t>asila</w:t>
      </w:r>
      <w:r w:rsidR="005000E8">
        <w:t xml:space="preserve">: We had 3 rounds of elections and we have an exec. Emily finagling created a functioning exec. Looking forward to next </w:t>
      </w:r>
      <w:r w:rsidR="00AF4092">
        <w:t>year</w:t>
      </w:r>
      <w:r w:rsidR="005000E8">
        <w:t xml:space="preserve">. Thanks to Sci 19 and </w:t>
      </w:r>
      <w:r w:rsidR="00AF4092">
        <w:t>graduating</w:t>
      </w:r>
      <w:r w:rsidR="005000E8">
        <w:t xml:space="preserve"> student, learned a lot from you and thanks for you</w:t>
      </w:r>
      <w:r w:rsidR="00412547">
        <w:t>r</w:t>
      </w:r>
      <w:r w:rsidR="005000E8">
        <w:t xml:space="preserve"> legacy, impact and de</w:t>
      </w:r>
      <w:r w:rsidR="00A776F0">
        <w:t>dication</w:t>
      </w:r>
      <w:r w:rsidR="00AF4092">
        <w:t xml:space="preserve">. </w:t>
      </w:r>
    </w:p>
    <w:p w14:paraId="278B087F" w14:textId="77777777" w:rsidR="00030F5E" w:rsidRPr="00A5213C" w:rsidRDefault="00030F5E" w:rsidP="00B915AC">
      <w:pPr>
        <w:pBdr>
          <w:bottom w:val="single" w:sz="6" w:space="1" w:color="auto"/>
        </w:pBdr>
        <w:spacing w:after="0" w:line="276" w:lineRule="auto"/>
        <w:jc w:val="both"/>
      </w:pPr>
    </w:p>
    <w:p w14:paraId="33F55403" w14:textId="77777777" w:rsidR="00030F5E" w:rsidRPr="00A5213C" w:rsidRDefault="00030F5E" w:rsidP="00B915AC">
      <w:pPr>
        <w:spacing w:line="276" w:lineRule="auto"/>
      </w:pPr>
    </w:p>
    <w:p w14:paraId="7F66E834" w14:textId="09A9E3E7" w:rsidR="00E809CC" w:rsidRPr="00A5213C" w:rsidRDefault="00030F5E" w:rsidP="00B915AC">
      <w:pPr>
        <w:pStyle w:val="Heading5"/>
        <w:spacing w:line="276" w:lineRule="auto"/>
        <w:jc w:val="both"/>
      </w:pPr>
      <w:r w:rsidRPr="00A5213C">
        <w:t>IV) Sci’2</w:t>
      </w:r>
      <w:r w:rsidR="002068F4" w:rsidRPr="00A5213C">
        <w:t>2</w:t>
      </w:r>
    </w:p>
    <w:p w14:paraId="0DBA7F12" w14:textId="487F83F2" w:rsidR="00A92E1E" w:rsidRDefault="00A776F0" w:rsidP="00B915AC">
      <w:pPr>
        <w:spacing w:line="276" w:lineRule="auto"/>
        <w:jc w:val="both"/>
      </w:pPr>
      <w:r>
        <w:t>Julia</w:t>
      </w:r>
      <w:r w:rsidR="00412547">
        <w:t xml:space="preserve"> Takimoto</w:t>
      </w:r>
      <w:r>
        <w:t xml:space="preserve">: </w:t>
      </w:r>
      <w:r w:rsidR="00547F15">
        <w:t xml:space="preserve">We are finishing up selling merch. </w:t>
      </w:r>
      <w:r w:rsidR="00CA424C">
        <w:t xml:space="preserve">Working on transition manuals and ran a chill event last week. Have a year motto: In purple we thrive for iron we strive. Shout out to the Sci 22 exec and to </w:t>
      </w:r>
      <w:r w:rsidR="0070677D">
        <w:t>Emma</w:t>
      </w:r>
      <w:r w:rsidR="00CA424C">
        <w:t xml:space="preserve"> for being the reason we got anything done this year. </w:t>
      </w:r>
    </w:p>
    <w:p w14:paraId="5EF5BE7E" w14:textId="77777777" w:rsidR="00412547" w:rsidRPr="00A5213C" w:rsidRDefault="00412547" w:rsidP="00B915AC">
      <w:pPr>
        <w:spacing w:line="276" w:lineRule="auto"/>
        <w:jc w:val="both"/>
      </w:pPr>
    </w:p>
    <w:p w14:paraId="668B4D19" w14:textId="4B89716B" w:rsidR="00C93D7F" w:rsidRPr="00A5213C" w:rsidRDefault="00900F3A" w:rsidP="00B915AC">
      <w:pPr>
        <w:pStyle w:val="Heading1"/>
        <w:spacing w:line="276" w:lineRule="auto"/>
        <w:jc w:val="both"/>
      </w:pPr>
      <w:r w:rsidRPr="00A5213C">
        <w:t>X</w:t>
      </w:r>
      <w:r w:rsidR="00DE7CC1">
        <w:t>IX</w:t>
      </w:r>
      <w:r w:rsidR="004479C4" w:rsidRPr="00A5213C">
        <w:t>. Statements and Questions by Members  </w:t>
      </w:r>
    </w:p>
    <w:p w14:paraId="07BC5E24" w14:textId="42F18E8A" w:rsidR="00B92DF4" w:rsidRDefault="00D2687A" w:rsidP="00B915AC">
      <w:pPr>
        <w:spacing w:line="276" w:lineRule="auto"/>
      </w:pPr>
      <w:r>
        <w:t>Melissa Young:</w:t>
      </w:r>
      <w:r w:rsidR="00906771">
        <w:t xml:space="preserve"> At AGM, they were supposed to talk about the </w:t>
      </w:r>
      <w:r w:rsidR="0070677D">
        <w:t>journal’s</w:t>
      </w:r>
      <w:r w:rsidR="00906771">
        <w:t xml:space="preserve"> </w:t>
      </w:r>
      <w:r w:rsidR="0070677D">
        <w:t>probation</w:t>
      </w:r>
      <w:r w:rsidR="00906771">
        <w:t>, did they</w:t>
      </w:r>
      <w:r w:rsidR="0070677D">
        <w:t>?</w:t>
      </w:r>
    </w:p>
    <w:p w14:paraId="665F36E2" w14:textId="27BC73D7" w:rsidR="00906771" w:rsidRDefault="00D2687A" w:rsidP="00B915AC">
      <w:pPr>
        <w:spacing w:line="276" w:lineRule="auto"/>
      </w:pPr>
      <w:r>
        <w:t>Jamil Pirani:</w:t>
      </w:r>
      <w:r w:rsidR="00906771">
        <w:t xml:space="preserve"> We did not ask during the meeting due to the fr</w:t>
      </w:r>
      <w:r w:rsidR="0070677D">
        <w:t>en</w:t>
      </w:r>
      <w:r w:rsidR="00906771">
        <w:t xml:space="preserve">zy. Afterwards I asked and if they </w:t>
      </w:r>
      <w:r w:rsidR="0070677D">
        <w:t>continue</w:t>
      </w:r>
      <w:r w:rsidR="00906771">
        <w:t xml:space="preserve"> to run a deficit, they should be dissolved. </w:t>
      </w:r>
    </w:p>
    <w:p w14:paraId="4D63AA88" w14:textId="24E545D6" w:rsidR="00EE1543" w:rsidRDefault="00D2687A" w:rsidP="00B915AC">
      <w:pPr>
        <w:spacing w:line="276" w:lineRule="auto"/>
      </w:pPr>
      <w:r>
        <w:t>Zaid Kasim:</w:t>
      </w:r>
      <w:r w:rsidR="00EE1543">
        <w:t xml:space="preserve"> </w:t>
      </w:r>
      <w:r w:rsidR="00B93C83">
        <w:t xml:space="preserve">Sorry to Julia you went though </w:t>
      </w:r>
      <w:r w:rsidR="0070677D">
        <w:t>that</w:t>
      </w:r>
      <w:r w:rsidR="00B93C83">
        <w:t xml:space="preserve">. I will be making outlines for all the </w:t>
      </w:r>
      <w:r w:rsidR="0070677D">
        <w:t>discipline</w:t>
      </w:r>
      <w:r w:rsidR="00B93C83">
        <w:t xml:space="preserve"> clubs and year execs. A council aid will also be created. </w:t>
      </w:r>
    </w:p>
    <w:p w14:paraId="182EA8FC" w14:textId="259C36C8" w:rsidR="0070677D" w:rsidRDefault="00D2687A" w:rsidP="00B915AC">
      <w:pPr>
        <w:spacing w:line="276" w:lineRule="auto"/>
      </w:pPr>
      <w:r>
        <w:lastRenderedPageBreak/>
        <w:t>Jonathan Corbett:</w:t>
      </w:r>
      <w:r w:rsidR="00B93C83">
        <w:t xml:space="preserve"> I would like to hear the </w:t>
      </w:r>
      <w:r w:rsidR="0070677D">
        <w:t>conclusion</w:t>
      </w:r>
      <w:r w:rsidR="00B93C83">
        <w:t xml:space="preserve"> of all </w:t>
      </w:r>
      <w:r w:rsidR="0070677D">
        <w:t>EngSoc</w:t>
      </w:r>
      <w:r w:rsidR="00B93C83">
        <w:t xml:space="preserve"> services, what were to bottom lines for </w:t>
      </w:r>
      <w:r w:rsidR="0070677D">
        <w:t>EngSoc</w:t>
      </w:r>
      <w:r w:rsidR="00B93C83">
        <w:t xml:space="preserve"> services</w:t>
      </w:r>
      <w:r w:rsidR="0070677D">
        <w:t xml:space="preserve">? </w:t>
      </w:r>
    </w:p>
    <w:p w14:paraId="02B72AC2" w14:textId="3A563D14" w:rsidR="00B93C83" w:rsidRDefault="00D2687A" w:rsidP="00B915AC">
      <w:pPr>
        <w:spacing w:line="276" w:lineRule="auto"/>
      </w:pPr>
      <w:r>
        <w:t>Behshid Behrouzi:</w:t>
      </w:r>
      <w:r w:rsidR="00B93C83">
        <w:t xml:space="preserve"> </w:t>
      </w:r>
      <w:r w:rsidR="0070677D">
        <w:t>T</w:t>
      </w:r>
      <w:r w:rsidR="00B93C83">
        <w:t xml:space="preserve">hat information is confidential and </w:t>
      </w:r>
      <w:proofErr w:type="gramStart"/>
      <w:r w:rsidR="00B93C83">
        <w:t>all of</w:t>
      </w:r>
      <w:proofErr w:type="gramEnd"/>
      <w:r w:rsidR="00B93C83">
        <w:t xml:space="preserve"> advisory board signs an NDA. </w:t>
      </w:r>
    </w:p>
    <w:p w14:paraId="0A970EA7" w14:textId="5CE07EBD" w:rsidR="00B93C83" w:rsidRDefault="00B93C83" w:rsidP="00B915AC">
      <w:pPr>
        <w:spacing w:line="276" w:lineRule="auto"/>
      </w:pPr>
      <w:r>
        <w:t xml:space="preserve">I have been in </w:t>
      </w:r>
      <w:r w:rsidR="0070677D">
        <w:t>EngSoc</w:t>
      </w:r>
      <w:r>
        <w:t xml:space="preserve"> for 3 years and I have seen 2 types </w:t>
      </w:r>
      <w:r w:rsidR="0070677D">
        <w:t>of</w:t>
      </w:r>
      <w:r>
        <w:t xml:space="preserve"> involvement. These are </w:t>
      </w:r>
      <w:r w:rsidR="0070677D">
        <w:t>ill-informed</w:t>
      </w:r>
      <w:r>
        <w:t xml:space="preserve"> and critical and then </w:t>
      </w:r>
      <w:r w:rsidR="0070677D">
        <w:t>constructive</w:t>
      </w:r>
      <w:r>
        <w:t xml:space="preserve"> and doers. I am lucky to have worked with these doers and thank you to them</w:t>
      </w:r>
      <w:r w:rsidR="0070677D">
        <w:t xml:space="preserve">. </w:t>
      </w:r>
    </w:p>
    <w:p w14:paraId="642F74B8" w14:textId="79952CB8" w:rsidR="00B93C83" w:rsidRDefault="00D2687A" w:rsidP="00B915AC">
      <w:pPr>
        <w:spacing w:line="276" w:lineRule="auto"/>
      </w:pPr>
      <w:r>
        <w:t>Jamil Pirani:</w:t>
      </w:r>
      <w:r w:rsidR="000C1988">
        <w:t xml:space="preserve"> I have been here for a long time, since 2014. I have had the pleasure to work with </w:t>
      </w:r>
      <w:proofErr w:type="gramStart"/>
      <w:r w:rsidR="000C1988">
        <w:t>really amazing</w:t>
      </w:r>
      <w:proofErr w:type="gramEnd"/>
      <w:r w:rsidR="000C1988">
        <w:t xml:space="preserve"> people. The person on my left I meet dressed as cows at </w:t>
      </w:r>
      <w:r w:rsidR="008B66D0">
        <w:t>jac</w:t>
      </w:r>
      <w:r w:rsidR="000C1988">
        <w:t xml:space="preserve">ket council and on the right in </w:t>
      </w:r>
      <w:r w:rsidR="00745076">
        <w:t>B</w:t>
      </w:r>
      <w:r w:rsidR="000C1988">
        <w:t xml:space="preserve">an </w:t>
      </w:r>
      <w:r w:rsidR="00745076">
        <w:t>R</w:t>
      </w:r>
      <w:r w:rsidR="000C1988">
        <w:t xml:space="preserve">igh. </w:t>
      </w:r>
      <w:r w:rsidR="008B66D0">
        <w:t>EngSoc</w:t>
      </w:r>
      <w:r w:rsidR="000C1988">
        <w:t xml:space="preserve"> has helped me in so many </w:t>
      </w:r>
      <w:r w:rsidR="008B66D0">
        <w:t>ways</w:t>
      </w:r>
      <w:r w:rsidR="000C1988">
        <w:t xml:space="preserve">. I would not have this ring without </w:t>
      </w:r>
      <w:r w:rsidR="008B66D0">
        <w:t>EngSoc</w:t>
      </w:r>
      <w:r w:rsidR="000C1988">
        <w:t>. If you ever wonder what the impact is, I am here and about to graduate and that’s thanks to all of you. Thank you for that. There has been a lot of change since I was the f</w:t>
      </w:r>
      <w:r w:rsidR="00843EF5">
        <w:t>r</w:t>
      </w:r>
      <w:r w:rsidR="000C1988">
        <w:t xml:space="preserve">osh for the better. We have not lost what makes us the best faulty society on campus and the world. Everyone who works with </w:t>
      </w:r>
      <w:r w:rsidR="00843EF5">
        <w:t>EngSoc</w:t>
      </w:r>
      <w:r w:rsidR="000C1988">
        <w:t xml:space="preserve"> does it to do the best job they can do. Thank you to </w:t>
      </w:r>
      <w:proofErr w:type="gramStart"/>
      <w:r w:rsidR="000C1988">
        <w:t xml:space="preserve">each and </w:t>
      </w:r>
      <w:r w:rsidR="00843EF5">
        <w:t>every</w:t>
      </w:r>
      <w:proofErr w:type="gramEnd"/>
      <w:r w:rsidR="000C1988">
        <w:t xml:space="preserve"> one of you for spending the time for everything you do. Thank you to the first years, you have done a</w:t>
      </w:r>
      <w:r w:rsidR="00E70257">
        <w:t xml:space="preserve"> </w:t>
      </w:r>
      <w:r w:rsidR="00843EF5">
        <w:t>fantastic</w:t>
      </w:r>
      <w:r w:rsidR="000C1988">
        <w:t xml:space="preserve"> job and if you keep this up, we wil</w:t>
      </w:r>
      <w:r w:rsidR="00843EF5">
        <w:t>l</w:t>
      </w:r>
      <w:r w:rsidR="000C1988">
        <w:t xml:space="preserve"> be all </w:t>
      </w:r>
      <w:r w:rsidR="00843EF5">
        <w:t>right</w:t>
      </w:r>
      <w:r w:rsidR="000C1988">
        <w:t xml:space="preserve"> forever</w:t>
      </w:r>
      <w:r w:rsidR="00843EF5">
        <w:t xml:space="preserve">. </w:t>
      </w:r>
    </w:p>
    <w:p w14:paraId="2EF94977" w14:textId="64F3C063" w:rsidR="00852D63" w:rsidRDefault="000C1988" w:rsidP="00B915AC">
      <w:pPr>
        <w:spacing w:line="276" w:lineRule="auto"/>
      </w:pPr>
      <w:r>
        <w:t>Ryan</w:t>
      </w:r>
      <w:r w:rsidR="00412547">
        <w:t xml:space="preserve"> Kealey</w:t>
      </w:r>
      <w:r>
        <w:t xml:space="preserve">: </w:t>
      </w:r>
      <w:r w:rsidR="00C31924">
        <w:t xml:space="preserve">Its been 5 years at queens and 4 of with </w:t>
      </w:r>
      <w:r w:rsidR="00066821">
        <w:t>EngSoc</w:t>
      </w:r>
      <w:r w:rsidR="00C31924">
        <w:t xml:space="preserve">. Council, </w:t>
      </w:r>
      <w:r w:rsidR="00066821">
        <w:t>EngSoc</w:t>
      </w:r>
      <w:r w:rsidR="00C31924">
        <w:t xml:space="preserve"> have shaped me to be who I am. I am proud of </w:t>
      </w:r>
      <w:r w:rsidR="00066821">
        <w:t>being</w:t>
      </w:r>
      <w:r w:rsidR="00C31924">
        <w:t xml:space="preserve"> here and being able to </w:t>
      </w:r>
      <w:r w:rsidR="00066821">
        <w:t>represent</w:t>
      </w:r>
      <w:r w:rsidR="00C31924">
        <w:t xml:space="preserve"> everyone. Don’t get down </w:t>
      </w:r>
      <w:r w:rsidR="00066821">
        <w:t>if</w:t>
      </w:r>
      <w:r w:rsidR="00C31924">
        <w:t xml:space="preserve"> people </w:t>
      </w:r>
      <w:r w:rsidR="00DA30BE">
        <w:t xml:space="preserve">don’t like </w:t>
      </w:r>
      <w:r w:rsidR="00066821">
        <w:t>EngSoc</w:t>
      </w:r>
      <w:r w:rsidR="00DA30BE">
        <w:t>. You are doing the</w:t>
      </w:r>
      <w:r w:rsidR="00066821">
        <w:t xml:space="preserve"> </w:t>
      </w:r>
      <w:r w:rsidR="00DA30BE">
        <w:t xml:space="preserve">best. We have had our disagreements but have done our best. </w:t>
      </w:r>
      <w:r w:rsidR="00141612">
        <w:t xml:space="preserve">Keep doing what you should do. I brought it up to Emily that I would like to see the </w:t>
      </w:r>
      <w:r w:rsidR="00066821">
        <w:t>mining</w:t>
      </w:r>
      <w:r w:rsidR="00141612">
        <w:t xml:space="preserve"> </w:t>
      </w:r>
      <w:r w:rsidR="00066821">
        <w:t>constitution</w:t>
      </w:r>
      <w:r w:rsidR="00141612">
        <w:t xml:space="preserve"> and there</w:t>
      </w:r>
      <w:r w:rsidR="00066821">
        <w:t xml:space="preserve"> </w:t>
      </w:r>
      <w:r w:rsidR="00141612">
        <w:t xml:space="preserve">was </w:t>
      </w:r>
      <w:r w:rsidR="00066821">
        <w:t>not</w:t>
      </w:r>
      <w:r w:rsidR="00141612">
        <w:t xml:space="preserve"> one. Now ther</w:t>
      </w:r>
      <w:r w:rsidR="00066821">
        <w:t>e</w:t>
      </w:r>
      <w:r w:rsidR="00141612">
        <w:t xml:space="preserve"> is one and we made that happen. This is </w:t>
      </w:r>
      <w:r w:rsidR="00066821">
        <w:t>meaningful</w:t>
      </w:r>
      <w:r w:rsidR="00141612">
        <w:t xml:space="preserve"> and these are the changes that make a difference. Don’t be afraid to speak and stand up for what you </w:t>
      </w:r>
      <w:r w:rsidR="00066821">
        <w:t>believe</w:t>
      </w:r>
      <w:r w:rsidR="00141612">
        <w:t xml:space="preserve"> in. </w:t>
      </w:r>
      <w:r w:rsidR="00852D63">
        <w:t xml:space="preserve">than you for a long five years. </w:t>
      </w:r>
    </w:p>
    <w:p w14:paraId="61FF2824" w14:textId="6EF1085B" w:rsidR="00412547" w:rsidRDefault="00244DDF" w:rsidP="00412547">
      <w:pPr>
        <w:spacing w:line="276" w:lineRule="auto"/>
      </w:pPr>
      <w:r w:rsidRPr="00412547">
        <w:t>Jordan Pernari:</w:t>
      </w:r>
      <w:r w:rsidR="00852D63" w:rsidRPr="00412547">
        <w:t xml:space="preserve"> Thank you to fourth year exec, I have had a blast working with you. </w:t>
      </w:r>
      <w:r w:rsidR="00412547" w:rsidRPr="00412547">
        <w:t>I didn’t start off my time in EngSoc as a part of this group of people, actually, the first (and only) time I ever</w:t>
      </w:r>
      <w:r w:rsidR="00412547">
        <w:t xml:space="preserve"> came to council in first year was Halloween council, with the other FYPCO’s from my year, all of us dressed as potatoes with Emily Varga dressed as a potato farmer, so not your most typical first experience of this setting to say the least. </w:t>
      </w:r>
      <w:proofErr w:type="gramStart"/>
      <w:r w:rsidR="00412547">
        <w:t>But that being said, I</w:t>
      </w:r>
      <w:proofErr w:type="gramEnd"/>
      <w:r w:rsidR="00412547">
        <w:t xml:space="preserve"> just wanted to start by saying a very big thank you to all of you. Getting the opportunity to be a part of all of this, with you folks, this past year has been so lovely and not something I think first year me would’ve ever seen as a part of my future. You’re all a part of something pretty neat so I just want to encourage you all to take it all in, give yourselves a little pat on the back for showing up because that’s the first step, and give yourselves a really big pat on the back for showing up informed and for caring about what’s going on here while you’re here. Thank you for your hard work and dedication this year, both within council and throughout all your other endeavours because, for a lot of you, your involvement doesn’t end the moment you walk out that door. Thank you for always leading with kindness and understanding, it makes a difference and it constantly amazes me.</w:t>
      </w:r>
    </w:p>
    <w:p w14:paraId="14B3EAD0" w14:textId="64C9BEEB" w:rsidR="00412547" w:rsidRDefault="00412547" w:rsidP="00412547">
      <w:pPr>
        <w:spacing w:line="276" w:lineRule="auto"/>
      </w:pPr>
      <w:r>
        <w:t>I’m not sure I’m the best person in this room to be giving advice but I’m going try at least a little bit.</w:t>
      </w:r>
    </w:p>
    <w:p w14:paraId="5543D918" w14:textId="77777777" w:rsidR="00412547" w:rsidRDefault="00412547" w:rsidP="00412547">
      <w:pPr>
        <w:spacing w:line="276" w:lineRule="auto"/>
      </w:pPr>
      <w:r>
        <w:lastRenderedPageBreak/>
        <w:t>Please don’t be afraid to ask questions, if you don’t know something or if something doesn’t feel right to you, say something. Your thoughts and opinions, if respectfully given, are important, that’s why we’re all here.</w:t>
      </w:r>
    </w:p>
    <w:p w14:paraId="26EC5C04" w14:textId="77B116C3" w:rsidR="00412547" w:rsidRDefault="00412547" w:rsidP="00412547">
      <w:pPr>
        <w:spacing w:line="276" w:lineRule="auto"/>
      </w:pPr>
      <w:r>
        <w:t>Please, please, please take advantage of every opportunity presented to you throughout your time here and really try hard to make the most of it because you never know how it’ll turn out. Maybe it’ll suck but at least you’ll be able to put that in the box of things you don’t want to do again and honestly; you’ll probably still learn something about yourself from it. But more often than not, it’s probably going to be really great, and when you’re really lucky, you’ll get to meet and spend time with people that you’re going to want to have in your life for a really long time that you probably wouldn’t have even crossed paths with otherwise and now don’t really know what to do without.</w:t>
      </w:r>
    </w:p>
    <w:p w14:paraId="5492C750" w14:textId="77777777" w:rsidR="00412547" w:rsidRDefault="00412547" w:rsidP="00412547">
      <w:pPr>
        <w:spacing w:line="276" w:lineRule="auto"/>
      </w:pPr>
      <w:r>
        <w:t>And, lastly, please, keep doing the things that make you excited and happy, make sure to take care of your mental health, and be kind to one another, that’s really all that matters.</w:t>
      </w:r>
    </w:p>
    <w:p w14:paraId="4586B413" w14:textId="1DF53B4E" w:rsidR="00852D63" w:rsidRDefault="00412547" w:rsidP="00412547">
      <w:pPr>
        <w:spacing w:line="276" w:lineRule="auto"/>
      </w:pPr>
      <w:r>
        <w:t>So, from the bottom of my heart, again, thank you all so much for the time we’ve shared, it will always be something I look back on with incredible fondness and I hope that when you’re in my shoes, whether that’s a year from now or many, you’re able to say the same.</w:t>
      </w:r>
    </w:p>
    <w:p w14:paraId="7364BE84" w14:textId="2E9518F7" w:rsidR="005C1DD1" w:rsidRPr="00A5213C" w:rsidRDefault="00295255" w:rsidP="00B915AC">
      <w:pPr>
        <w:pStyle w:val="Heading5"/>
        <w:spacing w:line="276" w:lineRule="auto"/>
        <w:jc w:val="both"/>
      </w:pPr>
      <w:r w:rsidRPr="00A5213C">
        <w:t>Motion to Close:</w:t>
      </w:r>
    </w:p>
    <w:p w14:paraId="78734FFC" w14:textId="77777777" w:rsidR="00412547" w:rsidRDefault="00295255" w:rsidP="00412547">
      <w:pPr>
        <w:spacing w:before="240" w:after="0" w:line="276" w:lineRule="auto"/>
        <w:jc w:val="both"/>
      </w:pPr>
      <w:r w:rsidRPr="00A5213C">
        <w:t>Moved by</w:t>
      </w:r>
      <w:r w:rsidR="001138D9" w:rsidRPr="00A5213C">
        <w:t xml:space="preserve"> </w:t>
      </w:r>
      <w:r w:rsidR="003A6AA7">
        <w:t>J</w:t>
      </w:r>
      <w:r w:rsidR="00066821">
        <w:t>uliana Jeans</w:t>
      </w:r>
    </w:p>
    <w:p w14:paraId="0C505138" w14:textId="7AD06703" w:rsidR="00437EED" w:rsidRPr="00A5213C" w:rsidRDefault="00295255" w:rsidP="00412547">
      <w:pPr>
        <w:spacing w:before="240" w:after="0" w:line="276" w:lineRule="auto"/>
        <w:jc w:val="both"/>
      </w:pPr>
      <w:r w:rsidRPr="00A5213C">
        <w:t>Seconded by</w:t>
      </w:r>
      <w:r w:rsidR="003A6AA7">
        <w:t xml:space="preserve"> Jamil </w:t>
      </w:r>
      <w:r w:rsidR="00412547">
        <w:t>Pirani</w:t>
      </w:r>
    </w:p>
    <w:p w14:paraId="00487E88" w14:textId="77777777" w:rsidR="00BE7763" w:rsidRPr="00A5213C" w:rsidRDefault="00BE7763" w:rsidP="00412547">
      <w:pPr>
        <w:spacing w:before="240" w:after="0" w:line="276" w:lineRule="auto"/>
        <w:jc w:val="both"/>
      </w:pPr>
    </w:p>
    <w:p w14:paraId="65D8AEEB" w14:textId="4B86F272" w:rsidR="00D56238" w:rsidRPr="00A5213C" w:rsidRDefault="008A20E2" w:rsidP="00412547">
      <w:pPr>
        <w:spacing w:before="240" w:after="0" w:line="276" w:lineRule="auto"/>
        <w:jc w:val="both"/>
        <w:rPr>
          <w:rFonts w:cs="Times New Roman"/>
          <w:b/>
        </w:rPr>
      </w:pPr>
      <w:r w:rsidRPr="00A5213C">
        <w:rPr>
          <w:rFonts w:cs="Times New Roman"/>
          <w:b/>
        </w:rPr>
        <w:t xml:space="preserve">Motion Passes: </w:t>
      </w:r>
      <w:r w:rsidR="00BE08AB">
        <w:rPr>
          <w:rFonts w:cs="Times New Roman"/>
          <w:b/>
        </w:rPr>
        <w:t xml:space="preserve">10:10 pm </w:t>
      </w:r>
    </w:p>
    <w:sectPr w:rsidR="00D56238" w:rsidRPr="00A5213C" w:rsidSect="00BD3658">
      <w:headerReference w:type="default" r:id="rId10"/>
      <w:footerReference w:type="even"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C4DF0" w14:textId="77777777" w:rsidR="00956FC5" w:rsidRDefault="00956FC5" w:rsidP="00A926C5">
      <w:pPr>
        <w:spacing w:after="0" w:line="240" w:lineRule="auto"/>
      </w:pPr>
      <w:r>
        <w:separator/>
      </w:r>
    </w:p>
  </w:endnote>
  <w:endnote w:type="continuationSeparator" w:id="0">
    <w:p w14:paraId="3852F791" w14:textId="77777777" w:rsidR="00956FC5" w:rsidRDefault="00956FC5"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9FE3" w14:textId="77777777" w:rsidR="00745076" w:rsidRDefault="00745076"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745076" w:rsidRDefault="00745076"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DF8E5" w14:textId="5EB14C4D" w:rsidR="00745076" w:rsidRDefault="00745076"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745076" w:rsidRDefault="00745076"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614A5" w14:textId="77777777" w:rsidR="00956FC5" w:rsidRDefault="00956FC5" w:rsidP="00A926C5">
      <w:pPr>
        <w:spacing w:after="0" w:line="240" w:lineRule="auto"/>
      </w:pPr>
      <w:r>
        <w:separator/>
      </w:r>
    </w:p>
  </w:footnote>
  <w:footnote w:type="continuationSeparator" w:id="0">
    <w:p w14:paraId="4B9B2579" w14:textId="77777777" w:rsidR="00956FC5" w:rsidRDefault="00956FC5"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DE690" w14:textId="476386C8" w:rsidR="00745076" w:rsidRDefault="00745076">
    <w:pPr>
      <w:pStyle w:val="Header"/>
    </w:pPr>
    <w:r>
      <w:rPr>
        <w:noProof/>
        <w:lang w:val="en-US"/>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927"/>
    <w:rsid w:val="00004C57"/>
    <w:rsid w:val="00005400"/>
    <w:rsid w:val="000055AB"/>
    <w:rsid w:val="00005989"/>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E11"/>
    <w:rsid w:val="00017396"/>
    <w:rsid w:val="000178D7"/>
    <w:rsid w:val="00021C27"/>
    <w:rsid w:val="00021D33"/>
    <w:rsid w:val="00023003"/>
    <w:rsid w:val="0002387A"/>
    <w:rsid w:val="00023BDC"/>
    <w:rsid w:val="00023E4D"/>
    <w:rsid w:val="000246AD"/>
    <w:rsid w:val="0002476C"/>
    <w:rsid w:val="0002492E"/>
    <w:rsid w:val="00024B6F"/>
    <w:rsid w:val="00024E89"/>
    <w:rsid w:val="000253AE"/>
    <w:rsid w:val="00025442"/>
    <w:rsid w:val="000254C7"/>
    <w:rsid w:val="0002571B"/>
    <w:rsid w:val="00025A5C"/>
    <w:rsid w:val="00025DF4"/>
    <w:rsid w:val="00026742"/>
    <w:rsid w:val="00027C43"/>
    <w:rsid w:val="00030153"/>
    <w:rsid w:val="00030F5E"/>
    <w:rsid w:val="00031587"/>
    <w:rsid w:val="00031A5F"/>
    <w:rsid w:val="00031B67"/>
    <w:rsid w:val="00031BA4"/>
    <w:rsid w:val="00031F45"/>
    <w:rsid w:val="00031F7E"/>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63"/>
    <w:rsid w:val="00042495"/>
    <w:rsid w:val="00042D95"/>
    <w:rsid w:val="00042E48"/>
    <w:rsid w:val="00043267"/>
    <w:rsid w:val="00043454"/>
    <w:rsid w:val="00043C44"/>
    <w:rsid w:val="00043EB5"/>
    <w:rsid w:val="000460CB"/>
    <w:rsid w:val="0004618C"/>
    <w:rsid w:val="0004648C"/>
    <w:rsid w:val="000466CC"/>
    <w:rsid w:val="00046D2E"/>
    <w:rsid w:val="00047267"/>
    <w:rsid w:val="000477D5"/>
    <w:rsid w:val="00047F10"/>
    <w:rsid w:val="00050835"/>
    <w:rsid w:val="00050DD8"/>
    <w:rsid w:val="00050E05"/>
    <w:rsid w:val="0005160B"/>
    <w:rsid w:val="0005191B"/>
    <w:rsid w:val="00051C7F"/>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1BD2"/>
    <w:rsid w:val="00061C27"/>
    <w:rsid w:val="00061CD1"/>
    <w:rsid w:val="00062049"/>
    <w:rsid w:val="000622BA"/>
    <w:rsid w:val="0006254A"/>
    <w:rsid w:val="00062633"/>
    <w:rsid w:val="00062B6F"/>
    <w:rsid w:val="000631D4"/>
    <w:rsid w:val="00063762"/>
    <w:rsid w:val="00063764"/>
    <w:rsid w:val="00063A4F"/>
    <w:rsid w:val="00063B32"/>
    <w:rsid w:val="00063C08"/>
    <w:rsid w:val="00063CBD"/>
    <w:rsid w:val="00063F49"/>
    <w:rsid w:val="00063FF5"/>
    <w:rsid w:val="000640E2"/>
    <w:rsid w:val="000642F5"/>
    <w:rsid w:val="00064721"/>
    <w:rsid w:val="00064918"/>
    <w:rsid w:val="00066216"/>
    <w:rsid w:val="00066821"/>
    <w:rsid w:val="000668B5"/>
    <w:rsid w:val="00066C61"/>
    <w:rsid w:val="00066DDD"/>
    <w:rsid w:val="000670C8"/>
    <w:rsid w:val="0006764B"/>
    <w:rsid w:val="00067BFD"/>
    <w:rsid w:val="00067EFD"/>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5B8"/>
    <w:rsid w:val="00077622"/>
    <w:rsid w:val="00077B46"/>
    <w:rsid w:val="00077C4C"/>
    <w:rsid w:val="000804C9"/>
    <w:rsid w:val="00080ABD"/>
    <w:rsid w:val="000810FD"/>
    <w:rsid w:val="000812FC"/>
    <w:rsid w:val="00081446"/>
    <w:rsid w:val="0008218F"/>
    <w:rsid w:val="000822FB"/>
    <w:rsid w:val="000831DF"/>
    <w:rsid w:val="00083500"/>
    <w:rsid w:val="00083C77"/>
    <w:rsid w:val="00083F9D"/>
    <w:rsid w:val="00084097"/>
    <w:rsid w:val="0008446D"/>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D25"/>
    <w:rsid w:val="00097005"/>
    <w:rsid w:val="000975FA"/>
    <w:rsid w:val="00097714"/>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ED"/>
    <w:rsid w:val="000A4C00"/>
    <w:rsid w:val="000A556F"/>
    <w:rsid w:val="000A5D1F"/>
    <w:rsid w:val="000A6035"/>
    <w:rsid w:val="000A62E1"/>
    <w:rsid w:val="000A6B6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E9"/>
    <w:rsid w:val="000B59C8"/>
    <w:rsid w:val="000B5E8C"/>
    <w:rsid w:val="000B6371"/>
    <w:rsid w:val="000B64B9"/>
    <w:rsid w:val="000B6672"/>
    <w:rsid w:val="000B7C0C"/>
    <w:rsid w:val="000C085C"/>
    <w:rsid w:val="000C0961"/>
    <w:rsid w:val="000C09E2"/>
    <w:rsid w:val="000C0A9A"/>
    <w:rsid w:val="000C1567"/>
    <w:rsid w:val="000C161B"/>
    <w:rsid w:val="000C1988"/>
    <w:rsid w:val="000C2570"/>
    <w:rsid w:val="000C265C"/>
    <w:rsid w:val="000C2D97"/>
    <w:rsid w:val="000C39B2"/>
    <w:rsid w:val="000C3A5E"/>
    <w:rsid w:val="000C3EDE"/>
    <w:rsid w:val="000C3EFC"/>
    <w:rsid w:val="000C3FB2"/>
    <w:rsid w:val="000C4191"/>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3249"/>
    <w:rsid w:val="000D3395"/>
    <w:rsid w:val="000D3909"/>
    <w:rsid w:val="000D3963"/>
    <w:rsid w:val="000D3C26"/>
    <w:rsid w:val="000D3DF1"/>
    <w:rsid w:val="000D4105"/>
    <w:rsid w:val="000D4531"/>
    <w:rsid w:val="000D4B11"/>
    <w:rsid w:val="000D4B97"/>
    <w:rsid w:val="000D4E2E"/>
    <w:rsid w:val="000D5213"/>
    <w:rsid w:val="000D522F"/>
    <w:rsid w:val="000D52A6"/>
    <w:rsid w:val="000D60C3"/>
    <w:rsid w:val="000D617A"/>
    <w:rsid w:val="000D62BA"/>
    <w:rsid w:val="000D62D0"/>
    <w:rsid w:val="000D6702"/>
    <w:rsid w:val="000D679B"/>
    <w:rsid w:val="000D6827"/>
    <w:rsid w:val="000D74D4"/>
    <w:rsid w:val="000D7551"/>
    <w:rsid w:val="000D777D"/>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275E"/>
    <w:rsid w:val="000E43AE"/>
    <w:rsid w:val="000E43C8"/>
    <w:rsid w:val="000E43E6"/>
    <w:rsid w:val="000E49AA"/>
    <w:rsid w:val="000E4E89"/>
    <w:rsid w:val="000E4EF0"/>
    <w:rsid w:val="000E53CA"/>
    <w:rsid w:val="000E593F"/>
    <w:rsid w:val="000E5BB7"/>
    <w:rsid w:val="000E5CE7"/>
    <w:rsid w:val="000E5F4B"/>
    <w:rsid w:val="000E5FAA"/>
    <w:rsid w:val="000E6800"/>
    <w:rsid w:val="000E6BCF"/>
    <w:rsid w:val="000E6CC0"/>
    <w:rsid w:val="000E7014"/>
    <w:rsid w:val="000E717A"/>
    <w:rsid w:val="000E748F"/>
    <w:rsid w:val="000E74D8"/>
    <w:rsid w:val="000F0A0C"/>
    <w:rsid w:val="000F12A5"/>
    <w:rsid w:val="000F1963"/>
    <w:rsid w:val="000F1C15"/>
    <w:rsid w:val="000F2081"/>
    <w:rsid w:val="000F218E"/>
    <w:rsid w:val="000F2A28"/>
    <w:rsid w:val="000F2AFA"/>
    <w:rsid w:val="000F3D6D"/>
    <w:rsid w:val="000F40A3"/>
    <w:rsid w:val="000F40F8"/>
    <w:rsid w:val="000F42C9"/>
    <w:rsid w:val="000F46BF"/>
    <w:rsid w:val="000F4980"/>
    <w:rsid w:val="000F500F"/>
    <w:rsid w:val="000F5BD1"/>
    <w:rsid w:val="000F5BE3"/>
    <w:rsid w:val="000F5C5E"/>
    <w:rsid w:val="000F5E9E"/>
    <w:rsid w:val="000F60E9"/>
    <w:rsid w:val="000F65F4"/>
    <w:rsid w:val="000F6BA6"/>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8C"/>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C73"/>
    <w:rsid w:val="00115C81"/>
    <w:rsid w:val="00115C8B"/>
    <w:rsid w:val="00116B75"/>
    <w:rsid w:val="00116CA5"/>
    <w:rsid w:val="00116E6F"/>
    <w:rsid w:val="0011717C"/>
    <w:rsid w:val="001175EF"/>
    <w:rsid w:val="0012031A"/>
    <w:rsid w:val="001205A7"/>
    <w:rsid w:val="0012073E"/>
    <w:rsid w:val="001208BF"/>
    <w:rsid w:val="001209D7"/>
    <w:rsid w:val="00120A84"/>
    <w:rsid w:val="00120C0B"/>
    <w:rsid w:val="00120E15"/>
    <w:rsid w:val="00120E8D"/>
    <w:rsid w:val="00120EDB"/>
    <w:rsid w:val="00120FD3"/>
    <w:rsid w:val="00121207"/>
    <w:rsid w:val="00121760"/>
    <w:rsid w:val="00121B06"/>
    <w:rsid w:val="00121C2F"/>
    <w:rsid w:val="001220A3"/>
    <w:rsid w:val="0012218C"/>
    <w:rsid w:val="00122518"/>
    <w:rsid w:val="00122B4A"/>
    <w:rsid w:val="00123237"/>
    <w:rsid w:val="0012337C"/>
    <w:rsid w:val="00123778"/>
    <w:rsid w:val="0012387E"/>
    <w:rsid w:val="00123BA0"/>
    <w:rsid w:val="00123F76"/>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63F2"/>
    <w:rsid w:val="00136DCD"/>
    <w:rsid w:val="00137BC9"/>
    <w:rsid w:val="00137BE9"/>
    <w:rsid w:val="00140231"/>
    <w:rsid w:val="00140777"/>
    <w:rsid w:val="0014077E"/>
    <w:rsid w:val="00141178"/>
    <w:rsid w:val="00141612"/>
    <w:rsid w:val="00141687"/>
    <w:rsid w:val="001416E1"/>
    <w:rsid w:val="001416F2"/>
    <w:rsid w:val="00142292"/>
    <w:rsid w:val="00142CAD"/>
    <w:rsid w:val="00142DB1"/>
    <w:rsid w:val="00143795"/>
    <w:rsid w:val="0014392A"/>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5"/>
    <w:rsid w:val="00151891"/>
    <w:rsid w:val="00152069"/>
    <w:rsid w:val="00152655"/>
    <w:rsid w:val="00152830"/>
    <w:rsid w:val="00152946"/>
    <w:rsid w:val="001532E0"/>
    <w:rsid w:val="00153356"/>
    <w:rsid w:val="00153DF1"/>
    <w:rsid w:val="00154085"/>
    <w:rsid w:val="00154238"/>
    <w:rsid w:val="0015425C"/>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7BC"/>
    <w:rsid w:val="00160B24"/>
    <w:rsid w:val="00160FDF"/>
    <w:rsid w:val="0016147C"/>
    <w:rsid w:val="00161932"/>
    <w:rsid w:val="00161B72"/>
    <w:rsid w:val="0016274B"/>
    <w:rsid w:val="00162C59"/>
    <w:rsid w:val="00162D21"/>
    <w:rsid w:val="00163331"/>
    <w:rsid w:val="00163685"/>
    <w:rsid w:val="001644E2"/>
    <w:rsid w:val="00164A63"/>
    <w:rsid w:val="00164C60"/>
    <w:rsid w:val="00164C82"/>
    <w:rsid w:val="00164F3B"/>
    <w:rsid w:val="0016585F"/>
    <w:rsid w:val="00165885"/>
    <w:rsid w:val="0016665B"/>
    <w:rsid w:val="001667E7"/>
    <w:rsid w:val="00166D50"/>
    <w:rsid w:val="00166E1F"/>
    <w:rsid w:val="0016733B"/>
    <w:rsid w:val="0016746B"/>
    <w:rsid w:val="001676AE"/>
    <w:rsid w:val="00170E47"/>
    <w:rsid w:val="00171451"/>
    <w:rsid w:val="00171720"/>
    <w:rsid w:val="00171B76"/>
    <w:rsid w:val="001721DB"/>
    <w:rsid w:val="001723FA"/>
    <w:rsid w:val="00172647"/>
    <w:rsid w:val="00172C24"/>
    <w:rsid w:val="00172DD3"/>
    <w:rsid w:val="00172E34"/>
    <w:rsid w:val="001734C4"/>
    <w:rsid w:val="0017396F"/>
    <w:rsid w:val="0017419B"/>
    <w:rsid w:val="00174509"/>
    <w:rsid w:val="00174560"/>
    <w:rsid w:val="00174CD6"/>
    <w:rsid w:val="00175287"/>
    <w:rsid w:val="0017595B"/>
    <w:rsid w:val="00175AC9"/>
    <w:rsid w:val="00175E92"/>
    <w:rsid w:val="00176067"/>
    <w:rsid w:val="00176286"/>
    <w:rsid w:val="00176E4E"/>
    <w:rsid w:val="00177005"/>
    <w:rsid w:val="00177110"/>
    <w:rsid w:val="0017747D"/>
    <w:rsid w:val="00177898"/>
    <w:rsid w:val="00177FC2"/>
    <w:rsid w:val="001804AF"/>
    <w:rsid w:val="001807DA"/>
    <w:rsid w:val="00180A40"/>
    <w:rsid w:val="00181240"/>
    <w:rsid w:val="001813CD"/>
    <w:rsid w:val="001819BF"/>
    <w:rsid w:val="00181EB5"/>
    <w:rsid w:val="00182E69"/>
    <w:rsid w:val="00182FF0"/>
    <w:rsid w:val="001832C2"/>
    <w:rsid w:val="00183B7C"/>
    <w:rsid w:val="00183D15"/>
    <w:rsid w:val="001847EE"/>
    <w:rsid w:val="00184CF9"/>
    <w:rsid w:val="00184D90"/>
    <w:rsid w:val="0018545E"/>
    <w:rsid w:val="0018616A"/>
    <w:rsid w:val="0018655D"/>
    <w:rsid w:val="00186D48"/>
    <w:rsid w:val="001877EB"/>
    <w:rsid w:val="00187ED5"/>
    <w:rsid w:val="00190064"/>
    <w:rsid w:val="00190BA6"/>
    <w:rsid w:val="00191156"/>
    <w:rsid w:val="001913FD"/>
    <w:rsid w:val="00191410"/>
    <w:rsid w:val="00191E27"/>
    <w:rsid w:val="00191EFD"/>
    <w:rsid w:val="00191FA8"/>
    <w:rsid w:val="001920ED"/>
    <w:rsid w:val="0019214D"/>
    <w:rsid w:val="00192C8F"/>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2E"/>
    <w:rsid w:val="00196D65"/>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E9"/>
    <w:rsid w:val="001A4BDD"/>
    <w:rsid w:val="001A5138"/>
    <w:rsid w:val="001A5788"/>
    <w:rsid w:val="001A607B"/>
    <w:rsid w:val="001A632E"/>
    <w:rsid w:val="001A6731"/>
    <w:rsid w:val="001A6A17"/>
    <w:rsid w:val="001A6DB0"/>
    <w:rsid w:val="001A6E62"/>
    <w:rsid w:val="001A6EA4"/>
    <w:rsid w:val="001A6F4E"/>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008"/>
    <w:rsid w:val="001B54A5"/>
    <w:rsid w:val="001B57E0"/>
    <w:rsid w:val="001B5EDF"/>
    <w:rsid w:val="001B6683"/>
    <w:rsid w:val="001B6F9D"/>
    <w:rsid w:val="001B71F4"/>
    <w:rsid w:val="001B7231"/>
    <w:rsid w:val="001B744E"/>
    <w:rsid w:val="001B769B"/>
    <w:rsid w:val="001B7C33"/>
    <w:rsid w:val="001B7D20"/>
    <w:rsid w:val="001C0771"/>
    <w:rsid w:val="001C1000"/>
    <w:rsid w:val="001C1144"/>
    <w:rsid w:val="001C1234"/>
    <w:rsid w:val="001C12ED"/>
    <w:rsid w:val="001C12FF"/>
    <w:rsid w:val="001C1ED2"/>
    <w:rsid w:val="001C2047"/>
    <w:rsid w:val="001C2915"/>
    <w:rsid w:val="001C3935"/>
    <w:rsid w:val="001C43A4"/>
    <w:rsid w:val="001C4714"/>
    <w:rsid w:val="001C5019"/>
    <w:rsid w:val="001C50A4"/>
    <w:rsid w:val="001C5282"/>
    <w:rsid w:val="001C5479"/>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C5"/>
    <w:rsid w:val="001D48B0"/>
    <w:rsid w:val="001D5126"/>
    <w:rsid w:val="001D53EA"/>
    <w:rsid w:val="001D5CA8"/>
    <w:rsid w:val="001D67BD"/>
    <w:rsid w:val="001D69A6"/>
    <w:rsid w:val="001D6DE8"/>
    <w:rsid w:val="001D6F90"/>
    <w:rsid w:val="001D76DE"/>
    <w:rsid w:val="001D7B4C"/>
    <w:rsid w:val="001D7CE9"/>
    <w:rsid w:val="001D7ECB"/>
    <w:rsid w:val="001D7F13"/>
    <w:rsid w:val="001E0591"/>
    <w:rsid w:val="001E063C"/>
    <w:rsid w:val="001E11BF"/>
    <w:rsid w:val="001E1703"/>
    <w:rsid w:val="001E1B41"/>
    <w:rsid w:val="001E1D67"/>
    <w:rsid w:val="001E26F0"/>
    <w:rsid w:val="001E2EBC"/>
    <w:rsid w:val="001E316B"/>
    <w:rsid w:val="001E3655"/>
    <w:rsid w:val="001E411B"/>
    <w:rsid w:val="001E48C5"/>
    <w:rsid w:val="001E530A"/>
    <w:rsid w:val="001E5560"/>
    <w:rsid w:val="001E593D"/>
    <w:rsid w:val="001E59C3"/>
    <w:rsid w:val="001E5C93"/>
    <w:rsid w:val="001E619A"/>
    <w:rsid w:val="001E67D9"/>
    <w:rsid w:val="001E6FAE"/>
    <w:rsid w:val="001F0132"/>
    <w:rsid w:val="001F10B2"/>
    <w:rsid w:val="001F128E"/>
    <w:rsid w:val="001F1A01"/>
    <w:rsid w:val="001F2433"/>
    <w:rsid w:val="001F2593"/>
    <w:rsid w:val="001F274A"/>
    <w:rsid w:val="001F2814"/>
    <w:rsid w:val="001F31C8"/>
    <w:rsid w:val="001F3BA3"/>
    <w:rsid w:val="001F3BDA"/>
    <w:rsid w:val="001F4A1D"/>
    <w:rsid w:val="001F50DA"/>
    <w:rsid w:val="001F55B4"/>
    <w:rsid w:val="001F5768"/>
    <w:rsid w:val="001F58FA"/>
    <w:rsid w:val="001F5BAC"/>
    <w:rsid w:val="001F5F46"/>
    <w:rsid w:val="001F5FB6"/>
    <w:rsid w:val="001F647F"/>
    <w:rsid w:val="001F6634"/>
    <w:rsid w:val="001F6BE9"/>
    <w:rsid w:val="001F6F0E"/>
    <w:rsid w:val="001F7257"/>
    <w:rsid w:val="001F737B"/>
    <w:rsid w:val="001F7631"/>
    <w:rsid w:val="001F7665"/>
    <w:rsid w:val="001F76C9"/>
    <w:rsid w:val="001F7BC9"/>
    <w:rsid w:val="001F7BF0"/>
    <w:rsid w:val="001F7CFC"/>
    <w:rsid w:val="001F7CFF"/>
    <w:rsid w:val="001F7E7E"/>
    <w:rsid w:val="001F7EF7"/>
    <w:rsid w:val="001F7F87"/>
    <w:rsid w:val="002000AC"/>
    <w:rsid w:val="00200265"/>
    <w:rsid w:val="00200685"/>
    <w:rsid w:val="002007D9"/>
    <w:rsid w:val="00201113"/>
    <w:rsid w:val="00201B31"/>
    <w:rsid w:val="00201BF0"/>
    <w:rsid w:val="00201E43"/>
    <w:rsid w:val="002020DD"/>
    <w:rsid w:val="00203116"/>
    <w:rsid w:val="0020314A"/>
    <w:rsid w:val="0020448E"/>
    <w:rsid w:val="002045B5"/>
    <w:rsid w:val="00204A92"/>
    <w:rsid w:val="00204D13"/>
    <w:rsid w:val="0020515C"/>
    <w:rsid w:val="0020546E"/>
    <w:rsid w:val="00205678"/>
    <w:rsid w:val="00205BDC"/>
    <w:rsid w:val="002061A7"/>
    <w:rsid w:val="00206575"/>
    <w:rsid w:val="002068F4"/>
    <w:rsid w:val="00206ABD"/>
    <w:rsid w:val="00206E7D"/>
    <w:rsid w:val="00206FC1"/>
    <w:rsid w:val="00207393"/>
    <w:rsid w:val="00210193"/>
    <w:rsid w:val="0021103E"/>
    <w:rsid w:val="00211FFF"/>
    <w:rsid w:val="002120CA"/>
    <w:rsid w:val="002121CC"/>
    <w:rsid w:val="0021220A"/>
    <w:rsid w:val="002127FA"/>
    <w:rsid w:val="00212E2C"/>
    <w:rsid w:val="00212F0D"/>
    <w:rsid w:val="002130DD"/>
    <w:rsid w:val="002136B6"/>
    <w:rsid w:val="00213F73"/>
    <w:rsid w:val="002141D4"/>
    <w:rsid w:val="0021468E"/>
    <w:rsid w:val="00214CF4"/>
    <w:rsid w:val="00214E82"/>
    <w:rsid w:val="00215366"/>
    <w:rsid w:val="00215515"/>
    <w:rsid w:val="002158BD"/>
    <w:rsid w:val="00215D17"/>
    <w:rsid w:val="0021631B"/>
    <w:rsid w:val="00217C53"/>
    <w:rsid w:val="00217D1C"/>
    <w:rsid w:val="0022037A"/>
    <w:rsid w:val="00220730"/>
    <w:rsid w:val="00220A7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6D40"/>
    <w:rsid w:val="002275BA"/>
    <w:rsid w:val="00227903"/>
    <w:rsid w:val="0023082D"/>
    <w:rsid w:val="00230D04"/>
    <w:rsid w:val="00230E4E"/>
    <w:rsid w:val="00231324"/>
    <w:rsid w:val="0023142A"/>
    <w:rsid w:val="002318DB"/>
    <w:rsid w:val="00231CEE"/>
    <w:rsid w:val="00231CF8"/>
    <w:rsid w:val="00231E78"/>
    <w:rsid w:val="002321DE"/>
    <w:rsid w:val="00232512"/>
    <w:rsid w:val="00232572"/>
    <w:rsid w:val="0023266E"/>
    <w:rsid w:val="00232A9F"/>
    <w:rsid w:val="00232F00"/>
    <w:rsid w:val="00232FEA"/>
    <w:rsid w:val="0023341A"/>
    <w:rsid w:val="00233762"/>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734"/>
    <w:rsid w:val="00242A2B"/>
    <w:rsid w:val="00242E10"/>
    <w:rsid w:val="00242F3B"/>
    <w:rsid w:val="00242F3C"/>
    <w:rsid w:val="002430FA"/>
    <w:rsid w:val="0024317D"/>
    <w:rsid w:val="00243438"/>
    <w:rsid w:val="00243D8D"/>
    <w:rsid w:val="00244B7C"/>
    <w:rsid w:val="00244DDF"/>
    <w:rsid w:val="002450FD"/>
    <w:rsid w:val="002458D8"/>
    <w:rsid w:val="00245A45"/>
    <w:rsid w:val="00245A92"/>
    <w:rsid w:val="00245CA9"/>
    <w:rsid w:val="00245D40"/>
    <w:rsid w:val="00245D85"/>
    <w:rsid w:val="0024675C"/>
    <w:rsid w:val="0024680A"/>
    <w:rsid w:val="00246924"/>
    <w:rsid w:val="00246AC2"/>
    <w:rsid w:val="00246F91"/>
    <w:rsid w:val="00247931"/>
    <w:rsid w:val="00247A75"/>
    <w:rsid w:val="002501BA"/>
    <w:rsid w:val="00250601"/>
    <w:rsid w:val="00250A1A"/>
    <w:rsid w:val="00251731"/>
    <w:rsid w:val="00251B8E"/>
    <w:rsid w:val="00251D15"/>
    <w:rsid w:val="00251D3C"/>
    <w:rsid w:val="00251DBB"/>
    <w:rsid w:val="00251E8E"/>
    <w:rsid w:val="00252E0D"/>
    <w:rsid w:val="00252FC2"/>
    <w:rsid w:val="00253141"/>
    <w:rsid w:val="0025330F"/>
    <w:rsid w:val="00253388"/>
    <w:rsid w:val="00253470"/>
    <w:rsid w:val="002539CD"/>
    <w:rsid w:val="00253CA1"/>
    <w:rsid w:val="00253E69"/>
    <w:rsid w:val="002540CF"/>
    <w:rsid w:val="002548D1"/>
    <w:rsid w:val="00254938"/>
    <w:rsid w:val="00254B36"/>
    <w:rsid w:val="00254D0E"/>
    <w:rsid w:val="00254F62"/>
    <w:rsid w:val="002553CF"/>
    <w:rsid w:val="002557AB"/>
    <w:rsid w:val="002559BC"/>
    <w:rsid w:val="00255E7C"/>
    <w:rsid w:val="002567BB"/>
    <w:rsid w:val="00257176"/>
    <w:rsid w:val="0025717D"/>
    <w:rsid w:val="002574FF"/>
    <w:rsid w:val="002576D2"/>
    <w:rsid w:val="00257D08"/>
    <w:rsid w:val="0026038A"/>
    <w:rsid w:val="002603B7"/>
    <w:rsid w:val="002603F4"/>
    <w:rsid w:val="0026073E"/>
    <w:rsid w:val="00260B42"/>
    <w:rsid w:val="00260C88"/>
    <w:rsid w:val="002611C8"/>
    <w:rsid w:val="002617B3"/>
    <w:rsid w:val="00261AF1"/>
    <w:rsid w:val="00261C81"/>
    <w:rsid w:val="00261E98"/>
    <w:rsid w:val="0026226C"/>
    <w:rsid w:val="00262CC1"/>
    <w:rsid w:val="00262D60"/>
    <w:rsid w:val="0026313D"/>
    <w:rsid w:val="00263A7C"/>
    <w:rsid w:val="00263BEE"/>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670"/>
    <w:rsid w:val="002679E2"/>
    <w:rsid w:val="00267A6E"/>
    <w:rsid w:val="00267BFD"/>
    <w:rsid w:val="00267CD1"/>
    <w:rsid w:val="00267F6C"/>
    <w:rsid w:val="002701DB"/>
    <w:rsid w:val="00270B5C"/>
    <w:rsid w:val="00271051"/>
    <w:rsid w:val="0027108C"/>
    <w:rsid w:val="00272244"/>
    <w:rsid w:val="00272375"/>
    <w:rsid w:val="00272D20"/>
    <w:rsid w:val="00273238"/>
    <w:rsid w:val="00273374"/>
    <w:rsid w:val="00273462"/>
    <w:rsid w:val="00273DCB"/>
    <w:rsid w:val="0027406C"/>
    <w:rsid w:val="002740F2"/>
    <w:rsid w:val="00274227"/>
    <w:rsid w:val="0027487A"/>
    <w:rsid w:val="002748BE"/>
    <w:rsid w:val="00274E6C"/>
    <w:rsid w:val="002751F3"/>
    <w:rsid w:val="002753B0"/>
    <w:rsid w:val="002756F6"/>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9E6"/>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2CC5"/>
    <w:rsid w:val="00293132"/>
    <w:rsid w:val="00293444"/>
    <w:rsid w:val="0029355E"/>
    <w:rsid w:val="002936D1"/>
    <w:rsid w:val="00293B57"/>
    <w:rsid w:val="002941F9"/>
    <w:rsid w:val="002943E9"/>
    <w:rsid w:val="002944C6"/>
    <w:rsid w:val="002947DF"/>
    <w:rsid w:val="00294A27"/>
    <w:rsid w:val="00294C9A"/>
    <w:rsid w:val="00295226"/>
    <w:rsid w:val="00295255"/>
    <w:rsid w:val="0029563B"/>
    <w:rsid w:val="002956C9"/>
    <w:rsid w:val="00295792"/>
    <w:rsid w:val="002957C2"/>
    <w:rsid w:val="00296327"/>
    <w:rsid w:val="00296364"/>
    <w:rsid w:val="0029643B"/>
    <w:rsid w:val="00296A37"/>
    <w:rsid w:val="002972D7"/>
    <w:rsid w:val="00297417"/>
    <w:rsid w:val="002977D9"/>
    <w:rsid w:val="00297B8B"/>
    <w:rsid w:val="002A0C82"/>
    <w:rsid w:val="002A0F42"/>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9C5"/>
    <w:rsid w:val="002A69D3"/>
    <w:rsid w:val="002A70ED"/>
    <w:rsid w:val="002A7958"/>
    <w:rsid w:val="002B0286"/>
    <w:rsid w:val="002B02A3"/>
    <w:rsid w:val="002B0827"/>
    <w:rsid w:val="002B095C"/>
    <w:rsid w:val="002B09E9"/>
    <w:rsid w:val="002B0DA8"/>
    <w:rsid w:val="002B0F41"/>
    <w:rsid w:val="002B12F7"/>
    <w:rsid w:val="002B1305"/>
    <w:rsid w:val="002B1B5A"/>
    <w:rsid w:val="002B242F"/>
    <w:rsid w:val="002B29F4"/>
    <w:rsid w:val="002B356B"/>
    <w:rsid w:val="002B37AD"/>
    <w:rsid w:val="002B40E1"/>
    <w:rsid w:val="002B4CE6"/>
    <w:rsid w:val="002B5374"/>
    <w:rsid w:val="002B5596"/>
    <w:rsid w:val="002B5C6B"/>
    <w:rsid w:val="002B6477"/>
    <w:rsid w:val="002B653D"/>
    <w:rsid w:val="002B684B"/>
    <w:rsid w:val="002B6966"/>
    <w:rsid w:val="002B698B"/>
    <w:rsid w:val="002B6C8F"/>
    <w:rsid w:val="002B7516"/>
    <w:rsid w:val="002B790F"/>
    <w:rsid w:val="002B7BDC"/>
    <w:rsid w:val="002B7F53"/>
    <w:rsid w:val="002B7F55"/>
    <w:rsid w:val="002C02D5"/>
    <w:rsid w:val="002C05FB"/>
    <w:rsid w:val="002C06A7"/>
    <w:rsid w:val="002C0DDA"/>
    <w:rsid w:val="002C0FEF"/>
    <w:rsid w:val="002C16C1"/>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682A"/>
    <w:rsid w:val="002C7086"/>
    <w:rsid w:val="002C780B"/>
    <w:rsid w:val="002C789C"/>
    <w:rsid w:val="002C78E6"/>
    <w:rsid w:val="002C7DD3"/>
    <w:rsid w:val="002D07A2"/>
    <w:rsid w:val="002D0946"/>
    <w:rsid w:val="002D0AE5"/>
    <w:rsid w:val="002D1A1C"/>
    <w:rsid w:val="002D1B50"/>
    <w:rsid w:val="002D20E6"/>
    <w:rsid w:val="002D24A5"/>
    <w:rsid w:val="002D276A"/>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35D"/>
    <w:rsid w:val="002E46F3"/>
    <w:rsid w:val="002E48F6"/>
    <w:rsid w:val="002E4D2C"/>
    <w:rsid w:val="002E53BC"/>
    <w:rsid w:val="002E53CC"/>
    <w:rsid w:val="002E57B6"/>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342A"/>
    <w:rsid w:val="002F380B"/>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577"/>
    <w:rsid w:val="00301EDE"/>
    <w:rsid w:val="00301FE3"/>
    <w:rsid w:val="00302013"/>
    <w:rsid w:val="0030232E"/>
    <w:rsid w:val="0030247C"/>
    <w:rsid w:val="00302557"/>
    <w:rsid w:val="003031AA"/>
    <w:rsid w:val="003034B1"/>
    <w:rsid w:val="003034B4"/>
    <w:rsid w:val="003034FB"/>
    <w:rsid w:val="003040F7"/>
    <w:rsid w:val="0030423F"/>
    <w:rsid w:val="00304526"/>
    <w:rsid w:val="00304800"/>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898"/>
    <w:rsid w:val="003130BA"/>
    <w:rsid w:val="003131EC"/>
    <w:rsid w:val="003132C8"/>
    <w:rsid w:val="00313B11"/>
    <w:rsid w:val="00313F97"/>
    <w:rsid w:val="003145A6"/>
    <w:rsid w:val="003148E0"/>
    <w:rsid w:val="00314D19"/>
    <w:rsid w:val="00314D3E"/>
    <w:rsid w:val="00314DC3"/>
    <w:rsid w:val="003156AF"/>
    <w:rsid w:val="0031571E"/>
    <w:rsid w:val="00315A74"/>
    <w:rsid w:val="00315F84"/>
    <w:rsid w:val="00316059"/>
    <w:rsid w:val="00316723"/>
    <w:rsid w:val="003175F8"/>
    <w:rsid w:val="003179F9"/>
    <w:rsid w:val="00317AE4"/>
    <w:rsid w:val="00317BE8"/>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3080"/>
    <w:rsid w:val="00343415"/>
    <w:rsid w:val="003437F8"/>
    <w:rsid w:val="003439D3"/>
    <w:rsid w:val="003441F3"/>
    <w:rsid w:val="00344502"/>
    <w:rsid w:val="00344513"/>
    <w:rsid w:val="00344515"/>
    <w:rsid w:val="00344791"/>
    <w:rsid w:val="003448EE"/>
    <w:rsid w:val="00344C3A"/>
    <w:rsid w:val="00344E3D"/>
    <w:rsid w:val="00344FA3"/>
    <w:rsid w:val="0034518D"/>
    <w:rsid w:val="003456E1"/>
    <w:rsid w:val="0034571E"/>
    <w:rsid w:val="003462DF"/>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5B09"/>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702CF"/>
    <w:rsid w:val="003705CD"/>
    <w:rsid w:val="00370F28"/>
    <w:rsid w:val="00371315"/>
    <w:rsid w:val="0037144A"/>
    <w:rsid w:val="00372637"/>
    <w:rsid w:val="00372760"/>
    <w:rsid w:val="0037286C"/>
    <w:rsid w:val="00373331"/>
    <w:rsid w:val="003734C4"/>
    <w:rsid w:val="00373673"/>
    <w:rsid w:val="00373899"/>
    <w:rsid w:val="003739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B77"/>
    <w:rsid w:val="003831C7"/>
    <w:rsid w:val="00383418"/>
    <w:rsid w:val="00383766"/>
    <w:rsid w:val="003837DD"/>
    <w:rsid w:val="00383A9C"/>
    <w:rsid w:val="00383E9C"/>
    <w:rsid w:val="00384168"/>
    <w:rsid w:val="00384264"/>
    <w:rsid w:val="003847D8"/>
    <w:rsid w:val="003847E9"/>
    <w:rsid w:val="00384E30"/>
    <w:rsid w:val="00385290"/>
    <w:rsid w:val="003855F9"/>
    <w:rsid w:val="0038564A"/>
    <w:rsid w:val="003869B7"/>
    <w:rsid w:val="00386C7A"/>
    <w:rsid w:val="00386E3F"/>
    <w:rsid w:val="00386FED"/>
    <w:rsid w:val="003901C6"/>
    <w:rsid w:val="003911A7"/>
    <w:rsid w:val="00391CF5"/>
    <w:rsid w:val="00392170"/>
    <w:rsid w:val="0039289E"/>
    <w:rsid w:val="0039298A"/>
    <w:rsid w:val="00392AC2"/>
    <w:rsid w:val="00392D41"/>
    <w:rsid w:val="00392D7E"/>
    <w:rsid w:val="00392E28"/>
    <w:rsid w:val="00392E2B"/>
    <w:rsid w:val="00393467"/>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BA9"/>
    <w:rsid w:val="00397BEE"/>
    <w:rsid w:val="00397FEF"/>
    <w:rsid w:val="003A104B"/>
    <w:rsid w:val="003A13A5"/>
    <w:rsid w:val="003A170F"/>
    <w:rsid w:val="003A18B1"/>
    <w:rsid w:val="003A191C"/>
    <w:rsid w:val="003A1952"/>
    <w:rsid w:val="003A1B1E"/>
    <w:rsid w:val="003A1DE2"/>
    <w:rsid w:val="003A2320"/>
    <w:rsid w:val="003A3144"/>
    <w:rsid w:val="003A3442"/>
    <w:rsid w:val="003A387E"/>
    <w:rsid w:val="003A4A60"/>
    <w:rsid w:val="003A4B40"/>
    <w:rsid w:val="003A4E7B"/>
    <w:rsid w:val="003A4FF0"/>
    <w:rsid w:val="003A51A3"/>
    <w:rsid w:val="003A5E88"/>
    <w:rsid w:val="003A5F8F"/>
    <w:rsid w:val="003A60C9"/>
    <w:rsid w:val="003A6124"/>
    <w:rsid w:val="003A62A9"/>
    <w:rsid w:val="003A686A"/>
    <w:rsid w:val="003A6AA7"/>
    <w:rsid w:val="003A71B5"/>
    <w:rsid w:val="003A78FB"/>
    <w:rsid w:val="003A7ACD"/>
    <w:rsid w:val="003A7DC0"/>
    <w:rsid w:val="003B0124"/>
    <w:rsid w:val="003B04D5"/>
    <w:rsid w:val="003B06AF"/>
    <w:rsid w:val="003B06E3"/>
    <w:rsid w:val="003B0762"/>
    <w:rsid w:val="003B0B4A"/>
    <w:rsid w:val="003B1180"/>
    <w:rsid w:val="003B22AE"/>
    <w:rsid w:val="003B2683"/>
    <w:rsid w:val="003B29D8"/>
    <w:rsid w:val="003B2A4D"/>
    <w:rsid w:val="003B2FDA"/>
    <w:rsid w:val="003B3B49"/>
    <w:rsid w:val="003B3C08"/>
    <w:rsid w:val="003B4045"/>
    <w:rsid w:val="003B46F4"/>
    <w:rsid w:val="003B48B6"/>
    <w:rsid w:val="003B4920"/>
    <w:rsid w:val="003B4C6F"/>
    <w:rsid w:val="003B4E74"/>
    <w:rsid w:val="003B5A9C"/>
    <w:rsid w:val="003B5BC5"/>
    <w:rsid w:val="003B5C15"/>
    <w:rsid w:val="003B656B"/>
    <w:rsid w:val="003B69F1"/>
    <w:rsid w:val="003B7248"/>
    <w:rsid w:val="003B75BB"/>
    <w:rsid w:val="003C0901"/>
    <w:rsid w:val="003C09DE"/>
    <w:rsid w:val="003C0D29"/>
    <w:rsid w:val="003C0D39"/>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62B9"/>
    <w:rsid w:val="003C6660"/>
    <w:rsid w:val="003C6BFF"/>
    <w:rsid w:val="003C6D12"/>
    <w:rsid w:val="003C7115"/>
    <w:rsid w:val="003C72D8"/>
    <w:rsid w:val="003C7755"/>
    <w:rsid w:val="003C7A47"/>
    <w:rsid w:val="003C7B2F"/>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DA"/>
    <w:rsid w:val="003D4254"/>
    <w:rsid w:val="003D49AB"/>
    <w:rsid w:val="003D4D4A"/>
    <w:rsid w:val="003D501C"/>
    <w:rsid w:val="003D5086"/>
    <w:rsid w:val="003D524E"/>
    <w:rsid w:val="003D5438"/>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165"/>
    <w:rsid w:val="003E67E3"/>
    <w:rsid w:val="003E6DE6"/>
    <w:rsid w:val="003E6FA5"/>
    <w:rsid w:val="003E73A1"/>
    <w:rsid w:val="003E76F0"/>
    <w:rsid w:val="003E7736"/>
    <w:rsid w:val="003E78AA"/>
    <w:rsid w:val="003E78F7"/>
    <w:rsid w:val="003E79EA"/>
    <w:rsid w:val="003F010E"/>
    <w:rsid w:val="003F0241"/>
    <w:rsid w:val="003F070B"/>
    <w:rsid w:val="003F1020"/>
    <w:rsid w:val="003F1293"/>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51C"/>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5F1A"/>
    <w:rsid w:val="00406772"/>
    <w:rsid w:val="0040722D"/>
    <w:rsid w:val="00407496"/>
    <w:rsid w:val="004074D4"/>
    <w:rsid w:val="00407891"/>
    <w:rsid w:val="004078E2"/>
    <w:rsid w:val="00407C29"/>
    <w:rsid w:val="00407CCF"/>
    <w:rsid w:val="00407CFF"/>
    <w:rsid w:val="00407F1D"/>
    <w:rsid w:val="00410238"/>
    <w:rsid w:val="00410596"/>
    <w:rsid w:val="00410D93"/>
    <w:rsid w:val="00410E5A"/>
    <w:rsid w:val="00411D4E"/>
    <w:rsid w:val="004123B2"/>
    <w:rsid w:val="00412547"/>
    <w:rsid w:val="004125C4"/>
    <w:rsid w:val="00412A8E"/>
    <w:rsid w:val="00413663"/>
    <w:rsid w:val="004137BA"/>
    <w:rsid w:val="00413D14"/>
    <w:rsid w:val="004141D3"/>
    <w:rsid w:val="004144B7"/>
    <w:rsid w:val="0041454C"/>
    <w:rsid w:val="00414D5A"/>
    <w:rsid w:val="00414EF2"/>
    <w:rsid w:val="00414F1C"/>
    <w:rsid w:val="0041591E"/>
    <w:rsid w:val="00415CCC"/>
    <w:rsid w:val="00415E7C"/>
    <w:rsid w:val="0041638F"/>
    <w:rsid w:val="00416498"/>
    <w:rsid w:val="00416502"/>
    <w:rsid w:val="0041665F"/>
    <w:rsid w:val="004167FE"/>
    <w:rsid w:val="00416869"/>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ACB"/>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63C1"/>
    <w:rsid w:val="00456B12"/>
    <w:rsid w:val="004575B9"/>
    <w:rsid w:val="004575C0"/>
    <w:rsid w:val="00457A1B"/>
    <w:rsid w:val="00457B1D"/>
    <w:rsid w:val="00457C4A"/>
    <w:rsid w:val="00457C82"/>
    <w:rsid w:val="004606FC"/>
    <w:rsid w:val="00460C1F"/>
    <w:rsid w:val="00461397"/>
    <w:rsid w:val="00461646"/>
    <w:rsid w:val="004616D5"/>
    <w:rsid w:val="00461752"/>
    <w:rsid w:val="0046177F"/>
    <w:rsid w:val="00461C3A"/>
    <w:rsid w:val="00461D74"/>
    <w:rsid w:val="004629BB"/>
    <w:rsid w:val="00462ADB"/>
    <w:rsid w:val="00462C9D"/>
    <w:rsid w:val="004638C6"/>
    <w:rsid w:val="00463C37"/>
    <w:rsid w:val="00463C93"/>
    <w:rsid w:val="00463D61"/>
    <w:rsid w:val="004643AD"/>
    <w:rsid w:val="0046455C"/>
    <w:rsid w:val="004657BE"/>
    <w:rsid w:val="00465B1D"/>
    <w:rsid w:val="00465DC3"/>
    <w:rsid w:val="00466995"/>
    <w:rsid w:val="004669E3"/>
    <w:rsid w:val="00467001"/>
    <w:rsid w:val="004673B8"/>
    <w:rsid w:val="004677F6"/>
    <w:rsid w:val="00467A67"/>
    <w:rsid w:val="00467AB6"/>
    <w:rsid w:val="00467C1F"/>
    <w:rsid w:val="00467D66"/>
    <w:rsid w:val="00470ED0"/>
    <w:rsid w:val="00471302"/>
    <w:rsid w:val="0047196E"/>
    <w:rsid w:val="00471EB6"/>
    <w:rsid w:val="00472247"/>
    <w:rsid w:val="00472B5B"/>
    <w:rsid w:val="00472C93"/>
    <w:rsid w:val="0047335D"/>
    <w:rsid w:val="0047339C"/>
    <w:rsid w:val="004736F6"/>
    <w:rsid w:val="004744C6"/>
    <w:rsid w:val="00474906"/>
    <w:rsid w:val="00474BC8"/>
    <w:rsid w:val="00475A09"/>
    <w:rsid w:val="004768AE"/>
    <w:rsid w:val="00477063"/>
    <w:rsid w:val="00477995"/>
    <w:rsid w:val="00477A8C"/>
    <w:rsid w:val="00477EE4"/>
    <w:rsid w:val="0048012E"/>
    <w:rsid w:val="00480156"/>
    <w:rsid w:val="004803DA"/>
    <w:rsid w:val="00480956"/>
    <w:rsid w:val="00480C7F"/>
    <w:rsid w:val="00481187"/>
    <w:rsid w:val="004811A0"/>
    <w:rsid w:val="004815FF"/>
    <w:rsid w:val="00481A06"/>
    <w:rsid w:val="00481B3C"/>
    <w:rsid w:val="0048210B"/>
    <w:rsid w:val="00482434"/>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523"/>
    <w:rsid w:val="004917E7"/>
    <w:rsid w:val="00491A3C"/>
    <w:rsid w:val="00491DFB"/>
    <w:rsid w:val="004921C3"/>
    <w:rsid w:val="00492539"/>
    <w:rsid w:val="00493891"/>
    <w:rsid w:val="00493939"/>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937"/>
    <w:rsid w:val="004A0CAA"/>
    <w:rsid w:val="004A0ECC"/>
    <w:rsid w:val="004A0F17"/>
    <w:rsid w:val="004A1063"/>
    <w:rsid w:val="004A1506"/>
    <w:rsid w:val="004A1B46"/>
    <w:rsid w:val="004A1B61"/>
    <w:rsid w:val="004A1B8E"/>
    <w:rsid w:val="004A1C7B"/>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5078"/>
    <w:rsid w:val="004A55EC"/>
    <w:rsid w:val="004A605F"/>
    <w:rsid w:val="004A614C"/>
    <w:rsid w:val="004A66C4"/>
    <w:rsid w:val="004A6922"/>
    <w:rsid w:val="004A697D"/>
    <w:rsid w:val="004A6A00"/>
    <w:rsid w:val="004A6C64"/>
    <w:rsid w:val="004A6F95"/>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FF"/>
    <w:rsid w:val="004B607A"/>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55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71F5"/>
    <w:rsid w:val="004C72EC"/>
    <w:rsid w:val="004C7D8C"/>
    <w:rsid w:val="004D05EE"/>
    <w:rsid w:val="004D1586"/>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C5D"/>
    <w:rsid w:val="004D6EA7"/>
    <w:rsid w:val="004D739E"/>
    <w:rsid w:val="004D769A"/>
    <w:rsid w:val="004D7F4D"/>
    <w:rsid w:val="004E0238"/>
    <w:rsid w:val="004E0305"/>
    <w:rsid w:val="004E0444"/>
    <w:rsid w:val="004E09DD"/>
    <w:rsid w:val="004E0D13"/>
    <w:rsid w:val="004E1234"/>
    <w:rsid w:val="004E190B"/>
    <w:rsid w:val="004E1C92"/>
    <w:rsid w:val="004E1EF4"/>
    <w:rsid w:val="004E2248"/>
    <w:rsid w:val="004E228F"/>
    <w:rsid w:val="004E285B"/>
    <w:rsid w:val="004E2F3A"/>
    <w:rsid w:val="004E3028"/>
    <w:rsid w:val="004E339F"/>
    <w:rsid w:val="004E374F"/>
    <w:rsid w:val="004E38FA"/>
    <w:rsid w:val="004E3E32"/>
    <w:rsid w:val="004E3E70"/>
    <w:rsid w:val="004E3EC8"/>
    <w:rsid w:val="004E461B"/>
    <w:rsid w:val="004E4F39"/>
    <w:rsid w:val="004E6052"/>
    <w:rsid w:val="004E6196"/>
    <w:rsid w:val="004E68E0"/>
    <w:rsid w:val="004E6CC5"/>
    <w:rsid w:val="004E7631"/>
    <w:rsid w:val="004E7862"/>
    <w:rsid w:val="004E7EFC"/>
    <w:rsid w:val="004E7FCA"/>
    <w:rsid w:val="004F0E96"/>
    <w:rsid w:val="004F19A4"/>
    <w:rsid w:val="004F1CE6"/>
    <w:rsid w:val="004F29D3"/>
    <w:rsid w:val="004F304B"/>
    <w:rsid w:val="004F30C0"/>
    <w:rsid w:val="004F37D4"/>
    <w:rsid w:val="004F3842"/>
    <w:rsid w:val="004F3E8A"/>
    <w:rsid w:val="004F4702"/>
    <w:rsid w:val="004F4D98"/>
    <w:rsid w:val="004F5164"/>
    <w:rsid w:val="004F5579"/>
    <w:rsid w:val="004F59E9"/>
    <w:rsid w:val="004F5EC8"/>
    <w:rsid w:val="004F5F41"/>
    <w:rsid w:val="004F5F8D"/>
    <w:rsid w:val="004F6194"/>
    <w:rsid w:val="004F6592"/>
    <w:rsid w:val="004F69F4"/>
    <w:rsid w:val="004F737D"/>
    <w:rsid w:val="004F7385"/>
    <w:rsid w:val="004F77C5"/>
    <w:rsid w:val="005000E8"/>
    <w:rsid w:val="00500162"/>
    <w:rsid w:val="00500388"/>
    <w:rsid w:val="00500F94"/>
    <w:rsid w:val="00502323"/>
    <w:rsid w:val="0050265A"/>
    <w:rsid w:val="00502A63"/>
    <w:rsid w:val="00502AB9"/>
    <w:rsid w:val="0050319F"/>
    <w:rsid w:val="005031D5"/>
    <w:rsid w:val="005031FD"/>
    <w:rsid w:val="005032E8"/>
    <w:rsid w:val="00503A3F"/>
    <w:rsid w:val="00503B5C"/>
    <w:rsid w:val="0050481C"/>
    <w:rsid w:val="00505039"/>
    <w:rsid w:val="00505178"/>
    <w:rsid w:val="00505789"/>
    <w:rsid w:val="00505CDD"/>
    <w:rsid w:val="00506497"/>
    <w:rsid w:val="00506809"/>
    <w:rsid w:val="00506DB0"/>
    <w:rsid w:val="00506FF2"/>
    <w:rsid w:val="00507537"/>
    <w:rsid w:val="005078BB"/>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D20"/>
    <w:rsid w:val="00527495"/>
    <w:rsid w:val="00527598"/>
    <w:rsid w:val="00527B33"/>
    <w:rsid w:val="00527D21"/>
    <w:rsid w:val="00527EB3"/>
    <w:rsid w:val="00530A7E"/>
    <w:rsid w:val="00530AF0"/>
    <w:rsid w:val="00531270"/>
    <w:rsid w:val="005315D8"/>
    <w:rsid w:val="00531B4D"/>
    <w:rsid w:val="00531F50"/>
    <w:rsid w:val="005328E2"/>
    <w:rsid w:val="00532C39"/>
    <w:rsid w:val="00532E02"/>
    <w:rsid w:val="00532FCA"/>
    <w:rsid w:val="00533E90"/>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85"/>
    <w:rsid w:val="005469D9"/>
    <w:rsid w:val="00546A7A"/>
    <w:rsid w:val="00546C0A"/>
    <w:rsid w:val="00546CC8"/>
    <w:rsid w:val="00547805"/>
    <w:rsid w:val="00547963"/>
    <w:rsid w:val="00547CF3"/>
    <w:rsid w:val="00547F15"/>
    <w:rsid w:val="005500BE"/>
    <w:rsid w:val="005509C4"/>
    <w:rsid w:val="00551121"/>
    <w:rsid w:val="0055116A"/>
    <w:rsid w:val="00551417"/>
    <w:rsid w:val="00551446"/>
    <w:rsid w:val="00551BD2"/>
    <w:rsid w:val="00553241"/>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DD3"/>
    <w:rsid w:val="005663F1"/>
    <w:rsid w:val="00566739"/>
    <w:rsid w:val="005668E7"/>
    <w:rsid w:val="00566A47"/>
    <w:rsid w:val="005675E5"/>
    <w:rsid w:val="00567E52"/>
    <w:rsid w:val="00570075"/>
    <w:rsid w:val="00570BF1"/>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1A52"/>
    <w:rsid w:val="00581B1F"/>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61E"/>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609"/>
    <w:rsid w:val="00597870"/>
    <w:rsid w:val="00597B4E"/>
    <w:rsid w:val="00597F94"/>
    <w:rsid w:val="005A0048"/>
    <w:rsid w:val="005A0062"/>
    <w:rsid w:val="005A0279"/>
    <w:rsid w:val="005A02EB"/>
    <w:rsid w:val="005A05F7"/>
    <w:rsid w:val="005A07B8"/>
    <w:rsid w:val="005A12AE"/>
    <w:rsid w:val="005A253C"/>
    <w:rsid w:val="005A314E"/>
    <w:rsid w:val="005A325D"/>
    <w:rsid w:val="005A3926"/>
    <w:rsid w:val="005A3B81"/>
    <w:rsid w:val="005A4509"/>
    <w:rsid w:val="005A4565"/>
    <w:rsid w:val="005A47AB"/>
    <w:rsid w:val="005A4EF7"/>
    <w:rsid w:val="005A68F5"/>
    <w:rsid w:val="005A69B4"/>
    <w:rsid w:val="005A6BB0"/>
    <w:rsid w:val="005A734D"/>
    <w:rsid w:val="005A7CAB"/>
    <w:rsid w:val="005B09C2"/>
    <w:rsid w:val="005B16C1"/>
    <w:rsid w:val="005B1C4B"/>
    <w:rsid w:val="005B1F53"/>
    <w:rsid w:val="005B24AC"/>
    <w:rsid w:val="005B3499"/>
    <w:rsid w:val="005B38F6"/>
    <w:rsid w:val="005B3FC0"/>
    <w:rsid w:val="005B41CD"/>
    <w:rsid w:val="005B4A76"/>
    <w:rsid w:val="005B4E3B"/>
    <w:rsid w:val="005B4F13"/>
    <w:rsid w:val="005B52C7"/>
    <w:rsid w:val="005B52DD"/>
    <w:rsid w:val="005B5616"/>
    <w:rsid w:val="005B5640"/>
    <w:rsid w:val="005B56BC"/>
    <w:rsid w:val="005B59D0"/>
    <w:rsid w:val="005B5B61"/>
    <w:rsid w:val="005B5BC4"/>
    <w:rsid w:val="005B5DDE"/>
    <w:rsid w:val="005B6630"/>
    <w:rsid w:val="005B6B3E"/>
    <w:rsid w:val="005B7639"/>
    <w:rsid w:val="005B76CE"/>
    <w:rsid w:val="005B78B0"/>
    <w:rsid w:val="005B7F41"/>
    <w:rsid w:val="005C0B90"/>
    <w:rsid w:val="005C0FCC"/>
    <w:rsid w:val="005C16D2"/>
    <w:rsid w:val="005C1892"/>
    <w:rsid w:val="005C1DD1"/>
    <w:rsid w:val="005C2396"/>
    <w:rsid w:val="005C2A34"/>
    <w:rsid w:val="005C3036"/>
    <w:rsid w:val="005C3224"/>
    <w:rsid w:val="005C3255"/>
    <w:rsid w:val="005C339E"/>
    <w:rsid w:val="005C39D9"/>
    <w:rsid w:val="005C3D9C"/>
    <w:rsid w:val="005C3E21"/>
    <w:rsid w:val="005C3F4B"/>
    <w:rsid w:val="005C42CC"/>
    <w:rsid w:val="005C43F4"/>
    <w:rsid w:val="005C4478"/>
    <w:rsid w:val="005C44CF"/>
    <w:rsid w:val="005C4858"/>
    <w:rsid w:val="005C4AA1"/>
    <w:rsid w:val="005C4C3B"/>
    <w:rsid w:val="005C50E2"/>
    <w:rsid w:val="005C53EE"/>
    <w:rsid w:val="005C584B"/>
    <w:rsid w:val="005C5C06"/>
    <w:rsid w:val="005C60DA"/>
    <w:rsid w:val="005C6D7E"/>
    <w:rsid w:val="005C780D"/>
    <w:rsid w:val="005C7DE9"/>
    <w:rsid w:val="005C7EBE"/>
    <w:rsid w:val="005D0678"/>
    <w:rsid w:val="005D09C7"/>
    <w:rsid w:val="005D0A3D"/>
    <w:rsid w:val="005D0B16"/>
    <w:rsid w:val="005D13A9"/>
    <w:rsid w:val="005D1CBF"/>
    <w:rsid w:val="005D20E0"/>
    <w:rsid w:val="005D21DC"/>
    <w:rsid w:val="005D21DE"/>
    <w:rsid w:val="005D23CB"/>
    <w:rsid w:val="005D376B"/>
    <w:rsid w:val="005D3A65"/>
    <w:rsid w:val="005D3AAB"/>
    <w:rsid w:val="005D3DF8"/>
    <w:rsid w:val="005D3EF7"/>
    <w:rsid w:val="005D40CA"/>
    <w:rsid w:val="005D4AA7"/>
    <w:rsid w:val="005D4C8C"/>
    <w:rsid w:val="005D4E27"/>
    <w:rsid w:val="005D54FE"/>
    <w:rsid w:val="005D558D"/>
    <w:rsid w:val="005D55B0"/>
    <w:rsid w:val="005D56F2"/>
    <w:rsid w:val="005D5B51"/>
    <w:rsid w:val="005D5CBB"/>
    <w:rsid w:val="005D632F"/>
    <w:rsid w:val="005D64F1"/>
    <w:rsid w:val="005D653C"/>
    <w:rsid w:val="005D72ED"/>
    <w:rsid w:val="005E0884"/>
    <w:rsid w:val="005E0E0D"/>
    <w:rsid w:val="005E0EE9"/>
    <w:rsid w:val="005E1392"/>
    <w:rsid w:val="005E13F2"/>
    <w:rsid w:val="005E1C06"/>
    <w:rsid w:val="005E2495"/>
    <w:rsid w:val="005E2B44"/>
    <w:rsid w:val="005E2B70"/>
    <w:rsid w:val="005E2D6E"/>
    <w:rsid w:val="005E2DBF"/>
    <w:rsid w:val="005E314B"/>
    <w:rsid w:val="005E329F"/>
    <w:rsid w:val="005E337C"/>
    <w:rsid w:val="005E3ADE"/>
    <w:rsid w:val="005E4275"/>
    <w:rsid w:val="005E47E1"/>
    <w:rsid w:val="005E56C4"/>
    <w:rsid w:val="005E5854"/>
    <w:rsid w:val="005E5BA1"/>
    <w:rsid w:val="005E5FF8"/>
    <w:rsid w:val="005E6421"/>
    <w:rsid w:val="005E6CE2"/>
    <w:rsid w:val="005E6FF1"/>
    <w:rsid w:val="005E73C0"/>
    <w:rsid w:val="005E73C8"/>
    <w:rsid w:val="005E77E5"/>
    <w:rsid w:val="005E7814"/>
    <w:rsid w:val="005E7D8F"/>
    <w:rsid w:val="005F014D"/>
    <w:rsid w:val="005F0383"/>
    <w:rsid w:val="005F03A3"/>
    <w:rsid w:val="005F04F3"/>
    <w:rsid w:val="005F0636"/>
    <w:rsid w:val="005F06AC"/>
    <w:rsid w:val="005F070E"/>
    <w:rsid w:val="005F0C93"/>
    <w:rsid w:val="005F0D47"/>
    <w:rsid w:val="005F1DC5"/>
    <w:rsid w:val="005F1EF7"/>
    <w:rsid w:val="005F23AD"/>
    <w:rsid w:val="005F2401"/>
    <w:rsid w:val="005F24A7"/>
    <w:rsid w:val="005F2C98"/>
    <w:rsid w:val="005F2EC7"/>
    <w:rsid w:val="005F3159"/>
    <w:rsid w:val="005F39E9"/>
    <w:rsid w:val="005F3A50"/>
    <w:rsid w:val="005F4037"/>
    <w:rsid w:val="005F48BA"/>
    <w:rsid w:val="005F50D7"/>
    <w:rsid w:val="005F541C"/>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FD8"/>
    <w:rsid w:val="00610FEA"/>
    <w:rsid w:val="0061108C"/>
    <w:rsid w:val="00611118"/>
    <w:rsid w:val="00611279"/>
    <w:rsid w:val="00611553"/>
    <w:rsid w:val="00611577"/>
    <w:rsid w:val="00611AD9"/>
    <w:rsid w:val="00612DB6"/>
    <w:rsid w:val="006132E2"/>
    <w:rsid w:val="00613B15"/>
    <w:rsid w:val="00613BFA"/>
    <w:rsid w:val="00614309"/>
    <w:rsid w:val="006146E7"/>
    <w:rsid w:val="006157FB"/>
    <w:rsid w:val="006158C9"/>
    <w:rsid w:val="006162D4"/>
    <w:rsid w:val="00616CAA"/>
    <w:rsid w:val="00617A12"/>
    <w:rsid w:val="006208DC"/>
    <w:rsid w:val="00620C32"/>
    <w:rsid w:val="006213EA"/>
    <w:rsid w:val="006219D3"/>
    <w:rsid w:val="00621FA1"/>
    <w:rsid w:val="006220EF"/>
    <w:rsid w:val="00622122"/>
    <w:rsid w:val="0062277B"/>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934"/>
    <w:rsid w:val="00643009"/>
    <w:rsid w:val="0064336C"/>
    <w:rsid w:val="00643A5D"/>
    <w:rsid w:val="00643C3A"/>
    <w:rsid w:val="00643EB0"/>
    <w:rsid w:val="00644411"/>
    <w:rsid w:val="00644779"/>
    <w:rsid w:val="00644D19"/>
    <w:rsid w:val="00644FA7"/>
    <w:rsid w:val="006450E9"/>
    <w:rsid w:val="006452E0"/>
    <w:rsid w:val="006457CB"/>
    <w:rsid w:val="00645BB0"/>
    <w:rsid w:val="00646308"/>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5B6F"/>
    <w:rsid w:val="006562FD"/>
    <w:rsid w:val="006565CB"/>
    <w:rsid w:val="0065710E"/>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3D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4C8C"/>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306F"/>
    <w:rsid w:val="0068324E"/>
    <w:rsid w:val="006834D9"/>
    <w:rsid w:val="00683513"/>
    <w:rsid w:val="00683562"/>
    <w:rsid w:val="006835AB"/>
    <w:rsid w:val="0068369F"/>
    <w:rsid w:val="00683844"/>
    <w:rsid w:val="006838B5"/>
    <w:rsid w:val="006841F5"/>
    <w:rsid w:val="006845D1"/>
    <w:rsid w:val="00684601"/>
    <w:rsid w:val="006846D7"/>
    <w:rsid w:val="006847B6"/>
    <w:rsid w:val="0068496F"/>
    <w:rsid w:val="00684E4F"/>
    <w:rsid w:val="006859DA"/>
    <w:rsid w:val="00685B31"/>
    <w:rsid w:val="00685CDB"/>
    <w:rsid w:val="00685D94"/>
    <w:rsid w:val="00686158"/>
    <w:rsid w:val="0068619E"/>
    <w:rsid w:val="00686672"/>
    <w:rsid w:val="006874F6"/>
    <w:rsid w:val="00687594"/>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B2D"/>
    <w:rsid w:val="00692F11"/>
    <w:rsid w:val="00692F97"/>
    <w:rsid w:val="0069331F"/>
    <w:rsid w:val="00693490"/>
    <w:rsid w:val="0069411B"/>
    <w:rsid w:val="0069438D"/>
    <w:rsid w:val="006944FA"/>
    <w:rsid w:val="0069466F"/>
    <w:rsid w:val="0069468D"/>
    <w:rsid w:val="00695480"/>
    <w:rsid w:val="0069548C"/>
    <w:rsid w:val="00695CF6"/>
    <w:rsid w:val="00695D4D"/>
    <w:rsid w:val="006960DD"/>
    <w:rsid w:val="006964C8"/>
    <w:rsid w:val="006965D7"/>
    <w:rsid w:val="006969D5"/>
    <w:rsid w:val="00696F89"/>
    <w:rsid w:val="00697263"/>
    <w:rsid w:val="0069766F"/>
    <w:rsid w:val="006976F3"/>
    <w:rsid w:val="00697AA5"/>
    <w:rsid w:val="00697F36"/>
    <w:rsid w:val="006A02BE"/>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613"/>
    <w:rsid w:val="006A57E4"/>
    <w:rsid w:val="006A697D"/>
    <w:rsid w:val="006A6BCD"/>
    <w:rsid w:val="006A6CCF"/>
    <w:rsid w:val="006A70CE"/>
    <w:rsid w:val="006A75DB"/>
    <w:rsid w:val="006A79AA"/>
    <w:rsid w:val="006A7CA6"/>
    <w:rsid w:val="006B031C"/>
    <w:rsid w:val="006B0C1E"/>
    <w:rsid w:val="006B10D2"/>
    <w:rsid w:val="006B13C1"/>
    <w:rsid w:val="006B172A"/>
    <w:rsid w:val="006B203D"/>
    <w:rsid w:val="006B20C1"/>
    <w:rsid w:val="006B219C"/>
    <w:rsid w:val="006B2A96"/>
    <w:rsid w:val="006B2B15"/>
    <w:rsid w:val="006B2F35"/>
    <w:rsid w:val="006B32E5"/>
    <w:rsid w:val="006B3A63"/>
    <w:rsid w:val="006B3A8B"/>
    <w:rsid w:val="006B421B"/>
    <w:rsid w:val="006B4ACB"/>
    <w:rsid w:val="006B59C3"/>
    <w:rsid w:val="006B5A1F"/>
    <w:rsid w:val="006B5D06"/>
    <w:rsid w:val="006B5E79"/>
    <w:rsid w:val="006B6237"/>
    <w:rsid w:val="006B6280"/>
    <w:rsid w:val="006B6503"/>
    <w:rsid w:val="006B6AB5"/>
    <w:rsid w:val="006B6C8E"/>
    <w:rsid w:val="006B6E31"/>
    <w:rsid w:val="006B6F0A"/>
    <w:rsid w:val="006B756F"/>
    <w:rsid w:val="006B7A8B"/>
    <w:rsid w:val="006B7B3B"/>
    <w:rsid w:val="006B7D6A"/>
    <w:rsid w:val="006C00F9"/>
    <w:rsid w:val="006C05E4"/>
    <w:rsid w:val="006C0D92"/>
    <w:rsid w:val="006C0E9F"/>
    <w:rsid w:val="006C1024"/>
    <w:rsid w:val="006C1250"/>
    <w:rsid w:val="006C1405"/>
    <w:rsid w:val="006C1ABE"/>
    <w:rsid w:val="006C1C0D"/>
    <w:rsid w:val="006C1F5E"/>
    <w:rsid w:val="006C21C4"/>
    <w:rsid w:val="006C301C"/>
    <w:rsid w:val="006C306F"/>
    <w:rsid w:val="006C32B3"/>
    <w:rsid w:val="006C45C1"/>
    <w:rsid w:val="006C4CE4"/>
    <w:rsid w:val="006C561B"/>
    <w:rsid w:val="006C57C8"/>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EFE"/>
    <w:rsid w:val="006D0F90"/>
    <w:rsid w:val="006D1348"/>
    <w:rsid w:val="006D1D15"/>
    <w:rsid w:val="006D1F68"/>
    <w:rsid w:val="006D2DF7"/>
    <w:rsid w:val="006D34E6"/>
    <w:rsid w:val="006D3509"/>
    <w:rsid w:val="006D3D2F"/>
    <w:rsid w:val="006D42D7"/>
    <w:rsid w:val="006D44DB"/>
    <w:rsid w:val="006D474F"/>
    <w:rsid w:val="006D4843"/>
    <w:rsid w:val="006D4A4E"/>
    <w:rsid w:val="006D4F58"/>
    <w:rsid w:val="006D523B"/>
    <w:rsid w:val="006D5C08"/>
    <w:rsid w:val="006D5D27"/>
    <w:rsid w:val="006D5E66"/>
    <w:rsid w:val="006D5FBE"/>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56"/>
    <w:rsid w:val="006E5FFE"/>
    <w:rsid w:val="006E647F"/>
    <w:rsid w:val="006E6577"/>
    <w:rsid w:val="006E6B6B"/>
    <w:rsid w:val="006E6B9B"/>
    <w:rsid w:val="006E6E50"/>
    <w:rsid w:val="006E72F6"/>
    <w:rsid w:val="006E77E2"/>
    <w:rsid w:val="006E7B58"/>
    <w:rsid w:val="006F010F"/>
    <w:rsid w:val="006F0150"/>
    <w:rsid w:val="006F09D3"/>
    <w:rsid w:val="006F14D3"/>
    <w:rsid w:val="006F17DA"/>
    <w:rsid w:val="006F2D66"/>
    <w:rsid w:val="006F2F51"/>
    <w:rsid w:val="006F2FB8"/>
    <w:rsid w:val="006F33BD"/>
    <w:rsid w:val="006F38CC"/>
    <w:rsid w:val="006F3AA5"/>
    <w:rsid w:val="006F3BEF"/>
    <w:rsid w:val="006F3C3E"/>
    <w:rsid w:val="006F4D2C"/>
    <w:rsid w:val="006F54E6"/>
    <w:rsid w:val="006F5502"/>
    <w:rsid w:val="006F5B4A"/>
    <w:rsid w:val="006F66AD"/>
    <w:rsid w:val="006F67A9"/>
    <w:rsid w:val="006F6F3F"/>
    <w:rsid w:val="006F7B10"/>
    <w:rsid w:val="007000EA"/>
    <w:rsid w:val="007001DA"/>
    <w:rsid w:val="007003BA"/>
    <w:rsid w:val="00700765"/>
    <w:rsid w:val="007007C7"/>
    <w:rsid w:val="00700982"/>
    <w:rsid w:val="00700CA3"/>
    <w:rsid w:val="007011F3"/>
    <w:rsid w:val="00701245"/>
    <w:rsid w:val="00701719"/>
    <w:rsid w:val="00701796"/>
    <w:rsid w:val="00701EA7"/>
    <w:rsid w:val="007023DA"/>
    <w:rsid w:val="00702AD6"/>
    <w:rsid w:val="00702BBF"/>
    <w:rsid w:val="00703844"/>
    <w:rsid w:val="00703A29"/>
    <w:rsid w:val="00703FBF"/>
    <w:rsid w:val="00704D02"/>
    <w:rsid w:val="00705311"/>
    <w:rsid w:val="00705339"/>
    <w:rsid w:val="00705F3D"/>
    <w:rsid w:val="007063BD"/>
    <w:rsid w:val="0070677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CA9"/>
    <w:rsid w:val="00724DE0"/>
    <w:rsid w:val="00725003"/>
    <w:rsid w:val="007255B6"/>
    <w:rsid w:val="00725D79"/>
    <w:rsid w:val="00725EC6"/>
    <w:rsid w:val="007274B6"/>
    <w:rsid w:val="00727559"/>
    <w:rsid w:val="00727BF7"/>
    <w:rsid w:val="00727EC9"/>
    <w:rsid w:val="00730224"/>
    <w:rsid w:val="00731228"/>
    <w:rsid w:val="007318FD"/>
    <w:rsid w:val="00732147"/>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490E"/>
    <w:rsid w:val="00745076"/>
    <w:rsid w:val="0074537C"/>
    <w:rsid w:val="00745EF4"/>
    <w:rsid w:val="007462E5"/>
    <w:rsid w:val="00746814"/>
    <w:rsid w:val="00746BDC"/>
    <w:rsid w:val="0074761F"/>
    <w:rsid w:val="0074780C"/>
    <w:rsid w:val="00747858"/>
    <w:rsid w:val="00747888"/>
    <w:rsid w:val="0075015D"/>
    <w:rsid w:val="0075018F"/>
    <w:rsid w:val="007501C6"/>
    <w:rsid w:val="00750921"/>
    <w:rsid w:val="00750E36"/>
    <w:rsid w:val="00750F27"/>
    <w:rsid w:val="00752389"/>
    <w:rsid w:val="0075247F"/>
    <w:rsid w:val="00752523"/>
    <w:rsid w:val="0075262A"/>
    <w:rsid w:val="00753066"/>
    <w:rsid w:val="0075325C"/>
    <w:rsid w:val="007533A2"/>
    <w:rsid w:val="0075362A"/>
    <w:rsid w:val="00753AF2"/>
    <w:rsid w:val="00753B88"/>
    <w:rsid w:val="00753CC6"/>
    <w:rsid w:val="0075404F"/>
    <w:rsid w:val="007543C7"/>
    <w:rsid w:val="007545C7"/>
    <w:rsid w:val="00754CEB"/>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899"/>
    <w:rsid w:val="00782D13"/>
    <w:rsid w:val="00782E1F"/>
    <w:rsid w:val="00782F77"/>
    <w:rsid w:val="00783042"/>
    <w:rsid w:val="00783BDA"/>
    <w:rsid w:val="00783F8E"/>
    <w:rsid w:val="0078449B"/>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5EC4"/>
    <w:rsid w:val="00796407"/>
    <w:rsid w:val="00796724"/>
    <w:rsid w:val="0079676A"/>
    <w:rsid w:val="00797176"/>
    <w:rsid w:val="0079790F"/>
    <w:rsid w:val="007A02C6"/>
    <w:rsid w:val="007A08D5"/>
    <w:rsid w:val="007A09BE"/>
    <w:rsid w:val="007A1048"/>
    <w:rsid w:val="007A11B5"/>
    <w:rsid w:val="007A121B"/>
    <w:rsid w:val="007A137D"/>
    <w:rsid w:val="007A1400"/>
    <w:rsid w:val="007A1483"/>
    <w:rsid w:val="007A14CC"/>
    <w:rsid w:val="007A15A8"/>
    <w:rsid w:val="007A15F2"/>
    <w:rsid w:val="007A1BF9"/>
    <w:rsid w:val="007A1F56"/>
    <w:rsid w:val="007A27E1"/>
    <w:rsid w:val="007A34CC"/>
    <w:rsid w:val="007A3667"/>
    <w:rsid w:val="007A401B"/>
    <w:rsid w:val="007A4366"/>
    <w:rsid w:val="007A43F6"/>
    <w:rsid w:val="007A4657"/>
    <w:rsid w:val="007A48B7"/>
    <w:rsid w:val="007A4C2A"/>
    <w:rsid w:val="007A5618"/>
    <w:rsid w:val="007A5A2B"/>
    <w:rsid w:val="007A5CED"/>
    <w:rsid w:val="007A6420"/>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4FEA"/>
    <w:rsid w:val="007D50A2"/>
    <w:rsid w:val="007D54D3"/>
    <w:rsid w:val="007D5CA2"/>
    <w:rsid w:val="007D611F"/>
    <w:rsid w:val="007D6369"/>
    <w:rsid w:val="007D6C26"/>
    <w:rsid w:val="007D7077"/>
    <w:rsid w:val="007D77CB"/>
    <w:rsid w:val="007E02E4"/>
    <w:rsid w:val="007E0608"/>
    <w:rsid w:val="007E08CF"/>
    <w:rsid w:val="007E0A4C"/>
    <w:rsid w:val="007E127F"/>
    <w:rsid w:val="007E13AA"/>
    <w:rsid w:val="007E16ED"/>
    <w:rsid w:val="007E1BCE"/>
    <w:rsid w:val="007E1C44"/>
    <w:rsid w:val="007E26D1"/>
    <w:rsid w:val="007E2C0D"/>
    <w:rsid w:val="007E2EF0"/>
    <w:rsid w:val="007E318C"/>
    <w:rsid w:val="007E347A"/>
    <w:rsid w:val="007E34BD"/>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D29"/>
    <w:rsid w:val="007F1D8C"/>
    <w:rsid w:val="007F1F21"/>
    <w:rsid w:val="007F21BE"/>
    <w:rsid w:val="007F279E"/>
    <w:rsid w:val="007F29DF"/>
    <w:rsid w:val="007F2ABF"/>
    <w:rsid w:val="007F2B27"/>
    <w:rsid w:val="007F36C9"/>
    <w:rsid w:val="007F386E"/>
    <w:rsid w:val="007F413F"/>
    <w:rsid w:val="007F46BC"/>
    <w:rsid w:val="007F501C"/>
    <w:rsid w:val="007F5454"/>
    <w:rsid w:val="007F5552"/>
    <w:rsid w:val="007F5602"/>
    <w:rsid w:val="007F57F1"/>
    <w:rsid w:val="007F5AB2"/>
    <w:rsid w:val="007F5BF7"/>
    <w:rsid w:val="007F5DEB"/>
    <w:rsid w:val="007F6FEF"/>
    <w:rsid w:val="007F7A33"/>
    <w:rsid w:val="007F7B6A"/>
    <w:rsid w:val="007F7C0F"/>
    <w:rsid w:val="00800493"/>
    <w:rsid w:val="00800582"/>
    <w:rsid w:val="0080095C"/>
    <w:rsid w:val="00800C0B"/>
    <w:rsid w:val="00800E95"/>
    <w:rsid w:val="00800EAF"/>
    <w:rsid w:val="00801087"/>
    <w:rsid w:val="00801738"/>
    <w:rsid w:val="0080189E"/>
    <w:rsid w:val="00801C28"/>
    <w:rsid w:val="00802436"/>
    <w:rsid w:val="00802559"/>
    <w:rsid w:val="00802847"/>
    <w:rsid w:val="00802E27"/>
    <w:rsid w:val="00803256"/>
    <w:rsid w:val="00803DAB"/>
    <w:rsid w:val="00804679"/>
    <w:rsid w:val="00804E47"/>
    <w:rsid w:val="0080514D"/>
    <w:rsid w:val="008053D4"/>
    <w:rsid w:val="0080549F"/>
    <w:rsid w:val="008056FC"/>
    <w:rsid w:val="00805891"/>
    <w:rsid w:val="008059E0"/>
    <w:rsid w:val="00805FDE"/>
    <w:rsid w:val="0080622F"/>
    <w:rsid w:val="00806979"/>
    <w:rsid w:val="00806B1E"/>
    <w:rsid w:val="00806C7C"/>
    <w:rsid w:val="00806DB6"/>
    <w:rsid w:val="00806E94"/>
    <w:rsid w:val="008078BB"/>
    <w:rsid w:val="008100AC"/>
    <w:rsid w:val="0081018C"/>
    <w:rsid w:val="0081098F"/>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4CB9"/>
    <w:rsid w:val="008253D1"/>
    <w:rsid w:val="008254A7"/>
    <w:rsid w:val="0082564B"/>
    <w:rsid w:val="008256C2"/>
    <w:rsid w:val="008257CE"/>
    <w:rsid w:val="00826320"/>
    <w:rsid w:val="00826833"/>
    <w:rsid w:val="00827A4F"/>
    <w:rsid w:val="00827ADC"/>
    <w:rsid w:val="00827E24"/>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CDF"/>
    <w:rsid w:val="00842DCC"/>
    <w:rsid w:val="00842EC6"/>
    <w:rsid w:val="0084359F"/>
    <w:rsid w:val="008437AD"/>
    <w:rsid w:val="00843B9D"/>
    <w:rsid w:val="00843BFE"/>
    <w:rsid w:val="00843C1A"/>
    <w:rsid w:val="00843EF5"/>
    <w:rsid w:val="00844388"/>
    <w:rsid w:val="008446CE"/>
    <w:rsid w:val="0084474F"/>
    <w:rsid w:val="008447E2"/>
    <w:rsid w:val="00845126"/>
    <w:rsid w:val="008452DC"/>
    <w:rsid w:val="00845546"/>
    <w:rsid w:val="00845A38"/>
    <w:rsid w:val="00845AF9"/>
    <w:rsid w:val="00845BD9"/>
    <w:rsid w:val="00845BF9"/>
    <w:rsid w:val="00845CF3"/>
    <w:rsid w:val="008463C2"/>
    <w:rsid w:val="0084725E"/>
    <w:rsid w:val="008475CD"/>
    <w:rsid w:val="00850016"/>
    <w:rsid w:val="008503B9"/>
    <w:rsid w:val="00850BA1"/>
    <w:rsid w:val="00850F79"/>
    <w:rsid w:val="0085114D"/>
    <w:rsid w:val="00851252"/>
    <w:rsid w:val="008512EE"/>
    <w:rsid w:val="00852194"/>
    <w:rsid w:val="00852516"/>
    <w:rsid w:val="008525F0"/>
    <w:rsid w:val="00852868"/>
    <w:rsid w:val="0085290D"/>
    <w:rsid w:val="00852AB0"/>
    <w:rsid w:val="00852BE8"/>
    <w:rsid w:val="00852CCC"/>
    <w:rsid w:val="00852D63"/>
    <w:rsid w:val="00853A38"/>
    <w:rsid w:val="00853D83"/>
    <w:rsid w:val="00854010"/>
    <w:rsid w:val="00854052"/>
    <w:rsid w:val="00854222"/>
    <w:rsid w:val="0085449E"/>
    <w:rsid w:val="0085467E"/>
    <w:rsid w:val="008548A6"/>
    <w:rsid w:val="008549EE"/>
    <w:rsid w:val="00854B98"/>
    <w:rsid w:val="00854CEE"/>
    <w:rsid w:val="00856A71"/>
    <w:rsid w:val="00856C85"/>
    <w:rsid w:val="00856E4A"/>
    <w:rsid w:val="008574A8"/>
    <w:rsid w:val="00857509"/>
    <w:rsid w:val="00857F07"/>
    <w:rsid w:val="00857FFA"/>
    <w:rsid w:val="008602DF"/>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4EA"/>
    <w:rsid w:val="00866A23"/>
    <w:rsid w:val="00866AB8"/>
    <w:rsid w:val="00866C20"/>
    <w:rsid w:val="00866F46"/>
    <w:rsid w:val="00866FD6"/>
    <w:rsid w:val="0086777E"/>
    <w:rsid w:val="008678B9"/>
    <w:rsid w:val="00867B83"/>
    <w:rsid w:val="00870370"/>
    <w:rsid w:val="0087070F"/>
    <w:rsid w:val="00870A46"/>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77C9F"/>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618"/>
    <w:rsid w:val="0088489F"/>
    <w:rsid w:val="00884AD7"/>
    <w:rsid w:val="00884BCC"/>
    <w:rsid w:val="00884BD4"/>
    <w:rsid w:val="00884D24"/>
    <w:rsid w:val="00884D4B"/>
    <w:rsid w:val="0088652A"/>
    <w:rsid w:val="00886BB9"/>
    <w:rsid w:val="008872FF"/>
    <w:rsid w:val="00887964"/>
    <w:rsid w:val="0089070B"/>
    <w:rsid w:val="00891252"/>
    <w:rsid w:val="00891391"/>
    <w:rsid w:val="00891550"/>
    <w:rsid w:val="00891726"/>
    <w:rsid w:val="008918B7"/>
    <w:rsid w:val="00891A96"/>
    <w:rsid w:val="00891B1F"/>
    <w:rsid w:val="00891C82"/>
    <w:rsid w:val="00891DCB"/>
    <w:rsid w:val="00892122"/>
    <w:rsid w:val="0089285C"/>
    <w:rsid w:val="008935CB"/>
    <w:rsid w:val="008936A9"/>
    <w:rsid w:val="00893735"/>
    <w:rsid w:val="00894552"/>
    <w:rsid w:val="008945FC"/>
    <w:rsid w:val="00894716"/>
    <w:rsid w:val="0089496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3B"/>
    <w:rsid w:val="008A3176"/>
    <w:rsid w:val="008A3344"/>
    <w:rsid w:val="008A36AE"/>
    <w:rsid w:val="008A3B5D"/>
    <w:rsid w:val="008A3C1B"/>
    <w:rsid w:val="008A43C3"/>
    <w:rsid w:val="008A4647"/>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C6D"/>
    <w:rsid w:val="008B4CDF"/>
    <w:rsid w:val="008B4D54"/>
    <w:rsid w:val="008B51D5"/>
    <w:rsid w:val="008B5358"/>
    <w:rsid w:val="008B5642"/>
    <w:rsid w:val="008B59A0"/>
    <w:rsid w:val="008B5AC8"/>
    <w:rsid w:val="008B5C3C"/>
    <w:rsid w:val="008B62B6"/>
    <w:rsid w:val="008B66D0"/>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5"/>
    <w:rsid w:val="008D0C9C"/>
    <w:rsid w:val="008D145C"/>
    <w:rsid w:val="008D1631"/>
    <w:rsid w:val="008D167B"/>
    <w:rsid w:val="008D1B85"/>
    <w:rsid w:val="008D1BB6"/>
    <w:rsid w:val="008D1D6F"/>
    <w:rsid w:val="008D1F2F"/>
    <w:rsid w:val="008D2079"/>
    <w:rsid w:val="008D2427"/>
    <w:rsid w:val="008D25C9"/>
    <w:rsid w:val="008D269F"/>
    <w:rsid w:val="008D3509"/>
    <w:rsid w:val="008D3693"/>
    <w:rsid w:val="008D37C5"/>
    <w:rsid w:val="008D3DE8"/>
    <w:rsid w:val="008D3F7B"/>
    <w:rsid w:val="008D430B"/>
    <w:rsid w:val="008D4384"/>
    <w:rsid w:val="008D44FC"/>
    <w:rsid w:val="008D4A0F"/>
    <w:rsid w:val="008D5832"/>
    <w:rsid w:val="008D5F7D"/>
    <w:rsid w:val="008D6146"/>
    <w:rsid w:val="008D6F57"/>
    <w:rsid w:val="008D7013"/>
    <w:rsid w:val="008D7918"/>
    <w:rsid w:val="008E040E"/>
    <w:rsid w:val="008E074F"/>
    <w:rsid w:val="008E15CD"/>
    <w:rsid w:val="008E1931"/>
    <w:rsid w:val="008E1C85"/>
    <w:rsid w:val="008E2118"/>
    <w:rsid w:val="008E229C"/>
    <w:rsid w:val="008E2485"/>
    <w:rsid w:val="008E3012"/>
    <w:rsid w:val="008E3931"/>
    <w:rsid w:val="008E3EC6"/>
    <w:rsid w:val="008E4244"/>
    <w:rsid w:val="008E431B"/>
    <w:rsid w:val="008E448B"/>
    <w:rsid w:val="008E54DA"/>
    <w:rsid w:val="008E56C0"/>
    <w:rsid w:val="008E586F"/>
    <w:rsid w:val="008E6141"/>
    <w:rsid w:val="008E623B"/>
    <w:rsid w:val="008E62C9"/>
    <w:rsid w:val="008E6344"/>
    <w:rsid w:val="008E6747"/>
    <w:rsid w:val="008E693A"/>
    <w:rsid w:val="008E6AD0"/>
    <w:rsid w:val="008E6B87"/>
    <w:rsid w:val="008E6BD4"/>
    <w:rsid w:val="008E6E6F"/>
    <w:rsid w:val="008E7299"/>
    <w:rsid w:val="008E7AC1"/>
    <w:rsid w:val="008E7D3A"/>
    <w:rsid w:val="008E7D75"/>
    <w:rsid w:val="008F00A4"/>
    <w:rsid w:val="008F0268"/>
    <w:rsid w:val="008F0320"/>
    <w:rsid w:val="008F08A9"/>
    <w:rsid w:val="008F0917"/>
    <w:rsid w:val="008F1E95"/>
    <w:rsid w:val="008F216B"/>
    <w:rsid w:val="008F216F"/>
    <w:rsid w:val="008F2344"/>
    <w:rsid w:val="008F23A5"/>
    <w:rsid w:val="008F256C"/>
    <w:rsid w:val="008F26EA"/>
    <w:rsid w:val="008F286D"/>
    <w:rsid w:val="008F2870"/>
    <w:rsid w:val="008F348C"/>
    <w:rsid w:val="008F361A"/>
    <w:rsid w:val="008F381C"/>
    <w:rsid w:val="008F4013"/>
    <w:rsid w:val="008F4368"/>
    <w:rsid w:val="008F447D"/>
    <w:rsid w:val="008F4526"/>
    <w:rsid w:val="008F4865"/>
    <w:rsid w:val="008F4981"/>
    <w:rsid w:val="008F4BE8"/>
    <w:rsid w:val="008F4D9D"/>
    <w:rsid w:val="008F51F6"/>
    <w:rsid w:val="008F55F1"/>
    <w:rsid w:val="008F6175"/>
    <w:rsid w:val="008F6407"/>
    <w:rsid w:val="008F661D"/>
    <w:rsid w:val="008F6655"/>
    <w:rsid w:val="008F6D08"/>
    <w:rsid w:val="008F7015"/>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4ABF"/>
    <w:rsid w:val="009052EC"/>
    <w:rsid w:val="009058D0"/>
    <w:rsid w:val="00905A3F"/>
    <w:rsid w:val="00905CA9"/>
    <w:rsid w:val="00906015"/>
    <w:rsid w:val="0090619B"/>
    <w:rsid w:val="00906771"/>
    <w:rsid w:val="009068AD"/>
    <w:rsid w:val="00906BA2"/>
    <w:rsid w:val="00906DC6"/>
    <w:rsid w:val="00907235"/>
    <w:rsid w:val="00910026"/>
    <w:rsid w:val="009109D7"/>
    <w:rsid w:val="00910EC6"/>
    <w:rsid w:val="00911087"/>
    <w:rsid w:val="0091111C"/>
    <w:rsid w:val="009112F3"/>
    <w:rsid w:val="0091196E"/>
    <w:rsid w:val="00911C9D"/>
    <w:rsid w:val="00912070"/>
    <w:rsid w:val="00912331"/>
    <w:rsid w:val="009124AE"/>
    <w:rsid w:val="0091262C"/>
    <w:rsid w:val="0091286F"/>
    <w:rsid w:val="00912CF3"/>
    <w:rsid w:val="0091322D"/>
    <w:rsid w:val="009134EF"/>
    <w:rsid w:val="00913610"/>
    <w:rsid w:val="00913F02"/>
    <w:rsid w:val="00913F31"/>
    <w:rsid w:val="00914B79"/>
    <w:rsid w:val="00915BFB"/>
    <w:rsid w:val="00916F17"/>
    <w:rsid w:val="009175C5"/>
    <w:rsid w:val="00917896"/>
    <w:rsid w:val="00917952"/>
    <w:rsid w:val="00917A78"/>
    <w:rsid w:val="0092048E"/>
    <w:rsid w:val="00920811"/>
    <w:rsid w:val="0092083C"/>
    <w:rsid w:val="00920931"/>
    <w:rsid w:val="0092161D"/>
    <w:rsid w:val="00921B57"/>
    <w:rsid w:val="00922190"/>
    <w:rsid w:val="009223C7"/>
    <w:rsid w:val="009225D6"/>
    <w:rsid w:val="00922D6B"/>
    <w:rsid w:val="00922DF7"/>
    <w:rsid w:val="0092343B"/>
    <w:rsid w:val="009239C5"/>
    <w:rsid w:val="00923D82"/>
    <w:rsid w:val="00924256"/>
    <w:rsid w:val="0092425B"/>
    <w:rsid w:val="009243C4"/>
    <w:rsid w:val="0092462F"/>
    <w:rsid w:val="009247EF"/>
    <w:rsid w:val="0092567C"/>
    <w:rsid w:val="00925A89"/>
    <w:rsid w:val="00925BE9"/>
    <w:rsid w:val="00926669"/>
    <w:rsid w:val="00926AE5"/>
    <w:rsid w:val="0092750F"/>
    <w:rsid w:val="00930101"/>
    <w:rsid w:val="009302D7"/>
    <w:rsid w:val="00930476"/>
    <w:rsid w:val="009304FC"/>
    <w:rsid w:val="009305CB"/>
    <w:rsid w:val="00930A07"/>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DE2"/>
    <w:rsid w:val="00935332"/>
    <w:rsid w:val="00935442"/>
    <w:rsid w:val="00935620"/>
    <w:rsid w:val="00935D1B"/>
    <w:rsid w:val="00935DB9"/>
    <w:rsid w:val="00935F3B"/>
    <w:rsid w:val="009360D0"/>
    <w:rsid w:val="009361D4"/>
    <w:rsid w:val="0093633B"/>
    <w:rsid w:val="009364B2"/>
    <w:rsid w:val="009367AD"/>
    <w:rsid w:val="00936C81"/>
    <w:rsid w:val="00936D5D"/>
    <w:rsid w:val="00937D1E"/>
    <w:rsid w:val="00937E2D"/>
    <w:rsid w:val="009400AF"/>
    <w:rsid w:val="00940240"/>
    <w:rsid w:val="00940392"/>
    <w:rsid w:val="00940BDE"/>
    <w:rsid w:val="00940FA8"/>
    <w:rsid w:val="009413BD"/>
    <w:rsid w:val="0094147C"/>
    <w:rsid w:val="0094157F"/>
    <w:rsid w:val="00941FF6"/>
    <w:rsid w:val="00942A06"/>
    <w:rsid w:val="00942C3E"/>
    <w:rsid w:val="0094331B"/>
    <w:rsid w:val="009435F2"/>
    <w:rsid w:val="009438D2"/>
    <w:rsid w:val="00943D37"/>
    <w:rsid w:val="00943FDC"/>
    <w:rsid w:val="00944117"/>
    <w:rsid w:val="0094448D"/>
    <w:rsid w:val="00944831"/>
    <w:rsid w:val="0094497A"/>
    <w:rsid w:val="0094503D"/>
    <w:rsid w:val="00945813"/>
    <w:rsid w:val="00946644"/>
    <w:rsid w:val="00946A31"/>
    <w:rsid w:val="00946A60"/>
    <w:rsid w:val="00946EE6"/>
    <w:rsid w:val="00947312"/>
    <w:rsid w:val="00947B31"/>
    <w:rsid w:val="00947EA8"/>
    <w:rsid w:val="00947F1E"/>
    <w:rsid w:val="009502F6"/>
    <w:rsid w:val="00950338"/>
    <w:rsid w:val="009503CD"/>
    <w:rsid w:val="00951327"/>
    <w:rsid w:val="00951CF1"/>
    <w:rsid w:val="00951F1E"/>
    <w:rsid w:val="0095265D"/>
    <w:rsid w:val="00953734"/>
    <w:rsid w:val="0095374A"/>
    <w:rsid w:val="00953B56"/>
    <w:rsid w:val="00953BB0"/>
    <w:rsid w:val="0095443A"/>
    <w:rsid w:val="0095479F"/>
    <w:rsid w:val="00954DF4"/>
    <w:rsid w:val="0095518B"/>
    <w:rsid w:val="00955D52"/>
    <w:rsid w:val="00956197"/>
    <w:rsid w:val="0095642B"/>
    <w:rsid w:val="00956B6B"/>
    <w:rsid w:val="00956FC5"/>
    <w:rsid w:val="009573BE"/>
    <w:rsid w:val="00957EBB"/>
    <w:rsid w:val="00957EDA"/>
    <w:rsid w:val="009605D9"/>
    <w:rsid w:val="00960706"/>
    <w:rsid w:val="0096078F"/>
    <w:rsid w:val="009609CD"/>
    <w:rsid w:val="00960A18"/>
    <w:rsid w:val="0096183A"/>
    <w:rsid w:val="009622E9"/>
    <w:rsid w:val="00962975"/>
    <w:rsid w:val="00962D11"/>
    <w:rsid w:val="00962DE3"/>
    <w:rsid w:val="00962DF5"/>
    <w:rsid w:val="00963C52"/>
    <w:rsid w:val="0096401A"/>
    <w:rsid w:val="00964113"/>
    <w:rsid w:val="00964196"/>
    <w:rsid w:val="009641D4"/>
    <w:rsid w:val="009649AF"/>
    <w:rsid w:val="009652C2"/>
    <w:rsid w:val="009658E2"/>
    <w:rsid w:val="00965AB5"/>
    <w:rsid w:val="0096716A"/>
    <w:rsid w:val="0096718A"/>
    <w:rsid w:val="00967898"/>
    <w:rsid w:val="00967A40"/>
    <w:rsid w:val="00970BA6"/>
    <w:rsid w:val="009710C6"/>
    <w:rsid w:val="0097175A"/>
    <w:rsid w:val="009727DB"/>
    <w:rsid w:val="00972834"/>
    <w:rsid w:val="009728D3"/>
    <w:rsid w:val="0097379D"/>
    <w:rsid w:val="00973CB4"/>
    <w:rsid w:val="00973F2E"/>
    <w:rsid w:val="00974DAC"/>
    <w:rsid w:val="009750D0"/>
    <w:rsid w:val="0097554A"/>
    <w:rsid w:val="00976204"/>
    <w:rsid w:val="00976520"/>
    <w:rsid w:val="00976DD2"/>
    <w:rsid w:val="00977CA2"/>
    <w:rsid w:val="009803A9"/>
    <w:rsid w:val="009808CB"/>
    <w:rsid w:val="009808D6"/>
    <w:rsid w:val="00980EA7"/>
    <w:rsid w:val="00980F4B"/>
    <w:rsid w:val="00980F8E"/>
    <w:rsid w:val="009814F8"/>
    <w:rsid w:val="00981971"/>
    <w:rsid w:val="009822AB"/>
    <w:rsid w:val="00983081"/>
    <w:rsid w:val="0098387B"/>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6B3E"/>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AB"/>
    <w:rsid w:val="009963AF"/>
    <w:rsid w:val="00996DA6"/>
    <w:rsid w:val="00996FD0"/>
    <w:rsid w:val="009973BC"/>
    <w:rsid w:val="0099740E"/>
    <w:rsid w:val="009A012D"/>
    <w:rsid w:val="009A06E9"/>
    <w:rsid w:val="009A0DF2"/>
    <w:rsid w:val="009A1413"/>
    <w:rsid w:val="009A1A0A"/>
    <w:rsid w:val="009A225F"/>
    <w:rsid w:val="009A271F"/>
    <w:rsid w:val="009A2B13"/>
    <w:rsid w:val="009A2C67"/>
    <w:rsid w:val="009A36D8"/>
    <w:rsid w:val="009A3C4E"/>
    <w:rsid w:val="009A4014"/>
    <w:rsid w:val="009A430D"/>
    <w:rsid w:val="009A4939"/>
    <w:rsid w:val="009A51F8"/>
    <w:rsid w:val="009A5856"/>
    <w:rsid w:val="009A5E10"/>
    <w:rsid w:val="009A62A4"/>
    <w:rsid w:val="009A63B4"/>
    <w:rsid w:val="009A6527"/>
    <w:rsid w:val="009A6BA2"/>
    <w:rsid w:val="009A6CC8"/>
    <w:rsid w:val="009A70FD"/>
    <w:rsid w:val="009A777A"/>
    <w:rsid w:val="009A7AB0"/>
    <w:rsid w:val="009B01B2"/>
    <w:rsid w:val="009B0224"/>
    <w:rsid w:val="009B0231"/>
    <w:rsid w:val="009B0905"/>
    <w:rsid w:val="009B0B3D"/>
    <w:rsid w:val="009B1025"/>
    <w:rsid w:val="009B1345"/>
    <w:rsid w:val="009B2A5B"/>
    <w:rsid w:val="009B309B"/>
    <w:rsid w:val="009B3510"/>
    <w:rsid w:val="009B3927"/>
    <w:rsid w:val="009B3DDD"/>
    <w:rsid w:val="009B3F3E"/>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8C"/>
    <w:rsid w:val="009C3B84"/>
    <w:rsid w:val="009C41A3"/>
    <w:rsid w:val="009C4206"/>
    <w:rsid w:val="009C435E"/>
    <w:rsid w:val="009C448C"/>
    <w:rsid w:val="009C4B98"/>
    <w:rsid w:val="009C4FCE"/>
    <w:rsid w:val="009C5593"/>
    <w:rsid w:val="009C5A91"/>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179"/>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272"/>
    <w:rsid w:val="009E0AF2"/>
    <w:rsid w:val="009E0BF1"/>
    <w:rsid w:val="009E11E2"/>
    <w:rsid w:val="009E15DE"/>
    <w:rsid w:val="009E19A1"/>
    <w:rsid w:val="009E26A3"/>
    <w:rsid w:val="009E2708"/>
    <w:rsid w:val="009E2E59"/>
    <w:rsid w:val="009E31F2"/>
    <w:rsid w:val="009E38AF"/>
    <w:rsid w:val="009E395E"/>
    <w:rsid w:val="009E3966"/>
    <w:rsid w:val="009E3A7D"/>
    <w:rsid w:val="009E3C13"/>
    <w:rsid w:val="009E3D7B"/>
    <w:rsid w:val="009E4132"/>
    <w:rsid w:val="009E4CB4"/>
    <w:rsid w:val="009E4E24"/>
    <w:rsid w:val="009E5203"/>
    <w:rsid w:val="009E561B"/>
    <w:rsid w:val="009E591F"/>
    <w:rsid w:val="009E5A90"/>
    <w:rsid w:val="009E5D59"/>
    <w:rsid w:val="009E64BE"/>
    <w:rsid w:val="009E68C4"/>
    <w:rsid w:val="009E6A5A"/>
    <w:rsid w:val="009E7571"/>
    <w:rsid w:val="009E7C1A"/>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87F"/>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438"/>
    <w:rsid w:val="00A2193A"/>
    <w:rsid w:val="00A219A1"/>
    <w:rsid w:val="00A221D5"/>
    <w:rsid w:val="00A22AC5"/>
    <w:rsid w:val="00A23DD0"/>
    <w:rsid w:val="00A23E33"/>
    <w:rsid w:val="00A244B4"/>
    <w:rsid w:val="00A24E18"/>
    <w:rsid w:val="00A2508F"/>
    <w:rsid w:val="00A257F8"/>
    <w:rsid w:val="00A26392"/>
    <w:rsid w:val="00A26A1B"/>
    <w:rsid w:val="00A27DC5"/>
    <w:rsid w:val="00A27EEB"/>
    <w:rsid w:val="00A304AD"/>
    <w:rsid w:val="00A30F09"/>
    <w:rsid w:val="00A310DA"/>
    <w:rsid w:val="00A31282"/>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587"/>
    <w:rsid w:val="00A44935"/>
    <w:rsid w:val="00A4516A"/>
    <w:rsid w:val="00A45193"/>
    <w:rsid w:val="00A451D2"/>
    <w:rsid w:val="00A458CD"/>
    <w:rsid w:val="00A468D6"/>
    <w:rsid w:val="00A47994"/>
    <w:rsid w:val="00A47ED7"/>
    <w:rsid w:val="00A50515"/>
    <w:rsid w:val="00A50BBF"/>
    <w:rsid w:val="00A50C0C"/>
    <w:rsid w:val="00A50D8D"/>
    <w:rsid w:val="00A510A8"/>
    <w:rsid w:val="00A511D9"/>
    <w:rsid w:val="00A5213C"/>
    <w:rsid w:val="00A521A3"/>
    <w:rsid w:val="00A52E02"/>
    <w:rsid w:val="00A5331C"/>
    <w:rsid w:val="00A5341C"/>
    <w:rsid w:val="00A53489"/>
    <w:rsid w:val="00A53890"/>
    <w:rsid w:val="00A53C93"/>
    <w:rsid w:val="00A53CC2"/>
    <w:rsid w:val="00A54EDF"/>
    <w:rsid w:val="00A55391"/>
    <w:rsid w:val="00A55C98"/>
    <w:rsid w:val="00A55E8E"/>
    <w:rsid w:val="00A5602F"/>
    <w:rsid w:val="00A56678"/>
    <w:rsid w:val="00A569A4"/>
    <w:rsid w:val="00A57810"/>
    <w:rsid w:val="00A578D3"/>
    <w:rsid w:val="00A57FFE"/>
    <w:rsid w:val="00A604CE"/>
    <w:rsid w:val="00A60624"/>
    <w:rsid w:val="00A60B87"/>
    <w:rsid w:val="00A6159E"/>
    <w:rsid w:val="00A61FD6"/>
    <w:rsid w:val="00A62081"/>
    <w:rsid w:val="00A62592"/>
    <w:rsid w:val="00A6276E"/>
    <w:rsid w:val="00A627F4"/>
    <w:rsid w:val="00A62C7A"/>
    <w:rsid w:val="00A62DE7"/>
    <w:rsid w:val="00A62E9E"/>
    <w:rsid w:val="00A62EC7"/>
    <w:rsid w:val="00A62FEE"/>
    <w:rsid w:val="00A63D42"/>
    <w:rsid w:val="00A63F25"/>
    <w:rsid w:val="00A63F5F"/>
    <w:rsid w:val="00A64234"/>
    <w:rsid w:val="00A64300"/>
    <w:rsid w:val="00A64748"/>
    <w:rsid w:val="00A64B0E"/>
    <w:rsid w:val="00A64CE8"/>
    <w:rsid w:val="00A64E2A"/>
    <w:rsid w:val="00A65056"/>
    <w:rsid w:val="00A651A6"/>
    <w:rsid w:val="00A653ED"/>
    <w:rsid w:val="00A666B9"/>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44B"/>
    <w:rsid w:val="00A74552"/>
    <w:rsid w:val="00A7482E"/>
    <w:rsid w:val="00A74C76"/>
    <w:rsid w:val="00A74EE5"/>
    <w:rsid w:val="00A75719"/>
    <w:rsid w:val="00A75905"/>
    <w:rsid w:val="00A75925"/>
    <w:rsid w:val="00A7595C"/>
    <w:rsid w:val="00A75F3D"/>
    <w:rsid w:val="00A760E0"/>
    <w:rsid w:val="00A76746"/>
    <w:rsid w:val="00A76CAA"/>
    <w:rsid w:val="00A7717F"/>
    <w:rsid w:val="00A776F0"/>
    <w:rsid w:val="00A77A01"/>
    <w:rsid w:val="00A77C03"/>
    <w:rsid w:val="00A77D13"/>
    <w:rsid w:val="00A8047A"/>
    <w:rsid w:val="00A80A0F"/>
    <w:rsid w:val="00A80F6E"/>
    <w:rsid w:val="00A81B45"/>
    <w:rsid w:val="00A81E1D"/>
    <w:rsid w:val="00A82AE4"/>
    <w:rsid w:val="00A83452"/>
    <w:rsid w:val="00A8355E"/>
    <w:rsid w:val="00A836B6"/>
    <w:rsid w:val="00A83C55"/>
    <w:rsid w:val="00A84238"/>
    <w:rsid w:val="00A85759"/>
    <w:rsid w:val="00A85EF9"/>
    <w:rsid w:val="00A864B6"/>
    <w:rsid w:val="00A8656F"/>
    <w:rsid w:val="00A8676B"/>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4A39"/>
    <w:rsid w:val="00A94A91"/>
    <w:rsid w:val="00A94E07"/>
    <w:rsid w:val="00A9504C"/>
    <w:rsid w:val="00A95141"/>
    <w:rsid w:val="00A95995"/>
    <w:rsid w:val="00A959CA"/>
    <w:rsid w:val="00A95CE7"/>
    <w:rsid w:val="00A95DCB"/>
    <w:rsid w:val="00A9613A"/>
    <w:rsid w:val="00A96783"/>
    <w:rsid w:val="00A972C5"/>
    <w:rsid w:val="00A97381"/>
    <w:rsid w:val="00A975CB"/>
    <w:rsid w:val="00AA0201"/>
    <w:rsid w:val="00AA04EE"/>
    <w:rsid w:val="00AA0865"/>
    <w:rsid w:val="00AA0C13"/>
    <w:rsid w:val="00AA0C55"/>
    <w:rsid w:val="00AA0DC7"/>
    <w:rsid w:val="00AA1311"/>
    <w:rsid w:val="00AA163E"/>
    <w:rsid w:val="00AA1C99"/>
    <w:rsid w:val="00AA1CAB"/>
    <w:rsid w:val="00AA1DF3"/>
    <w:rsid w:val="00AA2468"/>
    <w:rsid w:val="00AA2623"/>
    <w:rsid w:val="00AA27C5"/>
    <w:rsid w:val="00AA2A20"/>
    <w:rsid w:val="00AA3194"/>
    <w:rsid w:val="00AA32C2"/>
    <w:rsid w:val="00AA39D2"/>
    <w:rsid w:val="00AA41AF"/>
    <w:rsid w:val="00AA4353"/>
    <w:rsid w:val="00AA5FA2"/>
    <w:rsid w:val="00AA6433"/>
    <w:rsid w:val="00AA6C27"/>
    <w:rsid w:val="00AA7418"/>
    <w:rsid w:val="00AA7BEE"/>
    <w:rsid w:val="00AA7E4C"/>
    <w:rsid w:val="00AA7FF4"/>
    <w:rsid w:val="00AB059B"/>
    <w:rsid w:val="00AB095E"/>
    <w:rsid w:val="00AB0B9D"/>
    <w:rsid w:val="00AB0C1F"/>
    <w:rsid w:val="00AB114F"/>
    <w:rsid w:val="00AB1358"/>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C0A1F"/>
    <w:rsid w:val="00AC1018"/>
    <w:rsid w:val="00AC16A8"/>
    <w:rsid w:val="00AC2180"/>
    <w:rsid w:val="00AC2216"/>
    <w:rsid w:val="00AC2442"/>
    <w:rsid w:val="00AC2DAA"/>
    <w:rsid w:val="00AC44DF"/>
    <w:rsid w:val="00AC474E"/>
    <w:rsid w:val="00AC4EA4"/>
    <w:rsid w:val="00AC513C"/>
    <w:rsid w:val="00AC596A"/>
    <w:rsid w:val="00AC62F4"/>
    <w:rsid w:val="00AC641F"/>
    <w:rsid w:val="00AC6577"/>
    <w:rsid w:val="00AC69AB"/>
    <w:rsid w:val="00AC7260"/>
    <w:rsid w:val="00AC7614"/>
    <w:rsid w:val="00AC780F"/>
    <w:rsid w:val="00AC7863"/>
    <w:rsid w:val="00AC7A97"/>
    <w:rsid w:val="00AC7D9C"/>
    <w:rsid w:val="00AD0C3F"/>
    <w:rsid w:val="00AD126E"/>
    <w:rsid w:val="00AD1988"/>
    <w:rsid w:val="00AD1C48"/>
    <w:rsid w:val="00AD2396"/>
    <w:rsid w:val="00AD245E"/>
    <w:rsid w:val="00AD2E01"/>
    <w:rsid w:val="00AD32CC"/>
    <w:rsid w:val="00AD335E"/>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82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44B"/>
    <w:rsid w:val="00AF2AF5"/>
    <w:rsid w:val="00AF352F"/>
    <w:rsid w:val="00AF37CC"/>
    <w:rsid w:val="00AF39DF"/>
    <w:rsid w:val="00AF3A9F"/>
    <w:rsid w:val="00AF3F4F"/>
    <w:rsid w:val="00AF4092"/>
    <w:rsid w:val="00AF46E7"/>
    <w:rsid w:val="00AF4AFF"/>
    <w:rsid w:val="00AF4B66"/>
    <w:rsid w:val="00AF4E78"/>
    <w:rsid w:val="00AF527C"/>
    <w:rsid w:val="00AF5C7A"/>
    <w:rsid w:val="00AF5E26"/>
    <w:rsid w:val="00AF5EEA"/>
    <w:rsid w:val="00AF62BD"/>
    <w:rsid w:val="00AF6349"/>
    <w:rsid w:val="00AF659C"/>
    <w:rsid w:val="00AF681C"/>
    <w:rsid w:val="00AF6CD7"/>
    <w:rsid w:val="00AF7A37"/>
    <w:rsid w:val="00AF7DF8"/>
    <w:rsid w:val="00B001EF"/>
    <w:rsid w:val="00B003FD"/>
    <w:rsid w:val="00B00B20"/>
    <w:rsid w:val="00B00F9D"/>
    <w:rsid w:val="00B00FC0"/>
    <w:rsid w:val="00B01A3A"/>
    <w:rsid w:val="00B01ADD"/>
    <w:rsid w:val="00B02EA3"/>
    <w:rsid w:val="00B02EEF"/>
    <w:rsid w:val="00B030EA"/>
    <w:rsid w:val="00B031C7"/>
    <w:rsid w:val="00B033EA"/>
    <w:rsid w:val="00B039D7"/>
    <w:rsid w:val="00B04A4E"/>
    <w:rsid w:val="00B04BB7"/>
    <w:rsid w:val="00B052DC"/>
    <w:rsid w:val="00B05482"/>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0DD"/>
    <w:rsid w:val="00B23158"/>
    <w:rsid w:val="00B232DC"/>
    <w:rsid w:val="00B236C6"/>
    <w:rsid w:val="00B23845"/>
    <w:rsid w:val="00B23ACB"/>
    <w:rsid w:val="00B23BFE"/>
    <w:rsid w:val="00B23F5D"/>
    <w:rsid w:val="00B243C8"/>
    <w:rsid w:val="00B24A00"/>
    <w:rsid w:val="00B24D48"/>
    <w:rsid w:val="00B24F38"/>
    <w:rsid w:val="00B24FFD"/>
    <w:rsid w:val="00B25222"/>
    <w:rsid w:val="00B25B14"/>
    <w:rsid w:val="00B2630D"/>
    <w:rsid w:val="00B26FCA"/>
    <w:rsid w:val="00B302F7"/>
    <w:rsid w:val="00B30CC3"/>
    <w:rsid w:val="00B30D85"/>
    <w:rsid w:val="00B314E8"/>
    <w:rsid w:val="00B31C30"/>
    <w:rsid w:val="00B3243F"/>
    <w:rsid w:val="00B330D3"/>
    <w:rsid w:val="00B3350E"/>
    <w:rsid w:val="00B337A9"/>
    <w:rsid w:val="00B338C7"/>
    <w:rsid w:val="00B34759"/>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06B"/>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4671"/>
    <w:rsid w:val="00B647E1"/>
    <w:rsid w:val="00B65472"/>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72D6"/>
    <w:rsid w:val="00B874EB"/>
    <w:rsid w:val="00B87AC9"/>
    <w:rsid w:val="00B91129"/>
    <w:rsid w:val="00B915AC"/>
    <w:rsid w:val="00B91A05"/>
    <w:rsid w:val="00B91C6C"/>
    <w:rsid w:val="00B92DF4"/>
    <w:rsid w:val="00B92FBB"/>
    <w:rsid w:val="00B9378D"/>
    <w:rsid w:val="00B93C83"/>
    <w:rsid w:val="00B93E1F"/>
    <w:rsid w:val="00B95031"/>
    <w:rsid w:val="00B9509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1A4D"/>
    <w:rsid w:val="00BA1B20"/>
    <w:rsid w:val="00BA1ED8"/>
    <w:rsid w:val="00BA2757"/>
    <w:rsid w:val="00BA29DC"/>
    <w:rsid w:val="00BA2AD5"/>
    <w:rsid w:val="00BA2EC2"/>
    <w:rsid w:val="00BA4843"/>
    <w:rsid w:val="00BA4928"/>
    <w:rsid w:val="00BA4A5B"/>
    <w:rsid w:val="00BA4CAE"/>
    <w:rsid w:val="00BA557D"/>
    <w:rsid w:val="00BA59D4"/>
    <w:rsid w:val="00BA5C16"/>
    <w:rsid w:val="00BA6379"/>
    <w:rsid w:val="00BA6707"/>
    <w:rsid w:val="00BA6E5E"/>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86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C7FE8"/>
    <w:rsid w:val="00BD0510"/>
    <w:rsid w:val="00BD08E4"/>
    <w:rsid w:val="00BD0903"/>
    <w:rsid w:val="00BD0D0A"/>
    <w:rsid w:val="00BD1C13"/>
    <w:rsid w:val="00BD1D41"/>
    <w:rsid w:val="00BD1D45"/>
    <w:rsid w:val="00BD1DEE"/>
    <w:rsid w:val="00BD2638"/>
    <w:rsid w:val="00BD28A4"/>
    <w:rsid w:val="00BD3658"/>
    <w:rsid w:val="00BD3A61"/>
    <w:rsid w:val="00BD4420"/>
    <w:rsid w:val="00BD4484"/>
    <w:rsid w:val="00BD4CBB"/>
    <w:rsid w:val="00BD4E0A"/>
    <w:rsid w:val="00BD4E58"/>
    <w:rsid w:val="00BD558A"/>
    <w:rsid w:val="00BD5D7B"/>
    <w:rsid w:val="00BD6174"/>
    <w:rsid w:val="00BD7233"/>
    <w:rsid w:val="00BE00D7"/>
    <w:rsid w:val="00BE08AB"/>
    <w:rsid w:val="00BE08E4"/>
    <w:rsid w:val="00BE1077"/>
    <w:rsid w:val="00BE18AB"/>
    <w:rsid w:val="00BE29AA"/>
    <w:rsid w:val="00BE311B"/>
    <w:rsid w:val="00BE33E0"/>
    <w:rsid w:val="00BE3938"/>
    <w:rsid w:val="00BE3AD8"/>
    <w:rsid w:val="00BE3FEE"/>
    <w:rsid w:val="00BE4383"/>
    <w:rsid w:val="00BE4577"/>
    <w:rsid w:val="00BE4763"/>
    <w:rsid w:val="00BE4874"/>
    <w:rsid w:val="00BE4DA4"/>
    <w:rsid w:val="00BE5795"/>
    <w:rsid w:val="00BE587F"/>
    <w:rsid w:val="00BE5B4F"/>
    <w:rsid w:val="00BE5CBB"/>
    <w:rsid w:val="00BE6030"/>
    <w:rsid w:val="00BE68BB"/>
    <w:rsid w:val="00BE6F12"/>
    <w:rsid w:val="00BE7122"/>
    <w:rsid w:val="00BE750F"/>
    <w:rsid w:val="00BE7763"/>
    <w:rsid w:val="00BE7B15"/>
    <w:rsid w:val="00BF00C5"/>
    <w:rsid w:val="00BF0AA7"/>
    <w:rsid w:val="00BF1377"/>
    <w:rsid w:val="00BF14D2"/>
    <w:rsid w:val="00BF1A6B"/>
    <w:rsid w:val="00BF1CA9"/>
    <w:rsid w:val="00BF2160"/>
    <w:rsid w:val="00BF2452"/>
    <w:rsid w:val="00BF317C"/>
    <w:rsid w:val="00BF3A22"/>
    <w:rsid w:val="00BF3DA4"/>
    <w:rsid w:val="00BF3EC5"/>
    <w:rsid w:val="00BF3EFD"/>
    <w:rsid w:val="00BF40C9"/>
    <w:rsid w:val="00BF4477"/>
    <w:rsid w:val="00BF48E8"/>
    <w:rsid w:val="00BF49C5"/>
    <w:rsid w:val="00BF4D40"/>
    <w:rsid w:val="00BF5720"/>
    <w:rsid w:val="00BF5DDD"/>
    <w:rsid w:val="00BF6D28"/>
    <w:rsid w:val="00BF718D"/>
    <w:rsid w:val="00BF7569"/>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4430"/>
    <w:rsid w:val="00C045AF"/>
    <w:rsid w:val="00C04791"/>
    <w:rsid w:val="00C04D3C"/>
    <w:rsid w:val="00C04E5C"/>
    <w:rsid w:val="00C05562"/>
    <w:rsid w:val="00C05590"/>
    <w:rsid w:val="00C0603A"/>
    <w:rsid w:val="00C0608B"/>
    <w:rsid w:val="00C060AE"/>
    <w:rsid w:val="00C065EC"/>
    <w:rsid w:val="00C0679E"/>
    <w:rsid w:val="00C068B3"/>
    <w:rsid w:val="00C069B0"/>
    <w:rsid w:val="00C06B60"/>
    <w:rsid w:val="00C06CC1"/>
    <w:rsid w:val="00C06DF8"/>
    <w:rsid w:val="00C07A82"/>
    <w:rsid w:val="00C07D2F"/>
    <w:rsid w:val="00C10B96"/>
    <w:rsid w:val="00C10F5D"/>
    <w:rsid w:val="00C11813"/>
    <w:rsid w:val="00C12118"/>
    <w:rsid w:val="00C121B8"/>
    <w:rsid w:val="00C13699"/>
    <w:rsid w:val="00C1383E"/>
    <w:rsid w:val="00C13D2C"/>
    <w:rsid w:val="00C1464C"/>
    <w:rsid w:val="00C15183"/>
    <w:rsid w:val="00C15AF8"/>
    <w:rsid w:val="00C15B9E"/>
    <w:rsid w:val="00C15C2C"/>
    <w:rsid w:val="00C161DF"/>
    <w:rsid w:val="00C16913"/>
    <w:rsid w:val="00C16917"/>
    <w:rsid w:val="00C1699E"/>
    <w:rsid w:val="00C202D5"/>
    <w:rsid w:val="00C20465"/>
    <w:rsid w:val="00C2055D"/>
    <w:rsid w:val="00C20C5E"/>
    <w:rsid w:val="00C20CB4"/>
    <w:rsid w:val="00C20E59"/>
    <w:rsid w:val="00C20F41"/>
    <w:rsid w:val="00C210B7"/>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27AC5"/>
    <w:rsid w:val="00C301B6"/>
    <w:rsid w:val="00C3028D"/>
    <w:rsid w:val="00C3051A"/>
    <w:rsid w:val="00C305BD"/>
    <w:rsid w:val="00C30DCC"/>
    <w:rsid w:val="00C30E0D"/>
    <w:rsid w:val="00C30F6E"/>
    <w:rsid w:val="00C3108E"/>
    <w:rsid w:val="00C31746"/>
    <w:rsid w:val="00C31924"/>
    <w:rsid w:val="00C31B49"/>
    <w:rsid w:val="00C31B99"/>
    <w:rsid w:val="00C31D17"/>
    <w:rsid w:val="00C3205E"/>
    <w:rsid w:val="00C32131"/>
    <w:rsid w:val="00C32A06"/>
    <w:rsid w:val="00C32A7E"/>
    <w:rsid w:val="00C32E04"/>
    <w:rsid w:val="00C32F44"/>
    <w:rsid w:val="00C3314F"/>
    <w:rsid w:val="00C331B8"/>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52B"/>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434A"/>
    <w:rsid w:val="00C450D7"/>
    <w:rsid w:val="00C459C1"/>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F"/>
    <w:rsid w:val="00C5242A"/>
    <w:rsid w:val="00C52FC2"/>
    <w:rsid w:val="00C532FF"/>
    <w:rsid w:val="00C5392E"/>
    <w:rsid w:val="00C53B8B"/>
    <w:rsid w:val="00C53F82"/>
    <w:rsid w:val="00C5402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0E8C"/>
    <w:rsid w:val="00C614B8"/>
    <w:rsid w:val="00C61849"/>
    <w:rsid w:val="00C61A4C"/>
    <w:rsid w:val="00C61A5C"/>
    <w:rsid w:val="00C61B92"/>
    <w:rsid w:val="00C61DF8"/>
    <w:rsid w:val="00C62038"/>
    <w:rsid w:val="00C62464"/>
    <w:rsid w:val="00C626BD"/>
    <w:rsid w:val="00C626D2"/>
    <w:rsid w:val="00C6296C"/>
    <w:rsid w:val="00C62AC9"/>
    <w:rsid w:val="00C62C51"/>
    <w:rsid w:val="00C63243"/>
    <w:rsid w:val="00C63718"/>
    <w:rsid w:val="00C63EDE"/>
    <w:rsid w:val="00C6406A"/>
    <w:rsid w:val="00C641EA"/>
    <w:rsid w:val="00C649A0"/>
    <w:rsid w:val="00C64AD3"/>
    <w:rsid w:val="00C64C16"/>
    <w:rsid w:val="00C6582A"/>
    <w:rsid w:val="00C66167"/>
    <w:rsid w:val="00C66A5E"/>
    <w:rsid w:val="00C6701C"/>
    <w:rsid w:val="00C67365"/>
    <w:rsid w:val="00C67B30"/>
    <w:rsid w:val="00C67CF3"/>
    <w:rsid w:val="00C70581"/>
    <w:rsid w:val="00C707DE"/>
    <w:rsid w:val="00C70FE0"/>
    <w:rsid w:val="00C71260"/>
    <w:rsid w:val="00C71804"/>
    <w:rsid w:val="00C73728"/>
    <w:rsid w:val="00C737AD"/>
    <w:rsid w:val="00C7404E"/>
    <w:rsid w:val="00C74F17"/>
    <w:rsid w:val="00C750EA"/>
    <w:rsid w:val="00C76897"/>
    <w:rsid w:val="00C76936"/>
    <w:rsid w:val="00C76C27"/>
    <w:rsid w:val="00C77249"/>
    <w:rsid w:val="00C777ED"/>
    <w:rsid w:val="00C778C4"/>
    <w:rsid w:val="00C806C3"/>
    <w:rsid w:val="00C80A1A"/>
    <w:rsid w:val="00C80DB5"/>
    <w:rsid w:val="00C80E35"/>
    <w:rsid w:val="00C81026"/>
    <w:rsid w:val="00C81339"/>
    <w:rsid w:val="00C81558"/>
    <w:rsid w:val="00C81615"/>
    <w:rsid w:val="00C8198A"/>
    <w:rsid w:val="00C81B64"/>
    <w:rsid w:val="00C821E2"/>
    <w:rsid w:val="00C82241"/>
    <w:rsid w:val="00C8238F"/>
    <w:rsid w:val="00C82C0D"/>
    <w:rsid w:val="00C831F9"/>
    <w:rsid w:val="00C83248"/>
    <w:rsid w:val="00C835CF"/>
    <w:rsid w:val="00C838A7"/>
    <w:rsid w:val="00C84004"/>
    <w:rsid w:val="00C843DD"/>
    <w:rsid w:val="00C8450A"/>
    <w:rsid w:val="00C84951"/>
    <w:rsid w:val="00C8504A"/>
    <w:rsid w:val="00C850AD"/>
    <w:rsid w:val="00C85608"/>
    <w:rsid w:val="00C8591B"/>
    <w:rsid w:val="00C859A5"/>
    <w:rsid w:val="00C85A61"/>
    <w:rsid w:val="00C85D39"/>
    <w:rsid w:val="00C85E0A"/>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693"/>
    <w:rsid w:val="00C97724"/>
    <w:rsid w:val="00C97A1D"/>
    <w:rsid w:val="00C97C0D"/>
    <w:rsid w:val="00CA00CF"/>
    <w:rsid w:val="00CA03E4"/>
    <w:rsid w:val="00CA06CF"/>
    <w:rsid w:val="00CA0737"/>
    <w:rsid w:val="00CA0B34"/>
    <w:rsid w:val="00CA0FF4"/>
    <w:rsid w:val="00CA10B5"/>
    <w:rsid w:val="00CA1C47"/>
    <w:rsid w:val="00CA1FAB"/>
    <w:rsid w:val="00CA2459"/>
    <w:rsid w:val="00CA26BC"/>
    <w:rsid w:val="00CA2965"/>
    <w:rsid w:val="00CA2D72"/>
    <w:rsid w:val="00CA2E6F"/>
    <w:rsid w:val="00CA2F1D"/>
    <w:rsid w:val="00CA2F4B"/>
    <w:rsid w:val="00CA3F98"/>
    <w:rsid w:val="00CA4098"/>
    <w:rsid w:val="00CA4131"/>
    <w:rsid w:val="00CA424C"/>
    <w:rsid w:val="00CA465F"/>
    <w:rsid w:val="00CA46C7"/>
    <w:rsid w:val="00CA4CA0"/>
    <w:rsid w:val="00CA4D91"/>
    <w:rsid w:val="00CA5685"/>
    <w:rsid w:val="00CA59BF"/>
    <w:rsid w:val="00CA5C30"/>
    <w:rsid w:val="00CA5D43"/>
    <w:rsid w:val="00CA6550"/>
    <w:rsid w:val="00CA65C3"/>
    <w:rsid w:val="00CA6EE6"/>
    <w:rsid w:val="00CA6F65"/>
    <w:rsid w:val="00CA723D"/>
    <w:rsid w:val="00CA73BA"/>
    <w:rsid w:val="00CA7A44"/>
    <w:rsid w:val="00CA7CD0"/>
    <w:rsid w:val="00CA7CF5"/>
    <w:rsid w:val="00CB069E"/>
    <w:rsid w:val="00CB0846"/>
    <w:rsid w:val="00CB16F2"/>
    <w:rsid w:val="00CB19F1"/>
    <w:rsid w:val="00CB1A9C"/>
    <w:rsid w:val="00CB2515"/>
    <w:rsid w:val="00CB25CB"/>
    <w:rsid w:val="00CB2B3D"/>
    <w:rsid w:val="00CB3284"/>
    <w:rsid w:val="00CB35DB"/>
    <w:rsid w:val="00CB46F6"/>
    <w:rsid w:val="00CB4751"/>
    <w:rsid w:val="00CB490C"/>
    <w:rsid w:val="00CB5DE2"/>
    <w:rsid w:val="00CB6051"/>
    <w:rsid w:val="00CB620D"/>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58"/>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8B"/>
    <w:rsid w:val="00CC7ACA"/>
    <w:rsid w:val="00CC7DCD"/>
    <w:rsid w:val="00CD0091"/>
    <w:rsid w:val="00CD01DC"/>
    <w:rsid w:val="00CD0646"/>
    <w:rsid w:val="00CD0BCB"/>
    <w:rsid w:val="00CD18CA"/>
    <w:rsid w:val="00CD1AFA"/>
    <w:rsid w:val="00CD21C9"/>
    <w:rsid w:val="00CD2501"/>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C80"/>
    <w:rsid w:val="00CD6CF1"/>
    <w:rsid w:val="00CD6F5A"/>
    <w:rsid w:val="00CD711B"/>
    <w:rsid w:val="00CD74B6"/>
    <w:rsid w:val="00CD760D"/>
    <w:rsid w:val="00CD7F3B"/>
    <w:rsid w:val="00CD7FDD"/>
    <w:rsid w:val="00CE03B6"/>
    <w:rsid w:val="00CE104A"/>
    <w:rsid w:val="00CE15E8"/>
    <w:rsid w:val="00CE1BE4"/>
    <w:rsid w:val="00CE22F7"/>
    <w:rsid w:val="00CE239E"/>
    <w:rsid w:val="00CE23F5"/>
    <w:rsid w:val="00CE26D9"/>
    <w:rsid w:val="00CE2956"/>
    <w:rsid w:val="00CE2B95"/>
    <w:rsid w:val="00CE39F4"/>
    <w:rsid w:val="00CE3B22"/>
    <w:rsid w:val="00CE3FB6"/>
    <w:rsid w:val="00CE4D7A"/>
    <w:rsid w:val="00CE5750"/>
    <w:rsid w:val="00CE59F1"/>
    <w:rsid w:val="00CE5C90"/>
    <w:rsid w:val="00CE63F2"/>
    <w:rsid w:val="00CE6BEC"/>
    <w:rsid w:val="00CE6D55"/>
    <w:rsid w:val="00CE70CC"/>
    <w:rsid w:val="00CE7846"/>
    <w:rsid w:val="00CE7B1C"/>
    <w:rsid w:val="00CE7C6E"/>
    <w:rsid w:val="00CF08C1"/>
    <w:rsid w:val="00CF09AA"/>
    <w:rsid w:val="00CF0E93"/>
    <w:rsid w:val="00CF275E"/>
    <w:rsid w:val="00CF2C18"/>
    <w:rsid w:val="00CF3030"/>
    <w:rsid w:val="00CF31B0"/>
    <w:rsid w:val="00CF3A95"/>
    <w:rsid w:val="00CF3F34"/>
    <w:rsid w:val="00CF417B"/>
    <w:rsid w:val="00CF4205"/>
    <w:rsid w:val="00CF45BD"/>
    <w:rsid w:val="00CF4643"/>
    <w:rsid w:val="00CF4B0B"/>
    <w:rsid w:val="00CF4DDE"/>
    <w:rsid w:val="00CF5168"/>
    <w:rsid w:val="00CF5571"/>
    <w:rsid w:val="00CF5864"/>
    <w:rsid w:val="00CF5D11"/>
    <w:rsid w:val="00CF657D"/>
    <w:rsid w:val="00CF6EC8"/>
    <w:rsid w:val="00CF7327"/>
    <w:rsid w:val="00CF75BC"/>
    <w:rsid w:val="00CF7623"/>
    <w:rsid w:val="00D0009E"/>
    <w:rsid w:val="00D00CD1"/>
    <w:rsid w:val="00D00DCC"/>
    <w:rsid w:val="00D01133"/>
    <w:rsid w:val="00D01B66"/>
    <w:rsid w:val="00D01D18"/>
    <w:rsid w:val="00D01E00"/>
    <w:rsid w:val="00D020EF"/>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643"/>
    <w:rsid w:val="00D07958"/>
    <w:rsid w:val="00D07C47"/>
    <w:rsid w:val="00D1011C"/>
    <w:rsid w:val="00D10559"/>
    <w:rsid w:val="00D10732"/>
    <w:rsid w:val="00D10B39"/>
    <w:rsid w:val="00D10C3E"/>
    <w:rsid w:val="00D10E47"/>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B9E"/>
    <w:rsid w:val="00D14258"/>
    <w:rsid w:val="00D149CD"/>
    <w:rsid w:val="00D15769"/>
    <w:rsid w:val="00D157BE"/>
    <w:rsid w:val="00D167E0"/>
    <w:rsid w:val="00D16B3A"/>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F68"/>
    <w:rsid w:val="00D26301"/>
    <w:rsid w:val="00D263BE"/>
    <w:rsid w:val="00D2687A"/>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C74"/>
    <w:rsid w:val="00D34C87"/>
    <w:rsid w:val="00D34DE2"/>
    <w:rsid w:val="00D34E69"/>
    <w:rsid w:val="00D35122"/>
    <w:rsid w:val="00D357D1"/>
    <w:rsid w:val="00D35C1E"/>
    <w:rsid w:val="00D35D30"/>
    <w:rsid w:val="00D35F10"/>
    <w:rsid w:val="00D3640E"/>
    <w:rsid w:val="00D364F7"/>
    <w:rsid w:val="00D3660D"/>
    <w:rsid w:val="00D3696B"/>
    <w:rsid w:val="00D375B1"/>
    <w:rsid w:val="00D40121"/>
    <w:rsid w:val="00D40349"/>
    <w:rsid w:val="00D40794"/>
    <w:rsid w:val="00D408C2"/>
    <w:rsid w:val="00D40B64"/>
    <w:rsid w:val="00D40CDE"/>
    <w:rsid w:val="00D40E04"/>
    <w:rsid w:val="00D416E2"/>
    <w:rsid w:val="00D41AE0"/>
    <w:rsid w:val="00D41E99"/>
    <w:rsid w:val="00D41FD6"/>
    <w:rsid w:val="00D43130"/>
    <w:rsid w:val="00D43583"/>
    <w:rsid w:val="00D43940"/>
    <w:rsid w:val="00D43F12"/>
    <w:rsid w:val="00D43F8D"/>
    <w:rsid w:val="00D442F2"/>
    <w:rsid w:val="00D447B3"/>
    <w:rsid w:val="00D44B7B"/>
    <w:rsid w:val="00D4570B"/>
    <w:rsid w:val="00D45A2E"/>
    <w:rsid w:val="00D46139"/>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27D1"/>
    <w:rsid w:val="00D5334C"/>
    <w:rsid w:val="00D535AA"/>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876"/>
    <w:rsid w:val="00D65B32"/>
    <w:rsid w:val="00D65D83"/>
    <w:rsid w:val="00D66880"/>
    <w:rsid w:val="00D66AA4"/>
    <w:rsid w:val="00D66EF3"/>
    <w:rsid w:val="00D67094"/>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3C0"/>
    <w:rsid w:val="00D7473E"/>
    <w:rsid w:val="00D751CC"/>
    <w:rsid w:val="00D7531C"/>
    <w:rsid w:val="00D75537"/>
    <w:rsid w:val="00D75A6B"/>
    <w:rsid w:val="00D75D6D"/>
    <w:rsid w:val="00D761BF"/>
    <w:rsid w:val="00D76565"/>
    <w:rsid w:val="00D76625"/>
    <w:rsid w:val="00D76BA3"/>
    <w:rsid w:val="00D76FB9"/>
    <w:rsid w:val="00D77072"/>
    <w:rsid w:val="00D778BD"/>
    <w:rsid w:val="00D77A63"/>
    <w:rsid w:val="00D77E68"/>
    <w:rsid w:val="00D77FD6"/>
    <w:rsid w:val="00D80690"/>
    <w:rsid w:val="00D80D46"/>
    <w:rsid w:val="00D80E33"/>
    <w:rsid w:val="00D81013"/>
    <w:rsid w:val="00D81123"/>
    <w:rsid w:val="00D812CF"/>
    <w:rsid w:val="00D81B23"/>
    <w:rsid w:val="00D81BAF"/>
    <w:rsid w:val="00D81F61"/>
    <w:rsid w:val="00D8260B"/>
    <w:rsid w:val="00D82743"/>
    <w:rsid w:val="00D82805"/>
    <w:rsid w:val="00D82A6A"/>
    <w:rsid w:val="00D82B45"/>
    <w:rsid w:val="00D82CC1"/>
    <w:rsid w:val="00D82D28"/>
    <w:rsid w:val="00D82E7F"/>
    <w:rsid w:val="00D8331F"/>
    <w:rsid w:val="00D83EEB"/>
    <w:rsid w:val="00D84B6B"/>
    <w:rsid w:val="00D84D77"/>
    <w:rsid w:val="00D85137"/>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F8"/>
    <w:rsid w:val="00D90869"/>
    <w:rsid w:val="00D90A56"/>
    <w:rsid w:val="00D90E41"/>
    <w:rsid w:val="00D90F81"/>
    <w:rsid w:val="00D910C7"/>
    <w:rsid w:val="00D912B3"/>
    <w:rsid w:val="00D91B66"/>
    <w:rsid w:val="00D920AC"/>
    <w:rsid w:val="00D92562"/>
    <w:rsid w:val="00D9293F"/>
    <w:rsid w:val="00D94582"/>
    <w:rsid w:val="00D9478F"/>
    <w:rsid w:val="00D949EA"/>
    <w:rsid w:val="00D95963"/>
    <w:rsid w:val="00D95E4A"/>
    <w:rsid w:val="00D96B25"/>
    <w:rsid w:val="00D96C9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74C"/>
    <w:rsid w:val="00DA280A"/>
    <w:rsid w:val="00DA30BE"/>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05F6"/>
    <w:rsid w:val="00DB1776"/>
    <w:rsid w:val="00DB1B2C"/>
    <w:rsid w:val="00DB1DFD"/>
    <w:rsid w:val="00DB2072"/>
    <w:rsid w:val="00DB2858"/>
    <w:rsid w:val="00DB2B3F"/>
    <w:rsid w:val="00DB2BD2"/>
    <w:rsid w:val="00DB327B"/>
    <w:rsid w:val="00DB399E"/>
    <w:rsid w:val="00DB4658"/>
    <w:rsid w:val="00DB476B"/>
    <w:rsid w:val="00DB4813"/>
    <w:rsid w:val="00DB4BBF"/>
    <w:rsid w:val="00DB4E48"/>
    <w:rsid w:val="00DB5001"/>
    <w:rsid w:val="00DB509F"/>
    <w:rsid w:val="00DB662B"/>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48A0"/>
    <w:rsid w:val="00DC5FC8"/>
    <w:rsid w:val="00DC6058"/>
    <w:rsid w:val="00DC63D7"/>
    <w:rsid w:val="00DC65C5"/>
    <w:rsid w:val="00DC68D0"/>
    <w:rsid w:val="00DC690B"/>
    <w:rsid w:val="00DC6A8F"/>
    <w:rsid w:val="00DC6CEE"/>
    <w:rsid w:val="00DC7B9A"/>
    <w:rsid w:val="00DD0364"/>
    <w:rsid w:val="00DD0368"/>
    <w:rsid w:val="00DD03F1"/>
    <w:rsid w:val="00DD0B54"/>
    <w:rsid w:val="00DD1074"/>
    <w:rsid w:val="00DD10C7"/>
    <w:rsid w:val="00DD133B"/>
    <w:rsid w:val="00DD2D88"/>
    <w:rsid w:val="00DD3309"/>
    <w:rsid w:val="00DD35DC"/>
    <w:rsid w:val="00DD3848"/>
    <w:rsid w:val="00DD4101"/>
    <w:rsid w:val="00DD4DA5"/>
    <w:rsid w:val="00DD565E"/>
    <w:rsid w:val="00DD5FE2"/>
    <w:rsid w:val="00DD62EC"/>
    <w:rsid w:val="00DD669E"/>
    <w:rsid w:val="00DD6E36"/>
    <w:rsid w:val="00DD6F2B"/>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28B2"/>
    <w:rsid w:val="00DE3026"/>
    <w:rsid w:val="00DE32BA"/>
    <w:rsid w:val="00DE37E5"/>
    <w:rsid w:val="00DE3B39"/>
    <w:rsid w:val="00DE3E6D"/>
    <w:rsid w:val="00DE40EC"/>
    <w:rsid w:val="00DE42A0"/>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1314"/>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92D"/>
    <w:rsid w:val="00DF7DFD"/>
    <w:rsid w:val="00E001D8"/>
    <w:rsid w:val="00E00509"/>
    <w:rsid w:val="00E0096C"/>
    <w:rsid w:val="00E00A69"/>
    <w:rsid w:val="00E00D33"/>
    <w:rsid w:val="00E01791"/>
    <w:rsid w:val="00E0187B"/>
    <w:rsid w:val="00E01957"/>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12"/>
    <w:rsid w:val="00E04C6C"/>
    <w:rsid w:val="00E05D15"/>
    <w:rsid w:val="00E05DA4"/>
    <w:rsid w:val="00E06A2A"/>
    <w:rsid w:val="00E06C17"/>
    <w:rsid w:val="00E06E84"/>
    <w:rsid w:val="00E06EF5"/>
    <w:rsid w:val="00E06FB6"/>
    <w:rsid w:val="00E07524"/>
    <w:rsid w:val="00E07528"/>
    <w:rsid w:val="00E07A20"/>
    <w:rsid w:val="00E07AAF"/>
    <w:rsid w:val="00E07AC3"/>
    <w:rsid w:val="00E07AC7"/>
    <w:rsid w:val="00E07BDA"/>
    <w:rsid w:val="00E07C6C"/>
    <w:rsid w:val="00E07CDA"/>
    <w:rsid w:val="00E07D40"/>
    <w:rsid w:val="00E10053"/>
    <w:rsid w:val="00E1022C"/>
    <w:rsid w:val="00E10682"/>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803"/>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24C"/>
    <w:rsid w:val="00E247CE"/>
    <w:rsid w:val="00E252A3"/>
    <w:rsid w:val="00E2574E"/>
    <w:rsid w:val="00E25EE5"/>
    <w:rsid w:val="00E2614C"/>
    <w:rsid w:val="00E26B33"/>
    <w:rsid w:val="00E2704F"/>
    <w:rsid w:val="00E271E9"/>
    <w:rsid w:val="00E275DA"/>
    <w:rsid w:val="00E31D07"/>
    <w:rsid w:val="00E31D64"/>
    <w:rsid w:val="00E31E25"/>
    <w:rsid w:val="00E32BF2"/>
    <w:rsid w:val="00E33D7E"/>
    <w:rsid w:val="00E33F9D"/>
    <w:rsid w:val="00E34435"/>
    <w:rsid w:val="00E3456B"/>
    <w:rsid w:val="00E34989"/>
    <w:rsid w:val="00E3531B"/>
    <w:rsid w:val="00E354E9"/>
    <w:rsid w:val="00E359E3"/>
    <w:rsid w:val="00E36478"/>
    <w:rsid w:val="00E368D8"/>
    <w:rsid w:val="00E36EC7"/>
    <w:rsid w:val="00E3723D"/>
    <w:rsid w:val="00E375FD"/>
    <w:rsid w:val="00E3794D"/>
    <w:rsid w:val="00E37A90"/>
    <w:rsid w:val="00E37DB2"/>
    <w:rsid w:val="00E4020D"/>
    <w:rsid w:val="00E4047A"/>
    <w:rsid w:val="00E4052B"/>
    <w:rsid w:val="00E40884"/>
    <w:rsid w:val="00E40AE8"/>
    <w:rsid w:val="00E40C9D"/>
    <w:rsid w:val="00E40E08"/>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819"/>
    <w:rsid w:val="00E46B8B"/>
    <w:rsid w:val="00E46D16"/>
    <w:rsid w:val="00E46E3A"/>
    <w:rsid w:val="00E4711B"/>
    <w:rsid w:val="00E47429"/>
    <w:rsid w:val="00E47A39"/>
    <w:rsid w:val="00E506F0"/>
    <w:rsid w:val="00E5083C"/>
    <w:rsid w:val="00E50AB1"/>
    <w:rsid w:val="00E50BAE"/>
    <w:rsid w:val="00E51714"/>
    <w:rsid w:val="00E51D4B"/>
    <w:rsid w:val="00E526CD"/>
    <w:rsid w:val="00E527E7"/>
    <w:rsid w:val="00E5293B"/>
    <w:rsid w:val="00E52E82"/>
    <w:rsid w:val="00E53FCC"/>
    <w:rsid w:val="00E5472A"/>
    <w:rsid w:val="00E54A01"/>
    <w:rsid w:val="00E5571D"/>
    <w:rsid w:val="00E55C49"/>
    <w:rsid w:val="00E55E26"/>
    <w:rsid w:val="00E5702D"/>
    <w:rsid w:val="00E5786C"/>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90B"/>
    <w:rsid w:val="00E66B0B"/>
    <w:rsid w:val="00E66E1B"/>
    <w:rsid w:val="00E66FCB"/>
    <w:rsid w:val="00E672A9"/>
    <w:rsid w:val="00E67736"/>
    <w:rsid w:val="00E67A2D"/>
    <w:rsid w:val="00E67BF7"/>
    <w:rsid w:val="00E67E4C"/>
    <w:rsid w:val="00E67EA2"/>
    <w:rsid w:val="00E700E1"/>
    <w:rsid w:val="00E701F9"/>
    <w:rsid w:val="00E70257"/>
    <w:rsid w:val="00E7050B"/>
    <w:rsid w:val="00E70907"/>
    <w:rsid w:val="00E709B5"/>
    <w:rsid w:val="00E70AAC"/>
    <w:rsid w:val="00E715AE"/>
    <w:rsid w:val="00E71DAF"/>
    <w:rsid w:val="00E71E4D"/>
    <w:rsid w:val="00E7292E"/>
    <w:rsid w:val="00E73199"/>
    <w:rsid w:val="00E748C1"/>
    <w:rsid w:val="00E74CAA"/>
    <w:rsid w:val="00E74DF3"/>
    <w:rsid w:val="00E74F7C"/>
    <w:rsid w:val="00E75226"/>
    <w:rsid w:val="00E752ED"/>
    <w:rsid w:val="00E75568"/>
    <w:rsid w:val="00E75823"/>
    <w:rsid w:val="00E75CC4"/>
    <w:rsid w:val="00E75F8D"/>
    <w:rsid w:val="00E7655C"/>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9EC"/>
    <w:rsid w:val="00E84A12"/>
    <w:rsid w:val="00E84C68"/>
    <w:rsid w:val="00E84E34"/>
    <w:rsid w:val="00E84F98"/>
    <w:rsid w:val="00E84FD0"/>
    <w:rsid w:val="00E8531F"/>
    <w:rsid w:val="00E85A0E"/>
    <w:rsid w:val="00E860ED"/>
    <w:rsid w:val="00E86151"/>
    <w:rsid w:val="00E8690E"/>
    <w:rsid w:val="00E87287"/>
    <w:rsid w:val="00E87C53"/>
    <w:rsid w:val="00E90C23"/>
    <w:rsid w:val="00E9105B"/>
    <w:rsid w:val="00E9122D"/>
    <w:rsid w:val="00E91AC2"/>
    <w:rsid w:val="00E91D5E"/>
    <w:rsid w:val="00E91E5F"/>
    <w:rsid w:val="00E92977"/>
    <w:rsid w:val="00E9312F"/>
    <w:rsid w:val="00E9352F"/>
    <w:rsid w:val="00E9385D"/>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1640"/>
    <w:rsid w:val="00EA1701"/>
    <w:rsid w:val="00EA1725"/>
    <w:rsid w:val="00EA172A"/>
    <w:rsid w:val="00EA19AE"/>
    <w:rsid w:val="00EA1AAC"/>
    <w:rsid w:val="00EA1D4D"/>
    <w:rsid w:val="00EA2162"/>
    <w:rsid w:val="00EA23E2"/>
    <w:rsid w:val="00EA28D9"/>
    <w:rsid w:val="00EA2F83"/>
    <w:rsid w:val="00EA403D"/>
    <w:rsid w:val="00EA4190"/>
    <w:rsid w:val="00EA44CF"/>
    <w:rsid w:val="00EA4584"/>
    <w:rsid w:val="00EA4BF6"/>
    <w:rsid w:val="00EA4F33"/>
    <w:rsid w:val="00EA5532"/>
    <w:rsid w:val="00EA5812"/>
    <w:rsid w:val="00EA5AC6"/>
    <w:rsid w:val="00EA5CC1"/>
    <w:rsid w:val="00EA63F4"/>
    <w:rsid w:val="00EA6DAD"/>
    <w:rsid w:val="00EA6EF8"/>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4D"/>
    <w:rsid w:val="00EC48D0"/>
    <w:rsid w:val="00EC4F3D"/>
    <w:rsid w:val="00EC508F"/>
    <w:rsid w:val="00EC5456"/>
    <w:rsid w:val="00EC550C"/>
    <w:rsid w:val="00EC6A5E"/>
    <w:rsid w:val="00EC6A70"/>
    <w:rsid w:val="00EC6CA2"/>
    <w:rsid w:val="00EC70D6"/>
    <w:rsid w:val="00EC7470"/>
    <w:rsid w:val="00ED0AE2"/>
    <w:rsid w:val="00ED0B31"/>
    <w:rsid w:val="00ED0E2F"/>
    <w:rsid w:val="00ED1329"/>
    <w:rsid w:val="00ED14DD"/>
    <w:rsid w:val="00ED1572"/>
    <w:rsid w:val="00ED1F94"/>
    <w:rsid w:val="00ED2A4A"/>
    <w:rsid w:val="00ED385E"/>
    <w:rsid w:val="00ED4649"/>
    <w:rsid w:val="00ED4A34"/>
    <w:rsid w:val="00ED4CDA"/>
    <w:rsid w:val="00ED4F21"/>
    <w:rsid w:val="00ED4FF5"/>
    <w:rsid w:val="00ED5B2B"/>
    <w:rsid w:val="00ED5D49"/>
    <w:rsid w:val="00ED65A6"/>
    <w:rsid w:val="00ED6A63"/>
    <w:rsid w:val="00ED6B60"/>
    <w:rsid w:val="00ED771D"/>
    <w:rsid w:val="00EE05BF"/>
    <w:rsid w:val="00EE1067"/>
    <w:rsid w:val="00EE12E7"/>
    <w:rsid w:val="00EE131B"/>
    <w:rsid w:val="00EE1543"/>
    <w:rsid w:val="00EE172F"/>
    <w:rsid w:val="00EE1CEA"/>
    <w:rsid w:val="00EE26A3"/>
    <w:rsid w:val="00EE2E09"/>
    <w:rsid w:val="00EE307E"/>
    <w:rsid w:val="00EE3E54"/>
    <w:rsid w:val="00EE3E9C"/>
    <w:rsid w:val="00EE4916"/>
    <w:rsid w:val="00EE5632"/>
    <w:rsid w:val="00EE5635"/>
    <w:rsid w:val="00EE595B"/>
    <w:rsid w:val="00EE5A18"/>
    <w:rsid w:val="00EE5B95"/>
    <w:rsid w:val="00EE674A"/>
    <w:rsid w:val="00EE691C"/>
    <w:rsid w:val="00EE6A7E"/>
    <w:rsid w:val="00EE7392"/>
    <w:rsid w:val="00EE74B3"/>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C39"/>
    <w:rsid w:val="00EF3D4A"/>
    <w:rsid w:val="00EF440F"/>
    <w:rsid w:val="00EF4790"/>
    <w:rsid w:val="00EF47FA"/>
    <w:rsid w:val="00EF4B4C"/>
    <w:rsid w:val="00EF55FB"/>
    <w:rsid w:val="00EF686F"/>
    <w:rsid w:val="00EF695A"/>
    <w:rsid w:val="00EF69C9"/>
    <w:rsid w:val="00EF7595"/>
    <w:rsid w:val="00EF7BAE"/>
    <w:rsid w:val="00EF7BC9"/>
    <w:rsid w:val="00EF7C60"/>
    <w:rsid w:val="00F004B9"/>
    <w:rsid w:val="00F00502"/>
    <w:rsid w:val="00F00552"/>
    <w:rsid w:val="00F01891"/>
    <w:rsid w:val="00F01933"/>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7F4"/>
    <w:rsid w:val="00F1125C"/>
    <w:rsid w:val="00F11BC4"/>
    <w:rsid w:val="00F1260B"/>
    <w:rsid w:val="00F12B05"/>
    <w:rsid w:val="00F12CCF"/>
    <w:rsid w:val="00F13848"/>
    <w:rsid w:val="00F14002"/>
    <w:rsid w:val="00F142C8"/>
    <w:rsid w:val="00F145B9"/>
    <w:rsid w:val="00F145CC"/>
    <w:rsid w:val="00F14780"/>
    <w:rsid w:val="00F149DB"/>
    <w:rsid w:val="00F14F95"/>
    <w:rsid w:val="00F1559E"/>
    <w:rsid w:val="00F15CEE"/>
    <w:rsid w:val="00F164F6"/>
    <w:rsid w:val="00F16548"/>
    <w:rsid w:val="00F16926"/>
    <w:rsid w:val="00F16A4D"/>
    <w:rsid w:val="00F17692"/>
    <w:rsid w:val="00F179D5"/>
    <w:rsid w:val="00F179FA"/>
    <w:rsid w:val="00F17F9C"/>
    <w:rsid w:val="00F204AC"/>
    <w:rsid w:val="00F20F94"/>
    <w:rsid w:val="00F21142"/>
    <w:rsid w:val="00F21436"/>
    <w:rsid w:val="00F2195B"/>
    <w:rsid w:val="00F219A0"/>
    <w:rsid w:val="00F219F5"/>
    <w:rsid w:val="00F21DAF"/>
    <w:rsid w:val="00F227FB"/>
    <w:rsid w:val="00F22E73"/>
    <w:rsid w:val="00F2323D"/>
    <w:rsid w:val="00F2385B"/>
    <w:rsid w:val="00F23EF6"/>
    <w:rsid w:val="00F23F17"/>
    <w:rsid w:val="00F24D7C"/>
    <w:rsid w:val="00F24FBB"/>
    <w:rsid w:val="00F25470"/>
    <w:rsid w:val="00F25A0F"/>
    <w:rsid w:val="00F261F9"/>
    <w:rsid w:val="00F2665A"/>
    <w:rsid w:val="00F26AF4"/>
    <w:rsid w:val="00F26B65"/>
    <w:rsid w:val="00F26C78"/>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9D9"/>
    <w:rsid w:val="00F37D22"/>
    <w:rsid w:val="00F40130"/>
    <w:rsid w:val="00F40AD5"/>
    <w:rsid w:val="00F40E62"/>
    <w:rsid w:val="00F4106E"/>
    <w:rsid w:val="00F41108"/>
    <w:rsid w:val="00F415F1"/>
    <w:rsid w:val="00F4170B"/>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9AE"/>
    <w:rsid w:val="00F51AA1"/>
    <w:rsid w:val="00F51CAB"/>
    <w:rsid w:val="00F51ED2"/>
    <w:rsid w:val="00F51F57"/>
    <w:rsid w:val="00F52028"/>
    <w:rsid w:val="00F52BE5"/>
    <w:rsid w:val="00F52F19"/>
    <w:rsid w:val="00F53634"/>
    <w:rsid w:val="00F5382D"/>
    <w:rsid w:val="00F53B2D"/>
    <w:rsid w:val="00F5461F"/>
    <w:rsid w:val="00F546FA"/>
    <w:rsid w:val="00F54A99"/>
    <w:rsid w:val="00F54AEA"/>
    <w:rsid w:val="00F54EE4"/>
    <w:rsid w:val="00F552FF"/>
    <w:rsid w:val="00F55518"/>
    <w:rsid w:val="00F55ED8"/>
    <w:rsid w:val="00F563D4"/>
    <w:rsid w:val="00F5655A"/>
    <w:rsid w:val="00F56C81"/>
    <w:rsid w:val="00F573F8"/>
    <w:rsid w:val="00F57430"/>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C10"/>
    <w:rsid w:val="00F62D09"/>
    <w:rsid w:val="00F62E68"/>
    <w:rsid w:val="00F63451"/>
    <w:rsid w:val="00F63995"/>
    <w:rsid w:val="00F63C12"/>
    <w:rsid w:val="00F63EB1"/>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DC"/>
    <w:rsid w:val="00F76E9F"/>
    <w:rsid w:val="00F77448"/>
    <w:rsid w:val="00F775CC"/>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6A60"/>
    <w:rsid w:val="00F96ACF"/>
    <w:rsid w:val="00F96EB6"/>
    <w:rsid w:val="00F96FF9"/>
    <w:rsid w:val="00F97A17"/>
    <w:rsid w:val="00F97D2F"/>
    <w:rsid w:val="00F97DD2"/>
    <w:rsid w:val="00FA04AA"/>
    <w:rsid w:val="00FA0C9B"/>
    <w:rsid w:val="00FA18D7"/>
    <w:rsid w:val="00FA1ED9"/>
    <w:rsid w:val="00FA21C4"/>
    <w:rsid w:val="00FA225B"/>
    <w:rsid w:val="00FA23DB"/>
    <w:rsid w:val="00FA270C"/>
    <w:rsid w:val="00FA2FE3"/>
    <w:rsid w:val="00FA36CB"/>
    <w:rsid w:val="00FA36CD"/>
    <w:rsid w:val="00FA3D53"/>
    <w:rsid w:val="00FA44CA"/>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9E9"/>
    <w:rsid w:val="00FB0D34"/>
    <w:rsid w:val="00FB0EB2"/>
    <w:rsid w:val="00FB15B0"/>
    <w:rsid w:val="00FB169B"/>
    <w:rsid w:val="00FB1B7E"/>
    <w:rsid w:val="00FB2C68"/>
    <w:rsid w:val="00FB36AA"/>
    <w:rsid w:val="00FB39BE"/>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7AC"/>
    <w:rsid w:val="00FD19B8"/>
    <w:rsid w:val="00FD1A32"/>
    <w:rsid w:val="00FD1B5C"/>
    <w:rsid w:val="00FD1C4C"/>
    <w:rsid w:val="00FD2037"/>
    <w:rsid w:val="00FD21B4"/>
    <w:rsid w:val="00FD21EB"/>
    <w:rsid w:val="00FD2CC0"/>
    <w:rsid w:val="00FD2CFD"/>
    <w:rsid w:val="00FD30C2"/>
    <w:rsid w:val="00FD3F52"/>
    <w:rsid w:val="00FD46F8"/>
    <w:rsid w:val="00FD544A"/>
    <w:rsid w:val="00FD5511"/>
    <w:rsid w:val="00FD5997"/>
    <w:rsid w:val="00FD5A20"/>
    <w:rsid w:val="00FD5A35"/>
    <w:rsid w:val="00FD5AE0"/>
    <w:rsid w:val="00FD5F90"/>
    <w:rsid w:val="00FD69CB"/>
    <w:rsid w:val="00FD6BDB"/>
    <w:rsid w:val="00FD6BFC"/>
    <w:rsid w:val="00FD77B4"/>
    <w:rsid w:val="00FE0290"/>
    <w:rsid w:val="00FE04B2"/>
    <w:rsid w:val="00FE085D"/>
    <w:rsid w:val="00FE08C8"/>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A9"/>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AC7"/>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semiHidden/>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semiHidden/>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styleId="UnresolvedMention">
    <w:name w:val="Unresolved Mention"/>
    <w:basedOn w:val="DefaultParagraphFont"/>
    <w:uiPriority w:val="99"/>
    <w:rsid w:val="00D10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260843936">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ci19yearbook@engsoc.queensu.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3</Pages>
  <Words>9627</Words>
  <Characters>54874</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Ben Zarichny</cp:lastModifiedBy>
  <cp:revision>2</cp:revision>
  <dcterms:created xsi:type="dcterms:W3CDTF">2019-09-10T17:25:00Z</dcterms:created>
  <dcterms:modified xsi:type="dcterms:W3CDTF">2019-09-10T17:25:00Z</dcterms:modified>
</cp:coreProperties>
</file>